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C5CD36" w14:textId="4D2CC820" w:rsidR="00D629E7" w:rsidRPr="00490759" w:rsidRDefault="002F2960" w:rsidP="00D629E7">
      <w:pPr>
        <w:spacing w:line="276" w:lineRule="auto"/>
        <w:jc w:val="center"/>
        <w:rPr>
          <w:sz w:val="30"/>
          <w:szCs w:val="30"/>
        </w:rPr>
      </w:pPr>
      <w:r w:rsidRPr="001C3862">
        <w:rPr>
          <w:noProof/>
          <w:color w:val="000000" w:themeColor="text1"/>
          <w:sz w:val="26"/>
          <w:szCs w:val="22"/>
        </w:rPr>
        <mc:AlternateContent>
          <mc:Choice Requires="wps">
            <w:drawing>
              <wp:anchor distT="0" distB="0" distL="114300" distR="114300" simplePos="0" relativeHeight="251645440" behindDoc="1" locked="0" layoutInCell="1" allowOverlap="1" wp14:anchorId="0D646CA5" wp14:editId="1ABC620C">
                <wp:simplePos x="0" y="0"/>
                <wp:positionH relativeFrom="margin">
                  <wp:posOffset>-123190</wp:posOffset>
                </wp:positionH>
                <wp:positionV relativeFrom="paragraph">
                  <wp:posOffset>-137895</wp:posOffset>
                </wp:positionV>
                <wp:extent cx="4706754" cy="6380647"/>
                <wp:effectExtent l="19050" t="19050" r="17780" b="20320"/>
                <wp:wrapNone/>
                <wp:docPr id="121" name="Freeform 4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06754" cy="6380647"/>
                        </a:xfrm>
                        <a:custGeom>
                          <a:avLst/>
                          <a:gdLst>
                            <a:gd name="T0" fmla="+- 0 1800 1800"/>
                            <a:gd name="T1" fmla="*/ T0 w 9237"/>
                            <a:gd name="T2" fmla="+- 0 1359 1359"/>
                            <a:gd name="T3" fmla="*/ 1359 h 14181"/>
                            <a:gd name="T4" fmla="+- 0 11037 1800"/>
                            <a:gd name="T5" fmla="*/ T4 w 9237"/>
                            <a:gd name="T6" fmla="+- 0 1359 1359"/>
                            <a:gd name="T7" fmla="*/ 1359 h 14181"/>
                            <a:gd name="T8" fmla="+- 0 11037 1800"/>
                            <a:gd name="T9" fmla="*/ T8 w 9237"/>
                            <a:gd name="T10" fmla="+- 0 15540 1359"/>
                            <a:gd name="T11" fmla="*/ 15540 h 14181"/>
                            <a:gd name="T12" fmla="+- 0 1800 1800"/>
                            <a:gd name="T13" fmla="*/ T12 w 9237"/>
                            <a:gd name="T14" fmla="+- 0 15540 1359"/>
                            <a:gd name="T15" fmla="*/ 15540 h 14181"/>
                            <a:gd name="T16" fmla="+- 0 1800 1800"/>
                            <a:gd name="T17" fmla="*/ T16 w 9237"/>
                            <a:gd name="T18" fmla="+- 0 1359 1359"/>
                            <a:gd name="T19" fmla="*/ 1359 h 14181"/>
                            <a:gd name="T20" fmla="+- 0 11037 1800"/>
                            <a:gd name="T21" fmla="*/ T20 w 9237"/>
                            <a:gd name="T22" fmla="+- 0 1359 1359"/>
                            <a:gd name="T23" fmla="*/ 1359 h 14181"/>
                            <a:gd name="T24" fmla="+- 0 1800 1800"/>
                            <a:gd name="T25" fmla="*/ T24 w 9237"/>
                            <a:gd name="T26" fmla="+- 0 1359 1359"/>
                            <a:gd name="T27" fmla="*/ 1359 h 14181"/>
                            <a:gd name="T28" fmla="+- 0 11020 1800"/>
                            <a:gd name="T29" fmla="*/ T28 w 9237"/>
                            <a:gd name="T30" fmla="+- 0 1376 1359"/>
                            <a:gd name="T31" fmla="*/ 1376 h 14181"/>
                            <a:gd name="T32" fmla="+- 0 1816 1800"/>
                            <a:gd name="T33" fmla="*/ T32 w 9237"/>
                            <a:gd name="T34" fmla="+- 0 1376 1359"/>
                            <a:gd name="T35" fmla="*/ 1376 h 14181"/>
                            <a:gd name="T36" fmla="+- 0 1816 1800"/>
                            <a:gd name="T37" fmla="*/ T36 w 9237"/>
                            <a:gd name="T38" fmla="+- 0 15523 1359"/>
                            <a:gd name="T39" fmla="*/ 15523 h 14181"/>
                            <a:gd name="T40" fmla="+- 0 11020 1800"/>
                            <a:gd name="T41" fmla="*/ T40 w 9237"/>
                            <a:gd name="T42" fmla="+- 0 15523 1359"/>
                            <a:gd name="T43" fmla="*/ 15523 h 14181"/>
                            <a:gd name="T44" fmla="+- 0 11020 1800"/>
                            <a:gd name="T45" fmla="*/ T44 w 9237"/>
                            <a:gd name="T46" fmla="+- 0 1376 1359"/>
                            <a:gd name="T47" fmla="*/ 1376 h 14181"/>
                            <a:gd name="T48" fmla="+- 0 1800 1800"/>
                            <a:gd name="T49" fmla="*/ T48 w 9237"/>
                            <a:gd name="T50" fmla="+- 0 1359 1359"/>
                            <a:gd name="T51" fmla="*/ 1359 h 14181"/>
                            <a:gd name="T52" fmla="+- 0 1816 1800"/>
                            <a:gd name="T53" fmla="*/ T52 w 9237"/>
                            <a:gd name="T54" fmla="+- 0 1376 1359"/>
                            <a:gd name="T55" fmla="*/ 1376 h 14181"/>
                            <a:gd name="T56" fmla="+- 0 1800 1800"/>
                            <a:gd name="T57" fmla="*/ T56 w 9237"/>
                            <a:gd name="T58" fmla="+- 0 1359 1359"/>
                            <a:gd name="T59" fmla="*/ 1359 h 14181"/>
                            <a:gd name="T60" fmla="+- 0 1832 1800"/>
                            <a:gd name="T61" fmla="*/ T60 w 9237"/>
                            <a:gd name="T62" fmla="+- 0 1392 1359"/>
                            <a:gd name="T63" fmla="*/ 1392 h 14181"/>
                            <a:gd name="T64" fmla="+- 0 11004 1800"/>
                            <a:gd name="T65" fmla="*/ T64 w 9237"/>
                            <a:gd name="T66" fmla="+- 0 1392 1359"/>
                            <a:gd name="T67" fmla="*/ 1392 h 14181"/>
                            <a:gd name="T68" fmla="+- 0 11004 1800"/>
                            <a:gd name="T69" fmla="*/ T68 w 9237"/>
                            <a:gd name="T70" fmla="+- 0 15507 1359"/>
                            <a:gd name="T71" fmla="*/ 15507 h 14181"/>
                            <a:gd name="T72" fmla="+- 0 1832 1800"/>
                            <a:gd name="T73" fmla="*/ T72 w 9237"/>
                            <a:gd name="T74" fmla="+- 0 15507 1359"/>
                            <a:gd name="T75" fmla="*/ 15507 h 14181"/>
                            <a:gd name="T76" fmla="+- 0 1832 1800"/>
                            <a:gd name="T77" fmla="*/ T76 w 9237"/>
                            <a:gd name="T78" fmla="+- 0 1392 1359"/>
                            <a:gd name="T79" fmla="*/ 1392 h 14181"/>
                            <a:gd name="T80" fmla="+- 0 1800 1800"/>
                            <a:gd name="T81" fmla="*/ T80 w 9237"/>
                            <a:gd name="T82" fmla="+- 0 1359 1359"/>
                            <a:gd name="T83" fmla="*/ 1359 h 14181"/>
                            <a:gd name="T84" fmla="+- 0 11004 1800"/>
                            <a:gd name="T85" fmla="*/ T84 w 9237"/>
                            <a:gd name="T86" fmla="+- 0 1392 1359"/>
                            <a:gd name="T87" fmla="*/ 1392 h 14181"/>
                            <a:gd name="T88" fmla="+- 0 1800 1800"/>
                            <a:gd name="T89" fmla="*/ T88 w 9237"/>
                            <a:gd name="T90" fmla="+- 0 1359 1359"/>
                            <a:gd name="T91" fmla="*/ 1359 h 14181"/>
                            <a:gd name="T92" fmla="+- 0 10939 1800"/>
                            <a:gd name="T93" fmla="*/ T92 w 9237"/>
                            <a:gd name="T94" fmla="+- 0 1461 1359"/>
                            <a:gd name="T95" fmla="*/ 1461 h 14181"/>
                            <a:gd name="T96" fmla="+- 0 1898 1800"/>
                            <a:gd name="T97" fmla="*/ T96 w 9237"/>
                            <a:gd name="T98" fmla="+- 0 1461 1359"/>
                            <a:gd name="T99" fmla="*/ 1461 h 14181"/>
                            <a:gd name="T100" fmla="+- 0 1898 1800"/>
                            <a:gd name="T101" fmla="*/ T100 w 9237"/>
                            <a:gd name="T102" fmla="+- 0 15456 1359"/>
                            <a:gd name="T103" fmla="*/ 15456 h 14181"/>
                            <a:gd name="T104" fmla="+- 0 10939 1800"/>
                            <a:gd name="T105" fmla="*/ T104 w 9237"/>
                            <a:gd name="T106" fmla="+- 0 15456 1359"/>
                            <a:gd name="T107" fmla="*/ 15456 h 14181"/>
                            <a:gd name="T108" fmla="+- 0 10939 1800"/>
                            <a:gd name="T109" fmla="*/ T108 w 9237"/>
                            <a:gd name="T110" fmla="+- 0 1461 1359"/>
                            <a:gd name="T111" fmla="*/ 1461 h 14181"/>
                            <a:gd name="T112" fmla="+- 0 1800 1800"/>
                            <a:gd name="T113" fmla="*/ T112 w 9237"/>
                            <a:gd name="T114" fmla="+- 0 1359 1359"/>
                            <a:gd name="T115" fmla="*/ 1359 h 1418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37" h="14181">
                              <a:moveTo>
                                <a:pt x="0" y="0"/>
                              </a:moveTo>
                              <a:lnTo>
                                <a:pt x="9237" y="0"/>
                              </a:lnTo>
                              <a:lnTo>
                                <a:pt x="9237" y="14181"/>
                              </a:lnTo>
                              <a:lnTo>
                                <a:pt x="0" y="14181"/>
                              </a:lnTo>
                              <a:lnTo>
                                <a:pt x="0" y="0"/>
                              </a:lnTo>
                              <a:lnTo>
                                <a:pt x="9237" y="0"/>
                              </a:lnTo>
                              <a:lnTo>
                                <a:pt x="0" y="0"/>
                              </a:lnTo>
                              <a:lnTo>
                                <a:pt x="9220" y="17"/>
                              </a:lnTo>
                              <a:lnTo>
                                <a:pt x="16" y="17"/>
                              </a:lnTo>
                              <a:lnTo>
                                <a:pt x="16" y="14164"/>
                              </a:lnTo>
                              <a:lnTo>
                                <a:pt x="9220" y="14164"/>
                              </a:lnTo>
                              <a:lnTo>
                                <a:pt x="9220" y="17"/>
                              </a:lnTo>
                              <a:lnTo>
                                <a:pt x="0" y="0"/>
                              </a:lnTo>
                              <a:lnTo>
                                <a:pt x="16" y="17"/>
                              </a:lnTo>
                              <a:lnTo>
                                <a:pt x="0" y="0"/>
                              </a:lnTo>
                              <a:lnTo>
                                <a:pt x="32" y="33"/>
                              </a:lnTo>
                              <a:lnTo>
                                <a:pt x="9204" y="33"/>
                              </a:lnTo>
                              <a:lnTo>
                                <a:pt x="9204" y="14148"/>
                              </a:lnTo>
                              <a:lnTo>
                                <a:pt x="32" y="14148"/>
                              </a:lnTo>
                              <a:lnTo>
                                <a:pt x="32" y="33"/>
                              </a:lnTo>
                              <a:lnTo>
                                <a:pt x="0" y="0"/>
                              </a:lnTo>
                              <a:lnTo>
                                <a:pt x="9204" y="33"/>
                              </a:lnTo>
                              <a:lnTo>
                                <a:pt x="0" y="0"/>
                              </a:lnTo>
                              <a:lnTo>
                                <a:pt x="9139" y="102"/>
                              </a:lnTo>
                              <a:lnTo>
                                <a:pt x="98" y="102"/>
                              </a:lnTo>
                              <a:lnTo>
                                <a:pt x="98" y="14097"/>
                              </a:lnTo>
                              <a:lnTo>
                                <a:pt x="9139" y="14097"/>
                              </a:lnTo>
                              <a:lnTo>
                                <a:pt x="9139" y="10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noFill/>
                        <a:ln w="31750">
                          <a:solidFill>
                            <a:srgbClr val="4F81BC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76CCD8" id="Freeform 431" o:spid="_x0000_s1026" style="position:absolute;margin-left:-9.7pt;margin-top:-10.85pt;width:370.6pt;height:502.4pt;z-index:-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9237,141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" path="m,l9237,r,14181l,14181,,,9237,,,,9220,17,16,17r,14147l9220,14164,9220,17,,,16,17,,,32,33r9172,l9204,14148r-9172,l32,33,,,9204,33,,,9139,102,98,102r,13995l9139,14097r,-13995l,xe" filled="f" strokecolor="#4f81bc" strokeweight="2.5pt">
                <v:path arrowok="t" o:connecttype="custom" o:connectlocs="0,611473;4706754,611473;4706754,6992120;0,6992120;0,611473;4706754,611473;0,611473;4698092,619122;8153,619122;8153,6984471;4698092,6984471;4698092,619122;0,611473;8153,619122;0,611473;16306,626321;4689939,626321;4689939,6977272;16306,6977272;16306,626321;0,611473;4689939,626321;0,611473;4656818,657367;49936,657367;49936,6954325;4656818,6954325;4656818,657367;0,611473" o:connectangles="0,0,0,0,0,0,0,0,0,0,0,0,0,0,0,0,0,0,0,0,0,0,0,0,0,0,0,0,0"/>
                <w10:wrap anchorx="margin"/>
              </v:shape>
            </w:pict>
          </mc:Fallback>
        </mc:AlternateContent>
      </w:r>
      <w:r w:rsidR="00D629E7" w:rsidRPr="00490759">
        <w:rPr>
          <w:sz w:val="30"/>
          <w:szCs w:val="30"/>
        </w:rPr>
        <w:t>MINISTRY OF EDUCATION AND TRAINING</w:t>
      </w:r>
    </w:p>
    <w:p w14:paraId="435E6C2E" w14:textId="77777777" w:rsidR="00D629E7" w:rsidRPr="001C07AF" w:rsidRDefault="00D629E7" w:rsidP="00D629E7">
      <w:pPr>
        <w:widowControl w:val="0"/>
        <w:spacing w:before="40" w:after="40" w:line="312" w:lineRule="auto"/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t>LAC HONG UNIVERSITY</w:t>
      </w:r>
    </w:p>
    <w:p w14:paraId="3C9043CD" w14:textId="3D392824" w:rsidR="00184892" w:rsidRPr="001C3862" w:rsidRDefault="00184892" w:rsidP="00184892">
      <w:pPr>
        <w:spacing w:line="360" w:lineRule="auto"/>
        <w:jc w:val="center"/>
        <w:rPr>
          <w:b/>
          <w:color w:val="000000" w:themeColor="text1"/>
          <w:sz w:val="26"/>
          <w:szCs w:val="22"/>
        </w:rPr>
      </w:pPr>
    </w:p>
    <w:p w14:paraId="0585DE00" w14:textId="1C57D822" w:rsidR="00184892" w:rsidRPr="001C3862" w:rsidRDefault="00DF25D5" w:rsidP="00184892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  <w:r>
        <w:rPr>
          <w:noProof/>
        </w:rPr>
        <w:pict w14:anchorId="051B6C7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0pt;height:53.25pt">
            <v:imagedata r:id="rId8" o:title="Mẫu logo"/>
          </v:shape>
        </w:pict>
      </w:r>
    </w:p>
    <w:p w14:paraId="57BE3965" w14:textId="77777777" w:rsidR="00073EB2" w:rsidRPr="001C3862" w:rsidRDefault="00073EB2" w:rsidP="00350773">
      <w:pPr>
        <w:spacing w:line="360" w:lineRule="auto"/>
        <w:rPr>
          <w:b/>
          <w:color w:val="000000" w:themeColor="text1"/>
          <w:sz w:val="22"/>
          <w:szCs w:val="22"/>
        </w:rPr>
      </w:pPr>
    </w:p>
    <w:p w14:paraId="3B53AD9A" w14:textId="74A22BC9" w:rsidR="00EF4EFA" w:rsidRDefault="00EF4EFA" w:rsidP="007A7AD1">
      <w:pPr>
        <w:spacing w:line="360" w:lineRule="auto"/>
        <w:jc w:val="center"/>
        <w:rPr>
          <w:bCs/>
          <w:color w:val="000000" w:themeColor="text1"/>
          <w:sz w:val="28"/>
          <w:szCs w:val="22"/>
        </w:rPr>
      </w:pPr>
    </w:p>
    <w:p w14:paraId="5E4710F9" w14:textId="050A9C82" w:rsidR="007A7AD1" w:rsidRPr="001C3862" w:rsidRDefault="00D629E7" w:rsidP="007A7AD1">
      <w:pPr>
        <w:spacing w:line="360" w:lineRule="auto"/>
        <w:jc w:val="center"/>
        <w:rPr>
          <w:bCs/>
          <w:color w:val="000000" w:themeColor="text1"/>
          <w:sz w:val="28"/>
          <w:szCs w:val="22"/>
        </w:rPr>
      </w:pPr>
      <w:r>
        <w:rPr>
          <w:bCs/>
          <w:color w:val="000000" w:themeColor="text1"/>
          <w:sz w:val="28"/>
          <w:szCs w:val="22"/>
        </w:rPr>
        <w:t>FULL NAME</w:t>
      </w:r>
      <w:bookmarkStart w:id="0" w:name="_GoBack"/>
      <w:bookmarkEnd w:id="0"/>
    </w:p>
    <w:p w14:paraId="67631A37" w14:textId="77777777" w:rsidR="007A7AD1" w:rsidRPr="001C3862" w:rsidRDefault="007A7AD1" w:rsidP="007A7AD1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</w:p>
    <w:p w14:paraId="71FD9DEF" w14:textId="77777777" w:rsidR="007A7AD1" w:rsidRPr="001C3862" w:rsidRDefault="007A7AD1" w:rsidP="007A7AD1">
      <w:pPr>
        <w:spacing w:line="360" w:lineRule="auto"/>
        <w:jc w:val="both"/>
        <w:rPr>
          <w:b/>
          <w:color w:val="000000" w:themeColor="text1"/>
          <w:sz w:val="22"/>
          <w:szCs w:val="22"/>
          <w:lang w:val="vi-VN"/>
        </w:rPr>
      </w:pPr>
    </w:p>
    <w:p w14:paraId="078A9386" w14:textId="1DD5831F" w:rsidR="00073EB2" w:rsidRDefault="00D629E7" w:rsidP="00184892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>NAME OF THEISI</w:t>
      </w:r>
    </w:p>
    <w:p w14:paraId="759173ED" w14:textId="77777777" w:rsidR="00DB20AA" w:rsidRDefault="00DB20AA" w:rsidP="00184892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</w:p>
    <w:p w14:paraId="298AE76A" w14:textId="77777777" w:rsidR="00DB20AA" w:rsidRDefault="00DB20AA" w:rsidP="00184892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</w:p>
    <w:p w14:paraId="61B89226" w14:textId="77777777" w:rsidR="00D629E7" w:rsidRPr="00490759" w:rsidRDefault="00D629E7" w:rsidP="00D629E7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bCs/>
          <w:color w:val="000000"/>
          <w:sz w:val="32"/>
          <w:szCs w:val="32"/>
        </w:rPr>
      </w:pPr>
      <w:r w:rsidRPr="00490759">
        <w:rPr>
          <w:bCs/>
          <w:color w:val="000000"/>
          <w:sz w:val="32"/>
          <w:szCs w:val="32"/>
        </w:rPr>
        <w:t>SUMMARY OF THESIS</w:t>
      </w:r>
    </w:p>
    <w:p w14:paraId="6464349F" w14:textId="68B77962" w:rsidR="00184892" w:rsidRPr="001C3862" w:rsidRDefault="00184892" w:rsidP="00184892">
      <w:pPr>
        <w:spacing w:line="360" w:lineRule="auto"/>
        <w:jc w:val="center"/>
        <w:rPr>
          <w:bCs/>
          <w:color w:val="000000" w:themeColor="text1"/>
          <w:sz w:val="26"/>
          <w:szCs w:val="22"/>
          <w:lang w:val="vi-VN"/>
        </w:rPr>
      </w:pPr>
      <w:r w:rsidRPr="001C3862">
        <w:rPr>
          <w:bCs/>
          <w:color w:val="000000" w:themeColor="text1"/>
          <w:sz w:val="26"/>
          <w:szCs w:val="22"/>
          <w:lang w:val="vi-VN"/>
        </w:rPr>
        <w:t xml:space="preserve"> </w:t>
      </w:r>
    </w:p>
    <w:p w14:paraId="3CC6754B" w14:textId="3123C3A8" w:rsidR="00D629E7" w:rsidRPr="00D629E7" w:rsidRDefault="00073EB2" w:rsidP="00D629E7">
      <w:pPr>
        <w:pBdr>
          <w:top w:val="nil"/>
          <w:left w:val="nil"/>
          <w:bottom w:val="nil"/>
          <w:right w:val="nil"/>
          <w:between w:val="nil"/>
        </w:pBdr>
        <w:spacing w:before="360" w:after="60"/>
        <w:ind w:left="3060"/>
        <w:rPr>
          <w:color w:val="000000"/>
          <w:sz w:val="26"/>
          <w:szCs w:val="26"/>
        </w:rPr>
      </w:pPr>
      <w:r w:rsidRPr="001C3862">
        <w:rPr>
          <w:color w:val="000000" w:themeColor="text1"/>
          <w:sz w:val="22"/>
          <w:szCs w:val="22"/>
          <w:lang w:val="vi-VN"/>
        </w:rPr>
        <w:tab/>
      </w:r>
      <w:r w:rsidR="00D629E7" w:rsidRPr="00D629E7">
        <w:rPr>
          <w:color w:val="000000"/>
          <w:sz w:val="26"/>
          <w:szCs w:val="26"/>
        </w:rPr>
        <w:t>M</w:t>
      </w:r>
      <w:r w:rsidR="00D629E7" w:rsidRPr="00D629E7">
        <w:rPr>
          <w:color w:val="000000"/>
          <w:sz w:val="26"/>
          <w:szCs w:val="26"/>
        </w:rPr>
        <w:t xml:space="preserve">ajor: </w:t>
      </w:r>
      <w:r w:rsidR="00D629E7" w:rsidRPr="00D629E7">
        <w:rPr>
          <w:color w:val="000000"/>
          <w:sz w:val="26"/>
          <w:szCs w:val="26"/>
        </w:rPr>
        <w:t>B</w:t>
      </w:r>
      <w:r w:rsidR="00D629E7" w:rsidRPr="00D629E7">
        <w:rPr>
          <w:color w:val="000000"/>
          <w:sz w:val="26"/>
          <w:szCs w:val="26"/>
        </w:rPr>
        <w:t>usiness</w:t>
      </w:r>
      <w:r w:rsidR="00D629E7" w:rsidRPr="00D629E7">
        <w:rPr>
          <w:color w:val="000000"/>
          <w:sz w:val="26"/>
          <w:szCs w:val="26"/>
        </w:rPr>
        <w:t>administration</w:t>
      </w:r>
    </w:p>
    <w:p w14:paraId="42A03B2C" w14:textId="77777777" w:rsidR="00D629E7" w:rsidRPr="00490759" w:rsidRDefault="00073EB2" w:rsidP="00D629E7">
      <w:pPr>
        <w:pBdr>
          <w:top w:val="nil"/>
          <w:left w:val="nil"/>
          <w:bottom w:val="nil"/>
          <w:right w:val="nil"/>
          <w:between w:val="nil"/>
        </w:pBdr>
        <w:spacing w:after="60"/>
        <w:ind w:left="3060"/>
        <w:rPr>
          <w:color w:val="000000"/>
          <w:sz w:val="30"/>
          <w:szCs w:val="30"/>
        </w:rPr>
      </w:pPr>
      <w:r w:rsidRPr="00D629E7">
        <w:rPr>
          <w:color w:val="000000" w:themeColor="text1"/>
          <w:sz w:val="26"/>
          <w:szCs w:val="26"/>
          <w:lang w:val="vi-VN"/>
        </w:rPr>
        <w:tab/>
      </w:r>
      <w:r w:rsidR="00D629E7" w:rsidRPr="00D629E7">
        <w:rPr>
          <w:color w:val="000000"/>
          <w:sz w:val="26"/>
          <w:szCs w:val="26"/>
        </w:rPr>
        <w:t>Code: 9340101</w:t>
      </w:r>
    </w:p>
    <w:p w14:paraId="0DD296F3" w14:textId="0B792C2C" w:rsidR="003F1036" w:rsidRPr="001C3862" w:rsidRDefault="003F1036" w:rsidP="004D51CE">
      <w:pPr>
        <w:tabs>
          <w:tab w:val="left" w:pos="3969"/>
        </w:tabs>
        <w:spacing w:line="360" w:lineRule="auto"/>
        <w:rPr>
          <w:color w:val="000000" w:themeColor="text1"/>
          <w:sz w:val="22"/>
          <w:szCs w:val="22"/>
          <w:lang w:val="vi-VN"/>
        </w:rPr>
      </w:pPr>
    </w:p>
    <w:p w14:paraId="3A73A55B" w14:textId="77777777" w:rsidR="002F2960" w:rsidRPr="001C3862" w:rsidRDefault="002F2960" w:rsidP="003F1036">
      <w:pPr>
        <w:tabs>
          <w:tab w:val="left" w:pos="5670"/>
        </w:tabs>
        <w:spacing w:line="360" w:lineRule="auto"/>
        <w:rPr>
          <w:color w:val="000000" w:themeColor="text1"/>
          <w:sz w:val="22"/>
          <w:szCs w:val="22"/>
          <w:lang w:val="vi-VN"/>
        </w:rPr>
      </w:pPr>
    </w:p>
    <w:p w14:paraId="019B5E2B" w14:textId="77777777" w:rsidR="002F2960" w:rsidRPr="001C3862" w:rsidRDefault="002F2960" w:rsidP="003F1036">
      <w:pPr>
        <w:tabs>
          <w:tab w:val="left" w:pos="5670"/>
        </w:tabs>
        <w:spacing w:line="360" w:lineRule="auto"/>
        <w:rPr>
          <w:color w:val="000000" w:themeColor="text1"/>
          <w:sz w:val="22"/>
          <w:szCs w:val="22"/>
          <w:lang w:val="vi-VN"/>
        </w:rPr>
      </w:pPr>
    </w:p>
    <w:p w14:paraId="20FBCF8B" w14:textId="7B759528" w:rsidR="00184892" w:rsidRPr="001C3862" w:rsidRDefault="00D629E7" w:rsidP="00184892">
      <w:pPr>
        <w:spacing w:line="360" w:lineRule="auto"/>
        <w:jc w:val="center"/>
        <w:rPr>
          <w:bCs/>
          <w:color w:val="000000" w:themeColor="text1"/>
          <w:sz w:val="22"/>
          <w:szCs w:val="22"/>
          <w:lang w:val="vi-VN"/>
        </w:rPr>
      </w:pPr>
      <w:r>
        <w:rPr>
          <w:bCs/>
          <w:color w:val="000000" w:themeColor="text1"/>
          <w:szCs w:val="22"/>
        </w:rPr>
        <w:t>Do</w:t>
      </w:r>
      <w:r w:rsidR="00184892" w:rsidRPr="001C3862">
        <w:rPr>
          <w:bCs/>
          <w:color w:val="000000" w:themeColor="text1"/>
          <w:szCs w:val="22"/>
          <w:lang w:val="vi-VN"/>
        </w:rPr>
        <w:t>ng Nai</w:t>
      </w:r>
      <w:r w:rsidR="006F702F" w:rsidRPr="001C3862">
        <w:rPr>
          <w:bCs/>
          <w:color w:val="000000" w:themeColor="text1"/>
          <w:szCs w:val="22"/>
        </w:rPr>
        <w:t>,</w:t>
      </w:r>
      <w:r w:rsidR="00831202" w:rsidRPr="001C3862">
        <w:rPr>
          <w:bCs/>
          <w:color w:val="000000" w:themeColor="text1"/>
          <w:szCs w:val="22"/>
          <w:lang w:val="vi-VN"/>
        </w:rPr>
        <w:t xml:space="preserve"> </w:t>
      </w:r>
      <w:r w:rsidR="00184892" w:rsidRPr="001C3862">
        <w:rPr>
          <w:bCs/>
          <w:color w:val="000000" w:themeColor="text1"/>
          <w:szCs w:val="22"/>
          <w:lang w:val="vi-VN"/>
        </w:rPr>
        <w:t>20</w:t>
      </w:r>
      <w:r w:rsidR="007A7AD1" w:rsidRPr="001C3862">
        <w:rPr>
          <w:bCs/>
          <w:color w:val="000000" w:themeColor="text1"/>
          <w:szCs w:val="22"/>
          <w:lang w:val="vi-VN"/>
        </w:rPr>
        <w:t>2</w:t>
      </w:r>
      <w:r>
        <w:rPr>
          <w:bCs/>
          <w:color w:val="000000" w:themeColor="text1"/>
          <w:szCs w:val="22"/>
        </w:rPr>
        <w:t>...</w:t>
      </w:r>
      <w:r w:rsidR="00184892" w:rsidRPr="001C3862">
        <w:rPr>
          <w:bCs/>
          <w:color w:val="000000" w:themeColor="text1"/>
          <w:sz w:val="22"/>
          <w:szCs w:val="22"/>
          <w:lang w:val="vi-VN"/>
        </w:rPr>
        <w:br w:type="page"/>
      </w:r>
    </w:p>
    <w:p w14:paraId="1C8906CD" w14:textId="488C223C" w:rsidR="00C63BE6" w:rsidRPr="001C3862" w:rsidRDefault="00D629E7" w:rsidP="00C63BE6">
      <w:pPr>
        <w:spacing w:line="360" w:lineRule="auto"/>
        <w:jc w:val="both"/>
        <w:rPr>
          <w:color w:val="000000" w:themeColor="text1"/>
          <w:sz w:val="22"/>
          <w:szCs w:val="22"/>
          <w:lang w:val="vi-VN"/>
        </w:rPr>
      </w:pPr>
      <w:bookmarkStart w:id="1" w:name="_Toc16668757"/>
      <w:bookmarkStart w:id="2" w:name="_Toc16671264"/>
      <w:bookmarkStart w:id="3" w:name="_Toc24570526"/>
      <w:bookmarkStart w:id="4" w:name="_Toc174148569"/>
      <w:r>
        <w:rPr>
          <w:sz w:val="26"/>
          <w:szCs w:val="26"/>
        </w:rPr>
        <w:lastRenderedPageBreak/>
        <w:t>The thesis was completed at Lac Hong University</w:t>
      </w:r>
      <w:r w:rsidR="00C63BE6" w:rsidRPr="001C3862">
        <w:rPr>
          <w:color w:val="000000" w:themeColor="text1"/>
          <w:sz w:val="22"/>
          <w:szCs w:val="22"/>
          <w:lang w:val="vi-VN"/>
        </w:rPr>
        <w:t xml:space="preserve"> </w:t>
      </w:r>
    </w:p>
    <w:p w14:paraId="04846C67" w14:textId="77777777" w:rsidR="005F511B" w:rsidRPr="001C3862" w:rsidRDefault="005F511B" w:rsidP="00C63BE6">
      <w:pPr>
        <w:spacing w:line="360" w:lineRule="auto"/>
        <w:jc w:val="both"/>
        <w:rPr>
          <w:color w:val="000000" w:themeColor="text1"/>
          <w:sz w:val="22"/>
          <w:szCs w:val="22"/>
          <w:lang w:val="vi-VN"/>
        </w:rPr>
      </w:pPr>
    </w:p>
    <w:p w14:paraId="54DBE58B" w14:textId="333A43E1" w:rsidR="00C63BE6" w:rsidRPr="00DB20AA" w:rsidRDefault="00D629E7" w:rsidP="00CE389C">
      <w:pPr>
        <w:jc w:val="both"/>
        <w:rPr>
          <w:color w:val="000000" w:themeColor="text1"/>
          <w:sz w:val="22"/>
          <w:szCs w:val="22"/>
        </w:rPr>
      </w:pPr>
      <w:r>
        <w:rPr>
          <w:color w:val="000000"/>
          <w:sz w:val="26"/>
          <w:szCs w:val="26"/>
        </w:rPr>
        <w:t>Science Instructor</w:t>
      </w:r>
      <w:r w:rsidRPr="004F1E4A">
        <w:rPr>
          <w:sz w:val="26"/>
          <w:szCs w:val="26"/>
          <w:lang w:val="vi-VN"/>
        </w:rPr>
        <w:t xml:space="preserve">: </w:t>
      </w:r>
      <w:r>
        <w:rPr>
          <w:sz w:val="26"/>
          <w:szCs w:val="26"/>
        </w:rPr>
        <w:t>……..</w:t>
      </w:r>
    </w:p>
    <w:p w14:paraId="673F65DC" w14:textId="77777777" w:rsidR="005F511B" w:rsidRPr="001C3862" w:rsidRDefault="005F511B" w:rsidP="00C63BE6">
      <w:pPr>
        <w:spacing w:line="360" w:lineRule="auto"/>
        <w:jc w:val="both"/>
        <w:rPr>
          <w:color w:val="000000" w:themeColor="text1"/>
          <w:sz w:val="22"/>
          <w:szCs w:val="22"/>
          <w:lang w:val="fr-FR"/>
        </w:rPr>
      </w:pPr>
    </w:p>
    <w:p w14:paraId="3BE94D5E" w14:textId="77777777" w:rsidR="00D629E7" w:rsidRPr="00CA110B" w:rsidRDefault="00D629E7" w:rsidP="00D629E7">
      <w:pPr>
        <w:tabs>
          <w:tab w:val="left" w:leader="dot" w:pos="9356"/>
        </w:tabs>
        <w:autoSpaceDE w:val="0"/>
        <w:autoSpaceDN w:val="0"/>
        <w:adjustRightInd w:val="0"/>
        <w:spacing w:before="120" w:after="120"/>
        <w:rPr>
          <w:color w:val="000000"/>
          <w:sz w:val="26"/>
          <w:szCs w:val="26"/>
          <w:lang w:val="vi-VN"/>
        </w:rPr>
      </w:pPr>
      <w:r>
        <w:rPr>
          <w:color w:val="000000"/>
          <w:sz w:val="26"/>
          <w:szCs w:val="26"/>
        </w:rPr>
        <w:t>Reviewer</w:t>
      </w:r>
      <w:r w:rsidRPr="00CA110B">
        <w:rPr>
          <w:color w:val="000000"/>
          <w:sz w:val="26"/>
          <w:szCs w:val="26"/>
          <w:lang w:val="vi-VN"/>
        </w:rPr>
        <w:t xml:space="preserve"> 1: </w:t>
      </w:r>
    </w:p>
    <w:p w14:paraId="0049E000" w14:textId="77777777" w:rsidR="00D629E7" w:rsidRPr="00CA110B" w:rsidRDefault="00D629E7" w:rsidP="00D629E7">
      <w:pPr>
        <w:tabs>
          <w:tab w:val="left" w:leader="dot" w:pos="9356"/>
        </w:tabs>
        <w:autoSpaceDE w:val="0"/>
        <w:autoSpaceDN w:val="0"/>
        <w:adjustRightInd w:val="0"/>
        <w:spacing w:before="120" w:after="120"/>
        <w:rPr>
          <w:color w:val="000000"/>
          <w:sz w:val="26"/>
          <w:szCs w:val="26"/>
          <w:lang w:val="vi-VN"/>
        </w:rPr>
      </w:pPr>
      <w:r>
        <w:rPr>
          <w:color w:val="000000"/>
          <w:sz w:val="26"/>
          <w:szCs w:val="26"/>
        </w:rPr>
        <w:t>Reviewer</w:t>
      </w:r>
      <w:r w:rsidRPr="00CA110B">
        <w:rPr>
          <w:color w:val="000000"/>
          <w:sz w:val="26"/>
          <w:szCs w:val="26"/>
          <w:lang w:val="vi-VN"/>
        </w:rPr>
        <w:t xml:space="preserve"> 2: </w:t>
      </w:r>
    </w:p>
    <w:p w14:paraId="46B88189" w14:textId="77777777" w:rsidR="00D629E7" w:rsidRDefault="00D629E7" w:rsidP="00D629E7">
      <w:pPr>
        <w:autoSpaceDE w:val="0"/>
        <w:autoSpaceDN w:val="0"/>
        <w:adjustRightInd w:val="0"/>
        <w:spacing w:before="120" w:after="120"/>
        <w:rPr>
          <w:color w:val="000000" w:themeColor="text1"/>
          <w:sz w:val="22"/>
          <w:szCs w:val="22"/>
          <w:lang w:val="fr-FR"/>
        </w:rPr>
      </w:pPr>
    </w:p>
    <w:p w14:paraId="1224B3BB" w14:textId="2F4E4D39" w:rsidR="00CE389C" w:rsidRDefault="00D629E7" w:rsidP="00D629E7">
      <w:pPr>
        <w:autoSpaceDE w:val="0"/>
        <w:autoSpaceDN w:val="0"/>
        <w:adjustRightInd w:val="0"/>
        <w:spacing w:before="120" w:after="120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The thesis will be presented to the school-level thesis evaluation board at:</w:t>
      </w:r>
      <w:r w:rsidRPr="00CA110B">
        <w:rPr>
          <w:color w:val="000000"/>
          <w:sz w:val="26"/>
          <w:szCs w:val="26"/>
          <w:lang w:val="vi-VN"/>
        </w:rPr>
        <w:t xml:space="preserve"> </w:t>
      </w:r>
      <w:r>
        <w:rPr>
          <w:color w:val="000000"/>
          <w:sz w:val="26"/>
          <w:szCs w:val="26"/>
        </w:rPr>
        <w:t>Lac Hong University</w:t>
      </w:r>
    </w:p>
    <w:p w14:paraId="76E80FCF" w14:textId="77777777" w:rsidR="00D629E7" w:rsidRDefault="00D629E7" w:rsidP="00D629E7">
      <w:pPr>
        <w:autoSpaceDE w:val="0"/>
        <w:autoSpaceDN w:val="0"/>
        <w:adjustRightInd w:val="0"/>
        <w:spacing w:before="120" w:after="120"/>
        <w:rPr>
          <w:color w:val="000000"/>
          <w:sz w:val="26"/>
          <w:szCs w:val="26"/>
        </w:rPr>
      </w:pPr>
    </w:p>
    <w:p w14:paraId="6EB37DA5" w14:textId="77777777" w:rsidR="00D629E7" w:rsidRPr="00E043C5" w:rsidRDefault="00D629E7" w:rsidP="00D629E7">
      <w:pPr>
        <w:autoSpaceDE w:val="0"/>
        <w:autoSpaceDN w:val="0"/>
        <w:adjustRightInd w:val="0"/>
        <w:spacing w:before="120" w:after="120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At</w:t>
      </w:r>
      <w:r w:rsidRPr="00CA110B">
        <w:rPr>
          <w:color w:val="000000"/>
          <w:sz w:val="26"/>
          <w:szCs w:val="26"/>
          <w:lang w:val="vi-VN"/>
        </w:rPr>
        <w:t xml:space="preserve"> … </w:t>
      </w:r>
      <w:r>
        <w:rPr>
          <w:color w:val="000000"/>
          <w:sz w:val="26"/>
          <w:szCs w:val="26"/>
        </w:rPr>
        <w:t>time</w:t>
      </w:r>
      <w:r w:rsidRPr="00CA110B">
        <w:rPr>
          <w:color w:val="000000"/>
          <w:sz w:val="26"/>
          <w:szCs w:val="26"/>
          <w:lang w:val="vi-VN"/>
        </w:rPr>
        <w:t xml:space="preserve"> … </w:t>
      </w:r>
      <w:r>
        <w:rPr>
          <w:color w:val="000000"/>
          <w:sz w:val="26"/>
          <w:szCs w:val="26"/>
        </w:rPr>
        <w:t>day</w:t>
      </w:r>
      <w:r w:rsidRPr="00CA110B">
        <w:rPr>
          <w:color w:val="000000"/>
          <w:sz w:val="26"/>
          <w:szCs w:val="26"/>
          <w:lang w:val="vi-VN"/>
        </w:rPr>
        <w:t xml:space="preserve"> … </w:t>
      </w:r>
      <w:r>
        <w:rPr>
          <w:color w:val="000000"/>
          <w:sz w:val="26"/>
          <w:szCs w:val="26"/>
        </w:rPr>
        <w:t>month</w:t>
      </w:r>
      <w:r w:rsidRPr="00CA110B">
        <w:rPr>
          <w:color w:val="000000"/>
          <w:sz w:val="26"/>
          <w:szCs w:val="26"/>
          <w:lang w:val="vi-VN"/>
        </w:rPr>
        <w:t xml:space="preserve"> … </w:t>
      </w:r>
      <w:r>
        <w:rPr>
          <w:color w:val="000000"/>
          <w:sz w:val="26"/>
          <w:szCs w:val="26"/>
        </w:rPr>
        <w:t>year</w:t>
      </w:r>
      <w:r w:rsidRPr="00CA110B">
        <w:rPr>
          <w:color w:val="000000"/>
          <w:sz w:val="26"/>
          <w:szCs w:val="26"/>
          <w:lang w:val="vi-VN"/>
        </w:rPr>
        <w:t xml:space="preserve"> </w:t>
      </w:r>
      <w:r>
        <w:rPr>
          <w:color w:val="000000"/>
          <w:sz w:val="26"/>
          <w:szCs w:val="26"/>
        </w:rPr>
        <w:t>202...</w:t>
      </w:r>
    </w:p>
    <w:tbl>
      <w:tblPr>
        <w:tblStyle w:val="TableGrid"/>
        <w:tblW w:w="749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3"/>
        <w:gridCol w:w="2610"/>
        <w:gridCol w:w="2250"/>
      </w:tblGrid>
      <w:tr w:rsidR="00CE389C" w:rsidRPr="00B20EC9" w14:paraId="6849CE55" w14:textId="77777777" w:rsidTr="00D629E7">
        <w:tc>
          <w:tcPr>
            <w:tcW w:w="7493" w:type="dxa"/>
            <w:gridSpan w:val="3"/>
          </w:tcPr>
          <w:p w14:paraId="250FC01D" w14:textId="21CFAFA9" w:rsidR="00CE389C" w:rsidRPr="00B20EC9" w:rsidRDefault="00D629E7" w:rsidP="00663C4B">
            <w:pPr>
              <w:spacing w:line="320" w:lineRule="exact"/>
              <w:jc w:val="right"/>
              <w:rPr>
                <w:sz w:val="22"/>
                <w:szCs w:val="22"/>
              </w:rPr>
            </w:pPr>
            <w:r>
              <w:rPr>
                <w:sz w:val="26"/>
                <w:szCs w:val="26"/>
              </w:rPr>
              <w:t>Dong Nai</w:t>
            </w:r>
            <w:r w:rsidRPr="0056280E">
              <w:rPr>
                <w:sz w:val="26"/>
                <w:szCs w:val="26"/>
              </w:rPr>
              <w:t xml:space="preserve">, </w:t>
            </w:r>
            <w:r>
              <w:rPr>
                <w:sz w:val="26"/>
                <w:szCs w:val="26"/>
              </w:rPr>
              <w:t>day … month … year 202</w:t>
            </w:r>
            <w:proofErr w:type="gramStart"/>
            <w:r>
              <w:rPr>
                <w:sz w:val="26"/>
                <w:szCs w:val="26"/>
              </w:rPr>
              <w:t>..</w:t>
            </w:r>
            <w:proofErr w:type="gramEnd"/>
          </w:p>
        </w:tc>
      </w:tr>
      <w:tr w:rsidR="00CE389C" w:rsidRPr="00B20EC9" w14:paraId="71EB60BB" w14:textId="77777777" w:rsidTr="00D629E7">
        <w:tc>
          <w:tcPr>
            <w:tcW w:w="2633" w:type="dxa"/>
          </w:tcPr>
          <w:p w14:paraId="727D7CC0" w14:textId="0D10DD9C" w:rsidR="00CE389C" w:rsidRPr="00B20EC9" w:rsidRDefault="00D629E7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  <w:r w:rsidRPr="00E043C5">
              <w:rPr>
                <w:b/>
                <w:bCs/>
                <w:sz w:val="26"/>
                <w:szCs w:val="26"/>
              </w:rPr>
              <w:t>SUPERVISOR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="0039633A">
              <w:rPr>
                <w:b/>
                <w:bCs/>
                <w:sz w:val="22"/>
                <w:szCs w:val="22"/>
              </w:rPr>
              <w:t>1</w:t>
            </w:r>
            <w:r w:rsidR="00DB20AA">
              <w:rPr>
                <w:b/>
                <w:bCs/>
                <w:sz w:val="22"/>
                <w:szCs w:val="22"/>
              </w:rPr>
              <w:t xml:space="preserve"> </w:t>
            </w:r>
          </w:p>
          <w:p w14:paraId="5327C4D7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37B745F2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0D032697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4CEC21E2" w14:textId="2C301093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</w:tcPr>
          <w:p w14:paraId="46DA05B5" w14:textId="69E51266" w:rsidR="0039633A" w:rsidRPr="00B20EC9" w:rsidRDefault="00D629E7" w:rsidP="0039633A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  <w:r w:rsidRPr="00E043C5">
              <w:rPr>
                <w:b/>
                <w:bCs/>
                <w:sz w:val="26"/>
                <w:szCs w:val="26"/>
              </w:rPr>
              <w:t>SUPERVISOR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="0039633A">
              <w:rPr>
                <w:b/>
                <w:bCs/>
                <w:sz w:val="22"/>
                <w:szCs w:val="22"/>
              </w:rPr>
              <w:t xml:space="preserve">2 </w:t>
            </w:r>
          </w:p>
          <w:p w14:paraId="19DCA954" w14:textId="777229E5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4158C745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05E16E0C" w14:textId="77777777" w:rsidR="00CE389C" w:rsidRPr="00B20EC9" w:rsidRDefault="00CE389C" w:rsidP="00663C4B">
            <w:pPr>
              <w:spacing w:line="320" w:lineRule="exact"/>
              <w:jc w:val="right"/>
              <w:rPr>
                <w:b/>
                <w:bCs/>
                <w:sz w:val="22"/>
                <w:szCs w:val="22"/>
              </w:rPr>
            </w:pPr>
          </w:p>
          <w:p w14:paraId="34477CE1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358E9842" w14:textId="1BB7DBA6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</w:tcPr>
          <w:p w14:paraId="0D092BD8" w14:textId="54215524" w:rsidR="00CE389C" w:rsidRPr="00B20EC9" w:rsidRDefault="00D629E7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  <w:r w:rsidRPr="00E043C5">
              <w:rPr>
                <w:b/>
                <w:bCs/>
                <w:sz w:val="26"/>
                <w:szCs w:val="26"/>
              </w:rPr>
              <w:t>DOCTORAL CANDIDATE</w:t>
            </w:r>
            <w:r w:rsidRPr="00B20EC9">
              <w:rPr>
                <w:b/>
                <w:bCs/>
                <w:sz w:val="22"/>
                <w:szCs w:val="22"/>
              </w:rPr>
              <w:t xml:space="preserve"> </w:t>
            </w:r>
          </w:p>
          <w:p w14:paraId="33E3B118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410DC554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4857F8AA" w14:textId="29B18E96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389C" w:rsidRPr="00B20EC9" w14:paraId="1BF06206" w14:textId="77777777" w:rsidTr="00D629E7">
        <w:tc>
          <w:tcPr>
            <w:tcW w:w="7493" w:type="dxa"/>
            <w:gridSpan w:val="3"/>
          </w:tcPr>
          <w:p w14:paraId="0EAA21C5" w14:textId="77777777" w:rsidR="00D629E7" w:rsidRPr="0056280E" w:rsidRDefault="00D629E7" w:rsidP="00D629E7">
            <w:pPr>
              <w:spacing w:line="320" w:lineRule="exact"/>
              <w:jc w:val="center"/>
              <w:rPr>
                <w:b/>
                <w:bCs/>
                <w:sz w:val="26"/>
                <w:szCs w:val="26"/>
              </w:rPr>
            </w:pPr>
            <w:r w:rsidRPr="00E043C5">
              <w:rPr>
                <w:b/>
                <w:bCs/>
                <w:sz w:val="26"/>
                <w:szCs w:val="26"/>
              </w:rPr>
              <w:t>RECTOR</w:t>
            </w:r>
          </w:p>
          <w:p w14:paraId="78BA5021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1EA102DE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21F7C250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38E62B5D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711A6061" w14:textId="781D8493" w:rsidR="00CE389C" w:rsidRPr="00B20EC9" w:rsidRDefault="00D629E7" w:rsidP="00D753DC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  <w:r w:rsidRPr="00E043C5">
              <w:rPr>
                <w:b/>
                <w:bCs/>
                <w:sz w:val="26"/>
                <w:szCs w:val="26"/>
              </w:rPr>
              <w:t>Lam Thanh Hien</w:t>
            </w:r>
          </w:p>
        </w:tc>
      </w:tr>
    </w:tbl>
    <w:p w14:paraId="7113103F" w14:textId="64EF6B36" w:rsidR="00A17D62" w:rsidRPr="001C3862" w:rsidRDefault="001C1300" w:rsidP="002F2960">
      <w:pPr>
        <w:spacing w:before="240" w:line="360" w:lineRule="auto"/>
        <w:jc w:val="both"/>
        <w:rPr>
          <w:color w:val="000000" w:themeColor="text1"/>
          <w:sz w:val="22"/>
          <w:szCs w:val="22"/>
          <w:lang w:val="fr-FR"/>
        </w:rPr>
      </w:pPr>
      <w:r>
        <w:rPr>
          <w:color w:val="000000"/>
          <w:sz w:val="26"/>
          <w:szCs w:val="26"/>
        </w:rPr>
        <w:t>The thesis can be found at the library</w:t>
      </w:r>
      <w:r w:rsidR="00C63BE6" w:rsidRPr="001C3862">
        <w:rPr>
          <w:color w:val="000000" w:themeColor="text1"/>
          <w:sz w:val="22"/>
          <w:szCs w:val="22"/>
          <w:lang w:val="fr-FR"/>
        </w:rPr>
        <w:t xml:space="preserve">: </w:t>
      </w:r>
    </w:p>
    <w:p w14:paraId="0FD0B79C" w14:textId="0E7D7927" w:rsidR="00A17D62" w:rsidRPr="001C3862" w:rsidRDefault="00C63BE6" w:rsidP="00C63BE6">
      <w:pPr>
        <w:spacing w:line="360" w:lineRule="auto"/>
        <w:jc w:val="both"/>
        <w:rPr>
          <w:color w:val="000000" w:themeColor="text1"/>
          <w:sz w:val="22"/>
          <w:szCs w:val="22"/>
          <w:lang w:val="fr-FR"/>
        </w:rPr>
      </w:pPr>
      <w:r w:rsidRPr="001C3862">
        <w:rPr>
          <w:color w:val="000000" w:themeColor="text1"/>
          <w:sz w:val="22"/>
          <w:szCs w:val="22"/>
          <w:lang w:val="fr-FR"/>
        </w:rPr>
        <w:t xml:space="preserve">- </w:t>
      </w:r>
      <w:r w:rsidR="001C1300">
        <w:rPr>
          <w:color w:val="000000"/>
          <w:sz w:val="26"/>
          <w:szCs w:val="26"/>
        </w:rPr>
        <w:t>Lac Hong University</w:t>
      </w:r>
      <w:r w:rsidR="0031750A" w:rsidRPr="001C3862">
        <w:rPr>
          <w:color w:val="000000" w:themeColor="text1"/>
          <w:sz w:val="22"/>
          <w:szCs w:val="22"/>
          <w:lang w:val="fr-FR"/>
        </w:rPr>
        <w:t>;</w:t>
      </w:r>
    </w:p>
    <w:p w14:paraId="6889490A" w14:textId="0B596DA6" w:rsidR="007E26FB" w:rsidRPr="001C3862" w:rsidRDefault="00C63BE6" w:rsidP="007E26FB">
      <w:pPr>
        <w:rPr>
          <w:color w:val="000000" w:themeColor="text1"/>
          <w:sz w:val="22"/>
          <w:szCs w:val="22"/>
        </w:rPr>
      </w:pPr>
      <w:r w:rsidRPr="001C3862">
        <w:rPr>
          <w:color w:val="000000" w:themeColor="text1"/>
          <w:sz w:val="22"/>
          <w:szCs w:val="22"/>
        </w:rPr>
        <w:t xml:space="preserve">- </w:t>
      </w:r>
      <w:bookmarkStart w:id="5" w:name="_Toc526689731"/>
      <w:bookmarkStart w:id="6" w:name="_Toc526689798"/>
      <w:r w:rsidR="001C1300">
        <w:rPr>
          <w:color w:val="000000"/>
          <w:sz w:val="26"/>
          <w:szCs w:val="26"/>
        </w:rPr>
        <w:t>National Library</w:t>
      </w:r>
      <w:r w:rsidR="0031750A" w:rsidRPr="001C3862">
        <w:rPr>
          <w:color w:val="000000" w:themeColor="text1"/>
          <w:sz w:val="22"/>
          <w:szCs w:val="22"/>
        </w:rPr>
        <w:t>.</w:t>
      </w:r>
    </w:p>
    <w:p w14:paraId="202F2B02" w14:textId="4021FB4D" w:rsidR="008B6C05" w:rsidRDefault="007E26FB" w:rsidP="00DB20AA">
      <w:pPr>
        <w:jc w:val="center"/>
        <w:rPr>
          <w:bCs/>
          <w:color w:val="000000" w:themeColor="text1"/>
          <w:sz w:val="22"/>
          <w:szCs w:val="22"/>
        </w:rPr>
      </w:pPr>
      <w:r w:rsidRPr="001C3862">
        <w:rPr>
          <w:color w:val="000000" w:themeColor="text1"/>
          <w:sz w:val="22"/>
          <w:szCs w:val="22"/>
        </w:rPr>
        <w:lastRenderedPageBreak/>
        <w:br w:type="page"/>
      </w:r>
      <w:bookmarkStart w:id="7" w:name="_Toc51335955"/>
      <w:bookmarkStart w:id="8" w:name="_Toc89267454"/>
      <w:bookmarkEnd w:id="1"/>
      <w:bookmarkEnd w:id="2"/>
      <w:bookmarkEnd w:id="3"/>
      <w:bookmarkEnd w:id="4"/>
      <w:bookmarkEnd w:id="5"/>
      <w:bookmarkEnd w:id="6"/>
      <w:bookmarkEnd w:id="7"/>
      <w:bookmarkEnd w:id="8"/>
    </w:p>
    <w:p w14:paraId="470139B2" w14:textId="77777777" w:rsidR="00B20EC9" w:rsidRPr="001C3862" w:rsidRDefault="00B20EC9" w:rsidP="00142E59">
      <w:pPr>
        <w:tabs>
          <w:tab w:val="left" w:pos="960"/>
        </w:tabs>
        <w:spacing w:line="330" w:lineRule="exact"/>
        <w:ind w:firstLine="567"/>
        <w:jc w:val="both"/>
        <w:rPr>
          <w:bCs/>
          <w:color w:val="000000" w:themeColor="text1"/>
          <w:sz w:val="22"/>
          <w:szCs w:val="22"/>
          <w:lang w:val="vi-VN"/>
        </w:rPr>
      </w:pPr>
    </w:p>
    <w:sectPr w:rsidR="00B20EC9" w:rsidRPr="001C3862" w:rsidSect="00605D6D">
      <w:headerReference w:type="default" r:id="rId9"/>
      <w:pgSz w:w="8392" w:h="11907" w:code="11"/>
      <w:pgMar w:top="680" w:right="680" w:bottom="680" w:left="680" w:header="510" w:footer="51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FFFE99" w14:textId="77777777" w:rsidR="00DF25D5" w:rsidRDefault="00DF25D5">
      <w:r>
        <w:separator/>
      </w:r>
    </w:p>
  </w:endnote>
  <w:endnote w:type="continuationSeparator" w:id="0">
    <w:p w14:paraId="520F2BC5" w14:textId="77777777" w:rsidR="00DF25D5" w:rsidRDefault="00DF25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tka Subheading">
    <w:panose1 w:val="00000000000000000000"/>
    <w:charset w:val="00"/>
    <w:family w:val="auto"/>
    <w:pitch w:val="variable"/>
    <w:sig w:usb0="A00002EF" w:usb1="4000204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eamViewer11"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Light SemiConde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5389FC" w14:textId="77777777" w:rsidR="00DF25D5" w:rsidRDefault="00DF25D5">
      <w:r>
        <w:separator/>
      </w:r>
    </w:p>
  </w:footnote>
  <w:footnote w:type="continuationSeparator" w:id="0">
    <w:p w14:paraId="3F4729AC" w14:textId="77777777" w:rsidR="00DF25D5" w:rsidRDefault="00DF25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7C491B" w14:textId="7A3A4CE2" w:rsidR="007A0C3C" w:rsidRDefault="007A0C3C">
    <w:pPr>
      <w:pStyle w:val="Header"/>
      <w:jc w:val="center"/>
    </w:pPr>
  </w:p>
  <w:p w14:paraId="6B387B8A" w14:textId="77777777" w:rsidR="007A0C3C" w:rsidRPr="00582B4B" w:rsidRDefault="007A0C3C" w:rsidP="00582B4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92073"/>
    <w:multiLevelType w:val="hybridMultilevel"/>
    <w:tmpl w:val="87EA843C"/>
    <w:lvl w:ilvl="0" w:tplc="9842CA10">
      <w:start w:val="1"/>
      <w:numFmt w:val="decimal"/>
      <w:pStyle w:val="Style107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62469"/>
    <w:multiLevelType w:val="multilevel"/>
    <w:tmpl w:val="2BAE10D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Style232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D1F0A67"/>
    <w:multiLevelType w:val="hybridMultilevel"/>
    <w:tmpl w:val="7D5CA6F6"/>
    <w:lvl w:ilvl="0" w:tplc="9D30AF1C">
      <w:numFmt w:val="bullet"/>
      <w:lvlText w:val="-"/>
      <w:lvlJc w:val="left"/>
      <w:pPr>
        <w:ind w:left="1440" w:hanging="360"/>
      </w:pPr>
      <w:rPr>
        <w:rFonts w:ascii="Sitka Subheading" w:eastAsia="Symbol" w:hAnsi="Sitka Subheading" w:cs="Symbol" w:hint="default"/>
        <w:w w:val="99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471A5F"/>
    <w:multiLevelType w:val="hybridMultilevel"/>
    <w:tmpl w:val="7F42A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165F7"/>
    <w:multiLevelType w:val="hybridMultilevel"/>
    <w:tmpl w:val="C82CD2E8"/>
    <w:lvl w:ilvl="0" w:tplc="C1CC27AA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00D53"/>
    <w:multiLevelType w:val="multilevel"/>
    <w:tmpl w:val="F10AB8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pStyle w:val="Style224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Style227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3E27667"/>
    <w:multiLevelType w:val="multilevel"/>
    <w:tmpl w:val="B7C8E14A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pStyle w:val="Style47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Style159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45E204D"/>
    <w:multiLevelType w:val="multilevel"/>
    <w:tmpl w:val="580C420E"/>
    <w:lvl w:ilvl="0">
      <w:start w:val="1"/>
      <w:numFmt w:val="decimal"/>
      <w:pStyle w:val="Heading1"/>
      <w:lvlText w:val="CHƯƠNG %1. 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179B4CEE"/>
    <w:multiLevelType w:val="hybridMultilevel"/>
    <w:tmpl w:val="073C03D6"/>
    <w:lvl w:ilvl="0" w:tplc="1C4E26C2">
      <w:start w:val="1"/>
      <w:numFmt w:val="bullet"/>
      <w:pStyle w:val="HyphenedBullet1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B74447"/>
    <w:multiLevelType w:val="multilevel"/>
    <w:tmpl w:val="22F21F62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B331EED"/>
    <w:multiLevelType w:val="multilevel"/>
    <w:tmpl w:val="16B0C532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2"/>
      <w:numFmt w:val="decimal"/>
      <w:pStyle w:val="Style35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CFF1557"/>
    <w:multiLevelType w:val="multilevel"/>
    <w:tmpl w:val="464C36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1F2E6155"/>
    <w:multiLevelType w:val="hybridMultilevel"/>
    <w:tmpl w:val="9FC84E76"/>
    <w:lvl w:ilvl="0" w:tplc="62CCBCD6">
      <w:numFmt w:val="bullet"/>
      <w:pStyle w:val="0Ob"/>
      <w:lvlText w:val="-"/>
      <w:lvlJc w:val="left"/>
      <w:pPr>
        <w:ind w:left="414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486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3" w15:restartNumberingAfterBreak="0">
    <w:nsid w:val="20E77C29"/>
    <w:multiLevelType w:val="multilevel"/>
    <w:tmpl w:val="1BC23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A85C15"/>
    <w:multiLevelType w:val="multilevel"/>
    <w:tmpl w:val="DA84A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A00833"/>
    <w:multiLevelType w:val="multilevel"/>
    <w:tmpl w:val="609CA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E9785F"/>
    <w:multiLevelType w:val="hybridMultilevel"/>
    <w:tmpl w:val="A9E0984A"/>
    <w:lvl w:ilvl="0" w:tplc="E064F8F0">
      <w:start w:val="1"/>
      <w:numFmt w:val="decimal"/>
      <w:pStyle w:val="ILoicamdoan"/>
      <w:lvlText w:val="(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003B67"/>
    <w:multiLevelType w:val="hybridMultilevel"/>
    <w:tmpl w:val="94E216A4"/>
    <w:lvl w:ilvl="0" w:tplc="284A0EA8">
      <w:start w:val="1"/>
      <w:numFmt w:val="decimal"/>
      <w:pStyle w:val="NumberedBullet1"/>
      <w:lvlText w:val="%1."/>
      <w:lvlJc w:val="left"/>
      <w:pPr>
        <w:ind w:left="360" w:hanging="360"/>
      </w:pPr>
    </w:lvl>
    <w:lvl w:ilvl="1" w:tplc="04090003">
      <w:start w:val="1"/>
      <w:numFmt w:val="lowerLetter"/>
      <w:lvlText w:val="%2."/>
      <w:lvlJc w:val="left"/>
      <w:pPr>
        <w:ind w:left="1440" w:hanging="360"/>
      </w:pPr>
    </w:lvl>
    <w:lvl w:ilvl="2" w:tplc="BF1E8FE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0CC0576">
      <w:start w:val="45"/>
      <w:numFmt w:val="bullet"/>
      <w:lvlText w:val=""/>
      <w:lvlJc w:val="left"/>
      <w:pPr>
        <w:ind w:left="2880" w:hanging="360"/>
      </w:pPr>
      <w:rPr>
        <w:rFonts w:ascii="Wingdings" w:eastAsia="Times New Roman" w:hAnsi="Wingdings" w:cs="Times New Roman" w:hint="default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DF21AF"/>
    <w:multiLevelType w:val="hybridMultilevel"/>
    <w:tmpl w:val="D2547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D7518E1"/>
    <w:multiLevelType w:val="hybridMultilevel"/>
    <w:tmpl w:val="64187E94"/>
    <w:lvl w:ilvl="0" w:tplc="8AA42E7C">
      <w:start w:val="1"/>
      <w:numFmt w:val="decimal"/>
      <w:pStyle w:val="Style109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7C0B5D"/>
    <w:multiLevelType w:val="hybridMultilevel"/>
    <w:tmpl w:val="358480BC"/>
    <w:lvl w:ilvl="0" w:tplc="6854F354">
      <w:start w:val="1"/>
      <w:numFmt w:val="decimal"/>
      <w:pStyle w:val="UnderlinedNumberedBullet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6A72D3"/>
    <w:multiLevelType w:val="hybridMultilevel"/>
    <w:tmpl w:val="0C96336C"/>
    <w:lvl w:ilvl="0" w:tplc="F5F0B2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374A60B6"/>
    <w:multiLevelType w:val="hybridMultilevel"/>
    <w:tmpl w:val="BA5868BC"/>
    <w:lvl w:ilvl="0" w:tplc="64467172">
      <w:start w:val="1"/>
      <w:numFmt w:val="decimal"/>
      <w:lvlText w:val="%1."/>
      <w:lvlJc w:val="left"/>
      <w:pPr>
        <w:ind w:left="48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572" w:hanging="360"/>
      </w:pPr>
    </w:lvl>
    <w:lvl w:ilvl="2" w:tplc="0409001B" w:tentative="1">
      <w:start w:val="1"/>
      <w:numFmt w:val="lowerRoman"/>
      <w:lvlText w:val="%3."/>
      <w:lvlJc w:val="right"/>
      <w:pPr>
        <w:ind w:left="6292" w:hanging="180"/>
      </w:pPr>
    </w:lvl>
    <w:lvl w:ilvl="3" w:tplc="0409000F" w:tentative="1">
      <w:start w:val="1"/>
      <w:numFmt w:val="decimal"/>
      <w:lvlText w:val="%4."/>
      <w:lvlJc w:val="left"/>
      <w:pPr>
        <w:ind w:left="7012" w:hanging="360"/>
      </w:pPr>
    </w:lvl>
    <w:lvl w:ilvl="4" w:tplc="04090019" w:tentative="1">
      <w:start w:val="1"/>
      <w:numFmt w:val="lowerLetter"/>
      <w:lvlText w:val="%5."/>
      <w:lvlJc w:val="left"/>
      <w:pPr>
        <w:ind w:left="7732" w:hanging="360"/>
      </w:pPr>
    </w:lvl>
    <w:lvl w:ilvl="5" w:tplc="0409001B" w:tentative="1">
      <w:start w:val="1"/>
      <w:numFmt w:val="lowerRoman"/>
      <w:lvlText w:val="%6."/>
      <w:lvlJc w:val="right"/>
      <w:pPr>
        <w:ind w:left="8452" w:hanging="180"/>
      </w:pPr>
    </w:lvl>
    <w:lvl w:ilvl="6" w:tplc="0409000F" w:tentative="1">
      <w:start w:val="1"/>
      <w:numFmt w:val="decimal"/>
      <w:lvlText w:val="%7."/>
      <w:lvlJc w:val="left"/>
      <w:pPr>
        <w:ind w:left="9172" w:hanging="360"/>
      </w:pPr>
    </w:lvl>
    <w:lvl w:ilvl="7" w:tplc="04090019" w:tentative="1">
      <w:start w:val="1"/>
      <w:numFmt w:val="lowerLetter"/>
      <w:lvlText w:val="%8."/>
      <w:lvlJc w:val="left"/>
      <w:pPr>
        <w:ind w:left="9892" w:hanging="360"/>
      </w:pPr>
    </w:lvl>
    <w:lvl w:ilvl="8" w:tplc="0409001B" w:tentative="1">
      <w:start w:val="1"/>
      <w:numFmt w:val="lowerRoman"/>
      <w:lvlText w:val="%9."/>
      <w:lvlJc w:val="right"/>
      <w:pPr>
        <w:ind w:left="10612" w:hanging="180"/>
      </w:pPr>
    </w:lvl>
  </w:abstractNum>
  <w:abstractNum w:abstractNumId="23" w15:restartNumberingAfterBreak="0">
    <w:nsid w:val="417F542D"/>
    <w:multiLevelType w:val="multilevel"/>
    <w:tmpl w:val="3190A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346372"/>
    <w:multiLevelType w:val="multilevel"/>
    <w:tmpl w:val="854AFFC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pStyle w:val="Style20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4AF377B"/>
    <w:multiLevelType w:val="multilevel"/>
    <w:tmpl w:val="3A6E032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9AB6448"/>
    <w:multiLevelType w:val="hybridMultilevel"/>
    <w:tmpl w:val="F91AF8AA"/>
    <w:lvl w:ilvl="0" w:tplc="A8B6D6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5409DE"/>
    <w:multiLevelType w:val="multilevel"/>
    <w:tmpl w:val="ACB8AC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96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Style19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2734CCE"/>
    <w:multiLevelType w:val="multilevel"/>
    <w:tmpl w:val="63424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3273E0"/>
    <w:multiLevelType w:val="multilevel"/>
    <w:tmpl w:val="5AC815B8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91" w:hanging="720"/>
      </w:pPr>
      <w:rPr>
        <w:rFonts w:hint="default"/>
      </w:rPr>
    </w:lvl>
    <w:lvl w:ilvl="2">
      <w:start w:val="2"/>
      <w:numFmt w:val="decimal"/>
      <w:pStyle w:val="Style127"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9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9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368" w:hanging="1800"/>
      </w:pPr>
      <w:rPr>
        <w:rFonts w:hint="default"/>
      </w:rPr>
    </w:lvl>
  </w:abstractNum>
  <w:abstractNum w:abstractNumId="30" w15:restartNumberingAfterBreak="0">
    <w:nsid w:val="55A31289"/>
    <w:multiLevelType w:val="multilevel"/>
    <w:tmpl w:val="4858C56E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2"/>
      <w:numFmt w:val="decimal"/>
      <w:pStyle w:val="Style65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Style85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5DC347D8"/>
    <w:multiLevelType w:val="hybridMultilevel"/>
    <w:tmpl w:val="089E0E32"/>
    <w:lvl w:ilvl="0" w:tplc="1A94FCC2">
      <w:start w:val="1"/>
      <w:numFmt w:val="lowerLetter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A2E6CBF6">
      <w:start w:val="1"/>
      <w:numFmt w:val="decimal"/>
      <w:lvlText w:val="(%2)"/>
      <w:lvlJc w:val="left"/>
      <w:pPr>
        <w:tabs>
          <w:tab w:val="num" w:pos="2385"/>
        </w:tabs>
        <w:ind w:left="2385" w:hanging="405"/>
      </w:pPr>
      <w:rPr>
        <w:rFonts w:hint="default"/>
      </w:rPr>
    </w:lvl>
    <w:lvl w:ilvl="2" w:tplc="E01E78AA">
      <w:start w:val="1"/>
      <w:numFmt w:val="decimal"/>
      <w:pStyle w:val="BulletTailieuthamkhao"/>
      <w:lvlText w:val="[%3]."/>
      <w:lvlJc w:val="left"/>
      <w:pPr>
        <w:tabs>
          <w:tab w:val="num" w:pos="3240"/>
        </w:tabs>
        <w:ind w:left="3240" w:hanging="360"/>
      </w:pPr>
      <w:rPr>
        <w:rFonts w:cs="Times New Roman" w:hint="default"/>
        <w:i w:val="0"/>
        <w:color w:val="auto"/>
        <w:sz w:val="26"/>
        <w:szCs w:val="26"/>
      </w:rPr>
    </w:lvl>
    <w:lvl w:ilvl="3" w:tplc="CA4C7E2E">
      <w:start w:val="1"/>
      <w:numFmt w:val="upperRoman"/>
      <w:lvlText w:val="%4."/>
      <w:lvlJc w:val="left"/>
      <w:pPr>
        <w:tabs>
          <w:tab w:val="num" w:pos="4140"/>
        </w:tabs>
        <w:ind w:left="4140" w:hanging="720"/>
      </w:pPr>
      <w:rPr>
        <w:rFonts w:hint="default"/>
        <w:b/>
      </w:rPr>
    </w:lvl>
    <w:lvl w:ilvl="4" w:tplc="EFBA50DE">
      <w:start w:val="1"/>
      <w:numFmt w:val="decimal"/>
      <w:lvlText w:val="%5."/>
      <w:lvlJc w:val="left"/>
      <w:pPr>
        <w:tabs>
          <w:tab w:val="num" w:pos="4500"/>
        </w:tabs>
        <w:ind w:left="4500" w:hanging="360"/>
      </w:pPr>
      <w:rPr>
        <w:rFonts w:hint="default"/>
        <w:b w:val="0"/>
        <w:sz w:val="28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2" w15:restartNumberingAfterBreak="0">
    <w:nsid w:val="6012679C"/>
    <w:multiLevelType w:val="hybridMultilevel"/>
    <w:tmpl w:val="6F7A3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F0408C"/>
    <w:multiLevelType w:val="hybridMultilevel"/>
    <w:tmpl w:val="EA4CF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662FC3"/>
    <w:multiLevelType w:val="multilevel"/>
    <w:tmpl w:val="188E5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9E1292C"/>
    <w:multiLevelType w:val="multilevel"/>
    <w:tmpl w:val="5574D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FDF172A"/>
    <w:multiLevelType w:val="multilevel"/>
    <w:tmpl w:val="D33C2F7A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pStyle w:val="Style244"/>
      <w:lvlText w:val="%1.%2"/>
      <w:lvlJc w:val="left"/>
      <w:pPr>
        <w:ind w:left="705" w:hanging="525"/>
      </w:pPr>
      <w:rPr>
        <w:rFonts w:hint="default"/>
      </w:rPr>
    </w:lvl>
    <w:lvl w:ilvl="2">
      <w:start w:val="1"/>
      <w:numFmt w:val="decimal"/>
      <w:pStyle w:val="Style238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37" w15:restartNumberingAfterBreak="0">
    <w:nsid w:val="72212807"/>
    <w:multiLevelType w:val="hybridMultilevel"/>
    <w:tmpl w:val="C59C78EA"/>
    <w:lvl w:ilvl="0" w:tplc="327AC906">
      <w:start w:val="1"/>
      <w:numFmt w:val="decimal"/>
      <w:pStyle w:val="Style15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AF03BB"/>
    <w:multiLevelType w:val="hybridMultilevel"/>
    <w:tmpl w:val="AB0A4D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A9D2C9F"/>
    <w:multiLevelType w:val="multilevel"/>
    <w:tmpl w:val="416E97EE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pStyle w:val="Style46"/>
      <w:lvlText w:val="%1.%2.%3.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29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5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81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hint="default"/>
      </w:rPr>
    </w:lvl>
  </w:abstractNum>
  <w:abstractNum w:abstractNumId="40" w15:restartNumberingAfterBreak="0">
    <w:nsid w:val="7FD264C0"/>
    <w:multiLevelType w:val="multilevel"/>
    <w:tmpl w:val="DB10A8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7"/>
  </w:num>
  <w:num w:numId="3">
    <w:abstractNumId w:val="37"/>
  </w:num>
  <w:num w:numId="4">
    <w:abstractNumId w:val="6"/>
  </w:num>
  <w:num w:numId="5">
    <w:abstractNumId w:val="39"/>
  </w:num>
  <w:num w:numId="6">
    <w:abstractNumId w:val="30"/>
  </w:num>
  <w:num w:numId="7">
    <w:abstractNumId w:val="10"/>
  </w:num>
  <w:num w:numId="8">
    <w:abstractNumId w:val="0"/>
  </w:num>
  <w:num w:numId="9">
    <w:abstractNumId w:val="19"/>
  </w:num>
  <w:num w:numId="10">
    <w:abstractNumId w:val="29"/>
  </w:num>
  <w:num w:numId="11">
    <w:abstractNumId w:val="27"/>
  </w:num>
  <w:num w:numId="12">
    <w:abstractNumId w:val="1"/>
  </w:num>
  <w:num w:numId="13">
    <w:abstractNumId w:val="24"/>
  </w:num>
  <w:num w:numId="14">
    <w:abstractNumId w:val="36"/>
  </w:num>
  <w:num w:numId="15">
    <w:abstractNumId w:val="5"/>
  </w:num>
  <w:num w:numId="16">
    <w:abstractNumId w:val="2"/>
  </w:num>
  <w:num w:numId="17">
    <w:abstractNumId w:val="22"/>
  </w:num>
  <w:num w:numId="18">
    <w:abstractNumId w:val="8"/>
  </w:num>
  <w:num w:numId="19">
    <w:abstractNumId w:val="4"/>
  </w:num>
  <w:num w:numId="20">
    <w:abstractNumId w:val="17"/>
  </w:num>
  <w:num w:numId="21">
    <w:abstractNumId w:val="20"/>
  </w:num>
  <w:num w:numId="22">
    <w:abstractNumId w:val="31"/>
  </w:num>
  <w:num w:numId="23">
    <w:abstractNumId w:val="26"/>
  </w:num>
  <w:num w:numId="24">
    <w:abstractNumId w:val="33"/>
  </w:num>
  <w:num w:numId="25">
    <w:abstractNumId w:val="9"/>
  </w:num>
  <w:num w:numId="26">
    <w:abstractNumId w:val="25"/>
  </w:num>
  <w:num w:numId="27">
    <w:abstractNumId w:val="38"/>
  </w:num>
  <w:num w:numId="28">
    <w:abstractNumId w:val="18"/>
  </w:num>
  <w:num w:numId="29">
    <w:abstractNumId w:val="23"/>
  </w:num>
  <w:num w:numId="30">
    <w:abstractNumId w:val="3"/>
  </w:num>
  <w:num w:numId="31">
    <w:abstractNumId w:val="15"/>
  </w:num>
  <w:num w:numId="32">
    <w:abstractNumId w:val="14"/>
  </w:num>
  <w:num w:numId="33">
    <w:abstractNumId w:val="28"/>
  </w:num>
  <w:num w:numId="34">
    <w:abstractNumId w:val="34"/>
  </w:num>
  <w:num w:numId="35">
    <w:abstractNumId w:val="13"/>
  </w:num>
  <w:num w:numId="36">
    <w:abstractNumId w:val="35"/>
  </w:num>
  <w:num w:numId="37">
    <w:abstractNumId w:val="40"/>
  </w:num>
  <w:num w:numId="38">
    <w:abstractNumId w:val="32"/>
  </w:num>
  <w:num w:numId="39">
    <w:abstractNumId w:val="21"/>
  </w:num>
  <w:num w:numId="40">
    <w:abstractNumId w:val="12"/>
  </w:num>
  <w:num w:numId="41">
    <w:abstractNumId w:val="12"/>
  </w:num>
  <w:num w:numId="42">
    <w:abstractNumId w:val="12"/>
  </w:num>
  <w:num w:numId="43">
    <w:abstractNumId w:val="12"/>
  </w:num>
  <w:num w:numId="44">
    <w:abstractNumId w:val="1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jIwtzAwNLIwMTFR0lEKTi0uzszPAykwN6gFANvQ+bgtAAAA"/>
  </w:docVars>
  <w:rsids>
    <w:rsidRoot w:val="00CF049F"/>
    <w:rsid w:val="00000CB7"/>
    <w:rsid w:val="0000106D"/>
    <w:rsid w:val="00001FE1"/>
    <w:rsid w:val="00002BDF"/>
    <w:rsid w:val="0000377B"/>
    <w:rsid w:val="0000378F"/>
    <w:rsid w:val="00004307"/>
    <w:rsid w:val="00004561"/>
    <w:rsid w:val="0000484D"/>
    <w:rsid w:val="00004A60"/>
    <w:rsid w:val="00004C21"/>
    <w:rsid w:val="00005A22"/>
    <w:rsid w:val="0000604E"/>
    <w:rsid w:val="000061C4"/>
    <w:rsid w:val="00006561"/>
    <w:rsid w:val="00006BDE"/>
    <w:rsid w:val="00006D6F"/>
    <w:rsid w:val="00006D87"/>
    <w:rsid w:val="000075B0"/>
    <w:rsid w:val="00007D4F"/>
    <w:rsid w:val="000104E3"/>
    <w:rsid w:val="000107E9"/>
    <w:rsid w:val="00010936"/>
    <w:rsid w:val="00010EE9"/>
    <w:rsid w:val="00010FE4"/>
    <w:rsid w:val="000118E9"/>
    <w:rsid w:val="00011A44"/>
    <w:rsid w:val="00011E6A"/>
    <w:rsid w:val="0001216E"/>
    <w:rsid w:val="00012437"/>
    <w:rsid w:val="0001248E"/>
    <w:rsid w:val="0001367A"/>
    <w:rsid w:val="00013CF2"/>
    <w:rsid w:val="00013E9D"/>
    <w:rsid w:val="00014769"/>
    <w:rsid w:val="00015068"/>
    <w:rsid w:val="0001538A"/>
    <w:rsid w:val="000160A7"/>
    <w:rsid w:val="00016AD0"/>
    <w:rsid w:val="00016E65"/>
    <w:rsid w:val="00016F78"/>
    <w:rsid w:val="0001718E"/>
    <w:rsid w:val="000172F1"/>
    <w:rsid w:val="00017766"/>
    <w:rsid w:val="00017FC0"/>
    <w:rsid w:val="0002002B"/>
    <w:rsid w:val="000208E3"/>
    <w:rsid w:val="00020DC3"/>
    <w:rsid w:val="00020E9D"/>
    <w:rsid w:val="00020FA2"/>
    <w:rsid w:val="00021FA6"/>
    <w:rsid w:val="000224A7"/>
    <w:rsid w:val="0002284B"/>
    <w:rsid w:val="00022C0E"/>
    <w:rsid w:val="000230C6"/>
    <w:rsid w:val="00024DDD"/>
    <w:rsid w:val="00024EFB"/>
    <w:rsid w:val="00024F03"/>
    <w:rsid w:val="00026287"/>
    <w:rsid w:val="00027855"/>
    <w:rsid w:val="00027B62"/>
    <w:rsid w:val="000301B7"/>
    <w:rsid w:val="000308E9"/>
    <w:rsid w:val="00031C7F"/>
    <w:rsid w:val="00032B76"/>
    <w:rsid w:val="00033199"/>
    <w:rsid w:val="00033406"/>
    <w:rsid w:val="0003356C"/>
    <w:rsid w:val="00033A71"/>
    <w:rsid w:val="00034805"/>
    <w:rsid w:val="0003491F"/>
    <w:rsid w:val="0003529C"/>
    <w:rsid w:val="00036586"/>
    <w:rsid w:val="000368CF"/>
    <w:rsid w:val="000373F2"/>
    <w:rsid w:val="00037B85"/>
    <w:rsid w:val="00040A0E"/>
    <w:rsid w:val="00040A3C"/>
    <w:rsid w:val="00040B34"/>
    <w:rsid w:val="000413CE"/>
    <w:rsid w:val="000417FD"/>
    <w:rsid w:val="00041CDC"/>
    <w:rsid w:val="00042873"/>
    <w:rsid w:val="00042A0C"/>
    <w:rsid w:val="00043061"/>
    <w:rsid w:val="0004318C"/>
    <w:rsid w:val="000433C7"/>
    <w:rsid w:val="0004349E"/>
    <w:rsid w:val="00043825"/>
    <w:rsid w:val="00043A4A"/>
    <w:rsid w:val="00043CFE"/>
    <w:rsid w:val="00043DDA"/>
    <w:rsid w:val="000443D7"/>
    <w:rsid w:val="00044561"/>
    <w:rsid w:val="00044998"/>
    <w:rsid w:val="00044E66"/>
    <w:rsid w:val="000459C7"/>
    <w:rsid w:val="00045E0B"/>
    <w:rsid w:val="0004627D"/>
    <w:rsid w:val="00046A2E"/>
    <w:rsid w:val="00046DDD"/>
    <w:rsid w:val="00050368"/>
    <w:rsid w:val="00050A33"/>
    <w:rsid w:val="00051BD9"/>
    <w:rsid w:val="00052C82"/>
    <w:rsid w:val="0005361F"/>
    <w:rsid w:val="000536D9"/>
    <w:rsid w:val="00053985"/>
    <w:rsid w:val="0005430A"/>
    <w:rsid w:val="00054560"/>
    <w:rsid w:val="00054E81"/>
    <w:rsid w:val="00055CED"/>
    <w:rsid w:val="00056770"/>
    <w:rsid w:val="00056D00"/>
    <w:rsid w:val="000571E9"/>
    <w:rsid w:val="000576D2"/>
    <w:rsid w:val="0005796E"/>
    <w:rsid w:val="00057AFC"/>
    <w:rsid w:val="00057E8F"/>
    <w:rsid w:val="00060E61"/>
    <w:rsid w:val="00062E97"/>
    <w:rsid w:val="0006332E"/>
    <w:rsid w:val="000645CA"/>
    <w:rsid w:val="000648B5"/>
    <w:rsid w:val="0006545F"/>
    <w:rsid w:val="00065A52"/>
    <w:rsid w:val="000661CB"/>
    <w:rsid w:val="00066578"/>
    <w:rsid w:val="0006688C"/>
    <w:rsid w:val="0006697A"/>
    <w:rsid w:val="00067423"/>
    <w:rsid w:val="00070784"/>
    <w:rsid w:val="00072900"/>
    <w:rsid w:val="00073EB2"/>
    <w:rsid w:val="00073F41"/>
    <w:rsid w:val="00074921"/>
    <w:rsid w:val="0007497E"/>
    <w:rsid w:val="00074C58"/>
    <w:rsid w:val="00076403"/>
    <w:rsid w:val="0007660A"/>
    <w:rsid w:val="00076E72"/>
    <w:rsid w:val="00077287"/>
    <w:rsid w:val="00077401"/>
    <w:rsid w:val="00077D25"/>
    <w:rsid w:val="00080564"/>
    <w:rsid w:val="000808D3"/>
    <w:rsid w:val="00080BCC"/>
    <w:rsid w:val="00080CB6"/>
    <w:rsid w:val="0008146C"/>
    <w:rsid w:val="00081506"/>
    <w:rsid w:val="000815CB"/>
    <w:rsid w:val="0008166F"/>
    <w:rsid w:val="00081CE1"/>
    <w:rsid w:val="00081D71"/>
    <w:rsid w:val="000823DF"/>
    <w:rsid w:val="00082B2B"/>
    <w:rsid w:val="000842A4"/>
    <w:rsid w:val="00084F62"/>
    <w:rsid w:val="000851D6"/>
    <w:rsid w:val="0008545B"/>
    <w:rsid w:val="00085521"/>
    <w:rsid w:val="00085C9E"/>
    <w:rsid w:val="00086802"/>
    <w:rsid w:val="000901BB"/>
    <w:rsid w:val="00090ACD"/>
    <w:rsid w:val="00090E14"/>
    <w:rsid w:val="00091BF7"/>
    <w:rsid w:val="00091E25"/>
    <w:rsid w:val="00092B2B"/>
    <w:rsid w:val="00093348"/>
    <w:rsid w:val="000941AF"/>
    <w:rsid w:val="0009440B"/>
    <w:rsid w:val="000950DC"/>
    <w:rsid w:val="00095220"/>
    <w:rsid w:val="00097302"/>
    <w:rsid w:val="000A02DC"/>
    <w:rsid w:val="000A08D0"/>
    <w:rsid w:val="000A131D"/>
    <w:rsid w:val="000A16F0"/>
    <w:rsid w:val="000A2099"/>
    <w:rsid w:val="000A311D"/>
    <w:rsid w:val="000A3248"/>
    <w:rsid w:val="000A33DE"/>
    <w:rsid w:val="000A4403"/>
    <w:rsid w:val="000A4FB6"/>
    <w:rsid w:val="000A5EEF"/>
    <w:rsid w:val="000A68B4"/>
    <w:rsid w:val="000A6B57"/>
    <w:rsid w:val="000A7BC9"/>
    <w:rsid w:val="000B0212"/>
    <w:rsid w:val="000B102B"/>
    <w:rsid w:val="000B13EF"/>
    <w:rsid w:val="000B3117"/>
    <w:rsid w:val="000B373F"/>
    <w:rsid w:val="000B386D"/>
    <w:rsid w:val="000B3FF6"/>
    <w:rsid w:val="000B41C2"/>
    <w:rsid w:val="000B4AF4"/>
    <w:rsid w:val="000B59BB"/>
    <w:rsid w:val="000B5E7E"/>
    <w:rsid w:val="000B6013"/>
    <w:rsid w:val="000B60D6"/>
    <w:rsid w:val="000B6487"/>
    <w:rsid w:val="000B6745"/>
    <w:rsid w:val="000B69B6"/>
    <w:rsid w:val="000B6A4A"/>
    <w:rsid w:val="000B6D82"/>
    <w:rsid w:val="000B715E"/>
    <w:rsid w:val="000B7CCD"/>
    <w:rsid w:val="000C0026"/>
    <w:rsid w:val="000C03B8"/>
    <w:rsid w:val="000C03E5"/>
    <w:rsid w:val="000C13CA"/>
    <w:rsid w:val="000C1D5C"/>
    <w:rsid w:val="000C205A"/>
    <w:rsid w:val="000C310E"/>
    <w:rsid w:val="000C39C2"/>
    <w:rsid w:val="000C3A20"/>
    <w:rsid w:val="000C515E"/>
    <w:rsid w:val="000C53F8"/>
    <w:rsid w:val="000C540C"/>
    <w:rsid w:val="000C5A23"/>
    <w:rsid w:val="000C5C10"/>
    <w:rsid w:val="000C67D0"/>
    <w:rsid w:val="000C694E"/>
    <w:rsid w:val="000C695C"/>
    <w:rsid w:val="000C76A2"/>
    <w:rsid w:val="000D1FD2"/>
    <w:rsid w:val="000D2272"/>
    <w:rsid w:val="000D27AA"/>
    <w:rsid w:val="000D28C5"/>
    <w:rsid w:val="000D2DFA"/>
    <w:rsid w:val="000D2F22"/>
    <w:rsid w:val="000D300B"/>
    <w:rsid w:val="000D34FF"/>
    <w:rsid w:val="000D37B8"/>
    <w:rsid w:val="000D43EE"/>
    <w:rsid w:val="000D4732"/>
    <w:rsid w:val="000D5520"/>
    <w:rsid w:val="000D6549"/>
    <w:rsid w:val="000D6B20"/>
    <w:rsid w:val="000D6B38"/>
    <w:rsid w:val="000D728E"/>
    <w:rsid w:val="000D750C"/>
    <w:rsid w:val="000D76FD"/>
    <w:rsid w:val="000D7866"/>
    <w:rsid w:val="000E07C5"/>
    <w:rsid w:val="000E24D5"/>
    <w:rsid w:val="000E353C"/>
    <w:rsid w:val="000E3C0A"/>
    <w:rsid w:val="000E40AD"/>
    <w:rsid w:val="000E4203"/>
    <w:rsid w:val="000E4538"/>
    <w:rsid w:val="000E4F30"/>
    <w:rsid w:val="000E506F"/>
    <w:rsid w:val="000E50B0"/>
    <w:rsid w:val="000E516F"/>
    <w:rsid w:val="000E6085"/>
    <w:rsid w:val="000E6607"/>
    <w:rsid w:val="000E6755"/>
    <w:rsid w:val="000E6817"/>
    <w:rsid w:val="000E6932"/>
    <w:rsid w:val="000E7D94"/>
    <w:rsid w:val="000F0031"/>
    <w:rsid w:val="000F040E"/>
    <w:rsid w:val="000F0C3D"/>
    <w:rsid w:val="000F0EE8"/>
    <w:rsid w:val="000F15E7"/>
    <w:rsid w:val="000F1878"/>
    <w:rsid w:val="000F2644"/>
    <w:rsid w:val="000F301B"/>
    <w:rsid w:val="000F4175"/>
    <w:rsid w:val="000F463B"/>
    <w:rsid w:val="000F4717"/>
    <w:rsid w:val="000F4D29"/>
    <w:rsid w:val="000F6B8D"/>
    <w:rsid w:val="000F78F6"/>
    <w:rsid w:val="0010010B"/>
    <w:rsid w:val="00100582"/>
    <w:rsid w:val="00100861"/>
    <w:rsid w:val="0010191C"/>
    <w:rsid w:val="00101BE4"/>
    <w:rsid w:val="00101C39"/>
    <w:rsid w:val="00101CEE"/>
    <w:rsid w:val="001020B2"/>
    <w:rsid w:val="0010272F"/>
    <w:rsid w:val="00102AF2"/>
    <w:rsid w:val="00103EF7"/>
    <w:rsid w:val="0010465A"/>
    <w:rsid w:val="00104CA8"/>
    <w:rsid w:val="00105AAD"/>
    <w:rsid w:val="00106B6D"/>
    <w:rsid w:val="00106FB2"/>
    <w:rsid w:val="001106BF"/>
    <w:rsid w:val="00110915"/>
    <w:rsid w:val="00111157"/>
    <w:rsid w:val="00111F65"/>
    <w:rsid w:val="00112236"/>
    <w:rsid w:val="00112653"/>
    <w:rsid w:val="00112EB2"/>
    <w:rsid w:val="00113002"/>
    <w:rsid w:val="00114689"/>
    <w:rsid w:val="001147F2"/>
    <w:rsid w:val="00114F25"/>
    <w:rsid w:val="00115091"/>
    <w:rsid w:val="00115420"/>
    <w:rsid w:val="00115D48"/>
    <w:rsid w:val="00115F1D"/>
    <w:rsid w:val="00116E2B"/>
    <w:rsid w:val="00116F08"/>
    <w:rsid w:val="001170A8"/>
    <w:rsid w:val="0011731A"/>
    <w:rsid w:val="00117638"/>
    <w:rsid w:val="00117ABA"/>
    <w:rsid w:val="001203F3"/>
    <w:rsid w:val="001208D8"/>
    <w:rsid w:val="00120A03"/>
    <w:rsid w:val="00120A2E"/>
    <w:rsid w:val="00120E7D"/>
    <w:rsid w:val="0012102F"/>
    <w:rsid w:val="00121637"/>
    <w:rsid w:val="00121A1A"/>
    <w:rsid w:val="00121BD8"/>
    <w:rsid w:val="0012214F"/>
    <w:rsid w:val="001224D9"/>
    <w:rsid w:val="001228F2"/>
    <w:rsid w:val="00122A7D"/>
    <w:rsid w:val="00125B2B"/>
    <w:rsid w:val="00125D69"/>
    <w:rsid w:val="00125FCB"/>
    <w:rsid w:val="00126C61"/>
    <w:rsid w:val="00126DE7"/>
    <w:rsid w:val="00126ECE"/>
    <w:rsid w:val="00130967"/>
    <w:rsid w:val="00132749"/>
    <w:rsid w:val="00133933"/>
    <w:rsid w:val="00135E16"/>
    <w:rsid w:val="001369E3"/>
    <w:rsid w:val="00136D74"/>
    <w:rsid w:val="00137013"/>
    <w:rsid w:val="00137C1F"/>
    <w:rsid w:val="0014034E"/>
    <w:rsid w:val="0014084F"/>
    <w:rsid w:val="00140E63"/>
    <w:rsid w:val="00140E69"/>
    <w:rsid w:val="00141494"/>
    <w:rsid w:val="001417E2"/>
    <w:rsid w:val="00142E59"/>
    <w:rsid w:val="00142F3A"/>
    <w:rsid w:val="001430C8"/>
    <w:rsid w:val="00144D7F"/>
    <w:rsid w:val="001455B7"/>
    <w:rsid w:val="0014564B"/>
    <w:rsid w:val="00145D1E"/>
    <w:rsid w:val="001460A2"/>
    <w:rsid w:val="001460C3"/>
    <w:rsid w:val="00146253"/>
    <w:rsid w:val="0014678E"/>
    <w:rsid w:val="00146811"/>
    <w:rsid w:val="00151539"/>
    <w:rsid w:val="00151867"/>
    <w:rsid w:val="00151F48"/>
    <w:rsid w:val="00152B47"/>
    <w:rsid w:val="00153215"/>
    <w:rsid w:val="00153A6D"/>
    <w:rsid w:val="0015402F"/>
    <w:rsid w:val="0015497C"/>
    <w:rsid w:val="00155192"/>
    <w:rsid w:val="001565AB"/>
    <w:rsid w:val="001575D6"/>
    <w:rsid w:val="00157657"/>
    <w:rsid w:val="00157812"/>
    <w:rsid w:val="00157A0F"/>
    <w:rsid w:val="00157E31"/>
    <w:rsid w:val="00157F0F"/>
    <w:rsid w:val="001602A8"/>
    <w:rsid w:val="00161BEB"/>
    <w:rsid w:val="00161D0D"/>
    <w:rsid w:val="00162303"/>
    <w:rsid w:val="00162932"/>
    <w:rsid w:val="00162D5D"/>
    <w:rsid w:val="00162E70"/>
    <w:rsid w:val="001630A2"/>
    <w:rsid w:val="001641A5"/>
    <w:rsid w:val="0016443A"/>
    <w:rsid w:val="00164EDC"/>
    <w:rsid w:val="0016590C"/>
    <w:rsid w:val="00166E47"/>
    <w:rsid w:val="00167EDB"/>
    <w:rsid w:val="001700AC"/>
    <w:rsid w:val="00170A5A"/>
    <w:rsid w:val="001715A7"/>
    <w:rsid w:val="001726FA"/>
    <w:rsid w:val="00172A32"/>
    <w:rsid w:val="001735C3"/>
    <w:rsid w:val="00174281"/>
    <w:rsid w:val="0017461C"/>
    <w:rsid w:val="00175278"/>
    <w:rsid w:val="0017576F"/>
    <w:rsid w:val="0017651F"/>
    <w:rsid w:val="001766CF"/>
    <w:rsid w:val="00177F68"/>
    <w:rsid w:val="0018015B"/>
    <w:rsid w:val="001801F1"/>
    <w:rsid w:val="001802B3"/>
    <w:rsid w:val="0018158B"/>
    <w:rsid w:val="001818C8"/>
    <w:rsid w:val="001819FA"/>
    <w:rsid w:val="00181FBF"/>
    <w:rsid w:val="0018387A"/>
    <w:rsid w:val="00184312"/>
    <w:rsid w:val="00184437"/>
    <w:rsid w:val="00184892"/>
    <w:rsid w:val="00184B7C"/>
    <w:rsid w:val="001852FF"/>
    <w:rsid w:val="00185668"/>
    <w:rsid w:val="00185E12"/>
    <w:rsid w:val="001866ED"/>
    <w:rsid w:val="00186F34"/>
    <w:rsid w:val="001872C2"/>
    <w:rsid w:val="001873F8"/>
    <w:rsid w:val="001876D2"/>
    <w:rsid w:val="00190B38"/>
    <w:rsid w:val="0019114C"/>
    <w:rsid w:val="0019129A"/>
    <w:rsid w:val="00191955"/>
    <w:rsid w:val="0019479B"/>
    <w:rsid w:val="00194CBE"/>
    <w:rsid w:val="001956CB"/>
    <w:rsid w:val="00196DAA"/>
    <w:rsid w:val="00197729"/>
    <w:rsid w:val="001A0177"/>
    <w:rsid w:val="001A05DE"/>
    <w:rsid w:val="001A06C2"/>
    <w:rsid w:val="001A0D40"/>
    <w:rsid w:val="001A1634"/>
    <w:rsid w:val="001A2691"/>
    <w:rsid w:val="001A35D5"/>
    <w:rsid w:val="001A4397"/>
    <w:rsid w:val="001A5902"/>
    <w:rsid w:val="001A5D55"/>
    <w:rsid w:val="001A61D9"/>
    <w:rsid w:val="001A631D"/>
    <w:rsid w:val="001A7DE0"/>
    <w:rsid w:val="001B045B"/>
    <w:rsid w:val="001B0E27"/>
    <w:rsid w:val="001B1411"/>
    <w:rsid w:val="001B1FD9"/>
    <w:rsid w:val="001B2B26"/>
    <w:rsid w:val="001B2CD4"/>
    <w:rsid w:val="001B2CDA"/>
    <w:rsid w:val="001B37FF"/>
    <w:rsid w:val="001B47AD"/>
    <w:rsid w:val="001B58EF"/>
    <w:rsid w:val="001B64D4"/>
    <w:rsid w:val="001B6870"/>
    <w:rsid w:val="001B78DE"/>
    <w:rsid w:val="001B7F2D"/>
    <w:rsid w:val="001C1300"/>
    <w:rsid w:val="001C154A"/>
    <w:rsid w:val="001C19E0"/>
    <w:rsid w:val="001C2CEF"/>
    <w:rsid w:val="001C2EFA"/>
    <w:rsid w:val="001C30D0"/>
    <w:rsid w:val="001C328C"/>
    <w:rsid w:val="001C379B"/>
    <w:rsid w:val="001C3862"/>
    <w:rsid w:val="001C4C64"/>
    <w:rsid w:val="001C5E9C"/>
    <w:rsid w:val="001C621D"/>
    <w:rsid w:val="001C6451"/>
    <w:rsid w:val="001C6DDD"/>
    <w:rsid w:val="001C76FA"/>
    <w:rsid w:val="001C7818"/>
    <w:rsid w:val="001D0662"/>
    <w:rsid w:val="001D0835"/>
    <w:rsid w:val="001D0FA6"/>
    <w:rsid w:val="001D152C"/>
    <w:rsid w:val="001D173E"/>
    <w:rsid w:val="001D18F6"/>
    <w:rsid w:val="001D247B"/>
    <w:rsid w:val="001D2600"/>
    <w:rsid w:val="001D3C2A"/>
    <w:rsid w:val="001D3EC1"/>
    <w:rsid w:val="001D4157"/>
    <w:rsid w:val="001D4926"/>
    <w:rsid w:val="001D4B6A"/>
    <w:rsid w:val="001D4FFE"/>
    <w:rsid w:val="001D6191"/>
    <w:rsid w:val="001D72A7"/>
    <w:rsid w:val="001E03B9"/>
    <w:rsid w:val="001E0651"/>
    <w:rsid w:val="001E0985"/>
    <w:rsid w:val="001E0A77"/>
    <w:rsid w:val="001E0CF6"/>
    <w:rsid w:val="001E17EC"/>
    <w:rsid w:val="001E216D"/>
    <w:rsid w:val="001E2ED0"/>
    <w:rsid w:val="001E3542"/>
    <w:rsid w:val="001E37E2"/>
    <w:rsid w:val="001E3835"/>
    <w:rsid w:val="001E3A1C"/>
    <w:rsid w:val="001E3C12"/>
    <w:rsid w:val="001E5112"/>
    <w:rsid w:val="001E5866"/>
    <w:rsid w:val="001E5F62"/>
    <w:rsid w:val="001E5FFA"/>
    <w:rsid w:val="001E6269"/>
    <w:rsid w:val="001E6275"/>
    <w:rsid w:val="001E6429"/>
    <w:rsid w:val="001E6538"/>
    <w:rsid w:val="001E666F"/>
    <w:rsid w:val="001E69D5"/>
    <w:rsid w:val="001E6BAF"/>
    <w:rsid w:val="001E6ED4"/>
    <w:rsid w:val="001E721B"/>
    <w:rsid w:val="001E7234"/>
    <w:rsid w:val="001E7680"/>
    <w:rsid w:val="001E7DB5"/>
    <w:rsid w:val="001F085E"/>
    <w:rsid w:val="001F09C5"/>
    <w:rsid w:val="001F0E34"/>
    <w:rsid w:val="001F1211"/>
    <w:rsid w:val="001F136B"/>
    <w:rsid w:val="001F177C"/>
    <w:rsid w:val="001F1CF4"/>
    <w:rsid w:val="001F232F"/>
    <w:rsid w:val="001F2422"/>
    <w:rsid w:val="001F2BEB"/>
    <w:rsid w:val="001F2EF6"/>
    <w:rsid w:val="001F345A"/>
    <w:rsid w:val="001F505D"/>
    <w:rsid w:val="001F50DE"/>
    <w:rsid w:val="001F5515"/>
    <w:rsid w:val="001F59E5"/>
    <w:rsid w:val="001F63CB"/>
    <w:rsid w:val="001F6727"/>
    <w:rsid w:val="001F692D"/>
    <w:rsid w:val="001F768E"/>
    <w:rsid w:val="001F7915"/>
    <w:rsid w:val="001F7B4F"/>
    <w:rsid w:val="001F7CE9"/>
    <w:rsid w:val="002006A0"/>
    <w:rsid w:val="00200D35"/>
    <w:rsid w:val="00201780"/>
    <w:rsid w:val="00201B19"/>
    <w:rsid w:val="00201D8B"/>
    <w:rsid w:val="00202FEA"/>
    <w:rsid w:val="00203010"/>
    <w:rsid w:val="0020360F"/>
    <w:rsid w:val="00203B2C"/>
    <w:rsid w:val="00203D6A"/>
    <w:rsid w:val="00203FD6"/>
    <w:rsid w:val="002047A2"/>
    <w:rsid w:val="002049E1"/>
    <w:rsid w:val="00204C70"/>
    <w:rsid w:val="00204D3A"/>
    <w:rsid w:val="00206838"/>
    <w:rsid w:val="00206F8C"/>
    <w:rsid w:val="0020769E"/>
    <w:rsid w:val="00207E86"/>
    <w:rsid w:val="002108A1"/>
    <w:rsid w:val="00210D8F"/>
    <w:rsid w:val="00211106"/>
    <w:rsid w:val="00211FBE"/>
    <w:rsid w:val="002122B4"/>
    <w:rsid w:val="00212599"/>
    <w:rsid w:val="00212794"/>
    <w:rsid w:val="002128A8"/>
    <w:rsid w:val="00213D7F"/>
    <w:rsid w:val="00214279"/>
    <w:rsid w:val="0021471E"/>
    <w:rsid w:val="00214AFB"/>
    <w:rsid w:val="00214B2D"/>
    <w:rsid w:val="00215059"/>
    <w:rsid w:val="0021560C"/>
    <w:rsid w:val="00216826"/>
    <w:rsid w:val="00216CDF"/>
    <w:rsid w:val="00216F2F"/>
    <w:rsid w:val="0021707E"/>
    <w:rsid w:val="00217EF5"/>
    <w:rsid w:val="0022072A"/>
    <w:rsid w:val="00221062"/>
    <w:rsid w:val="00221A94"/>
    <w:rsid w:val="00221D46"/>
    <w:rsid w:val="00221DBB"/>
    <w:rsid w:val="00221E6E"/>
    <w:rsid w:val="00221ED0"/>
    <w:rsid w:val="002222AF"/>
    <w:rsid w:val="00222380"/>
    <w:rsid w:val="00222A37"/>
    <w:rsid w:val="00222BCC"/>
    <w:rsid w:val="00222F06"/>
    <w:rsid w:val="002257B8"/>
    <w:rsid w:val="0022591E"/>
    <w:rsid w:val="002267EC"/>
    <w:rsid w:val="002269EF"/>
    <w:rsid w:val="002277BB"/>
    <w:rsid w:val="002278B8"/>
    <w:rsid w:val="00227DAF"/>
    <w:rsid w:val="0023009F"/>
    <w:rsid w:val="00230A29"/>
    <w:rsid w:val="00230D58"/>
    <w:rsid w:val="00230E2D"/>
    <w:rsid w:val="00231259"/>
    <w:rsid w:val="00231872"/>
    <w:rsid w:val="002318D5"/>
    <w:rsid w:val="00231A26"/>
    <w:rsid w:val="002337E5"/>
    <w:rsid w:val="00233C6A"/>
    <w:rsid w:val="00234327"/>
    <w:rsid w:val="00234A1D"/>
    <w:rsid w:val="00234C1A"/>
    <w:rsid w:val="00234E13"/>
    <w:rsid w:val="0023528E"/>
    <w:rsid w:val="002353A5"/>
    <w:rsid w:val="0023590A"/>
    <w:rsid w:val="00236186"/>
    <w:rsid w:val="00236E7A"/>
    <w:rsid w:val="00237145"/>
    <w:rsid w:val="00237377"/>
    <w:rsid w:val="00240EB8"/>
    <w:rsid w:val="00241CD0"/>
    <w:rsid w:val="00243F8E"/>
    <w:rsid w:val="002443BF"/>
    <w:rsid w:val="00244A6F"/>
    <w:rsid w:val="00244F15"/>
    <w:rsid w:val="002450AB"/>
    <w:rsid w:val="002456D3"/>
    <w:rsid w:val="00246B87"/>
    <w:rsid w:val="002472D9"/>
    <w:rsid w:val="002475E0"/>
    <w:rsid w:val="00247DD6"/>
    <w:rsid w:val="002502B7"/>
    <w:rsid w:val="00250481"/>
    <w:rsid w:val="00250B7B"/>
    <w:rsid w:val="00250CE7"/>
    <w:rsid w:val="00251713"/>
    <w:rsid w:val="00251DE7"/>
    <w:rsid w:val="00252367"/>
    <w:rsid w:val="00252BB1"/>
    <w:rsid w:val="00252CDB"/>
    <w:rsid w:val="002536B8"/>
    <w:rsid w:val="00254B6E"/>
    <w:rsid w:val="00255BD4"/>
    <w:rsid w:val="00257431"/>
    <w:rsid w:val="0025744F"/>
    <w:rsid w:val="00257703"/>
    <w:rsid w:val="0026008D"/>
    <w:rsid w:val="002606ED"/>
    <w:rsid w:val="00261302"/>
    <w:rsid w:val="002628B1"/>
    <w:rsid w:val="00262987"/>
    <w:rsid w:val="00262F2E"/>
    <w:rsid w:val="0026346E"/>
    <w:rsid w:val="0026414D"/>
    <w:rsid w:val="00264209"/>
    <w:rsid w:val="002653E7"/>
    <w:rsid w:val="002655B1"/>
    <w:rsid w:val="00265AFB"/>
    <w:rsid w:val="0026702D"/>
    <w:rsid w:val="00267AB2"/>
    <w:rsid w:val="00267E1A"/>
    <w:rsid w:val="00267E2E"/>
    <w:rsid w:val="0027027F"/>
    <w:rsid w:val="00270C91"/>
    <w:rsid w:val="00270D8C"/>
    <w:rsid w:val="0027129E"/>
    <w:rsid w:val="002714AE"/>
    <w:rsid w:val="00271C88"/>
    <w:rsid w:val="0027254E"/>
    <w:rsid w:val="00272634"/>
    <w:rsid w:val="00272635"/>
    <w:rsid w:val="0027400F"/>
    <w:rsid w:val="00274565"/>
    <w:rsid w:val="002745F3"/>
    <w:rsid w:val="00274D72"/>
    <w:rsid w:val="00274E6A"/>
    <w:rsid w:val="0027526D"/>
    <w:rsid w:val="0027529B"/>
    <w:rsid w:val="00275BED"/>
    <w:rsid w:val="00275DC7"/>
    <w:rsid w:val="00275F5B"/>
    <w:rsid w:val="00276987"/>
    <w:rsid w:val="00276D02"/>
    <w:rsid w:val="00277062"/>
    <w:rsid w:val="00277BAE"/>
    <w:rsid w:val="00277F76"/>
    <w:rsid w:val="002807EE"/>
    <w:rsid w:val="00281D28"/>
    <w:rsid w:val="00281E35"/>
    <w:rsid w:val="00282210"/>
    <w:rsid w:val="002822DF"/>
    <w:rsid w:val="00282B0E"/>
    <w:rsid w:val="00282B90"/>
    <w:rsid w:val="002834AD"/>
    <w:rsid w:val="00284045"/>
    <w:rsid w:val="002841EE"/>
    <w:rsid w:val="00284405"/>
    <w:rsid w:val="00284831"/>
    <w:rsid w:val="00285267"/>
    <w:rsid w:val="002859A6"/>
    <w:rsid w:val="00285F5B"/>
    <w:rsid w:val="0028611B"/>
    <w:rsid w:val="00286DDE"/>
    <w:rsid w:val="00287178"/>
    <w:rsid w:val="00287EAB"/>
    <w:rsid w:val="00287F24"/>
    <w:rsid w:val="00290AFD"/>
    <w:rsid w:val="00290B14"/>
    <w:rsid w:val="00290B32"/>
    <w:rsid w:val="002920C3"/>
    <w:rsid w:val="00292678"/>
    <w:rsid w:val="00292DEC"/>
    <w:rsid w:val="00294AC1"/>
    <w:rsid w:val="00295DC1"/>
    <w:rsid w:val="00295E1D"/>
    <w:rsid w:val="00296C5D"/>
    <w:rsid w:val="00297B30"/>
    <w:rsid w:val="00297C34"/>
    <w:rsid w:val="00297EB2"/>
    <w:rsid w:val="002A01E0"/>
    <w:rsid w:val="002A04AB"/>
    <w:rsid w:val="002A1EBA"/>
    <w:rsid w:val="002A229F"/>
    <w:rsid w:val="002A3C9F"/>
    <w:rsid w:val="002A431E"/>
    <w:rsid w:val="002A45BB"/>
    <w:rsid w:val="002A4765"/>
    <w:rsid w:val="002A4CAC"/>
    <w:rsid w:val="002A5160"/>
    <w:rsid w:val="002A5294"/>
    <w:rsid w:val="002A5F70"/>
    <w:rsid w:val="002A682C"/>
    <w:rsid w:val="002A6F31"/>
    <w:rsid w:val="002A7816"/>
    <w:rsid w:val="002A78FE"/>
    <w:rsid w:val="002A79CE"/>
    <w:rsid w:val="002A7C39"/>
    <w:rsid w:val="002B00B3"/>
    <w:rsid w:val="002B0845"/>
    <w:rsid w:val="002B126F"/>
    <w:rsid w:val="002B2229"/>
    <w:rsid w:val="002B4521"/>
    <w:rsid w:val="002B47E1"/>
    <w:rsid w:val="002B5180"/>
    <w:rsid w:val="002B5914"/>
    <w:rsid w:val="002B5D12"/>
    <w:rsid w:val="002B5DBF"/>
    <w:rsid w:val="002B60B0"/>
    <w:rsid w:val="002B7CA5"/>
    <w:rsid w:val="002C095C"/>
    <w:rsid w:val="002C0A19"/>
    <w:rsid w:val="002C1E1E"/>
    <w:rsid w:val="002C1E65"/>
    <w:rsid w:val="002C217D"/>
    <w:rsid w:val="002C3E59"/>
    <w:rsid w:val="002C42CA"/>
    <w:rsid w:val="002C4B9C"/>
    <w:rsid w:val="002C55BE"/>
    <w:rsid w:val="002C5CC2"/>
    <w:rsid w:val="002C6E3E"/>
    <w:rsid w:val="002C7DD3"/>
    <w:rsid w:val="002D1486"/>
    <w:rsid w:val="002D24FF"/>
    <w:rsid w:val="002D2629"/>
    <w:rsid w:val="002D3666"/>
    <w:rsid w:val="002D37FD"/>
    <w:rsid w:val="002D389D"/>
    <w:rsid w:val="002D3AC2"/>
    <w:rsid w:val="002D3FCF"/>
    <w:rsid w:val="002D47CB"/>
    <w:rsid w:val="002D5C74"/>
    <w:rsid w:val="002D62BB"/>
    <w:rsid w:val="002D65C9"/>
    <w:rsid w:val="002D6AC4"/>
    <w:rsid w:val="002D71EA"/>
    <w:rsid w:val="002D761A"/>
    <w:rsid w:val="002D790C"/>
    <w:rsid w:val="002D7A22"/>
    <w:rsid w:val="002E0BBE"/>
    <w:rsid w:val="002E1401"/>
    <w:rsid w:val="002E1B78"/>
    <w:rsid w:val="002E223E"/>
    <w:rsid w:val="002E34CB"/>
    <w:rsid w:val="002E38F2"/>
    <w:rsid w:val="002E40F6"/>
    <w:rsid w:val="002E4AEE"/>
    <w:rsid w:val="002E5210"/>
    <w:rsid w:val="002E5290"/>
    <w:rsid w:val="002E6026"/>
    <w:rsid w:val="002E6044"/>
    <w:rsid w:val="002E668B"/>
    <w:rsid w:val="002E685D"/>
    <w:rsid w:val="002E6928"/>
    <w:rsid w:val="002E6FDE"/>
    <w:rsid w:val="002F0D20"/>
    <w:rsid w:val="002F0ECB"/>
    <w:rsid w:val="002F19BB"/>
    <w:rsid w:val="002F1ABE"/>
    <w:rsid w:val="002F1DEF"/>
    <w:rsid w:val="002F2960"/>
    <w:rsid w:val="002F2BC8"/>
    <w:rsid w:val="002F34BE"/>
    <w:rsid w:val="002F38AF"/>
    <w:rsid w:val="002F3E8E"/>
    <w:rsid w:val="002F4085"/>
    <w:rsid w:val="002F4C48"/>
    <w:rsid w:val="002F4D36"/>
    <w:rsid w:val="002F505E"/>
    <w:rsid w:val="002F53D7"/>
    <w:rsid w:val="002F5662"/>
    <w:rsid w:val="002F5954"/>
    <w:rsid w:val="002F62BE"/>
    <w:rsid w:val="002F6302"/>
    <w:rsid w:val="002F661E"/>
    <w:rsid w:val="002F68FC"/>
    <w:rsid w:val="002F694C"/>
    <w:rsid w:val="002F6B74"/>
    <w:rsid w:val="002F71FB"/>
    <w:rsid w:val="002F779E"/>
    <w:rsid w:val="002F7AF7"/>
    <w:rsid w:val="003007F2"/>
    <w:rsid w:val="00301038"/>
    <w:rsid w:val="003013D8"/>
    <w:rsid w:val="00301415"/>
    <w:rsid w:val="003015B3"/>
    <w:rsid w:val="003018F0"/>
    <w:rsid w:val="003022B2"/>
    <w:rsid w:val="00302322"/>
    <w:rsid w:val="003025C1"/>
    <w:rsid w:val="00302999"/>
    <w:rsid w:val="00302FA8"/>
    <w:rsid w:val="00303E11"/>
    <w:rsid w:val="00304852"/>
    <w:rsid w:val="00304B80"/>
    <w:rsid w:val="0030523B"/>
    <w:rsid w:val="00305626"/>
    <w:rsid w:val="00305749"/>
    <w:rsid w:val="00307163"/>
    <w:rsid w:val="003107F5"/>
    <w:rsid w:val="00310A3F"/>
    <w:rsid w:val="00311514"/>
    <w:rsid w:val="00311D6D"/>
    <w:rsid w:val="003120C0"/>
    <w:rsid w:val="00312915"/>
    <w:rsid w:val="00312FA6"/>
    <w:rsid w:val="003130DC"/>
    <w:rsid w:val="00314840"/>
    <w:rsid w:val="00315000"/>
    <w:rsid w:val="00315101"/>
    <w:rsid w:val="00315E19"/>
    <w:rsid w:val="00316556"/>
    <w:rsid w:val="003169CB"/>
    <w:rsid w:val="003172DA"/>
    <w:rsid w:val="0031750A"/>
    <w:rsid w:val="00320474"/>
    <w:rsid w:val="0032076B"/>
    <w:rsid w:val="00320AC1"/>
    <w:rsid w:val="00320D41"/>
    <w:rsid w:val="003210CE"/>
    <w:rsid w:val="0032255A"/>
    <w:rsid w:val="00322740"/>
    <w:rsid w:val="00322CEE"/>
    <w:rsid w:val="00323719"/>
    <w:rsid w:val="00323EFD"/>
    <w:rsid w:val="00325104"/>
    <w:rsid w:val="003252D7"/>
    <w:rsid w:val="003262B3"/>
    <w:rsid w:val="003271F4"/>
    <w:rsid w:val="003278DB"/>
    <w:rsid w:val="00330FC3"/>
    <w:rsid w:val="0033127F"/>
    <w:rsid w:val="003312D0"/>
    <w:rsid w:val="00331A20"/>
    <w:rsid w:val="003322F7"/>
    <w:rsid w:val="00332BEF"/>
    <w:rsid w:val="00333AFD"/>
    <w:rsid w:val="00334141"/>
    <w:rsid w:val="00334153"/>
    <w:rsid w:val="00334F69"/>
    <w:rsid w:val="003351B8"/>
    <w:rsid w:val="0033608B"/>
    <w:rsid w:val="00337014"/>
    <w:rsid w:val="00341E71"/>
    <w:rsid w:val="00341EDA"/>
    <w:rsid w:val="003421DE"/>
    <w:rsid w:val="00342584"/>
    <w:rsid w:val="00342A09"/>
    <w:rsid w:val="00343673"/>
    <w:rsid w:val="0034396B"/>
    <w:rsid w:val="003439B9"/>
    <w:rsid w:val="00344353"/>
    <w:rsid w:val="00344BE4"/>
    <w:rsid w:val="003464F3"/>
    <w:rsid w:val="003469E7"/>
    <w:rsid w:val="003469F5"/>
    <w:rsid w:val="00346A31"/>
    <w:rsid w:val="003470EE"/>
    <w:rsid w:val="0034746F"/>
    <w:rsid w:val="003474F1"/>
    <w:rsid w:val="003475DA"/>
    <w:rsid w:val="00347CF9"/>
    <w:rsid w:val="00347DFA"/>
    <w:rsid w:val="00350773"/>
    <w:rsid w:val="0035078B"/>
    <w:rsid w:val="00351764"/>
    <w:rsid w:val="0035181A"/>
    <w:rsid w:val="00351A15"/>
    <w:rsid w:val="00351FA0"/>
    <w:rsid w:val="00352F38"/>
    <w:rsid w:val="0035335F"/>
    <w:rsid w:val="0035355E"/>
    <w:rsid w:val="003535A9"/>
    <w:rsid w:val="003535AE"/>
    <w:rsid w:val="00354442"/>
    <w:rsid w:val="00355A2B"/>
    <w:rsid w:val="00355CFD"/>
    <w:rsid w:val="00355F79"/>
    <w:rsid w:val="003569CD"/>
    <w:rsid w:val="003577D9"/>
    <w:rsid w:val="00357AE3"/>
    <w:rsid w:val="00360772"/>
    <w:rsid w:val="0036110B"/>
    <w:rsid w:val="003623FD"/>
    <w:rsid w:val="003629C9"/>
    <w:rsid w:val="003633D4"/>
    <w:rsid w:val="0036393F"/>
    <w:rsid w:val="003645E6"/>
    <w:rsid w:val="00364F60"/>
    <w:rsid w:val="003652DC"/>
    <w:rsid w:val="00365BC7"/>
    <w:rsid w:val="003661B4"/>
    <w:rsid w:val="00366646"/>
    <w:rsid w:val="00366D75"/>
    <w:rsid w:val="00370F33"/>
    <w:rsid w:val="003713FB"/>
    <w:rsid w:val="003723F9"/>
    <w:rsid w:val="00372820"/>
    <w:rsid w:val="00372A6D"/>
    <w:rsid w:val="00372D21"/>
    <w:rsid w:val="00372D47"/>
    <w:rsid w:val="0037333A"/>
    <w:rsid w:val="00375605"/>
    <w:rsid w:val="00375AD7"/>
    <w:rsid w:val="00375BB3"/>
    <w:rsid w:val="003767BA"/>
    <w:rsid w:val="00376EE2"/>
    <w:rsid w:val="00377C0F"/>
    <w:rsid w:val="00380415"/>
    <w:rsid w:val="003812F5"/>
    <w:rsid w:val="00381F6C"/>
    <w:rsid w:val="00382FCF"/>
    <w:rsid w:val="00383E0D"/>
    <w:rsid w:val="00384424"/>
    <w:rsid w:val="003848E5"/>
    <w:rsid w:val="00385291"/>
    <w:rsid w:val="00385D8B"/>
    <w:rsid w:val="0038644B"/>
    <w:rsid w:val="00386A67"/>
    <w:rsid w:val="00386AB0"/>
    <w:rsid w:val="00387AF0"/>
    <w:rsid w:val="0039001D"/>
    <w:rsid w:val="00390E57"/>
    <w:rsid w:val="00391116"/>
    <w:rsid w:val="003912B7"/>
    <w:rsid w:val="003912D8"/>
    <w:rsid w:val="00391C1E"/>
    <w:rsid w:val="00392416"/>
    <w:rsid w:val="0039257E"/>
    <w:rsid w:val="003929A3"/>
    <w:rsid w:val="003929B2"/>
    <w:rsid w:val="00392B38"/>
    <w:rsid w:val="00392F31"/>
    <w:rsid w:val="0039334D"/>
    <w:rsid w:val="003945D3"/>
    <w:rsid w:val="00394F8C"/>
    <w:rsid w:val="00395AF8"/>
    <w:rsid w:val="00395EF3"/>
    <w:rsid w:val="003962BC"/>
    <w:rsid w:val="00396319"/>
    <w:rsid w:val="0039633A"/>
    <w:rsid w:val="00396849"/>
    <w:rsid w:val="0039732C"/>
    <w:rsid w:val="00397E74"/>
    <w:rsid w:val="003A0455"/>
    <w:rsid w:val="003A09FE"/>
    <w:rsid w:val="003A12CC"/>
    <w:rsid w:val="003A1438"/>
    <w:rsid w:val="003A1596"/>
    <w:rsid w:val="003A18D0"/>
    <w:rsid w:val="003A1AF4"/>
    <w:rsid w:val="003A2309"/>
    <w:rsid w:val="003A23D0"/>
    <w:rsid w:val="003A2E80"/>
    <w:rsid w:val="003A30D7"/>
    <w:rsid w:val="003A3963"/>
    <w:rsid w:val="003A39A2"/>
    <w:rsid w:val="003A39E1"/>
    <w:rsid w:val="003A4295"/>
    <w:rsid w:val="003A4567"/>
    <w:rsid w:val="003A48E0"/>
    <w:rsid w:val="003A4E76"/>
    <w:rsid w:val="003B0167"/>
    <w:rsid w:val="003B0CEA"/>
    <w:rsid w:val="003B0D0B"/>
    <w:rsid w:val="003B11BC"/>
    <w:rsid w:val="003B1FC7"/>
    <w:rsid w:val="003B2328"/>
    <w:rsid w:val="003B273A"/>
    <w:rsid w:val="003B2D76"/>
    <w:rsid w:val="003B4186"/>
    <w:rsid w:val="003B4C12"/>
    <w:rsid w:val="003B51F0"/>
    <w:rsid w:val="003B5207"/>
    <w:rsid w:val="003B5542"/>
    <w:rsid w:val="003B5599"/>
    <w:rsid w:val="003B6E5C"/>
    <w:rsid w:val="003C094D"/>
    <w:rsid w:val="003C0CB6"/>
    <w:rsid w:val="003C1269"/>
    <w:rsid w:val="003C1B70"/>
    <w:rsid w:val="003C2629"/>
    <w:rsid w:val="003C3E50"/>
    <w:rsid w:val="003C4391"/>
    <w:rsid w:val="003C471F"/>
    <w:rsid w:val="003C5CC0"/>
    <w:rsid w:val="003C5EF2"/>
    <w:rsid w:val="003C708D"/>
    <w:rsid w:val="003C77DC"/>
    <w:rsid w:val="003C7EF9"/>
    <w:rsid w:val="003C7F07"/>
    <w:rsid w:val="003C7FC7"/>
    <w:rsid w:val="003D089C"/>
    <w:rsid w:val="003D10E3"/>
    <w:rsid w:val="003D13BC"/>
    <w:rsid w:val="003D311D"/>
    <w:rsid w:val="003D41E4"/>
    <w:rsid w:val="003D4579"/>
    <w:rsid w:val="003D45E4"/>
    <w:rsid w:val="003D4998"/>
    <w:rsid w:val="003D4A8E"/>
    <w:rsid w:val="003D4D42"/>
    <w:rsid w:val="003D5091"/>
    <w:rsid w:val="003D552E"/>
    <w:rsid w:val="003D5BA2"/>
    <w:rsid w:val="003D6304"/>
    <w:rsid w:val="003D6530"/>
    <w:rsid w:val="003D7265"/>
    <w:rsid w:val="003D75E3"/>
    <w:rsid w:val="003D7644"/>
    <w:rsid w:val="003D789B"/>
    <w:rsid w:val="003D7F23"/>
    <w:rsid w:val="003E0754"/>
    <w:rsid w:val="003E0998"/>
    <w:rsid w:val="003E2F68"/>
    <w:rsid w:val="003E3425"/>
    <w:rsid w:val="003E449D"/>
    <w:rsid w:val="003E4D5F"/>
    <w:rsid w:val="003E54E0"/>
    <w:rsid w:val="003E737A"/>
    <w:rsid w:val="003E7C00"/>
    <w:rsid w:val="003F02EF"/>
    <w:rsid w:val="003F080A"/>
    <w:rsid w:val="003F0908"/>
    <w:rsid w:val="003F0C44"/>
    <w:rsid w:val="003F1036"/>
    <w:rsid w:val="003F1744"/>
    <w:rsid w:val="003F1B2B"/>
    <w:rsid w:val="003F1DFE"/>
    <w:rsid w:val="003F23B0"/>
    <w:rsid w:val="003F254A"/>
    <w:rsid w:val="003F2D82"/>
    <w:rsid w:val="003F306A"/>
    <w:rsid w:val="003F33B9"/>
    <w:rsid w:val="003F35F5"/>
    <w:rsid w:val="003F3A0D"/>
    <w:rsid w:val="003F3B64"/>
    <w:rsid w:val="003F3D4C"/>
    <w:rsid w:val="003F4503"/>
    <w:rsid w:val="003F55CD"/>
    <w:rsid w:val="003F55F1"/>
    <w:rsid w:val="003F5A20"/>
    <w:rsid w:val="003F76F4"/>
    <w:rsid w:val="003F7E2E"/>
    <w:rsid w:val="00400537"/>
    <w:rsid w:val="00400544"/>
    <w:rsid w:val="00400C12"/>
    <w:rsid w:val="0040176A"/>
    <w:rsid w:val="004019E7"/>
    <w:rsid w:val="00401A15"/>
    <w:rsid w:val="00401BA2"/>
    <w:rsid w:val="00402324"/>
    <w:rsid w:val="00403066"/>
    <w:rsid w:val="004033AC"/>
    <w:rsid w:val="004037B4"/>
    <w:rsid w:val="004038A4"/>
    <w:rsid w:val="00403DC1"/>
    <w:rsid w:val="004040AA"/>
    <w:rsid w:val="00404191"/>
    <w:rsid w:val="00404DA5"/>
    <w:rsid w:val="00404DE3"/>
    <w:rsid w:val="00404F4E"/>
    <w:rsid w:val="004056C0"/>
    <w:rsid w:val="00405B2A"/>
    <w:rsid w:val="004070FB"/>
    <w:rsid w:val="0040770E"/>
    <w:rsid w:val="00407976"/>
    <w:rsid w:val="00407A79"/>
    <w:rsid w:val="00410460"/>
    <w:rsid w:val="00410DE7"/>
    <w:rsid w:val="00410DF6"/>
    <w:rsid w:val="00411EC3"/>
    <w:rsid w:val="00413027"/>
    <w:rsid w:val="00413033"/>
    <w:rsid w:val="004130BC"/>
    <w:rsid w:val="004145D7"/>
    <w:rsid w:val="00415009"/>
    <w:rsid w:val="00415104"/>
    <w:rsid w:val="00415265"/>
    <w:rsid w:val="004169E9"/>
    <w:rsid w:val="00416D49"/>
    <w:rsid w:val="004173AA"/>
    <w:rsid w:val="00417474"/>
    <w:rsid w:val="00417A7C"/>
    <w:rsid w:val="00417BFE"/>
    <w:rsid w:val="00417FF4"/>
    <w:rsid w:val="0042100A"/>
    <w:rsid w:val="00421729"/>
    <w:rsid w:val="004217C1"/>
    <w:rsid w:val="00422EDF"/>
    <w:rsid w:val="004230F4"/>
    <w:rsid w:val="004235C2"/>
    <w:rsid w:val="00423A5A"/>
    <w:rsid w:val="00423A96"/>
    <w:rsid w:val="00424870"/>
    <w:rsid w:val="00424F55"/>
    <w:rsid w:val="00425106"/>
    <w:rsid w:val="004258D1"/>
    <w:rsid w:val="00425D19"/>
    <w:rsid w:val="00426529"/>
    <w:rsid w:val="00426DC2"/>
    <w:rsid w:val="004306B5"/>
    <w:rsid w:val="00430858"/>
    <w:rsid w:val="004308C6"/>
    <w:rsid w:val="00430AE2"/>
    <w:rsid w:val="00430D2A"/>
    <w:rsid w:val="004327CF"/>
    <w:rsid w:val="00432A3D"/>
    <w:rsid w:val="00433672"/>
    <w:rsid w:val="00433A91"/>
    <w:rsid w:val="00433B11"/>
    <w:rsid w:val="004341AE"/>
    <w:rsid w:val="004353FF"/>
    <w:rsid w:val="00435532"/>
    <w:rsid w:val="004360CB"/>
    <w:rsid w:val="0043645F"/>
    <w:rsid w:val="00436DE2"/>
    <w:rsid w:val="004370C4"/>
    <w:rsid w:val="004409CF"/>
    <w:rsid w:val="00440B42"/>
    <w:rsid w:val="0044122F"/>
    <w:rsid w:val="004412E3"/>
    <w:rsid w:val="00441D4E"/>
    <w:rsid w:val="00441EC8"/>
    <w:rsid w:val="004420E3"/>
    <w:rsid w:val="004420E4"/>
    <w:rsid w:val="004420E9"/>
    <w:rsid w:val="00442310"/>
    <w:rsid w:val="00442FC3"/>
    <w:rsid w:val="00443CCC"/>
    <w:rsid w:val="00444416"/>
    <w:rsid w:val="00444728"/>
    <w:rsid w:val="00445CB5"/>
    <w:rsid w:val="00445E45"/>
    <w:rsid w:val="004467EC"/>
    <w:rsid w:val="004469F8"/>
    <w:rsid w:val="00446BAA"/>
    <w:rsid w:val="0044744E"/>
    <w:rsid w:val="00447628"/>
    <w:rsid w:val="00450110"/>
    <w:rsid w:val="00450631"/>
    <w:rsid w:val="00450ACD"/>
    <w:rsid w:val="00450E13"/>
    <w:rsid w:val="00451BBD"/>
    <w:rsid w:val="004521F7"/>
    <w:rsid w:val="0045281B"/>
    <w:rsid w:val="00452F51"/>
    <w:rsid w:val="00453502"/>
    <w:rsid w:val="00453DE4"/>
    <w:rsid w:val="004551A0"/>
    <w:rsid w:val="0045536A"/>
    <w:rsid w:val="004555E4"/>
    <w:rsid w:val="00455DA4"/>
    <w:rsid w:val="00456CB1"/>
    <w:rsid w:val="00456D1A"/>
    <w:rsid w:val="00456F0C"/>
    <w:rsid w:val="004573A3"/>
    <w:rsid w:val="00457EC9"/>
    <w:rsid w:val="004600A4"/>
    <w:rsid w:val="00460797"/>
    <w:rsid w:val="00461C91"/>
    <w:rsid w:val="00462012"/>
    <w:rsid w:val="0046317B"/>
    <w:rsid w:val="00463211"/>
    <w:rsid w:val="00463CB5"/>
    <w:rsid w:val="00463F42"/>
    <w:rsid w:val="00463FFC"/>
    <w:rsid w:val="004648B4"/>
    <w:rsid w:val="00464CA9"/>
    <w:rsid w:val="00464D3D"/>
    <w:rsid w:val="00465F3D"/>
    <w:rsid w:val="0046649A"/>
    <w:rsid w:val="0046653C"/>
    <w:rsid w:val="00466CCE"/>
    <w:rsid w:val="00467719"/>
    <w:rsid w:val="00471471"/>
    <w:rsid w:val="00472A25"/>
    <w:rsid w:val="00473259"/>
    <w:rsid w:val="004733ED"/>
    <w:rsid w:val="004743BF"/>
    <w:rsid w:val="00474473"/>
    <w:rsid w:val="00474E1A"/>
    <w:rsid w:val="004761DA"/>
    <w:rsid w:val="00476C94"/>
    <w:rsid w:val="004770F1"/>
    <w:rsid w:val="00480B8A"/>
    <w:rsid w:val="00480DC6"/>
    <w:rsid w:val="00481F83"/>
    <w:rsid w:val="00482126"/>
    <w:rsid w:val="00482642"/>
    <w:rsid w:val="00482BC6"/>
    <w:rsid w:val="00482E64"/>
    <w:rsid w:val="004830C1"/>
    <w:rsid w:val="00484AE4"/>
    <w:rsid w:val="00485E20"/>
    <w:rsid w:val="00486265"/>
    <w:rsid w:val="004864D1"/>
    <w:rsid w:val="00486576"/>
    <w:rsid w:val="004870B1"/>
    <w:rsid w:val="004873C0"/>
    <w:rsid w:val="00487A68"/>
    <w:rsid w:val="00487F8D"/>
    <w:rsid w:val="0049082B"/>
    <w:rsid w:val="00490849"/>
    <w:rsid w:val="00490FD6"/>
    <w:rsid w:val="0049195B"/>
    <w:rsid w:val="00491D51"/>
    <w:rsid w:val="004922CE"/>
    <w:rsid w:val="0049281E"/>
    <w:rsid w:val="004929F7"/>
    <w:rsid w:val="00492F3A"/>
    <w:rsid w:val="00493177"/>
    <w:rsid w:val="00493953"/>
    <w:rsid w:val="00494643"/>
    <w:rsid w:val="00494B8B"/>
    <w:rsid w:val="00494C56"/>
    <w:rsid w:val="00494D83"/>
    <w:rsid w:val="00494FB5"/>
    <w:rsid w:val="004966BE"/>
    <w:rsid w:val="004966DE"/>
    <w:rsid w:val="004967E3"/>
    <w:rsid w:val="004A02A1"/>
    <w:rsid w:val="004A1855"/>
    <w:rsid w:val="004A194F"/>
    <w:rsid w:val="004A20E1"/>
    <w:rsid w:val="004A2C98"/>
    <w:rsid w:val="004A3301"/>
    <w:rsid w:val="004A3C04"/>
    <w:rsid w:val="004A4130"/>
    <w:rsid w:val="004A424D"/>
    <w:rsid w:val="004A4AFB"/>
    <w:rsid w:val="004A5591"/>
    <w:rsid w:val="004A5AB5"/>
    <w:rsid w:val="004A5D10"/>
    <w:rsid w:val="004A5E63"/>
    <w:rsid w:val="004A6E99"/>
    <w:rsid w:val="004A7E47"/>
    <w:rsid w:val="004B008D"/>
    <w:rsid w:val="004B1DD5"/>
    <w:rsid w:val="004B2290"/>
    <w:rsid w:val="004B2846"/>
    <w:rsid w:val="004B2983"/>
    <w:rsid w:val="004B2AAD"/>
    <w:rsid w:val="004B2BD2"/>
    <w:rsid w:val="004B2E1C"/>
    <w:rsid w:val="004B3343"/>
    <w:rsid w:val="004B4FFA"/>
    <w:rsid w:val="004B602E"/>
    <w:rsid w:val="004B6117"/>
    <w:rsid w:val="004B6A3C"/>
    <w:rsid w:val="004B6CF2"/>
    <w:rsid w:val="004B70FF"/>
    <w:rsid w:val="004B7455"/>
    <w:rsid w:val="004B75DA"/>
    <w:rsid w:val="004B76A7"/>
    <w:rsid w:val="004C044C"/>
    <w:rsid w:val="004C0BCA"/>
    <w:rsid w:val="004C0BFF"/>
    <w:rsid w:val="004C0C41"/>
    <w:rsid w:val="004C1248"/>
    <w:rsid w:val="004C1DC3"/>
    <w:rsid w:val="004C2016"/>
    <w:rsid w:val="004C2211"/>
    <w:rsid w:val="004C2A2A"/>
    <w:rsid w:val="004C3C92"/>
    <w:rsid w:val="004C4BCF"/>
    <w:rsid w:val="004C560D"/>
    <w:rsid w:val="004C58B7"/>
    <w:rsid w:val="004C5CCA"/>
    <w:rsid w:val="004C6013"/>
    <w:rsid w:val="004C786A"/>
    <w:rsid w:val="004D4321"/>
    <w:rsid w:val="004D4945"/>
    <w:rsid w:val="004D51CE"/>
    <w:rsid w:val="004D56C9"/>
    <w:rsid w:val="004D5F0D"/>
    <w:rsid w:val="004D7895"/>
    <w:rsid w:val="004D7E79"/>
    <w:rsid w:val="004E0CE5"/>
    <w:rsid w:val="004E11DA"/>
    <w:rsid w:val="004E22DF"/>
    <w:rsid w:val="004E2725"/>
    <w:rsid w:val="004E32D9"/>
    <w:rsid w:val="004E44CA"/>
    <w:rsid w:val="004E5099"/>
    <w:rsid w:val="004E5511"/>
    <w:rsid w:val="004E5D49"/>
    <w:rsid w:val="004E617B"/>
    <w:rsid w:val="004E7305"/>
    <w:rsid w:val="004E7C67"/>
    <w:rsid w:val="004E7DB3"/>
    <w:rsid w:val="004F04BD"/>
    <w:rsid w:val="004F101E"/>
    <w:rsid w:val="004F14AE"/>
    <w:rsid w:val="004F2920"/>
    <w:rsid w:val="004F392A"/>
    <w:rsid w:val="004F3BE1"/>
    <w:rsid w:val="004F3D1B"/>
    <w:rsid w:val="004F40A4"/>
    <w:rsid w:val="004F49A1"/>
    <w:rsid w:val="004F4D88"/>
    <w:rsid w:val="004F5519"/>
    <w:rsid w:val="004F5574"/>
    <w:rsid w:val="004F5F25"/>
    <w:rsid w:val="004F5FE8"/>
    <w:rsid w:val="004F65C2"/>
    <w:rsid w:val="004F683B"/>
    <w:rsid w:val="004F694B"/>
    <w:rsid w:val="005011EA"/>
    <w:rsid w:val="00502AB3"/>
    <w:rsid w:val="00502C00"/>
    <w:rsid w:val="0050348A"/>
    <w:rsid w:val="00503EFB"/>
    <w:rsid w:val="00504108"/>
    <w:rsid w:val="005049AF"/>
    <w:rsid w:val="00504C82"/>
    <w:rsid w:val="00505404"/>
    <w:rsid w:val="00505A13"/>
    <w:rsid w:val="005061D0"/>
    <w:rsid w:val="00506B1E"/>
    <w:rsid w:val="00507888"/>
    <w:rsid w:val="00507958"/>
    <w:rsid w:val="00507D70"/>
    <w:rsid w:val="00507FE6"/>
    <w:rsid w:val="00510493"/>
    <w:rsid w:val="005105E4"/>
    <w:rsid w:val="0051081F"/>
    <w:rsid w:val="005112A8"/>
    <w:rsid w:val="005118B1"/>
    <w:rsid w:val="0051330D"/>
    <w:rsid w:val="00513CF4"/>
    <w:rsid w:val="00514FD8"/>
    <w:rsid w:val="00516273"/>
    <w:rsid w:val="005166D3"/>
    <w:rsid w:val="00517791"/>
    <w:rsid w:val="00517AE0"/>
    <w:rsid w:val="00517C55"/>
    <w:rsid w:val="0052028F"/>
    <w:rsid w:val="005203A9"/>
    <w:rsid w:val="00520ABC"/>
    <w:rsid w:val="00520CA2"/>
    <w:rsid w:val="00520E4A"/>
    <w:rsid w:val="00522170"/>
    <w:rsid w:val="00522EC1"/>
    <w:rsid w:val="005233D6"/>
    <w:rsid w:val="00523A6C"/>
    <w:rsid w:val="005247BD"/>
    <w:rsid w:val="005258BA"/>
    <w:rsid w:val="00525FC8"/>
    <w:rsid w:val="00527219"/>
    <w:rsid w:val="00530134"/>
    <w:rsid w:val="005304D9"/>
    <w:rsid w:val="00530E10"/>
    <w:rsid w:val="00531FBB"/>
    <w:rsid w:val="00532DD3"/>
    <w:rsid w:val="00533A3E"/>
    <w:rsid w:val="00533EE9"/>
    <w:rsid w:val="00534781"/>
    <w:rsid w:val="00534937"/>
    <w:rsid w:val="00534E19"/>
    <w:rsid w:val="00535532"/>
    <w:rsid w:val="00536330"/>
    <w:rsid w:val="005363EA"/>
    <w:rsid w:val="00537112"/>
    <w:rsid w:val="00537129"/>
    <w:rsid w:val="005409A3"/>
    <w:rsid w:val="005414EE"/>
    <w:rsid w:val="00542B86"/>
    <w:rsid w:val="005436B9"/>
    <w:rsid w:val="00543F7B"/>
    <w:rsid w:val="00544683"/>
    <w:rsid w:val="005449B7"/>
    <w:rsid w:val="00544C32"/>
    <w:rsid w:val="00547EFE"/>
    <w:rsid w:val="005510CE"/>
    <w:rsid w:val="0055156E"/>
    <w:rsid w:val="00551577"/>
    <w:rsid w:val="005518BC"/>
    <w:rsid w:val="005518D8"/>
    <w:rsid w:val="00551D92"/>
    <w:rsid w:val="00552319"/>
    <w:rsid w:val="00552D71"/>
    <w:rsid w:val="00554205"/>
    <w:rsid w:val="00554344"/>
    <w:rsid w:val="00556501"/>
    <w:rsid w:val="00556BBC"/>
    <w:rsid w:val="00557143"/>
    <w:rsid w:val="00560A56"/>
    <w:rsid w:val="00560C67"/>
    <w:rsid w:val="005624F5"/>
    <w:rsid w:val="00562DB6"/>
    <w:rsid w:val="00563620"/>
    <w:rsid w:val="0056388D"/>
    <w:rsid w:val="0056414E"/>
    <w:rsid w:val="00564C60"/>
    <w:rsid w:val="00564E11"/>
    <w:rsid w:val="00565011"/>
    <w:rsid w:val="00565A57"/>
    <w:rsid w:val="0056651B"/>
    <w:rsid w:val="00566C81"/>
    <w:rsid w:val="00566CB8"/>
    <w:rsid w:val="0057014F"/>
    <w:rsid w:val="0057029F"/>
    <w:rsid w:val="0057064C"/>
    <w:rsid w:val="005715A0"/>
    <w:rsid w:val="00571E75"/>
    <w:rsid w:val="00572137"/>
    <w:rsid w:val="00572C79"/>
    <w:rsid w:val="00573DC1"/>
    <w:rsid w:val="00573EA1"/>
    <w:rsid w:val="005741C3"/>
    <w:rsid w:val="00574CF3"/>
    <w:rsid w:val="00575300"/>
    <w:rsid w:val="0057537F"/>
    <w:rsid w:val="00575D1D"/>
    <w:rsid w:val="00576261"/>
    <w:rsid w:val="00577C6C"/>
    <w:rsid w:val="00580B5E"/>
    <w:rsid w:val="005817D3"/>
    <w:rsid w:val="00581AAD"/>
    <w:rsid w:val="00581C3E"/>
    <w:rsid w:val="00581F6D"/>
    <w:rsid w:val="005826AA"/>
    <w:rsid w:val="00582994"/>
    <w:rsid w:val="00582B4B"/>
    <w:rsid w:val="00582DF7"/>
    <w:rsid w:val="005833BB"/>
    <w:rsid w:val="00583448"/>
    <w:rsid w:val="00583B9E"/>
    <w:rsid w:val="00583EF2"/>
    <w:rsid w:val="00584870"/>
    <w:rsid w:val="00585E09"/>
    <w:rsid w:val="0058615B"/>
    <w:rsid w:val="0058618B"/>
    <w:rsid w:val="005866B1"/>
    <w:rsid w:val="00586748"/>
    <w:rsid w:val="0058683F"/>
    <w:rsid w:val="00586DDD"/>
    <w:rsid w:val="005877BD"/>
    <w:rsid w:val="005877E0"/>
    <w:rsid w:val="005879A5"/>
    <w:rsid w:val="00590F5C"/>
    <w:rsid w:val="005922A8"/>
    <w:rsid w:val="005929F6"/>
    <w:rsid w:val="00593112"/>
    <w:rsid w:val="0059365D"/>
    <w:rsid w:val="005949AC"/>
    <w:rsid w:val="00594C9D"/>
    <w:rsid w:val="00594F05"/>
    <w:rsid w:val="00595079"/>
    <w:rsid w:val="00595AB1"/>
    <w:rsid w:val="00595B04"/>
    <w:rsid w:val="00595FC7"/>
    <w:rsid w:val="005961CA"/>
    <w:rsid w:val="00596B1F"/>
    <w:rsid w:val="0059701D"/>
    <w:rsid w:val="00597CE4"/>
    <w:rsid w:val="00597CEF"/>
    <w:rsid w:val="00597CF4"/>
    <w:rsid w:val="005A076A"/>
    <w:rsid w:val="005A0941"/>
    <w:rsid w:val="005A1EF4"/>
    <w:rsid w:val="005A2D59"/>
    <w:rsid w:val="005A34DA"/>
    <w:rsid w:val="005A3CB9"/>
    <w:rsid w:val="005A4991"/>
    <w:rsid w:val="005A4A7F"/>
    <w:rsid w:val="005A5B71"/>
    <w:rsid w:val="005A5D9B"/>
    <w:rsid w:val="005A66CC"/>
    <w:rsid w:val="005A6954"/>
    <w:rsid w:val="005A7542"/>
    <w:rsid w:val="005A783D"/>
    <w:rsid w:val="005B0884"/>
    <w:rsid w:val="005B08E9"/>
    <w:rsid w:val="005B09D6"/>
    <w:rsid w:val="005B0A5D"/>
    <w:rsid w:val="005B0C3C"/>
    <w:rsid w:val="005B21BF"/>
    <w:rsid w:val="005B2A89"/>
    <w:rsid w:val="005B2F77"/>
    <w:rsid w:val="005B32C0"/>
    <w:rsid w:val="005B344C"/>
    <w:rsid w:val="005B3F38"/>
    <w:rsid w:val="005B4F00"/>
    <w:rsid w:val="005B67D2"/>
    <w:rsid w:val="005B705A"/>
    <w:rsid w:val="005C0EF6"/>
    <w:rsid w:val="005C1B08"/>
    <w:rsid w:val="005C1F68"/>
    <w:rsid w:val="005C2A26"/>
    <w:rsid w:val="005C2C43"/>
    <w:rsid w:val="005C2DBC"/>
    <w:rsid w:val="005C3E4A"/>
    <w:rsid w:val="005C478D"/>
    <w:rsid w:val="005C4ABB"/>
    <w:rsid w:val="005C4E76"/>
    <w:rsid w:val="005C583A"/>
    <w:rsid w:val="005C61D5"/>
    <w:rsid w:val="005C64CD"/>
    <w:rsid w:val="005C7004"/>
    <w:rsid w:val="005C7A5F"/>
    <w:rsid w:val="005D0DC4"/>
    <w:rsid w:val="005D136C"/>
    <w:rsid w:val="005D21EC"/>
    <w:rsid w:val="005D3A1B"/>
    <w:rsid w:val="005D3D47"/>
    <w:rsid w:val="005D3D5B"/>
    <w:rsid w:val="005D3FD9"/>
    <w:rsid w:val="005D4104"/>
    <w:rsid w:val="005D5FE3"/>
    <w:rsid w:val="005D6D93"/>
    <w:rsid w:val="005D7054"/>
    <w:rsid w:val="005D72F1"/>
    <w:rsid w:val="005D7650"/>
    <w:rsid w:val="005D78A6"/>
    <w:rsid w:val="005E03DB"/>
    <w:rsid w:val="005E16BB"/>
    <w:rsid w:val="005E18C6"/>
    <w:rsid w:val="005E2618"/>
    <w:rsid w:val="005E2FC0"/>
    <w:rsid w:val="005E32E7"/>
    <w:rsid w:val="005E35D1"/>
    <w:rsid w:val="005E3870"/>
    <w:rsid w:val="005E38AC"/>
    <w:rsid w:val="005E434E"/>
    <w:rsid w:val="005E4447"/>
    <w:rsid w:val="005E5841"/>
    <w:rsid w:val="005E5EF2"/>
    <w:rsid w:val="005E60F8"/>
    <w:rsid w:val="005E6360"/>
    <w:rsid w:val="005E7F7E"/>
    <w:rsid w:val="005F1287"/>
    <w:rsid w:val="005F13B3"/>
    <w:rsid w:val="005F1642"/>
    <w:rsid w:val="005F1B4E"/>
    <w:rsid w:val="005F2191"/>
    <w:rsid w:val="005F2DBD"/>
    <w:rsid w:val="005F3126"/>
    <w:rsid w:val="005F3BFC"/>
    <w:rsid w:val="005F3F9B"/>
    <w:rsid w:val="005F4171"/>
    <w:rsid w:val="005F511B"/>
    <w:rsid w:val="005F51D3"/>
    <w:rsid w:val="005F5F9B"/>
    <w:rsid w:val="005F6631"/>
    <w:rsid w:val="005F6714"/>
    <w:rsid w:val="005F67E1"/>
    <w:rsid w:val="005F7F9E"/>
    <w:rsid w:val="006000E0"/>
    <w:rsid w:val="00600647"/>
    <w:rsid w:val="00600852"/>
    <w:rsid w:val="00600A4A"/>
    <w:rsid w:val="0060165C"/>
    <w:rsid w:val="00601661"/>
    <w:rsid w:val="00602235"/>
    <w:rsid w:val="0060227D"/>
    <w:rsid w:val="00602F5E"/>
    <w:rsid w:val="0060325F"/>
    <w:rsid w:val="00603274"/>
    <w:rsid w:val="0060361F"/>
    <w:rsid w:val="0060398F"/>
    <w:rsid w:val="00603BA6"/>
    <w:rsid w:val="00603C0A"/>
    <w:rsid w:val="0060467B"/>
    <w:rsid w:val="006046DD"/>
    <w:rsid w:val="006051C6"/>
    <w:rsid w:val="00605D6D"/>
    <w:rsid w:val="0060624B"/>
    <w:rsid w:val="00606D5A"/>
    <w:rsid w:val="0060725E"/>
    <w:rsid w:val="0061071B"/>
    <w:rsid w:val="00611A3B"/>
    <w:rsid w:val="006123B7"/>
    <w:rsid w:val="00612AB1"/>
    <w:rsid w:val="00612CDC"/>
    <w:rsid w:val="00613384"/>
    <w:rsid w:val="00613B40"/>
    <w:rsid w:val="00613CFC"/>
    <w:rsid w:val="00613FEE"/>
    <w:rsid w:val="006151E1"/>
    <w:rsid w:val="0061542E"/>
    <w:rsid w:val="00615A86"/>
    <w:rsid w:val="00616262"/>
    <w:rsid w:val="006165A5"/>
    <w:rsid w:val="00616E8D"/>
    <w:rsid w:val="006173C4"/>
    <w:rsid w:val="0061755C"/>
    <w:rsid w:val="00620034"/>
    <w:rsid w:val="006215F5"/>
    <w:rsid w:val="00621752"/>
    <w:rsid w:val="0062182E"/>
    <w:rsid w:val="00621C39"/>
    <w:rsid w:val="00622577"/>
    <w:rsid w:val="00622CAE"/>
    <w:rsid w:val="006233F5"/>
    <w:rsid w:val="0062398E"/>
    <w:rsid w:val="006240E1"/>
    <w:rsid w:val="006242BE"/>
    <w:rsid w:val="006257E2"/>
    <w:rsid w:val="00625912"/>
    <w:rsid w:val="00626412"/>
    <w:rsid w:val="006272AA"/>
    <w:rsid w:val="006300BC"/>
    <w:rsid w:val="006311FB"/>
    <w:rsid w:val="006315FF"/>
    <w:rsid w:val="006319DC"/>
    <w:rsid w:val="00633621"/>
    <w:rsid w:val="00633A07"/>
    <w:rsid w:val="00633EAE"/>
    <w:rsid w:val="00634069"/>
    <w:rsid w:val="00634C47"/>
    <w:rsid w:val="00634D9A"/>
    <w:rsid w:val="00635A24"/>
    <w:rsid w:val="00635AA6"/>
    <w:rsid w:val="00635C3B"/>
    <w:rsid w:val="006360B3"/>
    <w:rsid w:val="0063642E"/>
    <w:rsid w:val="00636E1B"/>
    <w:rsid w:val="00637BEB"/>
    <w:rsid w:val="00637FEA"/>
    <w:rsid w:val="006409C9"/>
    <w:rsid w:val="00640CF1"/>
    <w:rsid w:val="00640F10"/>
    <w:rsid w:val="00641301"/>
    <w:rsid w:val="00641692"/>
    <w:rsid w:val="00641745"/>
    <w:rsid w:val="0064182F"/>
    <w:rsid w:val="00641AD9"/>
    <w:rsid w:val="00641D1F"/>
    <w:rsid w:val="006420F5"/>
    <w:rsid w:val="006421E0"/>
    <w:rsid w:val="00643660"/>
    <w:rsid w:val="00643AF3"/>
    <w:rsid w:val="00643ECD"/>
    <w:rsid w:val="006448AC"/>
    <w:rsid w:val="00644A10"/>
    <w:rsid w:val="00644C62"/>
    <w:rsid w:val="00645996"/>
    <w:rsid w:val="00646B10"/>
    <w:rsid w:val="00646F98"/>
    <w:rsid w:val="00647B23"/>
    <w:rsid w:val="00647EB5"/>
    <w:rsid w:val="006501D4"/>
    <w:rsid w:val="00650BB2"/>
    <w:rsid w:val="00651E0C"/>
    <w:rsid w:val="006527A7"/>
    <w:rsid w:val="0065339F"/>
    <w:rsid w:val="00653546"/>
    <w:rsid w:val="0065355D"/>
    <w:rsid w:val="00653564"/>
    <w:rsid w:val="006538A5"/>
    <w:rsid w:val="006538F1"/>
    <w:rsid w:val="006539A4"/>
    <w:rsid w:val="00654C55"/>
    <w:rsid w:val="006555B8"/>
    <w:rsid w:val="006560AF"/>
    <w:rsid w:val="006563CB"/>
    <w:rsid w:val="006567C9"/>
    <w:rsid w:val="00657596"/>
    <w:rsid w:val="00660083"/>
    <w:rsid w:val="0066136C"/>
    <w:rsid w:val="006615E0"/>
    <w:rsid w:val="0066215B"/>
    <w:rsid w:val="006634C7"/>
    <w:rsid w:val="006635D6"/>
    <w:rsid w:val="00663683"/>
    <w:rsid w:val="006640E9"/>
    <w:rsid w:val="00664260"/>
    <w:rsid w:val="00664892"/>
    <w:rsid w:val="00664F19"/>
    <w:rsid w:val="006653B6"/>
    <w:rsid w:val="00665BED"/>
    <w:rsid w:val="00666789"/>
    <w:rsid w:val="00666F95"/>
    <w:rsid w:val="00667113"/>
    <w:rsid w:val="00667A5F"/>
    <w:rsid w:val="00667AE7"/>
    <w:rsid w:val="0067133A"/>
    <w:rsid w:val="00671342"/>
    <w:rsid w:val="0067191A"/>
    <w:rsid w:val="00671A23"/>
    <w:rsid w:val="00671C93"/>
    <w:rsid w:val="006721DC"/>
    <w:rsid w:val="006732E4"/>
    <w:rsid w:val="00674634"/>
    <w:rsid w:val="00675029"/>
    <w:rsid w:val="0067573C"/>
    <w:rsid w:val="00675B5B"/>
    <w:rsid w:val="0067678A"/>
    <w:rsid w:val="006767A9"/>
    <w:rsid w:val="006770C0"/>
    <w:rsid w:val="00677181"/>
    <w:rsid w:val="00680721"/>
    <w:rsid w:val="006818E8"/>
    <w:rsid w:val="00681B79"/>
    <w:rsid w:val="00682451"/>
    <w:rsid w:val="0068288C"/>
    <w:rsid w:val="00682D60"/>
    <w:rsid w:val="00682E5E"/>
    <w:rsid w:val="00683043"/>
    <w:rsid w:val="00683580"/>
    <w:rsid w:val="00684146"/>
    <w:rsid w:val="0068434D"/>
    <w:rsid w:val="00684B34"/>
    <w:rsid w:val="00684CD0"/>
    <w:rsid w:val="0068539C"/>
    <w:rsid w:val="006854B4"/>
    <w:rsid w:val="006909BC"/>
    <w:rsid w:val="00690C03"/>
    <w:rsid w:val="006920D1"/>
    <w:rsid w:val="006922E8"/>
    <w:rsid w:val="006926D1"/>
    <w:rsid w:val="00693B4F"/>
    <w:rsid w:val="00693E07"/>
    <w:rsid w:val="00694089"/>
    <w:rsid w:val="006946F7"/>
    <w:rsid w:val="0069481F"/>
    <w:rsid w:val="00695841"/>
    <w:rsid w:val="00696046"/>
    <w:rsid w:val="006961B0"/>
    <w:rsid w:val="006961E9"/>
    <w:rsid w:val="006968C3"/>
    <w:rsid w:val="00696939"/>
    <w:rsid w:val="00697763"/>
    <w:rsid w:val="00697C5E"/>
    <w:rsid w:val="006A0999"/>
    <w:rsid w:val="006A112B"/>
    <w:rsid w:val="006A1A88"/>
    <w:rsid w:val="006A2CCE"/>
    <w:rsid w:val="006A3393"/>
    <w:rsid w:val="006A33C4"/>
    <w:rsid w:val="006A4B24"/>
    <w:rsid w:val="006A4BD3"/>
    <w:rsid w:val="006A5560"/>
    <w:rsid w:val="006A578D"/>
    <w:rsid w:val="006A6710"/>
    <w:rsid w:val="006A77B7"/>
    <w:rsid w:val="006A7DE6"/>
    <w:rsid w:val="006B00C8"/>
    <w:rsid w:val="006B12DF"/>
    <w:rsid w:val="006B1910"/>
    <w:rsid w:val="006B26D5"/>
    <w:rsid w:val="006B26D9"/>
    <w:rsid w:val="006B359D"/>
    <w:rsid w:val="006B3B79"/>
    <w:rsid w:val="006B43D3"/>
    <w:rsid w:val="006B6060"/>
    <w:rsid w:val="006B607E"/>
    <w:rsid w:val="006B6852"/>
    <w:rsid w:val="006B7BD5"/>
    <w:rsid w:val="006C1493"/>
    <w:rsid w:val="006C169B"/>
    <w:rsid w:val="006C1940"/>
    <w:rsid w:val="006C1D19"/>
    <w:rsid w:val="006C1DE2"/>
    <w:rsid w:val="006C294E"/>
    <w:rsid w:val="006C2B48"/>
    <w:rsid w:val="006C2DF0"/>
    <w:rsid w:val="006C317F"/>
    <w:rsid w:val="006C347A"/>
    <w:rsid w:val="006C3FB6"/>
    <w:rsid w:val="006C42E7"/>
    <w:rsid w:val="006C47F9"/>
    <w:rsid w:val="006C48EC"/>
    <w:rsid w:val="006C537F"/>
    <w:rsid w:val="006C5A8F"/>
    <w:rsid w:val="006C5FF9"/>
    <w:rsid w:val="006C6403"/>
    <w:rsid w:val="006C689E"/>
    <w:rsid w:val="006C7088"/>
    <w:rsid w:val="006C799D"/>
    <w:rsid w:val="006C7BE6"/>
    <w:rsid w:val="006D011A"/>
    <w:rsid w:val="006D0731"/>
    <w:rsid w:val="006D11D3"/>
    <w:rsid w:val="006D141F"/>
    <w:rsid w:val="006D15DB"/>
    <w:rsid w:val="006D172F"/>
    <w:rsid w:val="006D1F7F"/>
    <w:rsid w:val="006D2043"/>
    <w:rsid w:val="006D3953"/>
    <w:rsid w:val="006D3A2F"/>
    <w:rsid w:val="006D5573"/>
    <w:rsid w:val="006D5AFB"/>
    <w:rsid w:val="006D5EBA"/>
    <w:rsid w:val="006D6575"/>
    <w:rsid w:val="006D6609"/>
    <w:rsid w:val="006D6FFE"/>
    <w:rsid w:val="006D7384"/>
    <w:rsid w:val="006E0029"/>
    <w:rsid w:val="006E04B3"/>
    <w:rsid w:val="006E0D7B"/>
    <w:rsid w:val="006E0E0D"/>
    <w:rsid w:val="006E1581"/>
    <w:rsid w:val="006E19E8"/>
    <w:rsid w:val="006E1AD8"/>
    <w:rsid w:val="006E1EB8"/>
    <w:rsid w:val="006E2D19"/>
    <w:rsid w:val="006E356A"/>
    <w:rsid w:val="006E408C"/>
    <w:rsid w:val="006E42D7"/>
    <w:rsid w:val="006E43CC"/>
    <w:rsid w:val="006E4E36"/>
    <w:rsid w:val="006E6288"/>
    <w:rsid w:val="006E6451"/>
    <w:rsid w:val="006E7333"/>
    <w:rsid w:val="006E7B38"/>
    <w:rsid w:val="006F05E1"/>
    <w:rsid w:val="006F1062"/>
    <w:rsid w:val="006F11F5"/>
    <w:rsid w:val="006F12FE"/>
    <w:rsid w:val="006F1CC2"/>
    <w:rsid w:val="006F24E3"/>
    <w:rsid w:val="006F26BE"/>
    <w:rsid w:val="006F370F"/>
    <w:rsid w:val="006F4518"/>
    <w:rsid w:val="006F49FC"/>
    <w:rsid w:val="006F502B"/>
    <w:rsid w:val="006F50BE"/>
    <w:rsid w:val="006F6074"/>
    <w:rsid w:val="006F64D8"/>
    <w:rsid w:val="006F6918"/>
    <w:rsid w:val="006F6B3F"/>
    <w:rsid w:val="006F6B97"/>
    <w:rsid w:val="006F6D91"/>
    <w:rsid w:val="006F702F"/>
    <w:rsid w:val="00701B7B"/>
    <w:rsid w:val="007031AB"/>
    <w:rsid w:val="0070362A"/>
    <w:rsid w:val="00704152"/>
    <w:rsid w:val="00704582"/>
    <w:rsid w:val="00706744"/>
    <w:rsid w:val="007076C8"/>
    <w:rsid w:val="00710816"/>
    <w:rsid w:val="00710D30"/>
    <w:rsid w:val="0071196C"/>
    <w:rsid w:val="00712973"/>
    <w:rsid w:val="007131B6"/>
    <w:rsid w:val="00713FFE"/>
    <w:rsid w:val="0071492B"/>
    <w:rsid w:val="00714B0C"/>
    <w:rsid w:val="00715B6D"/>
    <w:rsid w:val="007161DA"/>
    <w:rsid w:val="00717442"/>
    <w:rsid w:val="00720131"/>
    <w:rsid w:val="00720145"/>
    <w:rsid w:val="007201CD"/>
    <w:rsid w:val="00720638"/>
    <w:rsid w:val="00720779"/>
    <w:rsid w:val="00721F15"/>
    <w:rsid w:val="007229D9"/>
    <w:rsid w:val="00723C19"/>
    <w:rsid w:val="0072435C"/>
    <w:rsid w:val="00724552"/>
    <w:rsid w:val="00724D75"/>
    <w:rsid w:val="0072541C"/>
    <w:rsid w:val="0072547A"/>
    <w:rsid w:val="00725988"/>
    <w:rsid w:val="00726084"/>
    <w:rsid w:val="00726A97"/>
    <w:rsid w:val="00726CCD"/>
    <w:rsid w:val="0072763E"/>
    <w:rsid w:val="0072787A"/>
    <w:rsid w:val="00727FA6"/>
    <w:rsid w:val="007301CE"/>
    <w:rsid w:val="007320B5"/>
    <w:rsid w:val="00732252"/>
    <w:rsid w:val="00732652"/>
    <w:rsid w:val="00733088"/>
    <w:rsid w:val="0073364A"/>
    <w:rsid w:val="00733DB8"/>
    <w:rsid w:val="00734D88"/>
    <w:rsid w:val="00734FBE"/>
    <w:rsid w:val="007351CF"/>
    <w:rsid w:val="0073575A"/>
    <w:rsid w:val="00735E9D"/>
    <w:rsid w:val="00736713"/>
    <w:rsid w:val="00736A8C"/>
    <w:rsid w:val="00736E7E"/>
    <w:rsid w:val="00737F3F"/>
    <w:rsid w:val="00740038"/>
    <w:rsid w:val="00740858"/>
    <w:rsid w:val="00741612"/>
    <w:rsid w:val="00741990"/>
    <w:rsid w:val="007434D2"/>
    <w:rsid w:val="0074394A"/>
    <w:rsid w:val="00743FB2"/>
    <w:rsid w:val="007440FC"/>
    <w:rsid w:val="00744775"/>
    <w:rsid w:val="007449F1"/>
    <w:rsid w:val="00744F63"/>
    <w:rsid w:val="00745958"/>
    <w:rsid w:val="00746A0A"/>
    <w:rsid w:val="00746A6C"/>
    <w:rsid w:val="00746AFC"/>
    <w:rsid w:val="00746FF3"/>
    <w:rsid w:val="0074745D"/>
    <w:rsid w:val="007476B4"/>
    <w:rsid w:val="00747EE9"/>
    <w:rsid w:val="00747FDF"/>
    <w:rsid w:val="007503F3"/>
    <w:rsid w:val="0075088D"/>
    <w:rsid w:val="00751BB3"/>
    <w:rsid w:val="00753019"/>
    <w:rsid w:val="00753750"/>
    <w:rsid w:val="00753A9C"/>
    <w:rsid w:val="00754027"/>
    <w:rsid w:val="00754374"/>
    <w:rsid w:val="007543B1"/>
    <w:rsid w:val="00755375"/>
    <w:rsid w:val="00756653"/>
    <w:rsid w:val="00756E92"/>
    <w:rsid w:val="00757496"/>
    <w:rsid w:val="007601D1"/>
    <w:rsid w:val="00760250"/>
    <w:rsid w:val="00761140"/>
    <w:rsid w:val="0076217A"/>
    <w:rsid w:val="00763352"/>
    <w:rsid w:val="0076344B"/>
    <w:rsid w:val="007648F3"/>
    <w:rsid w:val="00764B7E"/>
    <w:rsid w:val="00764C25"/>
    <w:rsid w:val="00764F76"/>
    <w:rsid w:val="00765BFA"/>
    <w:rsid w:val="007665A4"/>
    <w:rsid w:val="00766D31"/>
    <w:rsid w:val="00767199"/>
    <w:rsid w:val="0076799D"/>
    <w:rsid w:val="00770207"/>
    <w:rsid w:val="007702C7"/>
    <w:rsid w:val="00770515"/>
    <w:rsid w:val="00770B04"/>
    <w:rsid w:val="00771533"/>
    <w:rsid w:val="007719B2"/>
    <w:rsid w:val="00771BC3"/>
    <w:rsid w:val="00772201"/>
    <w:rsid w:val="00773996"/>
    <w:rsid w:val="007740B7"/>
    <w:rsid w:val="007740C0"/>
    <w:rsid w:val="00774BE7"/>
    <w:rsid w:val="00775C9C"/>
    <w:rsid w:val="00777246"/>
    <w:rsid w:val="0077764C"/>
    <w:rsid w:val="00777AFC"/>
    <w:rsid w:val="00777C88"/>
    <w:rsid w:val="00777DA6"/>
    <w:rsid w:val="007805D9"/>
    <w:rsid w:val="007813C3"/>
    <w:rsid w:val="00781F21"/>
    <w:rsid w:val="00782003"/>
    <w:rsid w:val="00782077"/>
    <w:rsid w:val="00782169"/>
    <w:rsid w:val="0078220D"/>
    <w:rsid w:val="007829CD"/>
    <w:rsid w:val="00783A30"/>
    <w:rsid w:val="00783ADC"/>
    <w:rsid w:val="007845EE"/>
    <w:rsid w:val="0078462C"/>
    <w:rsid w:val="00784C11"/>
    <w:rsid w:val="00784F69"/>
    <w:rsid w:val="00785153"/>
    <w:rsid w:val="00785961"/>
    <w:rsid w:val="00785FA7"/>
    <w:rsid w:val="00786916"/>
    <w:rsid w:val="00786A31"/>
    <w:rsid w:val="00786CBB"/>
    <w:rsid w:val="00787AE5"/>
    <w:rsid w:val="00787F76"/>
    <w:rsid w:val="0079035C"/>
    <w:rsid w:val="00791E7B"/>
    <w:rsid w:val="007925F7"/>
    <w:rsid w:val="007927A3"/>
    <w:rsid w:val="007932DF"/>
    <w:rsid w:val="00797098"/>
    <w:rsid w:val="00797422"/>
    <w:rsid w:val="007974B4"/>
    <w:rsid w:val="00797C22"/>
    <w:rsid w:val="00797C4D"/>
    <w:rsid w:val="007A09F3"/>
    <w:rsid w:val="007A0B87"/>
    <w:rsid w:val="007A0C3C"/>
    <w:rsid w:val="007A1041"/>
    <w:rsid w:val="007A1587"/>
    <w:rsid w:val="007A19F1"/>
    <w:rsid w:val="007A29B9"/>
    <w:rsid w:val="007A3323"/>
    <w:rsid w:val="007A4F2B"/>
    <w:rsid w:val="007A5230"/>
    <w:rsid w:val="007A5D6D"/>
    <w:rsid w:val="007A5DA9"/>
    <w:rsid w:val="007A64E6"/>
    <w:rsid w:val="007A6B7E"/>
    <w:rsid w:val="007A7AD1"/>
    <w:rsid w:val="007B1636"/>
    <w:rsid w:val="007B22CF"/>
    <w:rsid w:val="007B258A"/>
    <w:rsid w:val="007B2E4F"/>
    <w:rsid w:val="007B3C53"/>
    <w:rsid w:val="007B445B"/>
    <w:rsid w:val="007B4DAD"/>
    <w:rsid w:val="007B5198"/>
    <w:rsid w:val="007B552B"/>
    <w:rsid w:val="007B5723"/>
    <w:rsid w:val="007B5B3B"/>
    <w:rsid w:val="007B5E22"/>
    <w:rsid w:val="007B6799"/>
    <w:rsid w:val="007B6E5E"/>
    <w:rsid w:val="007B702A"/>
    <w:rsid w:val="007B782B"/>
    <w:rsid w:val="007C039F"/>
    <w:rsid w:val="007C2A3A"/>
    <w:rsid w:val="007C46B5"/>
    <w:rsid w:val="007C49B6"/>
    <w:rsid w:val="007C54B2"/>
    <w:rsid w:val="007C5B12"/>
    <w:rsid w:val="007C6234"/>
    <w:rsid w:val="007C6406"/>
    <w:rsid w:val="007C640B"/>
    <w:rsid w:val="007C6BAD"/>
    <w:rsid w:val="007C6DB8"/>
    <w:rsid w:val="007C6FAF"/>
    <w:rsid w:val="007C71E9"/>
    <w:rsid w:val="007C7CBD"/>
    <w:rsid w:val="007D05FF"/>
    <w:rsid w:val="007D11C9"/>
    <w:rsid w:val="007D12F1"/>
    <w:rsid w:val="007D148F"/>
    <w:rsid w:val="007D1493"/>
    <w:rsid w:val="007D167F"/>
    <w:rsid w:val="007D16CF"/>
    <w:rsid w:val="007D1AFB"/>
    <w:rsid w:val="007D24AA"/>
    <w:rsid w:val="007D347C"/>
    <w:rsid w:val="007D34B5"/>
    <w:rsid w:val="007D3934"/>
    <w:rsid w:val="007D3A84"/>
    <w:rsid w:val="007D3C6B"/>
    <w:rsid w:val="007D440F"/>
    <w:rsid w:val="007D4A36"/>
    <w:rsid w:val="007D5073"/>
    <w:rsid w:val="007D51D8"/>
    <w:rsid w:val="007D5381"/>
    <w:rsid w:val="007D6799"/>
    <w:rsid w:val="007D77CC"/>
    <w:rsid w:val="007D7C54"/>
    <w:rsid w:val="007D7FF1"/>
    <w:rsid w:val="007E038A"/>
    <w:rsid w:val="007E048C"/>
    <w:rsid w:val="007E0D67"/>
    <w:rsid w:val="007E0DA5"/>
    <w:rsid w:val="007E129C"/>
    <w:rsid w:val="007E26FB"/>
    <w:rsid w:val="007E3116"/>
    <w:rsid w:val="007E5C24"/>
    <w:rsid w:val="007E61C7"/>
    <w:rsid w:val="007E701C"/>
    <w:rsid w:val="007E74BD"/>
    <w:rsid w:val="007E7D52"/>
    <w:rsid w:val="007F0369"/>
    <w:rsid w:val="007F092C"/>
    <w:rsid w:val="007F0941"/>
    <w:rsid w:val="007F0F7B"/>
    <w:rsid w:val="007F15BB"/>
    <w:rsid w:val="007F165C"/>
    <w:rsid w:val="007F1B34"/>
    <w:rsid w:val="007F1B88"/>
    <w:rsid w:val="007F276C"/>
    <w:rsid w:val="007F2DE4"/>
    <w:rsid w:val="007F4119"/>
    <w:rsid w:val="007F4393"/>
    <w:rsid w:val="007F552E"/>
    <w:rsid w:val="007F5748"/>
    <w:rsid w:val="007F6419"/>
    <w:rsid w:val="00800192"/>
    <w:rsid w:val="00801C3F"/>
    <w:rsid w:val="00801EAE"/>
    <w:rsid w:val="008021EE"/>
    <w:rsid w:val="008032E4"/>
    <w:rsid w:val="008033C5"/>
    <w:rsid w:val="00803916"/>
    <w:rsid w:val="00803934"/>
    <w:rsid w:val="00804598"/>
    <w:rsid w:val="00804992"/>
    <w:rsid w:val="00804E79"/>
    <w:rsid w:val="00804EDE"/>
    <w:rsid w:val="00805423"/>
    <w:rsid w:val="00805554"/>
    <w:rsid w:val="00805C2C"/>
    <w:rsid w:val="008078DD"/>
    <w:rsid w:val="00810227"/>
    <w:rsid w:val="008104D5"/>
    <w:rsid w:val="00811650"/>
    <w:rsid w:val="00811975"/>
    <w:rsid w:val="00812C4C"/>
    <w:rsid w:val="008135FD"/>
    <w:rsid w:val="00814A7F"/>
    <w:rsid w:val="008150CD"/>
    <w:rsid w:val="008158EB"/>
    <w:rsid w:val="008175F9"/>
    <w:rsid w:val="008228D3"/>
    <w:rsid w:val="0082294A"/>
    <w:rsid w:val="00824291"/>
    <w:rsid w:val="00824F1D"/>
    <w:rsid w:val="0082569A"/>
    <w:rsid w:val="00825A77"/>
    <w:rsid w:val="00825F2D"/>
    <w:rsid w:val="00826061"/>
    <w:rsid w:val="00826234"/>
    <w:rsid w:val="00826819"/>
    <w:rsid w:val="008275A7"/>
    <w:rsid w:val="0083020D"/>
    <w:rsid w:val="008303C6"/>
    <w:rsid w:val="00831202"/>
    <w:rsid w:val="00831268"/>
    <w:rsid w:val="00831520"/>
    <w:rsid w:val="00832F5E"/>
    <w:rsid w:val="008332AA"/>
    <w:rsid w:val="008338E3"/>
    <w:rsid w:val="0083396E"/>
    <w:rsid w:val="00833A59"/>
    <w:rsid w:val="00833FB2"/>
    <w:rsid w:val="008343A3"/>
    <w:rsid w:val="00834983"/>
    <w:rsid w:val="00834ED9"/>
    <w:rsid w:val="00835FC0"/>
    <w:rsid w:val="008363A3"/>
    <w:rsid w:val="008369F2"/>
    <w:rsid w:val="008371C5"/>
    <w:rsid w:val="00837A31"/>
    <w:rsid w:val="00837F42"/>
    <w:rsid w:val="00840800"/>
    <w:rsid w:val="008414C0"/>
    <w:rsid w:val="00841E99"/>
    <w:rsid w:val="00842069"/>
    <w:rsid w:val="008423DF"/>
    <w:rsid w:val="00842996"/>
    <w:rsid w:val="00842DFC"/>
    <w:rsid w:val="00843327"/>
    <w:rsid w:val="00844173"/>
    <w:rsid w:val="0084422A"/>
    <w:rsid w:val="00844AA9"/>
    <w:rsid w:val="00844B2F"/>
    <w:rsid w:val="00844F59"/>
    <w:rsid w:val="00846859"/>
    <w:rsid w:val="008469D9"/>
    <w:rsid w:val="00846B17"/>
    <w:rsid w:val="00847EE6"/>
    <w:rsid w:val="0085080B"/>
    <w:rsid w:val="00850932"/>
    <w:rsid w:val="00850E50"/>
    <w:rsid w:val="00850EBD"/>
    <w:rsid w:val="00851078"/>
    <w:rsid w:val="008516D4"/>
    <w:rsid w:val="00851846"/>
    <w:rsid w:val="00851EB8"/>
    <w:rsid w:val="00852051"/>
    <w:rsid w:val="008542E9"/>
    <w:rsid w:val="00854594"/>
    <w:rsid w:val="008554B1"/>
    <w:rsid w:val="0085556D"/>
    <w:rsid w:val="0085561A"/>
    <w:rsid w:val="00855652"/>
    <w:rsid w:val="0085594D"/>
    <w:rsid w:val="00855D79"/>
    <w:rsid w:val="0085657E"/>
    <w:rsid w:val="00856EE7"/>
    <w:rsid w:val="00857012"/>
    <w:rsid w:val="00857A4B"/>
    <w:rsid w:val="008604E2"/>
    <w:rsid w:val="0086076B"/>
    <w:rsid w:val="00860D1A"/>
    <w:rsid w:val="00863662"/>
    <w:rsid w:val="00863AE6"/>
    <w:rsid w:val="008640CD"/>
    <w:rsid w:val="00864375"/>
    <w:rsid w:val="0086473B"/>
    <w:rsid w:val="008651F0"/>
    <w:rsid w:val="00865481"/>
    <w:rsid w:val="00865DE1"/>
    <w:rsid w:val="00866F43"/>
    <w:rsid w:val="008670BA"/>
    <w:rsid w:val="00867C81"/>
    <w:rsid w:val="008707C4"/>
    <w:rsid w:val="0087093A"/>
    <w:rsid w:val="00870E8C"/>
    <w:rsid w:val="00871180"/>
    <w:rsid w:val="008711EC"/>
    <w:rsid w:val="00871787"/>
    <w:rsid w:val="008728B7"/>
    <w:rsid w:val="00873A38"/>
    <w:rsid w:val="00874E46"/>
    <w:rsid w:val="0087504F"/>
    <w:rsid w:val="00875F91"/>
    <w:rsid w:val="00875FF8"/>
    <w:rsid w:val="00876754"/>
    <w:rsid w:val="00876DE0"/>
    <w:rsid w:val="00877316"/>
    <w:rsid w:val="0087779E"/>
    <w:rsid w:val="00881891"/>
    <w:rsid w:val="0088190D"/>
    <w:rsid w:val="00881937"/>
    <w:rsid w:val="008820BA"/>
    <w:rsid w:val="0088293C"/>
    <w:rsid w:val="00882DA7"/>
    <w:rsid w:val="00883422"/>
    <w:rsid w:val="0088368A"/>
    <w:rsid w:val="008836BF"/>
    <w:rsid w:val="0088427C"/>
    <w:rsid w:val="0088471A"/>
    <w:rsid w:val="008857A4"/>
    <w:rsid w:val="00885D9F"/>
    <w:rsid w:val="0088610F"/>
    <w:rsid w:val="008866FA"/>
    <w:rsid w:val="0089087F"/>
    <w:rsid w:val="00890BEB"/>
    <w:rsid w:val="008910A5"/>
    <w:rsid w:val="00891177"/>
    <w:rsid w:val="00891A59"/>
    <w:rsid w:val="008928EF"/>
    <w:rsid w:val="00892B64"/>
    <w:rsid w:val="00892D55"/>
    <w:rsid w:val="00893047"/>
    <w:rsid w:val="0089320E"/>
    <w:rsid w:val="0089328E"/>
    <w:rsid w:val="00893B35"/>
    <w:rsid w:val="00893F33"/>
    <w:rsid w:val="00894EE6"/>
    <w:rsid w:val="00895CC7"/>
    <w:rsid w:val="00896D2C"/>
    <w:rsid w:val="008972AD"/>
    <w:rsid w:val="008972E3"/>
    <w:rsid w:val="00897617"/>
    <w:rsid w:val="00897CFA"/>
    <w:rsid w:val="008A107E"/>
    <w:rsid w:val="008A1319"/>
    <w:rsid w:val="008A1A0B"/>
    <w:rsid w:val="008A21EB"/>
    <w:rsid w:val="008A2314"/>
    <w:rsid w:val="008A2A04"/>
    <w:rsid w:val="008A2ABA"/>
    <w:rsid w:val="008A3CA7"/>
    <w:rsid w:val="008A4156"/>
    <w:rsid w:val="008A428C"/>
    <w:rsid w:val="008A4657"/>
    <w:rsid w:val="008A4E33"/>
    <w:rsid w:val="008A5A29"/>
    <w:rsid w:val="008A5E29"/>
    <w:rsid w:val="008A6BCD"/>
    <w:rsid w:val="008A6D04"/>
    <w:rsid w:val="008A6D0F"/>
    <w:rsid w:val="008A6EEE"/>
    <w:rsid w:val="008A7230"/>
    <w:rsid w:val="008A7A4D"/>
    <w:rsid w:val="008B0381"/>
    <w:rsid w:val="008B057E"/>
    <w:rsid w:val="008B0D6C"/>
    <w:rsid w:val="008B0D6F"/>
    <w:rsid w:val="008B123E"/>
    <w:rsid w:val="008B1CC9"/>
    <w:rsid w:val="008B3A57"/>
    <w:rsid w:val="008B3BA0"/>
    <w:rsid w:val="008B3FDC"/>
    <w:rsid w:val="008B40F6"/>
    <w:rsid w:val="008B44B2"/>
    <w:rsid w:val="008B46FB"/>
    <w:rsid w:val="008B4B01"/>
    <w:rsid w:val="008B53CB"/>
    <w:rsid w:val="008B57FA"/>
    <w:rsid w:val="008B5CCD"/>
    <w:rsid w:val="008B5F30"/>
    <w:rsid w:val="008B6B05"/>
    <w:rsid w:val="008B6C05"/>
    <w:rsid w:val="008B6C2E"/>
    <w:rsid w:val="008B7FC3"/>
    <w:rsid w:val="008C0414"/>
    <w:rsid w:val="008C118E"/>
    <w:rsid w:val="008C1571"/>
    <w:rsid w:val="008C1846"/>
    <w:rsid w:val="008C1E35"/>
    <w:rsid w:val="008C2428"/>
    <w:rsid w:val="008C289A"/>
    <w:rsid w:val="008C3AC9"/>
    <w:rsid w:val="008C3C39"/>
    <w:rsid w:val="008C3C73"/>
    <w:rsid w:val="008C466D"/>
    <w:rsid w:val="008C4F46"/>
    <w:rsid w:val="008C594C"/>
    <w:rsid w:val="008C6539"/>
    <w:rsid w:val="008C6601"/>
    <w:rsid w:val="008C6B41"/>
    <w:rsid w:val="008C6C4A"/>
    <w:rsid w:val="008C6ED9"/>
    <w:rsid w:val="008C7767"/>
    <w:rsid w:val="008C7FC5"/>
    <w:rsid w:val="008D00E9"/>
    <w:rsid w:val="008D0C58"/>
    <w:rsid w:val="008D0D2A"/>
    <w:rsid w:val="008D14D6"/>
    <w:rsid w:val="008D1EBA"/>
    <w:rsid w:val="008D2FFF"/>
    <w:rsid w:val="008D3D9B"/>
    <w:rsid w:val="008D43B9"/>
    <w:rsid w:val="008D4696"/>
    <w:rsid w:val="008D5716"/>
    <w:rsid w:val="008D580F"/>
    <w:rsid w:val="008D6015"/>
    <w:rsid w:val="008D62BE"/>
    <w:rsid w:val="008D6F0C"/>
    <w:rsid w:val="008D77E4"/>
    <w:rsid w:val="008D7C67"/>
    <w:rsid w:val="008E0127"/>
    <w:rsid w:val="008E0407"/>
    <w:rsid w:val="008E0B8F"/>
    <w:rsid w:val="008E0C85"/>
    <w:rsid w:val="008E15CF"/>
    <w:rsid w:val="008E1732"/>
    <w:rsid w:val="008E1E3D"/>
    <w:rsid w:val="008E2553"/>
    <w:rsid w:val="008E37F2"/>
    <w:rsid w:val="008E4476"/>
    <w:rsid w:val="008E4743"/>
    <w:rsid w:val="008E48A9"/>
    <w:rsid w:val="008E492A"/>
    <w:rsid w:val="008E5378"/>
    <w:rsid w:val="008E5B7B"/>
    <w:rsid w:val="008E5E06"/>
    <w:rsid w:val="008E5E71"/>
    <w:rsid w:val="008E62CD"/>
    <w:rsid w:val="008E665C"/>
    <w:rsid w:val="008E6C3F"/>
    <w:rsid w:val="008E72BC"/>
    <w:rsid w:val="008E72E4"/>
    <w:rsid w:val="008E7461"/>
    <w:rsid w:val="008E7728"/>
    <w:rsid w:val="008E78FE"/>
    <w:rsid w:val="008F0101"/>
    <w:rsid w:val="008F0584"/>
    <w:rsid w:val="008F0A8C"/>
    <w:rsid w:val="008F0B6C"/>
    <w:rsid w:val="008F0DA1"/>
    <w:rsid w:val="008F1122"/>
    <w:rsid w:val="008F14B0"/>
    <w:rsid w:val="008F2309"/>
    <w:rsid w:val="008F2445"/>
    <w:rsid w:val="008F24E3"/>
    <w:rsid w:val="008F2523"/>
    <w:rsid w:val="008F2FDC"/>
    <w:rsid w:val="008F3553"/>
    <w:rsid w:val="008F36F5"/>
    <w:rsid w:val="008F5F19"/>
    <w:rsid w:val="008F5FFB"/>
    <w:rsid w:val="008F61C5"/>
    <w:rsid w:val="008F64A5"/>
    <w:rsid w:val="008F6C10"/>
    <w:rsid w:val="008F7887"/>
    <w:rsid w:val="009001CA"/>
    <w:rsid w:val="009003A8"/>
    <w:rsid w:val="00900BC3"/>
    <w:rsid w:val="00902BD1"/>
    <w:rsid w:val="00902D14"/>
    <w:rsid w:val="00902DC1"/>
    <w:rsid w:val="009031C9"/>
    <w:rsid w:val="00904E2E"/>
    <w:rsid w:val="009059CB"/>
    <w:rsid w:val="009071D5"/>
    <w:rsid w:val="0091017F"/>
    <w:rsid w:val="00910718"/>
    <w:rsid w:val="00910886"/>
    <w:rsid w:val="00910E18"/>
    <w:rsid w:val="00911C80"/>
    <w:rsid w:val="00911F74"/>
    <w:rsid w:val="009123AF"/>
    <w:rsid w:val="00912896"/>
    <w:rsid w:val="00913309"/>
    <w:rsid w:val="00913AC0"/>
    <w:rsid w:val="0091462E"/>
    <w:rsid w:val="00914AB4"/>
    <w:rsid w:val="009154F0"/>
    <w:rsid w:val="009156DF"/>
    <w:rsid w:val="0091664D"/>
    <w:rsid w:val="00916BBC"/>
    <w:rsid w:val="00920610"/>
    <w:rsid w:val="0092073C"/>
    <w:rsid w:val="00921591"/>
    <w:rsid w:val="009218AF"/>
    <w:rsid w:val="009218E3"/>
    <w:rsid w:val="00921DB6"/>
    <w:rsid w:val="00921F0D"/>
    <w:rsid w:val="009221B2"/>
    <w:rsid w:val="00922926"/>
    <w:rsid w:val="009231E0"/>
    <w:rsid w:val="0092433C"/>
    <w:rsid w:val="00926A64"/>
    <w:rsid w:val="0092706C"/>
    <w:rsid w:val="0092775A"/>
    <w:rsid w:val="009278B5"/>
    <w:rsid w:val="00927D81"/>
    <w:rsid w:val="00930C59"/>
    <w:rsid w:val="00931ED9"/>
    <w:rsid w:val="0093294C"/>
    <w:rsid w:val="00932DC0"/>
    <w:rsid w:val="00933498"/>
    <w:rsid w:val="009338AC"/>
    <w:rsid w:val="009346F6"/>
    <w:rsid w:val="00934B6D"/>
    <w:rsid w:val="009351DF"/>
    <w:rsid w:val="00935D2E"/>
    <w:rsid w:val="009371AF"/>
    <w:rsid w:val="009405A6"/>
    <w:rsid w:val="009413B6"/>
    <w:rsid w:val="00941675"/>
    <w:rsid w:val="00941AC8"/>
    <w:rsid w:val="00941D37"/>
    <w:rsid w:val="00941EC4"/>
    <w:rsid w:val="009421DF"/>
    <w:rsid w:val="0094220F"/>
    <w:rsid w:val="00942356"/>
    <w:rsid w:val="009428A9"/>
    <w:rsid w:val="00942EEB"/>
    <w:rsid w:val="00943608"/>
    <w:rsid w:val="00943DF2"/>
    <w:rsid w:val="0094475D"/>
    <w:rsid w:val="00945C59"/>
    <w:rsid w:val="0094681B"/>
    <w:rsid w:val="00946BF2"/>
    <w:rsid w:val="00946E57"/>
    <w:rsid w:val="00946E61"/>
    <w:rsid w:val="00946F7A"/>
    <w:rsid w:val="009470B8"/>
    <w:rsid w:val="00947162"/>
    <w:rsid w:val="00947409"/>
    <w:rsid w:val="009474D6"/>
    <w:rsid w:val="0094771D"/>
    <w:rsid w:val="00947826"/>
    <w:rsid w:val="00947941"/>
    <w:rsid w:val="00947CA2"/>
    <w:rsid w:val="00947F92"/>
    <w:rsid w:val="009501E8"/>
    <w:rsid w:val="00950539"/>
    <w:rsid w:val="00950E8D"/>
    <w:rsid w:val="00953374"/>
    <w:rsid w:val="00953BED"/>
    <w:rsid w:val="00954D95"/>
    <w:rsid w:val="0095542B"/>
    <w:rsid w:val="00956797"/>
    <w:rsid w:val="0095742F"/>
    <w:rsid w:val="00957537"/>
    <w:rsid w:val="009577F1"/>
    <w:rsid w:val="00957A29"/>
    <w:rsid w:val="00957B41"/>
    <w:rsid w:val="00957D77"/>
    <w:rsid w:val="0096084B"/>
    <w:rsid w:val="0096090A"/>
    <w:rsid w:val="0096093E"/>
    <w:rsid w:val="00960BDA"/>
    <w:rsid w:val="009620CD"/>
    <w:rsid w:val="009627A5"/>
    <w:rsid w:val="00962BD0"/>
    <w:rsid w:val="00965095"/>
    <w:rsid w:val="0096546F"/>
    <w:rsid w:val="00965504"/>
    <w:rsid w:val="009655BC"/>
    <w:rsid w:val="00966144"/>
    <w:rsid w:val="0096614F"/>
    <w:rsid w:val="00967039"/>
    <w:rsid w:val="0096760F"/>
    <w:rsid w:val="009679EF"/>
    <w:rsid w:val="00967CA2"/>
    <w:rsid w:val="00971447"/>
    <w:rsid w:val="0097177F"/>
    <w:rsid w:val="00971F52"/>
    <w:rsid w:val="00972877"/>
    <w:rsid w:val="00973528"/>
    <w:rsid w:val="00974D26"/>
    <w:rsid w:val="0097576C"/>
    <w:rsid w:val="0097599D"/>
    <w:rsid w:val="00976F69"/>
    <w:rsid w:val="009773FA"/>
    <w:rsid w:val="00980D1D"/>
    <w:rsid w:val="009811DC"/>
    <w:rsid w:val="009818C5"/>
    <w:rsid w:val="009826C1"/>
    <w:rsid w:val="0098293F"/>
    <w:rsid w:val="00982C3D"/>
    <w:rsid w:val="00983DDA"/>
    <w:rsid w:val="00984BCF"/>
    <w:rsid w:val="00985D56"/>
    <w:rsid w:val="00985D71"/>
    <w:rsid w:val="009860CD"/>
    <w:rsid w:val="009863B4"/>
    <w:rsid w:val="00986A51"/>
    <w:rsid w:val="00986E42"/>
    <w:rsid w:val="009872BB"/>
    <w:rsid w:val="0098771B"/>
    <w:rsid w:val="0098780D"/>
    <w:rsid w:val="00987D4D"/>
    <w:rsid w:val="00987D6B"/>
    <w:rsid w:val="009902DE"/>
    <w:rsid w:val="00990ECB"/>
    <w:rsid w:val="00991017"/>
    <w:rsid w:val="009912FC"/>
    <w:rsid w:val="0099188F"/>
    <w:rsid w:val="00991E24"/>
    <w:rsid w:val="00992089"/>
    <w:rsid w:val="009921AC"/>
    <w:rsid w:val="0099263F"/>
    <w:rsid w:val="0099288F"/>
    <w:rsid w:val="00993622"/>
    <w:rsid w:val="009937B4"/>
    <w:rsid w:val="00993B87"/>
    <w:rsid w:val="0099470C"/>
    <w:rsid w:val="009955FA"/>
    <w:rsid w:val="0099630D"/>
    <w:rsid w:val="0099634E"/>
    <w:rsid w:val="00996C03"/>
    <w:rsid w:val="009972A6"/>
    <w:rsid w:val="009979A1"/>
    <w:rsid w:val="00997B1F"/>
    <w:rsid w:val="00997C86"/>
    <w:rsid w:val="00997F9A"/>
    <w:rsid w:val="00997FF9"/>
    <w:rsid w:val="009A0444"/>
    <w:rsid w:val="009A0B6F"/>
    <w:rsid w:val="009A0E34"/>
    <w:rsid w:val="009A10F3"/>
    <w:rsid w:val="009A1277"/>
    <w:rsid w:val="009A1348"/>
    <w:rsid w:val="009A165E"/>
    <w:rsid w:val="009A1BD9"/>
    <w:rsid w:val="009A1EBE"/>
    <w:rsid w:val="009A1FFB"/>
    <w:rsid w:val="009A2385"/>
    <w:rsid w:val="009A248F"/>
    <w:rsid w:val="009A2919"/>
    <w:rsid w:val="009A30BF"/>
    <w:rsid w:val="009A32B0"/>
    <w:rsid w:val="009A3341"/>
    <w:rsid w:val="009A3471"/>
    <w:rsid w:val="009A3675"/>
    <w:rsid w:val="009A38F3"/>
    <w:rsid w:val="009A5252"/>
    <w:rsid w:val="009A5F4F"/>
    <w:rsid w:val="009A7061"/>
    <w:rsid w:val="009A72CC"/>
    <w:rsid w:val="009A7615"/>
    <w:rsid w:val="009A7797"/>
    <w:rsid w:val="009B09BB"/>
    <w:rsid w:val="009B118B"/>
    <w:rsid w:val="009B16D3"/>
    <w:rsid w:val="009B1817"/>
    <w:rsid w:val="009B181A"/>
    <w:rsid w:val="009B22A8"/>
    <w:rsid w:val="009B2B04"/>
    <w:rsid w:val="009B3037"/>
    <w:rsid w:val="009B33E7"/>
    <w:rsid w:val="009B3A6F"/>
    <w:rsid w:val="009B3C2E"/>
    <w:rsid w:val="009B43D7"/>
    <w:rsid w:val="009B61F5"/>
    <w:rsid w:val="009B6554"/>
    <w:rsid w:val="009B67B1"/>
    <w:rsid w:val="009B67DC"/>
    <w:rsid w:val="009B6854"/>
    <w:rsid w:val="009B6CF6"/>
    <w:rsid w:val="009B7041"/>
    <w:rsid w:val="009B780E"/>
    <w:rsid w:val="009B790D"/>
    <w:rsid w:val="009B7AD8"/>
    <w:rsid w:val="009B7B8E"/>
    <w:rsid w:val="009C0CCF"/>
    <w:rsid w:val="009C161B"/>
    <w:rsid w:val="009C2FD6"/>
    <w:rsid w:val="009C392F"/>
    <w:rsid w:val="009C3C72"/>
    <w:rsid w:val="009C4A12"/>
    <w:rsid w:val="009C53E5"/>
    <w:rsid w:val="009C5DA0"/>
    <w:rsid w:val="009C634D"/>
    <w:rsid w:val="009C68E1"/>
    <w:rsid w:val="009C75D8"/>
    <w:rsid w:val="009C75DB"/>
    <w:rsid w:val="009C7A08"/>
    <w:rsid w:val="009D0D9E"/>
    <w:rsid w:val="009D10D0"/>
    <w:rsid w:val="009D1637"/>
    <w:rsid w:val="009D1979"/>
    <w:rsid w:val="009D281F"/>
    <w:rsid w:val="009D2E52"/>
    <w:rsid w:val="009D36F6"/>
    <w:rsid w:val="009D4147"/>
    <w:rsid w:val="009D4551"/>
    <w:rsid w:val="009D49EF"/>
    <w:rsid w:val="009D580F"/>
    <w:rsid w:val="009D5A55"/>
    <w:rsid w:val="009D61E0"/>
    <w:rsid w:val="009D73AB"/>
    <w:rsid w:val="009D7D25"/>
    <w:rsid w:val="009D7FFE"/>
    <w:rsid w:val="009E02F8"/>
    <w:rsid w:val="009E0F4B"/>
    <w:rsid w:val="009E129B"/>
    <w:rsid w:val="009E182D"/>
    <w:rsid w:val="009E1960"/>
    <w:rsid w:val="009E1AE0"/>
    <w:rsid w:val="009E1FE4"/>
    <w:rsid w:val="009E2867"/>
    <w:rsid w:val="009E2CD5"/>
    <w:rsid w:val="009E2CFF"/>
    <w:rsid w:val="009E2DFE"/>
    <w:rsid w:val="009E32E5"/>
    <w:rsid w:val="009E3587"/>
    <w:rsid w:val="009E3771"/>
    <w:rsid w:val="009E37B2"/>
    <w:rsid w:val="009E4B0E"/>
    <w:rsid w:val="009E4F8F"/>
    <w:rsid w:val="009E509C"/>
    <w:rsid w:val="009E5ED7"/>
    <w:rsid w:val="009E64DB"/>
    <w:rsid w:val="009E692E"/>
    <w:rsid w:val="009E716C"/>
    <w:rsid w:val="009E7A4E"/>
    <w:rsid w:val="009F0F7C"/>
    <w:rsid w:val="009F12F6"/>
    <w:rsid w:val="009F1818"/>
    <w:rsid w:val="009F2A26"/>
    <w:rsid w:val="009F3451"/>
    <w:rsid w:val="009F35DB"/>
    <w:rsid w:val="009F4127"/>
    <w:rsid w:val="009F44E7"/>
    <w:rsid w:val="009F44F2"/>
    <w:rsid w:val="009F487E"/>
    <w:rsid w:val="009F4FA8"/>
    <w:rsid w:val="009F53D6"/>
    <w:rsid w:val="009F5A48"/>
    <w:rsid w:val="009F5DBA"/>
    <w:rsid w:val="009F6663"/>
    <w:rsid w:val="009F6DDE"/>
    <w:rsid w:val="009F713E"/>
    <w:rsid w:val="009F748D"/>
    <w:rsid w:val="009F7743"/>
    <w:rsid w:val="009F7DE5"/>
    <w:rsid w:val="00A002BF"/>
    <w:rsid w:val="00A0058B"/>
    <w:rsid w:val="00A00BED"/>
    <w:rsid w:val="00A01705"/>
    <w:rsid w:val="00A02D0A"/>
    <w:rsid w:val="00A03AB3"/>
    <w:rsid w:val="00A056CA"/>
    <w:rsid w:val="00A06E8F"/>
    <w:rsid w:val="00A07253"/>
    <w:rsid w:val="00A07878"/>
    <w:rsid w:val="00A10778"/>
    <w:rsid w:val="00A10974"/>
    <w:rsid w:val="00A10E31"/>
    <w:rsid w:val="00A12041"/>
    <w:rsid w:val="00A127C5"/>
    <w:rsid w:val="00A12BED"/>
    <w:rsid w:val="00A13083"/>
    <w:rsid w:val="00A130F9"/>
    <w:rsid w:val="00A1313E"/>
    <w:rsid w:val="00A168D1"/>
    <w:rsid w:val="00A17898"/>
    <w:rsid w:val="00A17B01"/>
    <w:rsid w:val="00A17D62"/>
    <w:rsid w:val="00A201CB"/>
    <w:rsid w:val="00A203BE"/>
    <w:rsid w:val="00A2068E"/>
    <w:rsid w:val="00A21428"/>
    <w:rsid w:val="00A21A15"/>
    <w:rsid w:val="00A2218C"/>
    <w:rsid w:val="00A23489"/>
    <w:rsid w:val="00A24409"/>
    <w:rsid w:val="00A25D21"/>
    <w:rsid w:val="00A25EDA"/>
    <w:rsid w:val="00A26876"/>
    <w:rsid w:val="00A26B6D"/>
    <w:rsid w:val="00A27D86"/>
    <w:rsid w:val="00A30814"/>
    <w:rsid w:val="00A30951"/>
    <w:rsid w:val="00A322AE"/>
    <w:rsid w:val="00A32609"/>
    <w:rsid w:val="00A3280F"/>
    <w:rsid w:val="00A32F9C"/>
    <w:rsid w:val="00A338C6"/>
    <w:rsid w:val="00A347C5"/>
    <w:rsid w:val="00A35CFC"/>
    <w:rsid w:val="00A3623F"/>
    <w:rsid w:val="00A36515"/>
    <w:rsid w:val="00A365FC"/>
    <w:rsid w:val="00A37100"/>
    <w:rsid w:val="00A371A6"/>
    <w:rsid w:val="00A373CB"/>
    <w:rsid w:val="00A40009"/>
    <w:rsid w:val="00A40092"/>
    <w:rsid w:val="00A407D8"/>
    <w:rsid w:val="00A40956"/>
    <w:rsid w:val="00A40CDF"/>
    <w:rsid w:val="00A4117A"/>
    <w:rsid w:val="00A418C5"/>
    <w:rsid w:val="00A41F37"/>
    <w:rsid w:val="00A42C40"/>
    <w:rsid w:val="00A436C4"/>
    <w:rsid w:val="00A44B38"/>
    <w:rsid w:val="00A4552D"/>
    <w:rsid w:val="00A465DF"/>
    <w:rsid w:val="00A4774E"/>
    <w:rsid w:val="00A4780E"/>
    <w:rsid w:val="00A50807"/>
    <w:rsid w:val="00A509F1"/>
    <w:rsid w:val="00A511A2"/>
    <w:rsid w:val="00A51471"/>
    <w:rsid w:val="00A51BF2"/>
    <w:rsid w:val="00A52007"/>
    <w:rsid w:val="00A530AB"/>
    <w:rsid w:val="00A532D6"/>
    <w:rsid w:val="00A53CB0"/>
    <w:rsid w:val="00A543AA"/>
    <w:rsid w:val="00A54C1B"/>
    <w:rsid w:val="00A54D5E"/>
    <w:rsid w:val="00A55FF6"/>
    <w:rsid w:val="00A567F1"/>
    <w:rsid w:val="00A56938"/>
    <w:rsid w:val="00A570F5"/>
    <w:rsid w:val="00A57161"/>
    <w:rsid w:val="00A575F2"/>
    <w:rsid w:val="00A577C3"/>
    <w:rsid w:val="00A5786E"/>
    <w:rsid w:val="00A57B8A"/>
    <w:rsid w:val="00A6023F"/>
    <w:rsid w:val="00A61D3F"/>
    <w:rsid w:val="00A63A28"/>
    <w:rsid w:val="00A64668"/>
    <w:rsid w:val="00A6476D"/>
    <w:rsid w:val="00A65216"/>
    <w:rsid w:val="00A65282"/>
    <w:rsid w:val="00A66097"/>
    <w:rsid w:val="00A66A96"/>
    <w:rsid w:val="00A67CC8"/>
    <w:rsid w:val="00A70DDA"/>
    <w:rsid w:val="00A712CF"/>
    <w:rsid w:val="00A71390"/>
    <w:rsid w:val="00A72B52"/>
    <w:rsid w:val="00A7306F"/>
    <w:rsid w:val="00A731A3"/>
    <w:rsid w:val="00A73273"/>
    <w:rsid w:val="00A73457"/>
    <w:rsid w:val="00A737B2"/>
    <w:rsid w:val="00A73BA7"/>
    <w:rsid w:val="00A73EF0"/>
    <w:rsid w:val="00A7401F"/>
    <w:rsid w:val="00A76489"/>
    <w:rsid w:val="00A765F9"/>
    <w:rsid w:val="00A76BF1"/>
    <w:rsid w:val="00A76EF9"/>
    <w:rsid w:val="00A779E2"/>
    <w:rsid w:val="00A77A94"/>
    <w:rsid w:val="00A8001E"/>
    <w:rsid w:val="00A801B6"/>
    <w:rsid w:val="00A80287"/>
    <w:rsid w:val="00A80FB8"/>
    <w:rsid w:val="00A81A1E"/>
    <w:rsid w:val="00A8255B"/>
    <w:rsid w:val="00A82943"/>
    <w:rsid w:val="00A83A25"/>
    <w:rsid w:val="00A83BDC"/>
    <w:rsid w:val="00A8489E"/>
    <w:rsid w:val="00A85899"/>
    <w:rsid w:val="00A85B53"/>
    <w:rsid w:val="00A86CA8"/>
    <w:rsid w:val="00A86CD0"/>
    <w:rsid w:val="00A900CE"/>
    <w:rsid w:val="00A90D39"/>
    <w:rsid w:val="00A90E8E"/>
    <w:rsid w:val="00A91B2C"/>
    <w:rsid w:val="00A91F6E"/>
    <w:rsid w:val="00A926A3"/>
    <w:rsid w:val="00A92810"/>
    <w:rsid w:val="00A92A3C"/>
    <w:rsid w:val="00A9334D"/>
    <w:rsid w:val="00A935E0"/>
    <w:rsid w:val="00A94645"/>
    <w:rsid w:val="00A95330"/>
    <w:rsid w:val="00A953B2"/>
    <w:rsid w:val="00A9545A"/>
    <w:rsid w:val="00A95986"/>
    <w:rsid w:val="00A9759E"/>
    <w:rsid w:val="00A9798B"/>
    <w:rsid w:val="00AA02E7"/>
    <w:rsid w:val="00AA1094"/>
    <w:rsid w:val="00AA13CC"/>
    <w:rsid w:val="00AA1CC9"/>
    <w:rsid w:val="00AA1EFA"/>
    <w:rsid w:val="00AA4563"/>
    <w:rsid w:val="00AA585F"/>
    <w:rsid w:val="00AA5C65"/>
    <w:rsid w:val="00AA66D9"/>
    <w:rsid w:val="00AA67CF"/>
    <w:rsid w:val="00AA7340"/>
    <w:rsid w:val="00AB1B13"/>
    <w:rsid w:val="00AB2054"/>
    <w:rsid w:val="00AB2095"/>
    <w:rsid w:val="00AB2235"/>
    <w:rsid w:val="00AB23FB"/>
    <w:rsid w:val="00AB256D"/>
    <w:rsid w:val="00AB2F75"/>
    <w:rsid w:val="00AB324B"/>
    <w:rsid w:val="00AB3AF3"/>
    <w:rsid w:val="00AB3CB1"/>
    <w:rsid w:val="00AB43CD"/>
    <w:rsid w:val="00AB4E8E"/>
    <w:rsid w:val="00AB601E"/>
    <w:rsid w:val="00AB6026"/>
    <w:rsid w:val="00AB6523"/>
    <w:rsid w:val="00AB6A70"/>
    <w:rsid w:val="00AB6B24"/>
    <w:rsid w:val="00AB792A"/>
    <w:rsid w:val="00AB7A7D"/>
    <w:rsid w:val="00AC03D9"/>
    <w:rsid w:val="00AC13FA"/>
    <w:rsid w:val="00AC1767"/>
    <w:rsid w:val="00AC355D"/>
    <w:rsid w:val="00AC35F6"/>
    <w:rsid w:val="00AC3E13"/>
    <w:rsid w:val="00AC5005"/>
    <w:rsid w:val="00AC5FC9"/>
    <w:rsid w:val="00AC6777"/>
    <w:rsid w:val="00AC6C69"/>
    <w:rsid w:val="00AC7291"/>
    <w:rsid w:val="00AC74B6"/>
    <w:rsid w:val="00AD028A"/>
    <w:rsid w:val="00AD0E61"/>
    <w:rsid w:val="00AD1206"/>
    <w:rsid w:val="00AD15BB"/>
    <w:rsid w:val="00AD15DA"/>
    <w:rsid w:val="00AD20E9"/>
    <w:rsid w:val="00AD212E"/>
    <w:rsid w:val="00AD244C"/>
    <w:rsid w:val="00AD366F"/>
    <w:rsid w:val="00AD3ED0"/>
    <w:rsid w:val="00AD4463"/>
    <w:rsid w:val="00AD44F6"/>
    <w:rsid w:val="00AD452D"/>
    <w:rsid w:val="00AD4762"/>
    <w:rsid w:val="00AD5736"/>
    <w:rsid w:val="00AD5BF7"/>
    <w:rsid w:val="00AD6511"/>
    <w:rsid w:val="00AD7483"/>
    <w:rsid w:val="00AD7645"/>
    <w:rsid w:val="00AD7EFF"/>
    <w:rsid w:val="00AE0B42"/>
    <w:rsid w:val="00AE1264"/>
    <w:rsid w:val="00AE16C2"/>
    <w:rsid w:val="00AE1C17"/>
    <w:rsid w:val="00AE2958"/>
    <w:rsid w:val="00AE2AE2"/>
    <w:rsid w:val="00AE568E"/>
    <w:rsid w:val="00AE56CE"/>
    <w:rsid w:val="00AE5820"/>
    <w:rsid w:val="00AE5875"/>
    <w:rsid w:val="00AE5A58"/>
    <w:rsid w:val="00AE675D"/>
    <w:rsid w:val="00AE79A4"/>
    <w:rsid w:val="00AE7AD1"/>
    <w:rsid w:val="00AE7B44"/>
    <w:rsid w:val="00AE7FC4"/>
    <w:rsid w:val="00AF016B"/>
    <w:rsid w:val="00AF08E7"/>
    <w:rsid w:val="00AF1E1C"/>
    <w:rsid w:val="00AF29B3"/>
    <w:rsid w:val="00AF3707"/>
    <w:rsid w:val="00AF4392"/>
    <w:rsid w:val="00AF43B3"/>
    <w:rsid w:val="00AF469D"/>
    <w:rsid w:val="00AF4F34"/>
    <w:rsid w:val="00AF520A"/>
    <w:rsid w:val="00AF5CF1"/>
    <w:rsid w:val="00AF5D74"/>
    <w:rsid w:val="00AF6018"/>
    <w:rsid w:val="00AF6763"/>
    <w:rsid w:val="00AF6CEB"/>
    <w:rsid w:val="00AF74FD"/>
    <w:rsid w:val="00AF7964"/>
    <w:rsid w:val="00B005AF"/>
    <w:rsid w:val="00B00D79"/>
    <w:rsid w:val="00B0195B"/>
    <w:rsid w:val="00B02EA5"/>
    <w:rsid w:val="00B02EF7"/>
    <w:rsid w:val="00B02F4F"/>
    <w:rsid w:val="00B035E0"/>
    <w:rsid w:val="00B04224"/>
    <w:rsid w:val="00B045A7"/>
    <w:rsid w:val="00B04B62"/>
    <w:rsid w:val="00B05B37"/>
    <w:rsid w:val="00B05B9B"/>
    <w:rsid w:val="00B0607A"/>
    <w:rsid w:val="00B07528"/>
    <w:rsid w:val="00B1011E"/>
    <w:rsid w:val="00B105A2"/>
    <w:rsid w:val="00B107C2"/>
    <w:rsid w:val="00B116B9"/>
    <w:rsid w:val="00B11CEF"/>
    <w:rsid w:val="00B11D88"/>
    <w:rsid w:val="00B11DB3"/>
    <w:rsid w:val="00B11EFD"/>
    <w:rsid w:val="00B130D9"/>
    <w:rsid w:val="00B130F6"/>
    <w:rsid w:val="00B13658"/>
    <w:rsid w:val="00B1388E"/>
    <w:rsid w:val="00B13CA3"/>
    <w:rsid w:val="00B14902"/>
    <w:rsid w:val="00B15D01"/>
    <w:rsid w:val="00B16261"/>
    <w:rsid w:val="00B163CD"/>
    <w:rsid w:val="00B16F9C"/>
    <w:rsid w:val="00B171BC"/>
    <w:rsid w:val="00B1777E"/>
    <w:rsid w:val="00B17F73"/>
    <w:rsid w:val="00B2029A"/>
    <w:rsid w:val="00B2042E"/>
    <w:rsid w:val="00B20EC9"/>
    <w:rsid w:val="00B21196"/>
    <w:rsid w:val="00B215E0"/>
    <w:rsid w:val="00B2248F"/>
    <w:rsid w:val="00B22A00"/>
    <w:rsid w:val="00B22B2D"/>
    <w:rsid w:val="00B22C06"/>
    <w:rsid w:val="00B22C0A"/>
    <w:rsid w:val="00B23357"/>
    <w:rsid w:val="00B24BE0"/>
    <w:rsid w:val="00B24E02"/>
    <w:rsid w:val="00B256EF"/>
    <w:rsid w:val="00B260C4"/>
    <w:rsid w:val="00B27073"/>
    <w:rsid w:val="00B27BC4"/>
    <w:rsid w:val="00B27C98"/>
    <w:rsid w:val="00B3066F"/>
    <w:rsid w:val="00B316BF"/>
    <w:rsid w:val="00B32A64"/>
    <w:rsid w:val="00B32ABF"/>
    <w:rsid w:val="00B32FE3"/>
    <w:rsid w:val="00B33752"/>
    <w:rsid w:val="00B33A84"/>
    <w:rsid w:val="00B34BDC"/>
    <w:rsid w:val="00B35092"/>
    <w:rsid w:val="00B35149"/>
    <w:rsid w:val="00B368C9"/>
    <w:rsid w:val="00B37097"/>
    <w:rsid w:val="00B373DF"/>
    <w:rsid w:val="00B37C45"/>
    <w:rsid w:val="00B37EF0"/>
    <w:rsid w:val="00B402C5"/>
    <w:rsid w:val="00B40A27"/>
    <w:rsid w:val="00B4173F"/>
    <w:rsid w:val="00B41F7D"/>
    <w:rsid w:val="00B426C7"/>
    <w:rsid w:val="00B43ACA"/>
    <w:rsid w:val="00B4406D"/>
    <w:rsid w:val="00B44509"/>
    <w:rsid w:val="00B44582"/>
    <w:rsid w:val="00B44865"/>
    <w:rsid w:val="00B45789"/>
    <w:rsid w:val="00B458DE"/>
    <w:rsid w:val="00B46029"/>
    <w:rsid w:val="00B46947"/>
    <w:rsid w:val="00B472A8"/>
    <w:rsid w:val="00B4761D"/>
    <w:rsid w:val="00B47DE5"/>
    <w:rsid w:val="00B5010E"/>
    <w:rsid w:val="00B505ED"/>
    <w:rsid w:val="00B5066E"/>
    <w:rsid w:val="00B50CDB"/>
    <w:rsid w:val="00B5136D"/>
    <w:rsid w:val="00B51728"/>
    <w:rsid w:val="00B51FAF"/>
    <w:rsid w:val="00B52530"/>
    <w:rsid w:val="00B52D1E"/>
    <w:rsid w:val="00B536C7"/>
    <w:rsid w:val="00B54073"/>
    <w:rsid w:val="00B54C63"/>
    <w:rsid w:val="00B54D6F"/>
    <w:rsid w:val="00B55088"/>
    <w:rsid w:val="00B554BA"/>
    <w:rsid w:val="00B563C5"/>
    <w:rsid w:val="00B57564"/>
    <w:rsid w:val="00B57C37"/>
    <w:rsid w:val="00B57CEB"/>
    <w:rsid w:val="00B6030F"/>
    <w:rsid w:val="00B6040C"/>
    <w:rsid w:val="00B60653"/>
    <w:rsid w:val="00B60D37"/>
    <w:rsid w:val="00B60D9A"/>
    <w:rsid w:val="00B61235"/>
    <w:rsid w:val="00B618B8"/>
    <w:rsid w:val="00B61D82"/>
    <w:rsid w:val="00B61F05"/>
    <w:rsid w:val="00B61F13"/>
    <w:rsid w:val="00B62140"/>
    <w:rsid w:val="00B6267D"/>
    <w:rsid w:val="00B62993"/>
    <w:rsid w:val="00B62ACB"/>
    <w:rsid w:val="00B62AFB"/>
    <w:rsid w:val="00B62C46"/>
    <w:rsid w:val="00B62C92"/>
    <w:rsid w:val="00B62D29"/>
    <w:rsid w:val="00B63045"/>
    <w:rsid w:val="00B632A2"/>
    <w:rsid w:val="00B638D4"/>
    <w:rsid w:val="00B63BB8"/>
    <w:rsid w:val="00B64043"/>
    <w:rsid w:val="00B6554A"/>
    <w:rsid w:val="00B67036"/>
    <w:rsid w:val="00B67AD2"/>
    <w:rsid w:val="00B67E6B"/>
    <w:rsid w:val="00B70B16"/>
    <w:rsid w:val="00B71706"/>
    <w:rsid w:val="00B71984"/>
    <w:rsid w:val="00B73DD7"/>
    <w:rsid w:val="00B7420F"/>
    <w:rsid w:val="00B749BD"/>
    <w:rsid w:val="00B75347"/>
    <w:rsid w:val="00B75A04"/>
    <w:rsid w:val="00B75DE6"/>
    <w:rsid w:val="00B75F92"/>
    <w:rsid w:val="00B769F4"/>
    <w:rsid w:val="00B77FF5"/>
    <w:rsid w:val="00B80645"/>
    <w:rsid w:val="00B812C4"/>
    <w:rsid w:val="00B8130D"/>
    <w:rsid w:val="00B81E21"/>
    <w:rsid w:val="00B81EEF"/>
    <w:rsid w:val="00B83275"/>
    <w:rsid w:val="00B838B8"/>
    <w:rsid w:val="00B83D74"/>
    <w:rsid w:val="00B8441C"/>
    <w:rsid w:val="00B845BB"/>
    <w:rsid w:val="00B86FC6"/>
    <w:rsid w:val="00B871DF"/>
    <w:rsid w:val="00B873BD"/>
    <w:rsid w:val="00B9071B"/>
    <w:rsid w:val="00B913AD"/>
    <w:rsid w:val="00B91E82"/>
    <w:rsid w:val="00B92040"/>
    <w:rsid w:val="00B92F77"/>
    <w:rsid w:val="00B944E6"/>
    <w:rsid w:val="00B94E76"/>
    <w:rsid w:val="00B9501B"/>
    <w:rsid w:val="00B9509B"/>
    <w:rsid w:val="00B95440"/>
    <w:rsid w:val="00B95916"/>
    <w:rsid w:val="00B95A1A"/>
    <w:rsid w:val="00B96C3D"/>
    <w:rsid w:val="00B96FF9"/>
    <w:rsid w:val="00B971F5"/>
    <w:rsid w:val="00B973E5"/>
    <w:rsid w:val="00B97B7A"/>
    <w:rsid w:val="00BA02F9"/>
    <w:rsid w:val="00BA0389"/>
    <w:rsid w:val="00BA1476"/>
    <w:rsid w:val="00BA2408"/>
    <w:rsid w:val="00BA2CA0"/>
    <w:rsid w:val="00BA3487"/>
    <w:rsid w:val="00BA3DF8"/>
    <w:rsid w:val="00BA40EA"/>
    <w:rsid w:val="00BA4510"/>
    <w:rsid w:val="00BA51FB"/>
    <w:rsid w:val="00BA5FF8"/>
    <w:rsid w:val="00BA6226"/>
    <w:rsid w:val="00BA6421"/>
    <w:rsid w:val="00BA69CA"/>
    <w:rsid w:val="00BA6B25"/>
    <w:rsid w:val="00BA74A9"/>
    <w:rsid w:val="00BA777C"/>
    <w:rsid w:val="00BB01A2"/>
    <w:rsid w:val="00BB1559"/>
    <w:rsid w:val="00BB1F80"/>
    <w:rsid w:val="00BB21DC"/>
    <w:rsid w:val="00BB2761"/>
    <w:rsid w:val="00BB2BA0"/>
    <w:rsid w:val="00BB31E6"/>
    <w:rsid w:val="00BB3386"/>
    <w:rsid w:val="00BB3A69"/>
    <w:rsid w:val="00BB4028"/>
    <w:rsid w:val="00BB41FA"/>
    <w:rsid w:val="00BB4D18"/>
    <w:rsid w:val="00BB4EC9"/>
    <w:rsid w:val="00BB5404"/>
    <w:rsid w:val="00BB6F3A"/>
    <w:rsid w:val="00BB7C4E"/>
    <w:rsid w:val="00BB7FBB"/>
    <w:rsid w:val="00BC040C"/>
    <w:rsid w:val="00BC2325"/>
    <w:rsid w:val="00BC24E7"/>
    <w:rsid w:val="00BC35EA"/>
    <w:rsid w:val="00BC373E"/>
    <w:rsid w:val="00BC38E8"/>
    <w:rsid w:val="00BC706E"/>
    <w:rsid w:val="00BC70ED"/>
    <w:rsid w:val="00BC7356"/>
    <w:rsid w:val="00BC745F"/>
    <w:rsid w:val="00BC7D39"/>
    <w:rsid w:val="00BD0C0C"/>
    <w:rsid w:val="00BD0D21"/>
    <w:rsid w:val="00BD1C27"/>
    <w:rsid w:val="00BD289E"/>
    <w:rsid w:val="00BD2E83"/>
    <w:rsid w:val="00BD3630"/>
    <w:rsid w:val="00BD3731"/>
    <w:rsid w:val="00BD3B18"/>
    <w:rsid w:val="00BD3B3E"/>
    <w:rsid w:val="00BD3BBC"/>
    <w:rsid w:val="00BD43A9"/>
    <w:rsid w:val="00BD45DC"/>
    <w:rsid w:val="00BD49E5"/>
    <w:rsid w:val="00BD575F"/>
    <w:rsid w:val="00BD650F"/>
    <w:rsid w:val="00BD6D69"/>
    <w:rsid w:val="00BD7A83"/>
    <w:rsid w:val="00BD7C38"/>
    <w:rsid w:val="00BE0785"/>
    <w:rsid w:val="00BE10EC"/>
    <w:rsid w:val="00BE1EDF"/>
    <w:rsid w:val="00BE1F1F"/>
    <w:rsid w:val="00BE2001"/>
    <w:rsid w:val="00BE2672"/>
    <w:rsid w:val="00BE2C9C"/>
    <w:rsid w:val="00BE3A94"/>
    <w:rsid w:val="00BE3AC3"/>
    <w:rsid w:val="00BE4293"/>
    <w:rsid w:val="00BE567B"/>
    <w:rsid w:val="00BE5BF5"/>
    <w:rsid w:val="00BE5DE3"/>
    <w:rsid w:val="00BE681E"/>
    <w:rsid w:val="00BE6CB1"/>
    <w:rsid w:val="00BE7A12"/>
    <w:rsid w:val="00BE7CF6"/>
    <w:rsid w:val="00BF034B"/>
    <w:rsid w:val="00BF0F90"/>
    <w:rsid w:val="00BF185D"/>
    <w:rsid w:val="00BF2C9E"/>
    <w:rsid w:val="00BF30A1"/>
    <w:rsid w:val="00BF34B8"/>
    <w:rsid w:val="00BF3C2F"/>
    <w:rsid w:val="00BF4813"/>
    <w:rsid w:val="00BF4B6C"/>
    <w:rsid w:val="00BF5001"/>
    <w:rsid w:val="00BF56BD"/>
    <w:rsid w:val="00BF6B1D"/>
    <w:rsid w:val="00BF717F"/>
    <w:rsid w:val="00BF796A"/>
    <w:rsid w:val="00C0057E"/>
    <w:rsid w:val="00C007BF"/>
    <w:rsid w:val="00C029EA"/>
    <w:rsid w:val="00C0371E"/>
    <w:rsid w:val="00C03DD9"/>
    <w:rsid w:val="00C04127"/>
    <w:rsid w:val="00C04145"/>
    <w:rsid w:val="00C048F3"/>
    <w:rsid w:val="00C055CF"/>
    <w:rsid w:val="00C056AB"/>
    <w:rsid w:val="00C064A5"/>
    <w:rsid w:val="00C06AA1"/>
    <w:rsid w:val="00C06C9A"/>
    <w:rsid w:val="00C07069"/>
    <w:rsid w:val="00C07074"/>
    <w:rsid w:val="00C07B2B"/>
    <w:rsid w:val="00C07DE5"/>
    <w:rsid w:val="00C07E86"/>
    <w:rsid w:val="00C103F3"/>
    <w:rsid w:val="00C10D21"/>
    <w:rsid w:val="00C112F7"/>
    <w:rsid w:val="00C118FA"/>
    <w:rsid w:val="00C118FD"/>
    <w:rsid w:val="00C11A93"/>
    <w:rsid w:val="00C12843"/>
    <w:rsid w:val="00C12BBF"/>
    <w:rsid w:val="00C1350E"/>
    <w:rsid w:val="00C13591"/>
    <w:rsid w:val="00C135D9"/>
    <w:rsid w:val="00C13DE9"/>
    <w:rsid w:val="00C14594"/>
    <w:rsid w:val="00C1461E"/>
    <w:rsid w:val="00C15106"/>
    <w:rsid w:val="00C15DE2"/>
    <w:rsid w:val="00C15F76"/>
    <w:rsid w:val="00C163F0"/>
    <w:rsid w:val="00C16617"/>
    <w:rsid w:val="00C171CD"/>
    <w:rsid w:val="00C2055E"/>
    <w:rsid w:val="00C22743"/>
    <w:rsid w:val="00C22D1B"/>
    <w:rsid w:val="00C23162"/>
    <w:rsid w:val="00C235CE"/>
    <w:rsid w:val="00C23755"/>
    <w:rsid w:val="00C23A15"/>
    <w:rsid w:val="00C23BB0"/>
    <w:rsid w:val="00C245F6"/>
    <w:rsid w:val="00C264B6"/>
    <w:rsid w:val="00C26A3C"/>
    <w:rsid w:val="00C26C56"/>
    <w:rsid w:val="00C2777A"/>
    <w:rsid w:val="00C30A2D"/>
    <w:rsid w:val="00C30BFB"/>
    <w:rsid w:val="00C30DC5"/>
    <w:rsid w:val="00C31849"/>
    <w:rsid w:val="00C3184B"/>
    <w:rsid w:val="00C31B74"/>
    <w:rsid w:val="00C31D81"/>
    <w:rsid w:val="00C31E48"/>
    <w:rsid w:val="00C31ECE"/>
    <w:rsid w:val="00C3205C"/>
    <w:rsid w:val="00C320A0"/>
    <w:rsid w:val="00C3245C"/>
    <w:rsid w:val="00C32A11"/>
    <w:rsid w:val="00C32FD7"/>
    <w:rsid w:val="00C339E9"/>
    <w:rsid w:val="00C348B6"/>
    <w:rsid w:val="00C348DC"/>
    <w:rsid w:val="00C35051"/>
    <w:rsid w:val="00C355BE"/>
    <w:rsid w:val="00C35A07"/>
    <w:rsid w:val="00C3628E"/>
    <w:rsid w:val="00C364FC"/>
    <w:rsid w:val="00C36B22"/>
    <w:rsid w:val="00C36C46"/>
    <w:rsid w:val="00C36E94"/>
    <w:rsid w:val="00C4101B"/>
    <w:rsid w:val="00C41351"/>
    <w:rsid w:val="00C426E3"/>
    <w:rsid w:val="00C42B47"/>
    <w:rsid w:val="00C42C33"/>
    <w:rsid w:val="00C42CF7"/>
    <w:rsid w:val="00C4491E"/>
    <w:rsid w:val="00C46B78"/>
    <w:rsid w:val="00C47B44"/>
    <w:rsid w:val="00C47BDD"/>
    <w:rsid w:val="00C47E16"/>
    <w:rsid w:val="00C50564"/>
    <w:rsid w:val="00C50A11"/>
    <w:rsid w:val="00C51080"/>
    <w:rsid w:val="00C51A5C"/>
    <w:rsid w:val="00C51AD7"/>
    <w:rsid w:val="00C529F2"/>
    <w:rsid w:val="00C52BC2"/>
    <w:rsid w:val="00C52E2C"/>
    <w:rsid w:val="00C52F2B"/>
    <w:rsid w:val="00C52F45"/>
    <w:rsid w:val="00C53049"/>
    <w:rsid w:val="00C53837"/>
    <w:rsid w:val="00C53C4B"/>
    <w:rsid w:val="00C5425A"/>
    <w:rsid w:val="00C54A12"/>
    <w:rsid w:val="00C5605E"/>
    <w:rsid w:val="00C56D9C"/>
    <w:rsid w:val="00C56E13"/>
    <w:rsid w:val="00C56E45"/>
    <w:rsid w:val="00C56FE6"/>
    <w:rsid w:val="00C575D5"/>
    <w:rsid w:val="00C5775D"/>
    <w:rsid w:val="00C57CD1"/>
    <w:rsid w:val="00C57F40"/>
    <w:rsid w:val="00C60095"/>
    <w:rsid w:val="00C604B9"/>
    <w:rsid w:val="00C60AA9"/>
    <w:rsid w:val="00C61C10"/>
    <w:rsid w:val="00C61D8E"/>
    <w:rsid w:val="00C61E73"/>
    <w:rsid w:val="00C62600"/>
    <w:rsid w:val="00C629BB"/>
    <w:rsid w:val="00C63AB6"/>
    <w:rsid w:val="00C63BE6"/>
    <w:rsid w:val="00C6458D"/>
    <w:rsid w:val="00C6520E"/>
    <w:rsid w:val="00C654A2"/>
    <w:rsid w:val="00C658EA"/>
    <w:rsid w:val="00C65AA5"/>
    <w:rsid w:val="00C67241"/>
    <w:rsid w:val="00C67BE2"/>
    <w:rsid w:val="00C67DC4"/>
    <w:rsid w:val="00C67EDD"/>
    <w:rsid w:val="00C67FC1"/>
    <w:rsid w:val="00C71352"/>
    <w:rsid w:val="00C718D7"/>
    <w:rsid w:val="00C71D26"/>
    <w:rsid w:val="00C71E08"/>
    <w:rsid w:val="00C71E5D"/>
    <w:rsid w:val="00C72201"/>
    <w:rsid w:val="00C7241A"/>
    <w:rsid w:val="00C73D5F"/>
    <w:rsid w:val="00C7444B"/>
    <w:rsid w:val="00C7474A"/>
    <w:rsid w:val="00C7503F"/>
    <w:rsid w:val="00C75045"/>
    <w:rsid w:val="00C77060"/>
    <w:rsid w:val="00C776C2"/>
    <w:rsid w:val="00C77B08"/>
    <w:rsid w:val="00C77C94"/>
    <w:rsid w:val="00C77E6B"/>
    <w:rsid w:val="00C81579"/>
    <w:rsid w:val="00C82055"/>
    <w:rsid w:val="00C82387"/>
    <w:rsid w:val="00C82D6F"/>
    <w:rsid w:val="00C82E51"/>
    <w:rsid w:val="00C834A9"/>
    <w:rsid w:val="00C8449B"/>
    <w:rsid w:val="00C847EE"/>
    <w:rsid w:val="00C853D5"/>
    <w:rsid w:val="00C8590E"/>
    <w:rsid w:val="00C87688"/>
    <w:rsid w:val="00C90076"/>
    <w:rsid w:val="00C9064C"/>
    <w:rsid w:val="00C90717"/>
    <w:rsid w:val="00C90CDC"/>
    <w:rsid w:val="00C916CD"/>
    <w:rsid w:val="00C91E71"/>
    <w:rsid w:val="00C921EC"/>
    <w:rsid w:val="00C92209"/>
    <w:rsid w:val="00C92BBE"/>
    <w:rsid w:val="00C939DD"/>
    <w:rsid w:val="00C93F9E"/>
    <w:rsid w:val="00C9434D"/>
    <w:rsid w:val="00C94E3D"/>
    <w:rsid w:val="00C94EE8"/>
    <w:rsid w:val="00C961FD"/>
    <w:rsid w:val="00C96492"/>
    <w:rsid w:val="00C96AE4"/>
    <w:rsid w:val="00C96AFC"/>
    <w:rsid w:val="00C97DC8"/>
    <w:rsid w:val="00CA063C"/>
    <w:rsid w:val="00CA0A78"/>
    <w:rsid w:val="00CA0B2A"/>
    <w:rsid w:val="00CA0E1E"/>
    <w:rsid w:val="00CA1D6F"/>
    <w:rsid w:val="00CA200C"/>
    <w:rsid w:val="00CA2B0F"/>
    <w:rsid w:val="00CA2BF7"/>
    <w:rsid w:val="00CA2CD9"/>
    <w:rsid w:val="00CA3283"/>
    <w:rsid w:val="00CA3AFF"/>
    <w:rsid w:val="00CA3C84"/>
    <w:rsid w:val="00CA3FE6"/>
    <w:rsid w:val="00CA49BB"/>
    <w:rsid w:val="00CA4F32"/>
    <w:rsid w:val="00CA5174"/>
    <w:rsid w:val="00CA5348"/>
    <w:rsid w:val="00CA5904"/>
    <w:rsid w:val="00CA6025"/>
    <w:rsid w:val="00CA6097"/>
    <w:rsid w:val="00CA61D2"/>
    <w:rsid w:val="00CA6C39"/>
    <w:rsid w:val="00CA7516"/>
    <w:rsid w:val="00CA7667"/>
    <w:rsid w:val="00CA7B42"/>
    <w:rsid w:val="00CB04D1"/>
    <w:rsid w:val="00CB09C6"/>
    <w:rsid w:val="00CB0A9C"/>
    <w:rsid w:val="00CB0AE5"/>
    <w:rsid w:val="00CB1CE5"/>
    <w:rsid w:val="00CB2576"/>
    <w:rsid w:val="00CB2E72"/>
    <w:rsid w:val="00CB3029"/>
    <w:rsid w:val="00CB381C"/>
    <w:rsid w:val="00CB39AE"/>
    <w:rsid w:val="00CB3D2E"/>
    <w:rsid w:val="00CB4242"/>
    <w:rsid w:val="00CB4A57"/>
    <w:rsid w:val="00CB71A9"/>
    <w:rsid w:val="00CB7942"/>
    <w:rsid w:val="00CB7A3C"/>
    <w:rsid w:val="00CC001C"/>
    <w:rsid w:val="00CC09D2"/>
    <w:rsid w:val="00CC158F"/>
    <w:rsid w:val="00CC2CD1"/>
    <w:rsid w:val="00CC2F0E"/>
    <w:rsid w:val="00CC3A2C"/>
    <w:rsid w:val="00CC3A7F"/>
    <w:rsid w:val="00CC3B3B"/>
    <w:rsid w:val="00CC4DA6"/>
    <w:rsid w:val="00CC4E3B"/>
    <w:rsid w:val="00CC4F4F"/>
    <w:rsid w:val="00CC5CE8"/>
    <w:rsid w:val="00CC7339"/>
    <w:rsid w:val="00CC7510"/>
    <w:rsid w:val="00CD0209"/>
    <w:rsid w:val="00CD19C7"/>
    <w:rsid w:val="00CD243F"/>
    <w:rsid w:val="00CD299F"/>
    <w:rsid w:val="00CD2FD3"/>
    <w:rsid w:val="00CD34F7"/>
    <w:rsid w:val="00CD3946"/>
    <w:rsid w:val="00CD4807"/>
    <w:rsid w:val="00CD4844"/>
    <w:rsid w:val="00CD4CB0"/>
    <w:rsid w:val="00CD4E10"/>
    <w:rsid w:val="00CD51DC"/>
    <w:rsid w:val="00CD560C"/>
    <w:rsid w:val="00CD5CB9"/>
    <w:rsid w:val="00CD5F04"/>
    <w:rsid w:val="00CD721A"/>
    <w:rsid w:val="00CD7AED"/>
    <w:rsid w:val="00CD7F9B"/>
    <w:rsid w:val="00CE0846"/>
    <w:rsid w:val="00CE1E20"/>
    <w:rsid w:val="00CE28F2"/>
    <w:rsid w:val="00CE2A7B"/>
    <w:rsid w:val="00CE2CD2"/>
    <w:rsid w:val="00CE3322"/>
    <w:rsid w:val="00CE3800"/>
    <w:rsid w:val="00CE389C"/>
    <w:rsid w:val="00CE3E8C"/>
    <w:rsid w:val="00CE417B"/>
    <w:rsid w:val="00CE4828"/>
    <w:rsid w:val="00CE606E"/>
    <w:rsid w:val="00CE7C08"/>
    <w:rsid w:val="00CE7D73"/>
    <w:rsid w:val="00CE7F42"/>
    <w:rsid w:val="00CF049F"/>
    <w:rsid w:val="00CF0A0B"/>
    <w:rsid w:val="00CF1E0A"/>
    <w:rsid w:val="00CF2369"/>
    <w:rsid w:val="00CF2BD5"/>
    <w:rsid w:val="00CF3116"/>
    <w:rsid w:val="00CF3420"/>
    <w:rsid w:val="00CF35C0"/>
    <w:rsid w:val="00CF3770"/>
    <w:rsid w:val="00CF3CF2"/>
    <w:rsid w:val="00CF3E5A"/>
    <w:rsid w:val="00CF3FCF"/>
    <w:rsid w:val="00CF40CD"/>
    <w:rsid w:val="00CF4331"/>
    <w:rsid w:val="00CF4657"/>
    <w:rsid w:val="00CF4C3C"/>
    <w:rsid w:val="00CF5191"/>
    <w:rsid w:val="00CF520A"/>
    <w:rsid w:val="00CF5B19"/>
    <w:rsid w:val="00CF600A"/>
    <w:rsid w:val="00CF6483"/>
    <w:rsid w:val="00CF693C"/>
    <w:rsid w:val="00CF6F1B"/>
    <w:rsid w:val="00CF7CD6"/>
    <w:rsid w:val="00D000C5"/>
    <w:rsid w:val="00D001FF"/>
    <w:rsid w:val="00D00312"/>
    <w:rsid w:val="00D00549"/>
    <w:rsid w:val="00D028EE"/>
    <w:rsid w:val="00D02AE0"/>
    <w:rsid w:val="00D02BA8"/>
    <w:rsid w:val="00D02C1F"/>
    <w:rsid w:val="00D02F2D"/>
    <w:rsid w:val="00D02FC0"/>
    <w:rsid w:val="00D05654"/>
    <w:rsid w:val="00D059B2"/>
    <w:rsid w:val="00D05C6C"/>
    <w:rsid w:val="00D074E6"/>
    <w:rsid w:val="00D10631"/>
    <w:rsid w:val="00D10ABC"/>
    <w:rsid w:val="00D11882"/>
    <w:rsid w:val="00D118DF"/>
    <w:rsid w:val="00D11B2A"/>
    <w:rsid w:val="00D11EA8"/>
    <w:rsid w:val="00D12A71"/>
    <w:rsid w:val="00D136E6"/>
    <w:rsid w:val="00D1381E"/>
    <w:rsid w:val="00D13A26"/>
    <w:rsid w:val="00D14411"/>
    <w:rsid w:val="00D14DD6"/>
    <w:rsid w:val="00D1514C"/>
    <w:rsid w:val="00D1588C"/>
    <w:rsid w:val="00D16CA6"/>
    <w:rsid w:val="00D1730B"/>
    <w:rsid w:val="00D173A4"/>
    <w:rsid w:val="00D175F6"/>
    <w:rsid w:val="00D214F5"/>
    <w:rsid w:val="00D22D7A"/>
    <w:rsid w:val="00D22D9F"/>
    <w:rsid w:val="00D23CA6"/>
    <w:rsid w:val="00D244C8"/>
    <w:rsid w:val="00D248BB"/>
    <w:rsid w:val="00D248EA"/>
    <w:rsid w:val="00D25B0E"/>
    <w:rsid w:val="00D25CFE"/>
    <w:rsid w:val="00D25F30"/>
    <w:rsid w:val="00D268E6"/>
    <w:rsid w:val="00D26F21"/>
    <w:rsid w:val="00D2747B"/>
    <w:rsid w:val="00D27803"/>
    <w:rsid w:val="00D27AFC"/>
    <w:rsid w:val="00D30071"/>
    <w:rsid w:val="00D303D0"/>
    <w:rsid w:val="00D309A7"/>
    <w:rsid w:val="00D30F81"/>
    <w:rsid w:val="00D3184F"/>
    <w:rsid w:val="00D31B21"/>
    <w:rsid w:val="00D32028"/>
    <w:rsid w:val="00D324C6"/>
    <w:rsid w:val="00D326D4"/>
    <w:rsid w:val="00D32BB5"/>
    <w:rsid w:val="00D32F6B"/>
    <w:rsid w:val="00D33B1D"/>
    <w:rsid w:val="00D34462"/>
    <w:rsid w:val="00D34C58"/>
    <w:rsid w:val="00D35109"/>
    <w:rsid w:val="00D3575B"/>
    <w:rsid w:val="00D364E5"/>
    <w:rsid w:val="00D364F5"/>
    <w:rsid w:val="00D36B12"/>
    <w:rsid w:val="00D36B49"/>
    <w:rsid w:val="00D36BB5"/>
    <w:rsid w:val="00D3766F"/>
    <w:rsid w:val="00D377FB"/>
    <w:rsid w:val="00D4004D"/>
    <w:rsid w:val="00D403AE"/>
    <w:rsid w:val="00D40657"/>
    <w:rsid w:val="00D40B6C"/>
    <w:rsid w:val="00D41A20"/>
    <w:rsid w:val="00D41F10"/>
    <w:rsid w:val="00D42336"/>
    <w:rsid w:val="00D42549"/>
    <w:rsid w:val="00D42CA5"/>
    <w:rsid w:val="00D438BA"/>
    <w:rsid w:val="00D4394D"/>
    <w:rsid w:val="00D4396D"/>
    <w:rsid w:val="00D449F2"/>
    <w:rsid w:val="00D44EDB"/>
    <w:rsid w:val="00D45604"/>
    <w:rsid w:val="00D4594F"/>
    <w:rsid w:val="00D47665"/>
    <w:rsid w:val="00D50263"/>
    <w:rsid w:val="00D50623"/>
    <w:rsid w:val="00D50A1C"/>
    <w:rsid w:val="00D50AC8"/>
    <w:rsid w:val="00D5110A"/>
    <w:rsid w:val="00D516FD"/>
    <w:rsid w:val="00D517AB"/>
    <w:rsid w:val="00D519EB"/>
    <w:rsid w:val="00D51E81"/>
    <w:rsid w:val="00D51EB4"/>
    <w:rsid w:val="00D533E6"/>
    <w:rsid w:val="00D53712"/>
    <w:rsid w:val="00D537B2"/>
    <w:rsid w:val="00D54390"/>
    <w:rsid w:val="00D54AB4"/>
    <w:rsid w:val="00D551A9"/>
    <w:rsid w:val="00D55D1A"/>
    <w:rsid w:val="00D5627E"/>
    <w:rsid w:val="00D56347"/>
    <w:rsid w:val="00D56BB3"/>
    <w:rsid w:val="00D56DE9"/>
    <w:rsid w:val="00D576A4"/>
    <w:rsid w:val="00D576E0"/>
    <w:rsid w:val="00D57757"/>
    <w:rsid w:val="00D57795"/>
    <w:rsid w:val="00D60228"/>
    <w:rsid w:val="00D60298"/>
    <w:rsid w:val="00D60F50"/>
    <w:rsid w:val="00D611C9"/>
    <w:rsid w:val="00D6133C"/>
    <w:rsid w:val="00D62127"/>
    <w:rsid w:val="00D62597"/>
    <w:rsid w:val="00D629E7"/>
    <w:rsid w:val="00D62D0D"/>
    <w:rsid w:val="00D63B78"/>
    <w:rsid w:val="00D63C17"/>
    <w:rsid w:val="00D63CE4"/>
    <w:rsid w:val="00D63DBC"/>
    <w:rsid w:val="00D64C63"/>
    <w:rsid w:val="00D64C89"/>
    <w:rsid w:val="00D65512"/>
    <w:rsid w:val="00D66DFB"/>
    <w:rsid w:val="00D66FAD"/>
    <w:rsid w:val="00D67501"/>
    <w:rsid w:val="00D70340"/>
    <w:rsid w:val="00D7062D"/>
    <w:rsid w:val="00D70DA2"/>
    <w:rsid w:val="00D71716"/>
    <w:rsid w:val="00D717FD"/>
    <w:rsid w:val="00D725E7"/>
    <w:rsid w:val="00D7345B"/>
    <w:rsid w:val="00D751E2"/>
    <w:rsid w:val="00D753DC"/>
    <w:rsid w:val="00D7560A"/>
    <w:rsid w:val="00D75942"/>
    <w:rsid w:val="00D76482"/>
    <w:rsid w:val="00D77759"/>
    <w:rsid w:val="00D778DE"/>
    <w:rsid w:val="00D803E4"/>
    <w:rsid w:val="00D82045"/>
    <w:rsid w:val="00D82699"/>
    <w:rsid w:val="00D82935"/>
    <w:rsid w:val="00D82A02"/>
    <w:rsid w:val="00D82CEC"/>
    <w:rsid w:val="00D83349"/>
    <w:rsid w:val="00D83370"/>
    <w:rsid w:val="00D83A78"/>
    <w:rsid w:val="00D83D10"/>
    <w:rsid w:val="00D84782"/>
    <w:rsid w:val="00D84BFD"/>
    <w:rsid w:val="00D8529C"/>
    <w:rsid w:val="00D85582"/>
    <w:rsid w:val="00D85AE2"/>
    <w:rsid w:val="00D86BC8"/>
    <w:rsid w:val="00D903C3"/>
    <w:rsid w:val="00D90D3F"/>
    <w:rsid w:val="00D91C81"/>
    <w:rsid w:val="00D91DD9"/>
    <w:rsid w:val="00D92075"/>
    <w:rsid w:val="00D922FD"/>
    <w:rsid w:val="00D92348"/>
    <w:rsid w:val="00D92698"/>
    <w:rsid w:val="00D935A1"/>
    <w:rsid w:val="00D942A1"/>
    <w:rsid w:val="00D94585"/>
    <w:rsid w:val="00D94CD2"/>
    <w:rsid w:val="00D94CE9"/>
    <w:rsid w:val="00D95001"/>
    <w:rsid w:val="00D9617F"/>
    <w:rsid w:val="00D96F5B"/>
    <w:rsid w:val="00D974A8"/>
    <w:rsid w:val="00D97A97"/>
    <w:rsid w:val="00DA022E"/>
    <w:rsid w:val="00DA033F"/>
    <w:rsid w:val="00DA0541"/>
    <w:rsid w:val="00DA06C9"/>
    <w:rsid w:val="00DA0B1F"/>
    <w:rsid w:val="00DA133C"/>
    <w:rsid w:val="00DA1871"/>
    <w:rsid w:val="00DA34F8"/>
    <w:rsid w:val="00DA37B3"/>
    <w:rsid w:val="00DA45E0"/>
    <w:rsid w:val="00DA58F7"/>
    <w:rsid w:val="00DA5F03"/>
    <w:rsid w:val="00DA77FA"/>
    <w:rsid w:val="00DA7E7D"/>
    <w:rsid w:val="00DA7F78"/>
    <w:rsid w:val="00DB0028"/>
    <w:rsid w:val="00DB004B"/>
    <w:rsid w:val="00DB14C0"/>
    <w:rsid w:val="00DB14CB"/>
    <w:rsid w:val="00DB20AA"/>
    <w:rsid w:val="00DB23FF"/>
    <w:rsid w:val="00DB2FD8"/>
    <w:rsid w:val="00DB42EC"/>
    <w:rsid w:val="00DB484A"/>
    <w:rsid w:val="00DB49D2"/>
    <w:rsid w:val="00DB49FB"/>
    <w:rsid w:val="00DB4FFD"/>
    <w:rsid w:val="00DB52B7"/>
    <w:rsid w:val="00DB6288"/>
    <w:rsid w:val="00DB6423"/>
    <w:rsid w:val="00DB7C60"/>
    <w:rsid w:val="00DB7FE5"/>
    <w:rsid w:val="00DC0322"/>
    <w:rsid w:val="00DC1041"/>
    <w:rsid w:val="00DC222A"/>
    <w:rsid w:val="00DC286E"/>
    <w:rsid w:val="00DC2CC6"/>
    <w:rsid w:val="00DC3281"/>
    <w:rsid w:val="00DC3E19"/>
    <w:rsid w:val="00DC48AA"/>
    <w:rsid w:val="00DC4CCD"/>
    <w:rsid w:val="00DC4D6D"/>
    <w:rsid w:val="00DC522B"/>
    <w:rsid w:val="00DC54F2"/>
    <w:rsid w:val="00DC5F48"/>
    <w:rsid w:val="00DC6276"/>
    <w:rsid w:val="00DC654E"/>
    <w:rsid w:val="00DC6945"/>
    <w:rsid w:val="00DC725F"/>
    <w:rsid w:val="00DC77A2"/>
    <w:rsid w:val="00DC78CE"/>
    <w:rsid w:val="00DC7AF0"/>
    <w:rsid w:val="00DC7D77"/>
    <w:rsid w:val="00DC7F90"/>
    <w:rsid w:val="00DD12B9"/>
    <w:rsid w:val="00DD2306"/>
    <w:rsid w:val="00DD2646"/>
    <w:rsid w:val="00DD292B"/>
    <w:rsid w:val="00DD2B50"/>
    <w:rsid w:val="00DD3462"/>
    <w:rsid w:val="00DD433B"/>
    <w:rsid w:val="00DD4F02"/>
    <w:rsid w:val="00DD4F2B"/>
    <w:rsid w:val="00DD54F6"/>
    <w:rsid w:val="00DD5834"/>
    <w:rsid w:val="00DD5E7A"/>
    <w:rsid w:val="00DD73B8"/>
    <w:rsid w:val="00DE0561"/>
    <w:rsid w:val="00DE0A97"/>
    <w:rsid w:val="00DE1B51"/>
    <w:rsid w:val="00DE1C71"/>
    <w:rsid w:val="00DE24ED"/>
    <w:rsid w:val="00DE2A02"/>
    <w:rsid w:val="00DE2D95"/>
    <w:rsid w:val="00DE34B0"/>
    <w:rsid w:val="00DE409A"/>
    <w:rsid w:val="00DE43E4"/>
    <w:rsid w:val="00DE4B9E"/>
    <w:rsid w:val="00DE4E5C"/>
    <w:rsid w:val="00DE62D4"/>
    <w:rsid w:val="00DE66A1"/>
    <w:rsid w:val="00DE6FF4"/>
    <w:rsid w:val="00DE737E"/>
    <w:rsid w:val="00DE747F"/>
    <w:rsid w:val="00DE7B9E"/>
    <w:rsid w:val="00DE7D06"/>
    <w:rsid w:val="00DF0884"/>
    <w:rsid w:val="00DF0943"/>
    <w:rsid w:val="00DF09BD"/>
    <w:rsid w:val="00DF1B8A"/>
    <w:rsid w:val="00DF1C00"/>
    <w:rsid w:val="00DF1F4D"/>
    <w:rsid w:val="00DF25D5"/>
    <w:rsid w:val="00DF2DEF"/>
    <w:rsid w:val="00DF3DF4"/>
    <w:rsid w:val="00DF4AAC"/>
    <w:rsid w:val="00DF4E40"/>
    <w:rsid w:val="00DF5C18"/>
    <w:rsid w:val="00DF5D98"/>
    <w:rsid w:val="00DF6128"/>
    <w:rsid w:val="00DF6530"/>
    <w:rsid w:val="00DF66F6"/>
    <w:rsid w:val="00DF6AF4"/>
    <w:rsid w:val="00DF6D38"/>
    <w:rsid w:val="00DF72B6"/>
    <w:rsid w:val="00DF76D9"/>
    <w:rsid w:val="00DF7A62"/>
    <w:rsid w:val="00DF7C5C"/>
    <w:rsid w:val="00DF7F21"/>
    <w:rsid w:val="00E014BF"/>
    <w:rsid w:val="00E016C9"/>
    <w:rsid w:val="00E01C7A"/>
    <w:rsid w:val="00E01EA4"/>
    <w:rsid w:val="00E02F71"/>
    <w:rsid w:val="00E02FA4"/>
    <w:rsid w:val="00E0323D"/>
    <w:rsid w:val="00E03B14"/>
    <w:rsid w:val="00E03FDD"/>
    <w:rsid w:val="00E0472D"/>
    <w:rsid w:val="00E053D2"/>
    <w:rsid w:val="00E0580D"/>
    <w:rsid w:val="00E05A0B"/>
    <w:rsid w:val="00E05BE1"/>
    <w:rsid w:val="00E05FA2"/>
    <w:rsid w:val="00E06141"/>
    <w:rsid w:val="00E06529"/>
    <w:rsid w:val="00E0657C"/>
    <w:rsid w:val="00E06D8E"/>
    <w:rsid w:val="00E06DCB"/>
    <w:rsid w:val="00E06E5F"/>
    <w:rsid w:val="00E07120"/>
    <w:rsid w:val="00E0748C"/>
    <w:rsid w:val="00E07565"/>
    <w:rsid w:val="00E07B20"/>
    <w:rsid w:val="00E07EDE"/>
    <w:rsid w:val="00E10A67"/>
    <w:rsid w:val="00E12529"/>
    <w:rsid w:val="00E1272E"/>
    <w:rsid w:val="00E130A8"/>
    <w:rsid w:val="00E135EF"/>
    <w:rsid w:val="00E13793"/>
    <w:rsid w:val="00E13A15"/>
    <w:rsid w:val="00E158A2"/>
    <w:rsid w:val="00E15946"/>
    <w:rsid w:val="00E1606E"/>
    <w:rsid w:val="00E16C80"/>
    <w:rsid w:val="00E17B76"/>
    <w:rsid w:val="00E20744"/>
    <w:rsid w:val="00E2243F"/>
    <w:rsid w:val="00E22EE8"/>
    <w:rsid w:val="00E22EED"/>
    <w:rsid w:val="00E2307A"/>
    <w:rsid w:val="00E23582"/>
    <w:rsid w:val="00E237FE"/>
    <w:rsid w:val="00E24F94"/>
    <w:rsid w:val="00E25E15"/>
    <w:rsid w:val="00E26DFA"/>
    <w:rsid w:val="00E27234"/>
    <w:rsid w:val="00E27A51"/>
    <w:rsid w:val="00E3002C"/>
    <w:rsid w:val="00E30AA2"/>
    <w:rsid w:val="00E3159F"/>
    <w:rsid w:val="00E333AC"/>
    <w:rsid w:val="00E33F37"/>
    <w:rsid w:val="00E34CF4"/>
    <w:rsid w:val="00E34ECE"/>
    <w:rsid w:val="00E35035"/>
    <w:rsid w:val="00E35454"/>
    <w:rsid w:val="00E35DDD"/>
    <w:rsid w:val="00E36272"/>
    <w:rsid w:val="00E362FD"/>
    <w:rsid w:val="00E36304"/>
    <w:rsid w:val="00E367A9"/>
    <w:rsid w:val="00E36BCA"/>
    <w:rsid w:val="00E36EA1"/>
    <w:rsid w:val="00E37519"/>
    <w:rsid w:val="00E40047"/>
    <w:rsid w:val="00E40873"/>
    <w:rsid w:val="00E40EE4"/>
    <w:rsid w:val="00E40FFE"/>
    <w:rsid w:val="00E41E85"/>
    <w:rsid w:val="00E42B4D"/>
    <w:rsid w:val="00E430AD"/>
    <w:rsid w:val="00E432C8"/>
    <w:rsid w:val="00E43735"/>
    <w:rsid w:val="00E43887"/>
    <w:rsid w:val="00E43BDE"/>
    <w:rsid w:val="00E43C31"/>
    <w:rsid w:val="00E43D3D"/>
    <w:rsid w:val="00E440E8"/>
    <w:rsid w:val="00E441E3"/>
    <w:rsid w:val="00E44D46"/>
    <w:rsid w:val="00E4564E"/>
    <w:rsid w:val="00E45E0F"/>
    <w:rsid w:val="00E46849"/>
    <w:rsid w:val="00E478AC"/>
    <w:rsid w:val="00E50C87"/>
    <w:rsid w:val="00E50D68"/>
    <w:rsid w:val="00E51638"/>
    <w:rsid w:val="00E52775"/>
    <w:rsid w:val="00E52CBD"/>
    <w:rsid w:val="00E53941"/>
    <w:rsid w:val="00E53E7C"/>
    <w:rsid w:val="00E54657"/>
    <w:rsid w:val="00E55751"/>
    <w:rsid w:val="00E55F1B"/>
    <w:rsid w:val="00E564A0"/>
    <w:rsid w:val="00E566E3"/>
    <w:rsid w:val="00E56C4F"/>
    <w:rsid w:val="00E57640"/>
    <w:rsid w:val="00E57892"/>
    <w:rsid w:val="00E603BE"/>
    <w:rsid w:val="00E603D6"/>
    <w:rsid w:val="00E604E9"/>
    <w:rsid w:val="00E6195F"/>
    <w:rsid w:val="00E63458"/>
    <w:rsid w:val="00E64117"/>
    <w:rsid w:val="00E64454"/>
    <w:rsid w:val="00E64B40"/>
    <w:rsid w:val="00E65AE4"/>
    <w:rsid w:val="00E65E7B"/>
    <w:rsid w:val="00E664B8"/>
    <w:rsid w:val="00E66563"/>
    <w:rsid w:val="00E66746"/>
    <w:rsid w:val="00E671BB"/>
    <w:rsid w:val="00E671CE"/>
    <w:rsid w:val="00E67390"/>
    <w:rsid w:val="00E677FE"/>
    <w:rsid w:val="00E6795D"/>
    <w:rsid w:val="00E709E8"/>
    <w:rsid w:val="00E70A78"/>
    <w:rsid w:val="00E71611"/>
    <w:rsid w:val="00E71627"/>
    <w:rsid w:val="00E717DA"/>
    <w:rsid w:val="00E71A3B"/>
    <w:rsid w:val="00E72912"/>
    <w:rsid w:val="00E73178"/>
    <w:rsid w:val="00E73365"/>
    <w:rsid w:val="00E73B01"/>
    <w:rsid w:val="00E73ED3"/>
    <w:rsid w:val="00E7414C"/>
    <w:rsid w:val="00E747F6"/>
    <w:rsid w:val="00E74F5E"/>
    <w:rsid w:val="00E75188"/>
    <w:rsid w:val="00E759E3"/>
    <w:rsid w:val="00E765F6"/>
    <w:rsid w:val="00E76BE8"/>
    <w:rsid w:val="00E76D17"/>
    <w:rsid w:val="00E76ED5"/>
    <w:rsid w:val="00E76F23"/>
    <w:rsid w:val="00E7744A"/>
    <w:rsid w:val="00E775D6"/>
    <w:rsid w:val="00E800B9"/>
    <w:rsid w:val="00E80462"/>
    <w:rsid w:val="00E8057B"/>
    <w:rsid w:val="00E806A2"/>
    <w:rsid w:val="00E80DE3"/>
    <w:rsid w:val="00E81D0B"/>
    <w:rsid w:val="00E824C3"/>
    <w:rsid w:val="00E830BE"/>
    <w:rsid w:val="00E836B1"/>
    <w:rsid w:val="00E83AC8"/>
    <w:rsid w:val="00E83AF8"/>
    <w:rsid w:val="00E8447D"/>
    <w:rsid w:val="00E84549"/>
    <w:rsid w:val="00E8488F"/>
    <w:rsid w:val="00E849FA"/>
    <w:rsid w:val="00E852B5"/>
    <w:rsid w:val="00E85454"/>
    <w:rsid w:val="00E85A81"/>
    <w:rsid w:val="00E8661D"/>
    <w:rsid w:val="00E86E32"/>
    <w:rsid w:val="00E86E88"/>
    <w:rsid w:val="00E878CF"/>
    <w:rsid w:val="00E87B2A"/>
    <w:rsid w:val="00E87E83"/>
    <w:rsid w:val="00E91FB1"/>
    <w:rsid w:val="00E92107"/>
    <w:rsid w:val="00E930F3"/>
    <w:rsid w:val="00E93657"/>
    <w:rsid w:val="00E9383C"/>
    <w:rsid w:val="00E93E2A"/>
    <w:rsid w:val="00E94854"/>
    <w:rsid w:val="00E9489E"/>
    <w:rsid w:val="00E959FF"/>
    <w:rsid w:val="00E96982"/>
    <w:rsid w:val="00E97665"/>
    <w:rsid w:val="00EA1014"/>
    <w:rsid w:val="00EA1053"/>
    <w:rsid w:val="00EA1991"/>
    <w:rsid w:val="00EA19EC"/>
    <w:rsid w:val="00EA20E6"/>
    <w:rsid w:val="00EA2779"/>
    <w:rsid w:val="00EA2E24"/>
    <w:rsid w:val="00EA2F7A"/>
    <w:rsid w:val="00EA3452"/>
    <w:rsid w:val="00EA4F61"/>
    <w:rsid w:val="00EA5837"/>
    <w:rsid w:val="00EA5975"/>
    <w:rsid w:val="00EA5C8D"/>
    <w:rsid w:val="00EA5FBC"/>
    <w:rsid w:val="00EA6BFE"/>
    <w:rsid w:val="00EA7394"/>
    <w:rsid w:val="00EA7638"/>
    <w:rsid w:val="00EA7DC0"/>
    <w:rsid w:val="00EB14AA"/>
    <w:rsid w:val="00EB1BBE"/>
    <w:rsid w:val="00EB2A81"/>
    <w:rsid w:val="00EB33D3"/>
    <w:rsid w:val="00EB3831"/>
    <w:rsid w:val="00EB3EC2"/>
    <w:rsid w:val="00EB3F8B"/>
    <w:rsid w:val="00EB406B"/>
    <w:rsid w:val="00EB4305"/>
    <w:rsid w:val="00EB43BC"/>
    <w:rsid w:val="00EB4402"/>
    <w:rsid w:val="00EB451E"/>
    <w:rsid w:val="00EB4F66"/>
    <w:rsid w:val="00EB54C6"/>
    <w:rsid w:val="00EB5C77"/>
    <w:rsid w:val="00EB6729"/>
    <w:rsid w:val="00EB71DC"/>
    <w:rsid w:val="00EB7510"/>
    <w:rsid w:val="00EC0C77"/>
    <w:rsid w:val="00EC1EDA"/>
    <w:rsid w:val="00EC24D5"/>
    <w:rsid w:val="00EC3181"/>
    <w:rsid w:val="00EC32E1"/>
    <w:rsid w:val="00EC37E1"/>
    <w:rsid w:val="00EC402D"/>
    <w:rsid w:val="00EC533B"/>
    <w:rsid w:val="00EC6B8E"/>
    <w:rsid w:val="00EC723D"/>
    <w:rsid w:val="00EC734C"/>
    <w:rsid w:val="00ED0161"/>
    <w:rsid w:val="00ED0AB2"/>
    <w:rsid w:val="00ED217C"/>
    <w:rsid w:val="00ED26E3"/>
    <w:rsid w:val="00ED2827"/>
    <w:rsid w:val="00ED2B5D"/>
    <w:rsid w:val="00ED2FB9"/>
    <w:rsid w:val="00ED34E6"/>
    <w:rsid w:val="00ED35B4"/>
    <w:rsid w:val="00ED3DD4"/>
    <w:rsid w:val="00ED3F08"/>
    <w:rsid w:val="00ED3F15"/>
    <w:rsid w:val="00ED3FD1"/>
    <w:rsid w:val="00ED42FD"/>
    <w:rsid w:val="00ED4710"/>
    <w:rsid w:val="00ED472A"/>
    <w:rsid w:val="00ED6A0B"/>
    <w:rsid w:val="00ED6B7C"/>
    <w:rsid w:val="00EE1EC9"/>
    <w:rsid w:val="00EE22FE"/>
    <w:rsid w:val="00EE2559"/>
    <w:rsid w:val="00EE2944"/>
    <w:rsid w:val="00EE381C"/>
    <w:rsid w:val="00EE3D71"/>
    <w:rsid w:val="00EE3DAD"/>
    <w:rsid w:val="00EE572D"/>
    <w:rsid w:val="00EE658B"/>
    <w:rsid w:val="00EE6861"/>
    <w:rsid w:val="00EE7E31"/>
    <w:rsid w:val="00EF068F"/>
    <w:rsid w:val="00EF0C46"/>
    <w:rsid w:val="00EF1F3B"/>
    <w:rsid w:val="00EF2533"/>
    <w:rsid w:val="00EF2F8A"/>
    <w:rsid w:val="00EF3505"/>
    <w:rsid w:val="00EF390B"/>
    <w:rsid w:val="00EF469D"/>
    <w:rsid w:val="00EF4DA1"/>
    <w:rsid w:val="00EF4EFA"/>
    <w:rsid w:val="00EF5F51"/>
    <w:rsid w:val="00EF692B"/>
    <w:rsid w:val="00EF77FF"/>
    <w:rsid w:val="00EF7D8B"/>
    <w:rsid w:val="00F000D2"/>
    <w:rsid w:val="00F0064C"/>
    <w:rsid w:val="00F016EE"/>
    <w:rsid w:val="00F0196E"/>
    <w:rsid w:val="00F01FFE"/>
    <w:rsid w:val="00F022D9"/>
    <w:rsid w:val="00F031D7"/>
    <w:rsid w:val="00F044B7"/>
    <w:rsid w:val="00F0510F"/>
    <w:rsid w:val="00F05777"/>
    <w:rsid w:val="00F059D1"/>
    <w:rsid w:val="00F059EB"/>
    <w:rsid w:val="00F05C55"/>
    <w:rsid w:val="00F07938"/>
    <w:rsid w:val="00F10199"/>
    <w:rsid w:val="00F101DB"/>
    <w:rsid w:val="00F106D4"/>
    <w:rsid w:val="00F110F2"/>
    <w:rsid w:val="00F1116A"/>
    <w:rsid w:val="00F11689"/>
    <w:rsid w:val="00F11A2C"/>
    <w:rsid w:val="00F11B61"/>
    <w:rsid w:val="00F11F85"/>
    <w:rsid w:val="00F1235E"/>
    <w:rsid w:val="00F123BE"/>
    <w:rsid w:val="00F12481"/>
    <w:rsid w:val="00F12CAA"/>
    <w:rsid w:val="00F12EA1"/>
    <w:rsid w:val="00F13782"/>
    <w:rsid w:val="00F14150"/>
    <w:rsid w:val="00F14FF6"/>
    <w:rsid w:val="00F15103"/>
    <w:rsid w:val="00F15A6B"/>
    <w:rsid w:val="00F160D5"/>
    <w:rsid w:val="00F1626D"/>
    <w:rsid w:val="00F16A33"/>
    <w:rsid w:val="00F20537"/>
    <w:rsid w:val="00F20ACE"/>
    <w:rsid w:val="00F20AE5"/>
    <w:rsid w:val="00F20DAB"/>
    <w:rsid w:val="00F21551"/>
    <w:rsid w:val="00F23486"/>
    <w:rsid w:val="00F2371F"/>
    <w:rsid w:val="00F23A18"/>
    <w:rsid w:val="00F23E35"/>
    <w:rsid w:val="00F23E95"/>
    <w:rsid w:val="00F243D4"/>
    <w:rsid w:val="00F25829"/>
    <w:rsid w:val="00F25D90"/>
    <w:rsid w:val="00F261BC"/>
    <w:rsid w:val="00F26FB7"/>
    <w:rsid w:val="00F27BAC"/>
    <w:rsid w:val="00F309F6"/>
    <w:rsid w:val="00F30ECE"/>
    <w:rsid w:val="00F3111D"/>
    <w:rsid w:val="00F3135C"/>
    <w:rsid w:val="00F3180E"/>
    <w:rsid w:val="00F3209B"/>
    <w:rsid w:val="00F32208"/>
    <w:rsid w:val="00F32ACE"/>
    <w:rsid w:val="00F33002"/>
    <w:rsid w:val="00F330D6"/>
    <w:rsid w:val="00F34136"/>
    <w:rsid w:val="00F3517D"/>
    <w:rsid w:val="00F351BB"/>
    <w:rsid w:val="00F36007"/>
    <w:rsid w:val="00F3603A"/>
    <w:rsid w:val="00F3626A"/>
    <w:rsid w:val="00F37E8C"/>
    <w:rsid w:val="00F429DC"/>
    <w:rsid w:val="00F42C8F"/>
    <w:rsid w:val="00F43F1F"/>
    <w:rsid w:val="00F4417E"/>
    <w:rsid w:val="00F446C1"/>
    <w:rsid w:val="00F45201"/>
    <w:rsid w:val="00F46408"/>
    <w:rsid w:val="00F4659B"/>
    <w:rsid w:val="00F4725B"/>
    <w:rsid w:val="00F47569"/>
    <w:rsid w:val="00F4767A"/>
    <w:rsid w:val="00F507B7"/>
    <w:rsid w:val="00F5217D"/>
    <w:rsid w:val="00F52D91"/>
    <w:rsid w:val="00F532C3"/>
    <w:rsid w:val="00F54B14"/>
    <w:rsid w:val="00F556EC"/>
    <w:rsid w:val="00F5585B"/>
    <w:rsid w:val="00F609E0"/>
    <w:rsid w:val="00F60BF5"/>
    <w:rsid w:val="00F60F44"/>
    <w:rsid w:val="00F60F58"/>
    <w:rsid w:val="00F611BA"/>
    <w:rsid w:val="00F6217D"/>
    <w:rsid w:val="00F6294D"/>
    <w:rsid w:val="00F62F77"/>
    <w:rsid w:val="00F6304E"/>
    <w:rsid w:val="00F63188"/>
    <w:rsid w:val="00F63E00"/>
    <w:rsid w:val="00F6441D"/>
    <w:rsid w:val="00F64BA1"/>
    <w:rsid w:val="00F64CE6"/>
    <w:rsid w:val="00F6553F"/>
    <w:rsid w:val="00F6571E"/>
    <w:rsid w:val="00F65CD0"/>
    <w:rsid w:val="00F670EE"/>
    <w:rsid w:val="00F6736E"/>
    <w:rsid w:val="00F679EB"/>
    <w:rsid w:val="00F70827"/>
    <w:rsid w:val="00F70B59"/>
    <w:rsid w:val="00F714C9"/>
    <w:rsid w:val="00F71779"/>
    <w:rsid w:val="00F71F48"/>
    <w:rsid w:val="00F7222D"/>
    <w:rsid w:val="00F73FF4"/>
    <w:rsid w:val="00F749BD"/>
    <w:rsid w:val="00F75150"/>
    <w:rsid w:val="00F764CB"/>
    <w:rsid w:val="00F764D6"/>
    <w:rsid w:val="00F7656E"/>
    <w:rsid w:val="00F766D7"/>
    <w:rsid w:val="00F76F41"/>
    <w:rsid w:val="00F8017F"/>
    <w:rsid w:val="00F80236"/>
    <w:rsid w:val="00F80962"/>
    <w:rsid w:val="00F809DC"/>
    <w:rsid w:val="00F80FAF"/>
    <w:rsid w:val="00F81AAA"/>
    <w:rsid w:val="00F822CB"/>
    <w:rsid w:val="00F822E8"/>
    <w:rsid w:val="00F83998"/>
    <w:rsid w:val="00F83AA7"/>
    <w:rsid w:val="00F83C2E"/>
    <w:rsid w:val="00F83E03"/>
    <w:rsid w:val="00F83F77"/>
    <w:rsid w:val="00F8474A"/>
    <w:rsid w:val="00F84FF0"/>
    <w:rsid w:val="00F85074"/>
    <w:rsid w:val="00F855A9"/>
    <w:rsid w:val="00F858AC"/>
    <w:rsid w:val="00F85F94"/>
    <w:rsid w:val="00F85FD3"/>
    <w:rsid w:val="00F872B0"/>
    <w:rsid w:val="00F872EE"/>
    <w:rsid w:val="00F87782"/>
    <w:rsid w:val="00F90704"/>
    <w:rsid w:val="00F91541"/>
    <w:rsid w:val="00F91703"/>
    <w:rsid w:val="00F918DE"/>
    <w:rsid w:val="00F92105"/>
    <w:rsid w:val="00F9387F"/>
    <w:rsid w:val="00F95810"/>
    <w:rsid w:val="00F963A4"/>
    <w:rsid w:val="00F96C85"/>
    <w:rsid w:val="00F970F9"/>
    <w:rsid w:val="00F97518"/>
    <w:rsid w:val="00FA078B"/>
    <w:rsid w:val="00FA0A40"/>
    <w:rsid w:val="00FA1166"/>
    <w:rsid w:val="00FA1E65"/>
    <w:rsid w:val="00FA3B81"/>
    <w:rsid w:val="00FA40F9"/>
    <w:rsid w:val="00FA4B50"/>
    <w:rsid w:val="00FA547B"/>
    <w:rsid w:val="00FA5BB6"/>
    <w:rsid w:val="00FA6AF3"/>
    <w:rsid w:val="00FA7F1A"/>
    <w:rsid w:val="00FB0C3C"/>
    <w:rsid w:val="00FB20E5"/>
    <w:rsid w:val="00FB24C0"/>
    <w:rsid w:val="00FB2604"/>
    <w:rsid w:val="00FB2D6F"/>
    <w:rsid w:val="00FB3F75"/>
    <w:rsid w:val="00FB4937"/>
    <w:rsid w:val="00FB5FAE"/>
    <w:rsid w:val="00FB6793"/>
    <w:rsid w:val="00FB6ECD"/>
    <w:rsid w:val="00FB70CD"/>
    <w:rsid w:val="00FC084A"/>
    <w:rsid w:val="00FC090A"/>
    <w:rsid w:val="00FC0EE0"/>
    <w:rsid w:val="00FC15D5"/>
    <w:rsid w:val="00FC24C7"/>
    <w:rsid w:val="00FC2834"/>
    <w:rsid w:val="00FC29E7"/>
    <w:rsid w:val="00FC2BE4"/>
    <w:rsid w:val="00FC2C2A"/>
    <w:rsid w:val="00FC3275"/>
    <w:rsid w:val="00FC36DB"/>
    <w:rsid w:val="00FC3CA2"/>
    <w:rsid w:val="00FC4519"/>
    <w:rsid w:val="00FC46DC"/>
    <w:rsid w:val="00FC47F9"/>
    <w:rsid w:val="00FC53B2"/>
    <w:rsid w:val="00FC53F5"/>
    <w:rsid w:val="00FC56BC"/>
    <w:rsid w:val="00FC6467"/>
    <w:rsid w:val="00FC7193"/>
    <w:rsid w:val="00FC75BB"/>
    <w:rsid w:val="00FC76C4"/>
    <w:rsid w:val="00FC7C0E"/>
    <w:rsid w:val="00FC7C59"/>
    <w:rsid w:val="00FC7DA1"/>
    <w:rsid w:val="00FD06F2"/>
    <w:rsid w:val="00FD07C4"/>
    <w:rsid w:val="00FD26A3"/>
    <w:rsid w:val="00FD2ECE"/>
    <w:rsid w:val="00FD4600"/>
    <w:rsid w:val="00FD4813"/>
    <w:rsid w:val="00FD49D0"/>
    <w:rsid w:val="00FD5EF1"/>
    <w:rsid w:val="00FD6333"/>
    <w:rsid w:val="00FD659F"/>
    <w:rsid w:val="00FD7484"/>
    <w:rsid w:val="00FD7968"/>
    <w:rsid w:val="00FE0508"/>
    <w:rsid w:val="00FE15E2"/>
    <w:rsid w:val="00FE19A2"/>
    <w:rsid w:val="00FE210D"/>
    <w:rsid w:val="00FE279B"/>
    <w:rsid w:val="00FE2A9F"/>
    <w:rsid w:val="00FE2CB4"/>
    <w:rsid w:val="00FE320E"/>
    <w:rsid w:val="00FE358E"/>
    <w:rsid w:val="00FE3CD5"/>
    <w:rsid w:val="00FE49C2"/>
    <w:rsid w:val="00FE5150"/>
    <w:rsid w:val="00FE5391"/>
    <w:rsid w:val="00FE63F3"/>
    <w:rsid w:val="00FE68EB"/>
    <w:rsid w:val="00FE75F2"/>
    <w:rsid w:val="00FF0C3D"/>
    <w:rsid w:val="00FF1455"/>
    <w:rsid w:val="00FF1C17"/>
    <w:rsid w:val="00FF3276"/>
    <w:rsid w:val="00FF32AB"/>
    <w:rsid w:val="00FF3E46"/>
    <w:rsid w:val="00FF402B"/>
    <w:rsid w:val="00FF5FB4"/>
    <w:rsid w:val="00FF6353"/>
    <w:rsid w:val="00FF67B0"/>
    <w:rsid w:val="00FF737A"/>
    <w:rsid w:val="00FF7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48E887"/>
  <w15:docId w15:val="{5EF9425B-6A10-496C-AE22-82A71CA04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9" w:qFormat="1"/>
    <w:lsdException w:name="heading 3" w:uiPriority="99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 w:qFormat="1"/>
    <w:lsdException w:name="header" w:uiPriority="99" w:qFormat="1"/>
    <w:lsdException w:name="footer" w:uiPriority="99" w:qFormat="1"/>
    <w:lsdException w:name="caption" w:uiPriority="99" w:qFormat="1"/>
    <w:lsdException w:name="table of figures" w:uiPriority="99" w:qFormat="1"/>
    <w:lsdException w:name="footnote reference" w:uiPriority="99" w:qFormat="1"/>
    <w:lsdException w:name="line number" w:uiPriority="99"/>
    <w:lsdException w:name="page number" w:qFormat="1"/>
    <w:lsdException w:name="endnote reference" w:uiPriority="99"/>
    <w:lsdException w:name="Title" w:qFormat="1"/>
    <w:lsdException w:name="Body Text" w:uiPriority="99" w:qFormat="1"/>
    <w:lsdException w:name="Body Text Indent" w:uiPriority="99" w:qFormat="1"/>
    <w:lsdException w:name="Subtitle" w:qFormat="1"/>
    <w:lsdException w:name="Body Text Indent 2" w:uiPriority="99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HTML Top of Form" w:uiPriority="99"/>
    <w:lsdException w:name="HTML Bottom of Form" w:uiPriority="99"/>
    <w:lsdException w:name="Normal (Web)" w:uiPriority="99" w:qFormat="1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7B2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30BF"/>
    <w:pPr>
      <w:keepNext/>
      <w:keepLines/>
      <w:numPr>
        <w:numId w:val="2"/>
      </w:numPr>
      <w:spacing w:before="120" w:after="240" w:line="360" w:lineRule="auto"/>
      <w:jc w:val="center"/>
      <w:outlineLvl w:val="0"/>
    </w:pPr>
    <w:rPr>
      <w:b/>
      <w:bCs/>
      <w:sz w:val="26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9A30BF"/>
    <w:pPr>
      <w:keepNext/>
      <w:keepLines/>
      <w:numPr>
        <w:ilvl w:val="1"/>
        <w:numId w:val="2"/>
      </w:numPr>
      <w:spacing w:before="120" w:line="360" w:lineRule="auto"/>
      <w:jc w:val="both"/>
      <w:outlineLvl w:val="1"/>
    </w:pPr>
    <w:rPr>
      <w:b/>
      <w:bCs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9A30BF"/>
    <w:pPr>
      <w:keepNext/>
      <w:keepLines/>
      <w:numPr>
        <w:ilvl w:val="2"/>
        <w:numId w:val="2"/>
      </w:numPr>
      <w:spacing w:before="200" w:line="360" w:lineRule="auto"/>
      <w:jc w:val="both"/>
      <w:outlineLvl w:val="2"/>
    </w:pPr>
    <w:rPr>
      <w:b/>
      <w:bCs/>
      <w:sz w:val="26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9A30BF"/>
    <w:pPr>
      <w:keepNext/>
      <w:keepLines/>
      <w:numPr>
        <w:ilvl w:val="3"/>
        <w:numId w:val="2"/>
      </w:numPr>
      <w:spacing w:before="200" w:line="360" w:lineRule="auto"/>
      <w:jc w:val="both"/>
      <w:outlineLvl w:val="3"/>
    </w:pPr>
    <w:rPr>
      <w:b/>
      <w:bCs/>
      <w:i/>
      <w:iCs/>
      <w:color w:val="4F81BD"/>
      <w:sz w:val="20"/>
      <w:szCs w:val="20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qFormat/>
    <w:rsid w:val="009A30BF"/>
    <w:pPr>
      <w:keepNext/>
      <w:keepLines/>
      <w:numPr>
        <w:ilvl w:val="4"/>
        <w:numId w:val="2"/>
      </w:numPr>
      <w:spacing w:before="200" w:line="360" w:lineRule="auto"/>
      <w:jc w:val="both"/>
      <w:outlineLvl w:val="4"/>
    </w:pPr>
    <w:rPr>
      <w:color w:val="243F60"/>
      <w:sz w:val="20"/>
      <w:szCs w:val="20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9A30BF"/>
    <w:pPr>
      <w:keepNext/>
      <w:keepLines/>
      <w:numPr>
        <w:ilvl w:val="5"/>
        <w:numId w:val="2"/>
      </w:numPr>
      <w:spacing w:before="200" w:line="360" w:lineRule="auto"/>
      <w:jc w:val="both"/>
      <w:outlineLvl w:val="5"/>
    </w:pPr>
    <w:rPr>
      <w:i/>
      <w:iCs/>
      <w:color w:val="243F60"/>
      <w:sz w:val="20"/>
      <w:szCs w:val="20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9A30BF"/>
    <w:pPr>
      <w:keepNext/>
      <w:keepLines/>
      <w:numPr>
        <w:ilvl w:val="6"/>
        <w:numId w:val="2"/>
      </w:numPr>
      <w:spacing w:before="200" w:line="360" w:lineRule="auto"/>
      <w:jc w:val="both"/>
      <w:outlineLvl w:val="6"/>
    </w:pPr>
    <w:rPr>
      <w:i/>
      <w:iCs/>
      <w:color w:val="404040"/>
      <w:sz w:val="20"/>
      <w:szCs w:val="20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9A30BF"/>
    <w:pPr>
      <w:keepNext/>
      <w:keepLines/>
      <w:numPr>
        <w:ilvl w:val="7"/>
        <w:numId w:val="2"/>
      </w:numPr>
      <w:spacing w:before="200" w:line="360" w:lineRule="auto"/>
      <w:jc w:val="both"/>
      <w:outlineLvl w:val="7"/>
    </w:pPr>
    <w:rPr>
      <w:color w:val="404040"/>
      <w:sz w:val="20"/>
      <w:szCs w:val="20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9A30BF"/>
    <w:pPr>
      <w:keepNext/>
      <w:keepLines/>
      <w:numPr>
        <w:ilvl w:val="8"/>
        <w:numId w:val="2"/>
      </w:numPr>
      <w:spacing w:before="200" w:line="360" w:lineRule="auto"/>
      <w:jc w:val="both"/>
      <w:outlineLvl w:val="8"/>
    </w:pPr>
    <w:rPr>
      <w:i/>
      <w:iCs/>
      <w:color w:val="404040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qFormat/>
    <w:rsid w:val="00CF049F"/>
    <w:pPr>
      <w:spacing w:before="100" w:beforeAutospacing="1" w:after="100" w:afterAutospacing="1"/>
    </w:pPr>
  </w:style>
  <w:style w:type="paragraph" w:styleId="ListParagraph">
    <w:name w:val="List Paragraph"/>
    <w:aliases w:val="bullet,bullet 1,List Paragraph1,List Paragraph11,List Paragraph12,List Paragraph2,Thang2,VNA - List Paragraph,1.,Table Sequence"/>
    <w:basedOn w:val="Normal"/>
    <w:link w:val="ListParagraphChar"/>
    <w:uiPriority w:val="34"/>
    <w:qFormat/>
    <w:rsid w:val="002F694C"/>
    <w:pPr>
      <w:spacing w:after="200" w:line="276" w:lineRule="auto"/>
      <w:ind w:left="720"/>
    </w:pPr>
    <w:rPr>
      <w:rFonts w:cs="Arial"/>
      <w:sz w:val="26"/>
      <w:szCs w:val="26"/>
    </w:rPr>
  </w:style>
  <w:style w:type="character" w:customStyle="1" w:styleId="Vnbnnidung">
    <w:name w:val="Văn bản nội dung_"/>
    <w:link w:val="Vnbnnidung0"/>
    <w:qFormat/>
    <w:rsid w:val="00EF2F8A"/>
    <w:rPr>
      <w:shd w:val="clear" w:color="auto" w:fill="FFFFFF"/>
      <w:lang w:bidi="ar-SA"/>
    </w:rPr>
  </w:style>
  <w:style w:type="paragraph" w:customStyle="1" w:styleId="Vnbnnidung0">
    <w:name w:val="Văn bản nội dung"/>
    <w:basedOn w:val="Normal"/>
    <w:link w:val="Vnbnnidung"/>
    <w:qFormat/>
    <w:rsid w:val="00EF2F8A"/>
    <w:pPr>
      <w:widowControl w:val="0"/>
      <w:shd w:val="clear" w:color="auto" w:fill="FFFFFF"/>
      <w:spacing w:after="180" w:line="0" w:lineRule="atLeast"/>
      <w:ind w:hanging="1300"/>
      <w:jc w:val="center"/>
    </w:pPr>
    <w:rPr>
      <w:sz w:val="20"/>
      <w:szCs w:val="20"/>
      <w:shd w:val="clear" w:color="auto" w:fill="FFFFFF"/>
      <w:lang w:val="x-none" w:eastAsia="x-none"/>
    </w:rPr>
  </w:style>
  <w:style w:type="character" w:customStyle="1" w:styleId="Vnbnnidung5Khnginnghing">
    <w:name w:val="Văn bản nội dung (5) + Không in nghiêng"/>
    <w:qFormat/>
    <w:rsid w:val="00D22D7A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 w:eastAsia="vi-VN" w:bidi="vi-VN"/>
    </w:rPr>
  </w:style>
  <w:style w:type="character" w:customStyle="1" w:styleId="Vnbnnidung5">
    <w:name w:val="Văn bản nội dung (5)"/>
    <w:qFormat/>
    <w:rsid w:val="00D22D7A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 w:eastAsia="vi-VN" w:bidi="vi-VN"/>
    </w:rPr>
  </w:style>
  <w:style w:type="paragraph" w:customStyle="1" w:styleId="1">
    <w:name w:val="1"/>
    <w:basedOn w:val="Normal"/>
    <w:link w:val="1Char"/>
    <w:qFormat/>
    <w:rsid w:val="00A36515"/>
    <w:pPr>
      <w:spacing w:line="360" w:lineRule="auto"/>
      <w:jc w:val="center"/>
      <w:outlineLvl w:val="0"/>
    </w:pPr>
    <w:rPr>
      <w:rFonts w:eastAsia="MS Mincho"/>
      <w:b/>
      <w:color w:val="000000"/>
      <w:sz w:val="32"/>
      <w:szCs w:val="26"/>
      <w:lang w:eastAsia="ja-JP"/>
    </w:rPr>
  </w:style>
  <w:style w:type="paragraph" w:customStyle="1" w:styleId="3">
    <w:name w:val="3"/>
    <w:basedOn w:val="Normal"/>
    <w:qFormat/>
    <w:rsid w:val="00A36515"/>
    <w:pPr>
      <w:spacing w:line="360" w:lineRule="auto"/>
      <w:ind w:firstLine="284"/>
      <w:jc w:val="both"/>
      <w:outlineLvl w:val="2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4">
    <w:name w:val="4"/>
    <w:basedOn w:val="Normal"/>
    <w:qFormat/>
    <w:rsid w:val="00A36515"/>
    <w:pPr>
      <w:autoSpaceDE w:val="0"/>
      <w:autoSpaceDN w:val="0"/>
      <w:adjustRightInd w:val="0"/>
      <w:spacing w:line="360" w:lineRule="auto"/>
      <w:ind w:firstLine="567"/>
      <w:jc w:val="both"/>
      <w:outlineLvl w:val="3"/>
    </w:pPr>
    <w:rPr>
      <w:rFonts w:eastAsia="MS Mincho"/>
      <w:b/>
      <w:color w:val="000000"/>
      <w:sz w:val="26"/>
      <w:szCs w:val="26"/>
      <w:lang w:eastAsia="ja-JP"/>
    </w:rPr>
  </w:style>
  <w:style w:type="paragraph" w:customStyle="1" w:styleId="2">
    <w:name w:val="2"/>
    <w:basedOn w:val="Normal"/>
    <w:link w:val="2Char"/>
    <w:qFormat/>
    <w:rsid w:val="00A36515"/>
    <w:pPr>
      <w:spacing w:line="360" w:lineRule="auto"/>
      <w:jc w:val="both"/>
      <w:outlineLvl w:val="1"/>
    </w:pPr>
    <w:rPr>
      <w:rFonts w:eastAsia="MS Mincho"/>
      <w:b/>
      <w:color w:val="000000"/>
      <w:sz w:val="26"/>
      <w:szCs w:val="26"/>
      <w:lang w:eastAsia="ja-JP"/>
    </w:rPr>
  </w:style>
  <w:style w:type="paragraph" w:customStyle="1" w:styleId="n-dieund">
    <w:name w:val="n-dieund"/>
    <w:basedOn w:val="Normal"/>
    <w:rsid w:val="00CB39AE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ListParagraphChar">
    <w:name w:val="List Paragraph Char"/>
    <w:aliases w:val="bullet Char,bullet 1 Char,List Paragraph1 Char,List Paragraph11 Char,List Paragraph12 Char,List Paragraph2 Char,Thang2 Char,VNA - List Paragraph Char,1. Char,Table Sequence Char"/>
    <w:link w:val="ListParagraph"/>
    <w:uiPriority w:val="34"/>
    <w:rsid w:val="00A9759E"/>
    <w:rPr>
      <w:rFonts w:cs="Arial"/>
      <w:sz w:val="26"/>
      <w:szCs w:val="26"/>
      <w:lang w:val="en-US" w:eastAsia="en-US" w:bidi="ar-SA"/>
    </w:rPr>
  </w:style>
  <w:style w:type="paragraph" w:customStyle="1" w:styleId="ILoicamdoan">
    <w:name w:val="I. Loi cam doan"/>
    <w:basedOn w:val="ListParagraph"/>
    <w:link w:val="ILoicamdoanChar1"/>
    <w:qFormat/>
    <w:rsid w:val="003C0CB6"/>
    <w:pPr>
      <w:numPr>
        <w:numId w:val="1"/>
      </w:numPr>
      <w:spacing w:before="120" w:after="120" w:line="360" w:lineRule="auto"/>
      <w:contextualSpacing/>
      <w:jc w:val="center"/>
      <w:outlineLvl w:val="0"/>
    </w:pPr>
    <w:rPr>
      <w:rFonts w:eastAsia="Calibri" w:cs="Times New Roman"/>
      <w:b/>
      <w:lang w:val="x-none" w:eastAsia="x-none"/>
    </w:rPr>
  </w:style>
  <w:style w:type="character" w:customStyle="1" w:styleId="ILoicamdoanChar1">
    <w:name w:val="I. Loi cam doan Char1"/>
    <w:link w:val="ILoicamdoan"/>
    <w:rsid w:val="003C0CB6"/>
    <w:rPr>
      <w:rFonts w:eastAsia="Calibri"/>
      <w:b/>
      <w:sz w:val="26"/>
      <w:szCs w:val="26"/>
      <w:lang w:val="x-none" w:eastAsia="x-none"/>
    </w:rPr>
  </w:style>
  <w:style w:type="character" w:customStyle="1" w:styleId="Heading4Char">
    <w:name w:val="Heading 4 Char"/>
    <w:link w:val="Heading4"/>
    <w:rsid w:val="009A30BF"/>
    <w:rPr>
      <w:b/>
      <w:bCs/>
      <w:i/>
      <w:iCs/>
      <w:color w:val="4F81BD"/>
      <w:lang w:val="x-none" w:eastAsia="x-none"/>
    </w:rPr>
  </w:style>
  <w:style w:type="character" w:customStyle="1" w:styleId="1Char">
    <w:name w:val="1 Char"/>
    <w:link w:val="1"/>
    <w:rsid w:val="009A30BF"/>
    <w:rPr>
      <w:rFonts w:eastAsia="MS Mincho"/>
      <w:b/>
      <w:color w:val="000000"/>
      <w:sz w:val="32"/>
      <w:szCs w:val="26"/>
      <w:lang w:val="en-US" w:eastAsia="ja-JP" w:bidi="ar-SA"/>
    </w:rPr>
  </w:style>
  <w:style w:type="paragraph" w:styleId="BodyTextIndent">
    <w:name w:val="Body Text Indent"/>
    <w:basedOn w:val="Normal"/>
    <w:link w:val="BodyTextIndentChar"/>
    <w:uiPriority w:val="99"/>
    <w:qFormat/>
    <w:rsid w:val="009A30BF"/>
    <w:pPr>
      <w:spacing w:before="120" w:after="120" w:line="360" w:lineRule="auto"/>
      <w:ind w:left="283"/>
      <w:jc w:val="both"/>
    </w:pPr>
    <w:rPr>
      <w:rFonts w:eastAsia="Calibri"/>
      <w:sz w:val="26"/>
      <w:szCs w:val="22"/>
    </w:rPr>
  </w:style>
  <w:style w:type="paragraph" w:customStyle="1" w:styleId="bodytextswiss">
    <w:name w:val="bodytextswiss"/>
    <w:basedOn w:val="Normal"/>
    <w:rsid w:val="009A30BF"/>
    <w:pPr>
      <w:spacing w:before="100" w:beforeAutospacing="1" w:after="100" w:afterAutospacing="1"/>
    </w:pPr>
  </w:style>
  <w:style w:type="paragraph" w:customStyle="1" w:styleId="B">
    <w:name w:val="B"/>
    <w:basedOn w:val="Normal"/>
    <w:rsid w:val="009A30BF"/>
    <w:pPr>
      <w:spacing w:line="360" w:lineRule="auto"/>
      <w:jc w:val="center"/>
    </w:pPr>
    <w:rPr>
      <w:b/>
      <w:i/>
      <w:sz w:val="26"/>
      <w:szCs w:val="26"/>
    </w:rPr>
  </w:style>
  <w:style w:type="character" w:customStyle="1" w:styleId="Heading1Char">
    <w:name w:val="Heading 1 Char"/>
    <w:link w:val="Heading1"/>
    <w:uiPriority w:val="9"/>
    <w:qFormat/>
    <w:rsid w:val="009A30BF"/>
    <w:rPr>
      <w:b/>
      <w:bCs/>
      <w:sz w:val="26"/>
      <w:szCs w:val="28"/>
      <w:lang w:val="x-none" w:eastAsia="x-none"/>
    </w:rPr>
  </w:style>
  <w:style w:type="character" w:customStyle="1" w:styleId="Heading2Char">
    <w:name w:val="Heading 2 Char"/>
    <w:link w:val="Heading2"/>
    <w:uiPriority w:val="99"/>
    <w:qFormat/>
    <w:rsid w:val="009A30BF"/>
    <w:rPr>
      <w:b/>
      <w:bCs/>
      <w:sz w:val="26"/>
      <w:szCs w:val="26"/>
      <w:lang w:val="x-none" w:eastAsia="x-none"/>
    </w:rPr>
  </w:style>
  <w:style w:type="character" w:customStyle="1" w:styleId="Heading3Char">
    <w:name w:val="Heading 3 Char"/>
    <w:link w:val="Heading3"/>
    <w:uiPriority w:val="99"/>
    <w:qFormat/>
    <w:rsid w:val="009A30BF"/>
    <w:rPr>
      <w:b/>
      <w:bCs/>
      <w:sz w:val="26"/>
      <w:lang w:val="x-none" w:eastAsia="x-none"/>
    </w:rPr>
  </w:style>
  <w:style w:type="paragraph" w:styleId="Caption">
    <w:name w:val="caption"/>
    <w:aliases w:val="Tiêu đề,Bang-1,Caption Char1 Char,Caption Char Char Char,Caption Char Char Char Char Char Char Char Char,Caption Char Char Char Char Char Char1 Char,Captionthuy,Bảng 3.,bảng,Char6 Char,Char6,Char2"/>
    <w:basedOn w:val="Normal"/>
    <w:next w:val="Normal"/>
    <w:uiPriority w:val="99"/>
    <w:qFormat/>
    <w:rsid w:val="009A30BF"/>
    <w:pPr>
      <w:spacing w:after="200"/>
      <w:ind w:left="720"/>
      <w:jc w:val="center"/>
    </w:pPr>
    <w:rPr>
      <w:rFonts w:eastAsia="Calibri"/>
      <w:b/>
      <w:bCs/>
      <w:sz w:val="26"/>
      <w:szCs w:val="18"/>
    </w:rPr>
  </w:style>
  <w:style w:type="paragraph" w:customStyle="1" w:styleId="Danhmcbng">
    <w:name w:val="Danh mục bảng"/>
    <w:basedOn w:val="Caption"/>
    <w:link w:val="DanhmcbngChar"/>
    <w:qFormat/>
    <w:rsid w:val="009A30BF"/>
    <w:pPr>
      <w:ind w:left="0"/>
      <w:jc w:val="left"/>
    </w:pPr>
    <w:rPr>
      <w:szCs w:val="26"/>
      <w:lang w:val="x-none" w:eastAsia="x-none"/>
    </w:rPr>
  </w:style>
  <w:style w:type="character" w:customStyle="1" w:styleId="DanhmcbngChar">
    <w:name w:val="Danh mục bảng Char"/>
    <w:link w:val="Danhmcbng"/>
    <w:rsid w:val="009A30BF"/>
    <w:rPr>
      <w:rFonts w:eastAsia="Calibri"/>
      <w:b/>
      <w:bCs/>
      <w:sz w:val="26"/>
      <w:szCs w:val="26"/>
      <w:lang w:val="x-none" w:eastAsia="x-none" w:bidi="ar-SA"/>
    </w:rPr>
  </w:style>
  <w:style w:type="paragraph" w:styleId="Footer">
    <w:name w:val="footer"/>
    <w:basedOn w:val="Normal"/>
    <w:link w:val="FooterChar"/>
    <w:uiPriority w:val="99"/>
    <w:unhideWhenUsed/>
    <w:qFormat/>
    <w:rsid w:val="003A2309"/>
    <w:pPr>
      <w:tabs>
        <w:tab w:val="center" w:pos="4680"/>
        <w:tab w:val="right" w:pos="9360"/>
      </w:tabs>
      <w:ind w:left="720"/>
      <w:jc w:val="both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qFormat/>
    <w:rsid w:val="003A2309"/>
    <w:rPr>
      <w:rFonts w:ascii="Calibri" w:eastAsia="Calibri" w:hAnsi="Calibri"/>
      <w:lang w:val="x-none" w:eastAsia="x-none" w:bidi="ar-SA"/>
    </w:rPr>
  </w:style>
  <w:style w:type="paragraph" w:styleId="BalloonText">
    <w:name w:val="Balloon Text"/>
    <w:basedOn w:val="Normal"/>
    <w:link w:val="BalloonTextChar"/>
    <w:unhideWhenUsed/>
    <w:qFormat/>
    <w:rsid w:val="002834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qFormat/>
    <w:rsid w:val="002834AD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9D61E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qFormat/>
    <w:rsid w:val="007E0DA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qFormat/>
    <w:rsid w:val="007E0DA5"/>
    <w:rPr>
      <w:sz w:val="24"/>
      <w:szCs w:val="24"/>
    </w:rPr>
  </w:style>
  <w:style w:type="paragraph" w:customStyle="1" w:styleId="Bng">
    <w:name w:val="Bảng"/>
    <w:basedOn w:val="Normal"/>
    <w:next w:val="TableofFigures"/>
    <w:link w:val="BngChar"/>
    <w:qFormat/>
    <w:rsid w:val="009E182D"/>
    <w:pPr>
      <w:spacing w:before="120" w:line="360" w:lineRule="auto"/>
      <w:jc w:val="center"/>
    </w:pPr>
    <w:rPr>
      <w:b/>
      <w:sz w:val="26"/>
      <w:szCs w:val="26"/>
    </w:rPr>
  </w:style>
  <w:style w:type="character" w:customStyle="1" w:styleId="BngChar">
    <w:name w:val="Bảng Char"/>
    <w:link w:val="Bng"/>
    <w:rsid w:val="009E182D"/>
    <w:rPr>
      <w:b/>
      <w:sz w:val="26"/>
      <w:szCs w:val="26"/>
    </w:rPr>
  </w:style>
  <w:style w:type="paragraph" w:styleId="TableofFigures">
    <w:name w:val="table of figures"/>
    <w:basedOn w:val="Normal"/>
    <w:next w:val="Normal"/>
    <w:uiPriority w:val="99"/>
    <w:qFormat/>
    <w:rsid w:val="009E182D"/>
  </w:style>
  <w:style w:type="table" w:styleId="TableGrid">
    <w:name w:val="Table Grid"/>
    <w:basedOn w:val="TableNormal"/>
    <w:uiPriority w:val="39"/>
    <w:rsid w:val="00386A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6C2B48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2B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C2B48"/>
  </w:style>
  <w:style w:type="paragraph" w:styleId="CommentSubject">
    <w:name w:val="annotation subject"/>
    <w:basedOn w:val="CommentText"/>
    <w:next w:val="CommentText"/>
    <w:link w:val="CommentSubjectChar"/>
    <w:rsid w:val="006C2B48"/>
    <w:rPr>
      <w:b/>
      <w:bCs/>
    </w:rPr>
  </w:style>
  <w:style w:type="character" w:customStyle="1" w:styleId="CommentSubjectChar">
    <w:name w:val="Comment Subject Char"/>
    <w:link w:val="CommentSubject"/>
    <w:rsid w:val="006C2B48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EF7D8B"/>
    <w:pPr>
      <w:numPr>
        <w:numId w:val="0"/>
      </w:numPr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E74B5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96AE4"/>
    <w:pPr>
      <w:tabs>
        <w:tab w:val="left" w:pos="880"/>
        <w:tab w:val="right" w:leader="dot" w:pos="8729"/>
      </w:tabs>
      <w:spacing w:after="100" w:line="259" w:lineRule="auto"/>
      <w:ind w:left="220"/>
    </w:pPr>
    <w:rPr>
      <w:rFonts w:eastAsia="MS Mincho"/>
      <w:b/>
      <w:noProof/>
      <w:spacing w:val="7"/>
      <w:sz w:val="26"/>
      <w:szCs w:val="26"/>
      <w:lang w:val="x-none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6AE4"/>
    <w:pPr>
      <w:tabs>
        <w:tab w:val="right" w:leader="dot" w:pos="8729"/>
      </w:tabs>
      <w:spacing w:line="360" w:lineRule="auto"/>
    </w:pPr>
    <w:rPr>
      <w:b/>
      <w:bCs/>
      <w:noProof/>
      <w:spacing w:val="7"/>
      <w:sz w:val="26"/>
      <w:szCs w:val="26"/>
      <w:lang w:val="vi-VN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A2E80"/>
    <w:pPr>
      <w:tabs>
        <w:tab w:val="right" w:leader="dot" w:pos="8729"/>
      </w:tabs>
      <w:spacing w:after="100" w:line="259" w:lineRule="auto"/>
      <w:ind w:left="440"/>
    </w:pPr>
    <w:rPr>
      <w:bCs/>
      <w:noProof/>
      <w:spacing w:val="7"/>
      <w:sz w:val="26"/>
      <w:szCs w:val="26"/>
      <w:lang w:val="x-none" w:eastAsia="x-none"/>
    </w:rPr>
  </w:style>
  <w:style w:type="paragraph" w:styleId="TOC4">
    <w:name w:val="toc 4"/>
    <w:basedOn w:val="Normal"/>
    <w:next w:val="Normal"/>
    <w:autoRedefine/>
    <w:uiPriority w:val="39"/>
    <w:unhideWhenUsed/>
    <w:rsid w:val="00EF7D8B"/>
    <w:pPr>
      <w:spacing w:after="100" w:line="259" w:lineRule="auto"/>
      <w:ind w:left="660"/>
    </w:pPr>
    <w:rPr>
      <w:rFonts w:ascii="Calibri" w:hAnsi="Calibr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EF7D8B"/>
    <w:pPr>
      <w:spacing w:after="100" w:line="259" w:lineRule="auto"/>
      <w:ind w:left="880"/>
    </w:pPr>
    <w:rPr>
      <w:rFonts w:ascii="Calibri" w:hAnsi="Calibr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EF7D8B"/>
    <w:pPr>
      <w:spacing w:after="100" w:line="259" w:lineRule="auto"/>
      <w:ind w:left="1100"/>
    </w:pPr>
    <w:rPr>
      <w:rFonts w:ascii="Calibri" w:hAnsi="Calibr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EF7D8B"/>
    <w:pPr>
      <w:spacing w:after="100" w:line="259" w:lineRule="auto"/>
      <w:ind w:left="1320"/>
    </w:pPr>
    <w:rPr>
      <w:rFonts w:ascii="Calibri" w:hAnsi="Calibr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EF7D8B"/>
    <w:pPr>
      <w:spacing w:after="100" w:line="259" w:lineRule="auto"/>
      <w:ind w:left="1540"/>
    </w:pPr>
    <w:rPr>
      <w:rFonts w:ascii="Calibri" w:hAnsi="Calibr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EF7D8B"/>
    <w:pPr>
      <w:spacing w:after="100" w:line="259" w:lineRule="auto"/>
      <w:ind w:left="1760"/>
    </w:pPr>
    <w:rPr>
      <w:rFonts w:ascii="Calibri" w:hAnsi="Calibri"/>
      <w:sz w:val="22"/>
      <w:szCs w:val="22"/>
    </w:rPr>
  </w:style>
  <w:style w:type="character" w:styleId="Hyperlink">
    <w:name w:val="Hyperlink"/>
    <w:uiPriority w:val="99"/>
    <w:unhideWhenUsed/>
    <w:qFormat/>
    <w:rsid w:val="00EF7D8B"/>
    <w:rPr>
      <w:color w:val="0563C1"/>
      <w:u w:val="single"/>
    </w:rPr>
  </w:style>
  <w:style w:type="paragraph" w:styleId="Revision">
    <w:name w:val="Revision"/>
    <w:hidden/>
    <w:uiPriority w:val="99"/>
    <w:semiHidden/>
    <w:rsid w:val="007E7D52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qFormat/>
    <w:rsid w:val="00D92698"/>
    <w:pPr>
      <w:spacing w:after="120"/>
    </w:pPr>
  </w:style>
  <w:style w:type="character" w:customStyle="1" w:styleId="BodyTextChar">
    <w:name w:val="Body Text Char"/>
    <w:link w:val="BodyText"/>
    <w:uiPriority w:val="99"/>
    <w:rsid w:val="00D92698"/>
    <w:rPr>
      <w:sz w:val="24"/>
      <w:szCs w:val="24"/>
    </w:rPr>
  </w:style>
  <w:style w:type="paragraph" w:customStyle="1" w:styleId="Style228">
    <w:name w:val="Style228"/>
    <w:basedOn w:val="Normal"/>
    <w:qFormat/>
    <w:rsid w:val="00851EB8"/>
    <w:pPr>
      <w:widowControl w:val="0"/>
      <w:tabs>
        <w:tab w:val="left" w:pos="467"/>
      </w:tabs>
      <w:spacing w:after="200" w:line="336" w:lineRule="auto"/>
      <w:ind w:right="20"/>
      <w:jc w:val="center"/>
    </w:pPr>
    <w:rPr>
      <w:sz w:val="26"/>
      <w:szCs w:val="26"/>
    </w:rPr>
  </w:style>
  <w:style w:type="numbering" w:customStyle="1" w:styleId="NoList1">
    <w:name w:val="No List1"/>
    <w:next w:val="NoList"/>
    <w:uiPriority w:val="99"/>
    <w:semiHidden/>
    <w:unhideWhenUsed/>
    <w:rsid w:val="00482126"/>
  </w:style>
  <w:style w:type="character" w:customStyle="1" w:styleId="Heading5Char">
    <w:name w:val="Heading 5 Char"/>
    <w:link w:val="Heading5"/>
    <w:uiPriority w:val="9"/>
    <w:rsid w:val="00482126"/>
    <w:rPr>
      <w:color w:val="243F60"/>
      <w:lang w:val="x-none" w:eastAsia="x-none"/>
    </w:rPr>
  </w:style>
  <w:style w:type="character" w:customStyle="1" w:styleId="Heading6Char">
    <w:name w:val="Heading 6 Char"/>
    <w:link w:val="Heading6"/>
    <w:uiPriority w:val="9"/>
    <w:rsid w:val="00482126"/>
    <w:rPr>
      <w:i/>
      <w:iCs/>
      <w:color w:val="243F60"/>
      <w:lang w:val="x-none" w:eastAsia="x-none"/>
    </w:rPr>
  </w:style>
  <w:style w:type="character" w:customStyle="1" w:styleId="Heading7Char">
    <w:name w:val="Heading 7 Char"/>
    <w:link w:val="Heading7"/>
    <w:uiPriority w:val="9"/>
    <w:rsid w:val="00482126"/>
    <w:rPr>
      <w:i/>
      <w:iCs/>
      <w:color w:val="404040"/>
      <w:lang w:val="x-none" w:eastAsia="x-none"/>
    </w:rPr>
  </w:style>
  <w:style w:type="character" w:customStyle="1" w:styleId="Heading8Char">
    <w:name w:val="Heading 8 Char"/>
    <w:link w:val="Heading8"/>
    <w:uiPriority w:val="9"/>
    <w:rsid w:val="00482126"/>
    <w:rPr>
      <w:color w:val="404040"/>
      <w:lang w:val="x-none" w:eastAsia="x-none"/>
    </w:rPr>
  </w:style>
  <w:style w:type="character" w:customStyle="1" w:styleId="Heading9Char">
    <w:name w:val="Heading 9 Char"/>
    <w:link w:val="Heading9"/>
    <w:uiPriority w:val="9"/>
    <w:rsid w:val="00482126"/>
    <w:rPr>
      <w:i/>
      <w:iCs/>
      <w:color w:val="404040"/>
      <w:lang w:val="x-none" w:eastAsia="x-none"/>
    </w:rPr>
  </w:style>
  <w:style w:type="table" w:customStyle="1" w:styleId="TableGrid1">
    <w:name w:val="Table Grid1"/>
    <w:basedOn w:val="TableNormal"/>
    <w:next w:val="TableGrid"/>
    <w:uiPriority w:val="59"/>
    <w:rsid w:val="0048212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482126"/>
    <w:rPr>
      <w:i/>
      <w:iCs/>
    </w:rPr>
  </w:style>
  <w:style w:type="paragraph" w:customStyle="1" w:styleId="TableParagraph">
    <w:name w:val="Table Paragraph"/>
    <w:basedOn w:val="Normal"/>
    <w:uiPriority w:val="1"/>
    <w:qFormat/>
    <w:rsid w:val="00482126"/>
    <w:pPr>
      <w:widowControl w:val="0"/>
      <w:spacing w:before="28" w:after="200" w:line="276" w:lineRule="auto"/>
      <w:ind w:right="103"/>
      <w:jc w:val="right"/>
    </w:pPr>
  </w:style>
  <w:style w:type="paragraph" w:customStyle="1" w:styleId="sapo">
    <w:name w:val="sapo"/>
    <w:basedOn w:val="Normal"/>
    <w:rsid w:val="00482126"/>
    <w:pPr>
      <w:spacing w:before="100" w:beforeAutospacing="1" w:after="100" w:afterAutospacing="1" w:line="276" w:lineRule="auto"/>
    </w:pPr>
  </w:style>
  <w:style w:type="table" w:customStyle="1" w:styleId="LightShading-Accent11">
    <w:name w:val="Light Shading - Accent 11"/>
    <w:basedOn w:val="TableNormal"/>
    <w:next w:val="LightShading-Accent1"/>
    <w:uiPriority w:val="60"/>
    <w:rsid w:val="00482126"/>
    <w:rPr>
      <w:rFonts w:ascii="Calibri" w:eastAsia="Calibri" w:hAnsi="Calibri"/>
      <w:color w:val="365F91"/>
      <w:sz w:val="22"/>
      <w:szCs w:val="22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51">
    <w:name w:val="Light Shading - Accent 51"/>
    <w:basedOn w:val="TableNormal"/>
    <w:next w:val="LightShading-Accent5"/>
    <w:uiPriority w:val="60"/>
    <w:rsid w:val="00482126"/>
    <w:rPr>
      <w:rFonts w:ascii="Calibri" w:eastAsia="Calibri" w:hAnsi="Calibri"/>
      <w:color w:val="31849B"/>
      <w:sz w:val="22"/>
      <w:szCs w:val="22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Grid-Accent51">
    <w:name w:val="Light Grid - Accent 51"/>
    <w:basedOn w:val="TableNormal"/>
    <w:next w:val="LightGrid-Accent5"/>
    <w:uiPriority w:val="62"/>
    <w:rsid w:val="00482126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Marlett" w:eastAsia="Times New Roman" w:hAnsi="Marlet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Marlett" w:eastAsia="Times New Roman" w:hAnsi="Marlett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Marlett" w:eastAsia="Times New Roman" w:hAnsi="Marlett" w:cs="Times New Roman"/>
        <w:b/>
        <w:bCs/>
      </w:rPr>
    </w:tblStylePr>
    <w:tblStylePr w:type="lastCol">
      <w:rPr>
        <w:rFonts w:ascii="Marlett" w:eastAsia="Times New Roman" w:hAnsi="Marlet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LightList-Accent51">
    <w:name w:val="Light List - Accent 51"/>
    <w:basedOn w:val="TableNormal"/>
    <w:next w:val="LightList-Accent5"/>
    <w:uiPriority w:val="61"/>
    <w:rsid w:val="00482126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apple-converted-space">
    <w:name w:val="apple-converted-space"/>
    <w:qFormat/>
    <w:rsid w:val="00482126"/>
  </w:style>
  <w:style w:type="paragraph" w:customStyle="1" w:styleId="para">
    <w:name w:val="para"/>
    <w:basedOn w:val="Normal"/>
    <w:rsid w:val="00482126"/>
    <w:pPr>
      <w:spacing w:before="100" w:beforeAutospacing="1" w:after="100" w:afterAutospacing="1" w:line="276" w:lineRule="auto"/>
    </w:pPr>
  </w:style>
  <w:style w:type="character" w:styleId="Strong">
    <w:name w:val="Strong"/>
    <w:uiPriority w:val="22"/>
    <w:qFormat/>
    <w:rsid w:val="00482126"/>
    <w:rPr>
      <w:b/>
      <w:bCs/>
    </w:rPr>
  </w:style>
  <w:style w:type="paragraph" w:customStyle="1" w:styleId="H">
    <w:name w:val="H"/>
    <w:basedOn w:val="Normal"/>
    <w:qFormat/>
    <w:rsid w:val="00482126"/>
    <w:pPr>
      <w:spacing w:after="200" w:line="360" w:lineRule="auto"/>
      <w:jc w:val="center"/>
    </w:pPr>
    <w:rPr>
      <w:b/>
      <w:i/>
      <w:sz w:val="28"/>
      <w:szCs w:val="28"/>
    </w:rPr>
  </w:style>
  <w:style w:type="paragraph" w:customStyle="1" w:styleId="N">
    <w:name w:val="N"/>
    <w:basedOn w:val="Normal"/>
    <w:qFormat/>
    <w:rsid w:val="00482126"/>
    <w:pPr>
      <w:spacing w:after="200" w:line="276" w:lineRule="auto"/>
      <w:jc w:val="center"/>
    </w:pPr>
    <w:rPr>
      <w:i/>
      <w:sz w:val="28"/>
      <w:lang w:eastAsia="vi-VN"/>
    </w:rPr>
  </w:style>
  <w:style w:type="paragraph" w:customStyle="1" w:styleId="Auteur">
    <w:name w:val="Auteur"/>
    <w:basedOn w:val="Normal"/>
    <w:rsid w:val="00482126"/>
    <w:pPr>
      <w:spacing w:before="120" w:after="200" w:line="240" w:lineRule="exact"/>
      <w:ind w:left="215" w:hanging="215"/>
      <w:jc w:val="both"/>
    </w:pPr>
    <w:rPr>
      <w:rFonts w:ascii="Arial" w:hAnsi="Arial"/>
      <w:sz w:val="16"/>
      <w:szCs w:val="20"/>
      <w:lang w:val="fr-FR" w:eastAsia="fr-FR"/>
    </w:rPr>
  </w:style>
  <w:style w:type="paragraph" w:customStyle="1" w:styleId="bang">
    <w:name w:val="bang"/>
    <w:link w:val="bangChar"/>
    <w:qFormat/>
    <w:rsid w:val="00482126"/>
    <w:pPr>
      <w:spacing w:after="160" w:line="259" w:lineRule="auto"/>
      <w:jc w:val="center"/>
    </w:pPr>
    <w:rPr>
      <w:rFonts w:eastAsia="Calibri"/>
      <w:i/>
      <w:sz w:val="26"/>
      <w:szCs w:val="26"/>
    </w:rPr>
  </w:style>
  <w:style w:type="character" w:customStyle="1" w:styleId="bangChar">
    <w:name w:val="bang Char"/>
    <w:link w:val="bang"/>
    <w:rsid w:val="00482126"/>
    <w:rPr>
      <w:rFonts w:eastAsia="Calibri"/>
      <w:i/>
      <w:sz w:val="26"/>
      <w:szCs w:val="26"/>
    </w:rPr>
  </w:style>
  <w:style w:type="paragraph" w:customStyle="1" w:styleId="Style1">
    <w:name w:val="Style1"/>
    <w:basedOn w:val="Normal"/>
    <w:qFormat/>
    <w:rsid w:val="00482126"/>
    <w:pPr>
      <w:spacing w:after="200" w:line="276" w:lineRule="auto"/>
      <w:jc w:val="center"/>
    </w:pPr>
    <w:rPr>
      <w:b/>
      <w:sz w:val="36"/>
      <w:szCs w:val="36"/>
    </w:rPr>
  </w:style>
  <w:style w:type="paragraph" w:customStyle="1" w:styleId="Style2">
    <w:name w:val="Style2"/>
    <w:basedOn w:val="Normal"/>
    <w:qFormat/>
    <w:rsid w:val="00482126"/>
    <w:pPr>
      <w:spacing w:after="200" w:line="276" w:lineRule="auto"/>
      <w:jc w:val="center"/>
    </w:pPr>
    <w:rPr>
      <w:b/>
      <w:sz w:val="36"/>
      <w:szCs w:val="36"/>
    </w:rPr>
  </w:style>
  <w:style w:type="paragraph" w:customStyle="1" w:styleId="Style3">
    <w:name w:val="Style3"/>
    <w:basedOn w:val="Normal"/>
    <w:qFormat/>
    <w:rsid w:val="00482126"/>
    <w:pPr>
      <w:spacing w:after="200" w:line="360" w:lineRule="auto"/>
      <w:jc w:val="center"/>
    </w:pPr>
    <w:rPr>
      <w:b/>
      <w:sz w:val="36"/>
      <w:szCs w:val="36"/>
    </w:rPr>
  </w:style>
  <w:style w:type="paragraph" w:customStyle="1" w:styleId="Style4">
    <w:name w:val="Style4"/>
    <w:basedOn w:val="Normal"/>
    <w:qFormat/>
    <w:rsid w:val="00482126"/>
    <w:pPr>
      <w:spacing w:after="200" w:line="276" w:lineRule="auto"/>
      <w:jc w:val="center"/>
    </w:pPr>
    <w:rPr>
      <w:b/>
      <w:sz w:val="36"/>
      <w:szCs w:val="36"/>
    </w:rPr>
  </w:style>
  <w:style w:type="paragraph" w:customStyle="1" w:styleId="Style5">
    <w:name w:val="Style5"/>
    <w:basedOn w:val="Normal"/>
    <w:qFormat/>
    <w:rsid w:val="00482126"/>
    <w:pPr>
      <w:spacing w:after="200" w:line="360" w:lineRule="auto"/>
      <w:jc w:val="center"/>
    </w:pPr>
    <w:rPr>
      <w:b/>
      <w:sz w:val="36"/>
      <w:szCs w:val="36"/>
    </w:rPr>
  </w:style>
  <w:style w:type="paragraph" w:customStyle="1" w:styleId="Style6">
    <w:name w:val="Style6"/>
    <w:basedOn w:val="Normal"/>
    <w:qFormat/>
    <w:rsid w:val="00482126"/>
    <w:pPr>
      <w:spacing w:after="200" w:line="360" w:lineRule="auto"/>
      <w:jc w:val="center"/>
    </w:pPr>
    <w:rPr>
      <w:b/>
      <w:sz w:val="36"/>
      <w:szCs w:val="36"/>
    </w:rPr>
  </w:style>
  <w:style w:type="paragraph" w:customStyle="1" w:styleId="Style7">
    <w:name w:val="Style7"/>
    <w:basedOn w:val="Normal"/>
    <w:qFormat/>
    <w:rsid w:val="00482126"/>
    <w:pPr>
      <w:spacing w:after="200" w:line="276" w:lineRule="auto"/>
      <w:jc w:val="center"/>
    </w:pPr>
    <w:rPr>
      <w:b/>
      <w:sz w:val="36"/>
      <w:szCs w:val="36"/>
    </w:rPr>
  </w:style>
  <w:style w:type="paragraph" w:customStyle="1" w:styleId="Style8">
    <w:name w:val="Style8"/>
    <w:basedOn w:val="Normal"/>
    <w:qFormat/>
    <w:rsid w:val="00482126"/>
    <w:pPr>
      <w:spacing w:after="200" w:line="276" w:lineRule="auto"/>
      <w:jc w:val="center"/>
    </w:pPr>
    <w:rPr>
      <w:b/>
      <w:sz w:val="36"/>
      <w:szCs w:val="36"/>
    </w:rPr>
  </w:style>
  <w:style w:type="paragraph" w:customStyle="1" w:styleId="Style9">
    <w:name w:val="Style9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0">
    <w:name w:val="Style10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1">
    <w:name w:val="Style11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2">
    <w:name w:val="Style12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3">
    <w:name w:val="Style13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4">
    <w:name w:val="Style14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5">
    <w:name w:val="Style15"/>
    <w:basedOn w:val="ListParagraph"/>
    <w:qFormat/>
    <w:rsid w:val="00482126"/>
    <w:pPr>
      <w:numPr>
        <w:numId w:val="3"/>
      </w:numPr>
      <w:tabs>
        <w:tab w:val="left" w:pos="567"/>
      </w:tabs>
      <w:spacing w:line="360" w:lineRule="auto"/>
      <w:contextualSpacing/>
      <w:jc w:val="both"/>
    </w:pPr>
    <w:rPr>
      <w:rFonts w:cs="Times New Roman"/>
      <w:b/>
    </w:rPr>
  </w:style>
  <w:style w:type="paragraph" w:customStyle="1" w:styleId="Style16">
    <w:name w:val="Style16"/>
    <w:basedOn w:val="Normal"/>
    <w:qFormat/>
    <w:rsid w:val="00482126"/>
    <w:pPr>
      <w:spacing w:after="200" w:line="360" w:lineRule="auto"/>
      <w:jc w:val="center"/>
    </w:pPr>
    <w:rPr>
      <w:b/>
      <w:sz w:val="32"/>
      <w:szCs w:val="32"/>
    </w:rPr>
  </w:style>
  <w:style w:type="paragraph" w:customStyle="1" w:styleId="Style17">
    <w:name w:val="Style17"/>
    <w:basedOn w:val="Normal"/>
    <w:qFormat/>
    <w:rsid w:val="00482126"/>
    <w:pPr>
      <w:spacing w:after="200" w:line="360" w:lineRule="auto"/>
      <w:jc w:val="both"/>
    </w:pPr>
    <w:rPr>
      <w:b/>
      <w:sz w:val="26"/>
      <w:szCs w:val="26"/>
    </w:rPr>
  </w:style>
  <w:style w:type="paragraph" w:customStyle="1" w:styleId="Style18">
    <w:name w:val="Style18"/>
    <w:basedOn w:val="Normal"/>
    <w:qFormat/>
    <w:rsid w:val="00482126"/>
    <w:pPr>
      <w:spacing w:after="200" w:line="360" w:lineRule="auto"/>
      <w:ind w:firstLine="284"/>
      <w:jc w:val="both"/>
    </w:pPr>
    <w:rPr>
      <w:b/>
      <w:sz w:val="26"/>
      <w:szCs w:val="26"/>
    </w:rPr>
  </w:style>
  <w:style w:type="paragraph" w:customStyle="1" w:styleId="Style19">
    <w:name w:val="Style19"/>
    <w:basedOn w:val="Normal"/>
    <w:qFormat/>
    <w:rsid w:val="00482126"/>
    <w:pPr>
      <w:spacing w:after="200" w:line="360" w:lineRule="auto"/>
      <w:ind w:firstLine="284"/>
      <w:jc w:val="both"/>
    </w:pPr>
    <w:rPr>
      <w:b/>
      <w:sz w:val="26"/>
      <w:szCs w:val="26"/>
    </w:rPr>
  </w:style>
  <w:style w:type="paragraph" w:customStyle="1" w:styleId="Style20">
    <w:name w:val="Style20"/>
    <w:basedOn w:val="BodyText"/>
    <w:qFormat/>
    <w:rsid w:val="00482126"/>
    <w:pPr>
      <w:widowControl w:val="0"/>
      <w:spacing w:after="200" w:line="360" w:lineRule="auto"/>
      <w:ind w:right="108" w:firstLine="284"/>
      <w:jc w:val="both"/>
    </w:pPr>
    <w:rPr>
      <w:b/>
      <w:sz w:val="26"/>
      <w:szCs w:val="26"/>
    </w:rPr>
  </w:style>
  <w:style w:type="paragraph" w:customStyle="1" w:styleId="Style21">
    <w:name w:val="Style21"/>
    <w:basedOn w:val="Normal"/>
    <w:qFormat/>
    <w:rsid w:val="00482126"/>
    <w:pPr>
      <w:spacing w:after="200" w:line="360" w:lineRule="auto"/>
      <w:jc w:val="both"/>
    </w:pPr>
    <w:rPr>
      <w:b/>
      <w:sz w:val="26"/>
      <w:szCs w:val="26"/>
    </w:rPr>
  </w:style>
  <w:style w:type="paragraph" w:customStyle="1" w:styleId="Style22">
    <w:name w:val="Style22"/>
    <w:basedOn w:val="Normal"/>
    <w:qFormat/>
    <w:rsid w:val="00482126"/>
    <w:pPr>
      <w:shd w:val="clear" w:color="auto" w:fill="FFFFFF"/>
      <w:spacing w:after="200" w:line="360" w:lineRule="auto"/>
      <w:jc w:val="both"/>
      <w:textAlignment w:val="baseline"/>
    </w:pPr>
    <w:rPr>
      <w:b/>
      <w:sz w:val="26"/>
      <w:szCs w:val="26"/>
    </w:rPr>
  </w:style>
  <w:style w:type="paragraph" w:customStyle="1" w:styleId="Style23">
    <w:name w:val="Style23"/>
    <w:basedOn w:val="Normal"/>
    <w:qFormat/>
    <w:rsid w:val="00482126"/>
    <w:pPr>
      <w:shd w:val="clear" w:color="auto" w:fill="FFFFFF"/>
      <w:spacing w:after="200" w:line="360" w:lineRule="auto"/>
      <w:ind w:firstLine="284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24">
    <w:name w:val="Style24"/>
    <w:basedOn w:val="Normal"/>
    <w:qFormat/>
    <w:rsid w:val="00482126"/>
    <w:pPr>
      <w:shd w:val="clear" w:color="auto" w:fill="FFFFFF"/>
      <w:spacing w:after="200" w:line="360" w:lineRule="auto"/>
      <w:ind w:firstLine="284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25">
    <w:name w:val="Style25"/>
    <w:basedOn w:val="Normal"/>
    <w:qFormat/>
    <w:rsid w:val="00482126"/>
    <w:pPr>
      <w:shd w:val="clear" w:color="auto" w:fill="FFFFFF"/>
      <w:spacing w:after="200" w:line="360" w:lineRule="auto"/>
      <w:ind w:firstLine="284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26">
    <w:name w:val="Style26"/>
    <w:basedOn w:val="Normal"/>
    <w:qFormat/>
    <w:rsid w:val="00482126"/>
    <w:pPr>
      <w:shd w:val="clear" w:color="auto" w:fill="FFFFFF"/>
      <w:spacing w:after="200" w:line="360" w:lineRule="auto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27">
    <w:name w:val="Style27"/>
    <w:basedOn w:val="Normal"/>
    <w:qFormat/>
    <w:rsid w:val="00482126"/>
    <w:pPr>
      <w:shd w:val="clear" w:color="auto" w:fill="FFFFFF"/>
      <w:spacing w:after="200" w:line="360" w:lineRule="auto"/>
      <w:ind w:firstLine="284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28">
    <w:name w:val="Style28"/>
    <w:basedOn w:val="Normal"/>
    <w:qFormat/>
    <w:rsid w:val="00482126"/>
    <w:pPr>
      <w:shd w:val="clear" w:color="auto" w:fill="FFFFFF"/>
      <w:spacing w:after="200" w:line="360" w:lineRule="auto"/>
      <w:ind w:firstLine="284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29">
    <w:name w:val="Style29"/>
    <w:basedOn w:val="Normal"/>
    <w:qFormat/>
    <w:rsid w:val="00482126"/>
    <w:pPr>
      <w:shd w:val="clear" w:color="auto" w:fill="FFFFFF"/>
      <w:spacing w:after="200" w:line="360" w:lineRule="auto"/>
      <w:ind w:firstLine="284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30">
    <w:name w:val="Style30"/>
    <w:basedOn w:val="Normal"/>
    <w:qFormat/>
    <w:rsid w:val="00482126"/>
    <w:pPr>
      <w:spacing w:after="200" w:line="360" w:lineRule="auto"/>
      <w:jc w:val="both"/>
    </w:pPr>
    <w:rPr>
      <w:b/>
      <w:sz w:val="26"/>
      <w:szCs w:val="26"/>
    </w:rPr>
  </w:style>
  <w:style w:type="paragraph" w:customStyle="1" w:styleId="Style31">
    <w:name w:val="Style31"/>
    <w:basedOn w:val="BodyText"/>
    <w:qFormat/>
    <w:rsid w:val="00482126"/>
    <w:pPr>
      <w:widowControl w:val="0"/>
      <w:spacing w:after="200" w:line="360" w:lineRule="auto"/>
      <w:ind w:left="101" w:right="105" w:firstLine="270"/>
      <w:jc w:val="both"/>
    </w:pPr>
    <w:rPr>
      <w:b/>
      <w:color w:val="000000"/>
      <w:sz w:val="26"/>
      <w:szCs w:val="26"/>
    </w:rPr>
  </w:style>
  <w:style w:type="paragraph" w:customStyle="1" w:styleId="Style32">
    <w:name w:val="Style32"/>
    <w:basedOn w:val="Normal"/>
    <w:qFormat/>
    <w:rsid w:val="00482126"/>
    <w:pPr>
      <w:spacing w:after="200" w:line="360" w:lineRule="auto"/>
      <w:ind w:firstLine="720"/>
      <w:jc w:val="center"/>
    </w:pPr>
    <w:rPr>
      <w:b/>
      <w:sz w:val="26"/>
      <w:szCs w:val="26"/>
      <w:shd w:val="clear" w:color="auto" w:fill="FFFFFF"/>
    </w:rPr>
  </w:style>
  <w:style w:type="paragraph" w:customStyle="1" w:styleId="Style33">
    <w:name w:val="Style33"/>
    <w:basedOn w:val="Normal"/>
    <w:qFormat/>
    <w:rsid w:val="00482126"/>
    <w:pPr>
      <w:tabs>
        <w:tab w:val="left" w:pos="806"/>
      </w:tabs>
      <w:spacing w:after="200" w:line="360" w:lineRule="auto"/>
    </w:pPr>
    <w:rPr>
      <w:b/>
      <w:color w:val="000000"/>
      <w:sz w:val="26"/>
      <w:szCs w:val="26"/>
    </w:rPr>
  </w:style>
  <w:style w:type="paragraph" w:customStyle="1" w:styleId="Style34">
    <w:name w:val="Style34"/>
    <w:basedOn w:val="NormalWeb"/>
    <w:qFormat/>
    <w:rsid w:val="00482126"/>
    <w:pPr>
      <w:shd w:val="clear" w:color="auto" w:fill="FFFFFF"/>
      <w:spacing w:before="0" w:beforeAutospacing="0" w:after="0" w:afterAutospacing="0" w:line="360" w:lineRule="auto"/>
      <w:ind w:firstLine="284"/>
      <w:jc w:val="both"/>
    </w:pPr>
    <w:rPr>
      <w:b/>
      <w:color w:val="000000"/>
      <w:sz w:val="26"/>
      <w:szCs w:val="26"/>
    </w:rPr>
  </w:style>
  <w:style w:type="paragraph" w:customStyle="1" w:styleId="Style35">
    <w:name w:val="Style35"/>
    <w:basedOn w:val="ListParagraph"/>
    <w:qFormat/>
    <w:rsid w:val="00482126"/>
    <w:pPr>
      <w:numPr>
        <w:ilvl w:val="2"/>
        <w:numId w:val="7"/>
      </w:numPr>
      <w:spacing w:line="360" w:lineRule="auto"/>
      <w:contextualSpacing/>
      <w:jc w:val="both"/>
    </w:pPr>
    <w:rPr>
      <w:rFonts w:cs="Times New Roman"/>
      <w:b/>
      <w:color w:val="000000"/>
    </w:rPr>
  </w:style>
  <w:style w:type="paragraph" w:customStyle="1" w:styleId="Style36">
    <w:name w:val="Style36"/>
    <w:basedOn w:val="BodyText"/>
    <w:qFormat/>
    <w:rsid w:val="00482126"/>
    <w:pPr>
      <w:widowControl w:val="0"/>
      <w:spacing w:before="126" w:after="200" w:line="360" w:lineRule="auto"/>
      <w:ind w:right="118"/>
    </w:pPr>
    <w:rPr>
      <w:b/>
      <w:color w:val="000000"/>
      <w:sz w:val="26"/>
      <w:szCs w:val="26"/>
    </w:rPr>
  </w:style>
  <w:style w:type="paragraph" w:customStyle="1" w:styleId="Style37">
    <w:name w:val="Style37"/>
    <w:basedOn w:val="BodyText"/>
    <w:qFormat/>
    <w:rsid w:val="00482126"/>
    <w:pPr>
      <w:widowControl w:val="0"/>
      <w:spacing w:before="126" w:after="200" w:line="360" w:lineRule="auto"/>
      <w:ind w:left="100" w:right="118" w:firstLine="719"/>
      <w:jc w:val="center"/>
    </w:pPr>
    <w:rPr>
      <w:b/>
      <w:color w:val="000000"/>
      <w:sz w:val="26"/>
      <w:szCs w:val="26"/>
    </w:rPr>
  </w:style>
  <w:style w:type="paragraph" w:customStyle="1" w:styleId="Style38">
    <w:name w:val="Style38"/>
    <w:basedOn w:val="BodyText"/>
    <w:qFormat/>
    <w:rsid w:val="00482126"/>
    <w:pPr>
      <w:widowControl w:val="0"/>
      <w:spacing w:after="200" w:line="360" w:lineRule="auto"/>
      <w:ind w:right="116"/>
      <w:jc w:val="center"/>
    </w:pPr>
    <w:rPr>
      <w:b/>
      <w:color w:val="000000"/>
      <w:sz w:val="26"/>
      <w:szCs w:val="26"/>
    </w:rPr>
  </w:style>
  <w:style w:type="paragraph" w:customStyle="1" w:styleId="Style39">
    <w:name w:val="Style39"/>
    <w:basedOn w:val="Normal"/>
    <w:qFormat/>
    <w:rsid w:val="00482126"/>
    <w:pPr>
      <w:shd w:val="clear" w:color="auto" w:fill="FFFFFF"/>
      <w:spacing w:after="200" w:line="360" w:lineRule="auto"/>
      <w:ind w:firstLine="567"/>
      <w:jc w:val="center"/>
    </w:pPr>
    <w:rPr>
      <w:b/>
      <w:color w:val="000000"/>
      <w:sz w:val="26"/>
    </w:rPr>
  </w:style>
  <w:style w:type="paragraph" w:customStyle="1" w:styleId="Style40">
    <w:name w:val="Style40"/>
    <w:basedOn w:val="Normal"/>
    <w:qFormat/>
    <w:rsid w:val="00482126"/>
    <w:pPr>
      <w:shd w:val="clear" w:color="auto" w:fill="FFFFFF"/>
      <w:spacing w:after="200" w:line="360" w:lineRule="auto"/>
      <w:jc w:val="center"/>
    </w:pPr>
    <w:rPr>
      <w:b/>
      <w:color w:val="000000"/>
      <w:sz w:val="26"/>
      <w:szCs w:val="26"/>
    </w:rPr>
  </w:style>
  <w:style w:type="paragraph" w:customStyle="1" w:styleId="Style41">
    <w:name w:val="Style41"/>
    <w:basedOn w:val="Style40"/>
    <w:qFormat/>
    <w:rsid w:val="00482126"/>
  </w:style>
  <w:style w:type="paragraph" w:customStyle="1" w:styleId="Style42">
    <w:name w:val="Style42"/>
    <w:basedOn w:val="Normal"/>
    <w:qFormat/>
    <w:rsid w:val="00482126"/>
    <w:pPr>
      <w:spacing w:after="200" w:line="360" w:lineRule="auto"/>
    </w:pPr>
    <w:rPr>
      <w:b/>
      <w:color w:val="000000"/>
      <w:sz w:val="32"/>
      <w:szCs w:val="32"/>
    </w:rPr>
  </w:style>
  <w:style w:type="paragraph" w:customStyle="1" w:styleId="Style43">
    <w:name w:val="Style43"/>
    <w:basedOn w:val="Normal"/>
    <w:qFormat/>
    <w:rsid w:val="00482126"/>
    <w:pPr>
      <w:spacing w:after="200" w:line="360" w:lineRule="auto"/>
      <w:jc w:val="center"/>
    </w:pPr>
    <w:rPr>
      <w:b/>
      <w:color w:val="000000"/>
      <w:sz w:val="32"/>
      <w:szCs w:val="32"/>
    </w:rPr>
  </w:style>
  <w:style w:type="paragraph" w:customStyle="1" w:styleId="Style44">
    <w:name w:val="Style44"/>
    <w:basedOn w:val="Normal"/>
    <w:qFormat/>
    <w:rsid w:val="00482126"/>
    <w:pPr>
      <w:spacing w:after="200" w:line="360" w:lineRule="auto"/>
      <w:ind w:left="284" w:hanging="284"/>
      <w:jc w:val="both"/>
    </w:pPr>
    <w:rPr>
      <w:b/>
      <w:color w:val="000000"/>
      <w:sz w:val="26"/>
      <w:szCs w:val="26"/>
    </w:rPr>
  </w:style>
  <w:style w:type="paragraph" w:customStyle="1" w:styleId="Style45">
    <w:name w:val="Style45"/>
    <w:basedOn w:val="Heading2"/>
    <w:qFormat/>
    <w:rsid w:val="00482126"/>
    <w:pPr>
      <w:numPr>
        <w:ilvl w:val="0"/>
        <w:numId w:val="0"/>
      </w:numPr>
      <w:tabs>
        <w:tab w:val="left" w:pos="567"/>
        <w:tab w:val="left" w:pos="709"/>
        <w:tab w:val="left" w:pos="851"/>
        <w:tab w:val="left" w:pos="1134"/>
      </w:tabs>
      <w:spacing w:after="120"/>
      <w:ind w:left="1286" w:hanging="1002"/>
    </w:pPr>
    <w:rPr>
      <w:color w:val="000000"/>
      <w:shd w:val="clear" w:color="auto" w:fill="FFFFFF"/>
      <w:lang w:val="en-US" w:eastAsia="en-US"/>
    </w:rPr>
  </w:style>
  <w:style w:type="paragraph" w:customStyle="1" w:styleId="Style46">
    <w:name w:val="Style46"/>
    <w:basedOn w:val="Heading2"/>
    <w:qFormat/>
    <w:rsid w:val="00482126"/>
    <w:pPr>
      <w:numPr>
        <w:ilvl w:val="2"/>
        <w:numId w:val="5"/>
      </w:numPr>
      <w:spacing w:before="0" w:after="200"/>
      <w:ind w:left="2160" w:hanging="360"/>
    </w:pPr>
    <w:rPr>
      <w:color w:val="000000"/>
      <w:shd w:val="clear" w:color="auto" w:fill="FFFFFF"/>
      <w:lang w:val="en-US" w:eastAsia="en-US"/>
    </w:rPr>
  </w:style>
  <w:style w:type="paragraph" w:customStyle="1" w:styleId="Style47">
    <w:name w:val="Style47"/>
    <w:basedOn w:val="ListParagraph"/>
    <w:qFormat/>
    <w:rsid w:val="00482126"/>
    <w:pPr>
      <w:numPr>
        <w:ilvl w:val="1"/>
        <w:numId w:val="4"/>
      </w:numPr>
      <w:tabs>
        <w:tab w:val="left" w:pos="567"/>
      </w:tabs>
      <w:spacing w:line="360" w:lineRule="auto"/>
      <w:contextualSpacing/>
      <w:jc w:val="both"/>
    </w:pPr>
    <w:rPr>
      <w:rFonts w:cs="Times New Roman"/>
      <w:b/>
      <w:color w:val="000000"/>
    </w:rPr>
  </w:style>
  <w:style w:type="paragraph" w:customStyle="1" w:styleId="Style48">
    <w:name w:val="Style48"/>
    <w:basedOn w:val="ListParagraph"/>
    <w:qFormat/>
    <w:rsid w:val="00482126"/>
    <w:pPr>
      <w:tabs>
        <w:tab w:val="left" w:pos="1134"/>
      </w:tabs>
      <w:spacing w:line="360" w:lineRule="auto"/>
      <w:ind w:hanging="436"/>
      <w:contextualSpacing/>
      <w:jc w:val="both"/>
    </w:pPr>
    <w:rPr>
      <w:rFonts w:cs="Times New Roman"/>
      <w:b/>
      <w:color w:val="000000"/>
    </w:rPr>
  </w:style>
  <w:style w:type="paragraph" w:customStyle="1" w:styleId="Style49">
    <w:name w:val="Style49"/>
    <w:basedOn w:val="BodyText"/>
    <w:qFormat/>
    <w:rsid w:val="00482126"/>
    <w:pPr>
      <w:widowControl w:val="0"/>
      <w:spacing w:before="126" w:after="200" w:line="360" w:lineRule="auto"/>
      <w:ind w:right="118"/>
      <w:jc w:val="center"/>
    </w:pPr>
    <w:rPr>
      <w:b/>
      <w:color w:val="000000"/>
      <w:sz w:val="26"/>
      <w:szCs w:val="26"/>
    </w:rPr>
  </w:style>
  <w:style w:type="paragraph" w:customStyle="1" w:styleId="Style50">
    <w:name w:val="Style50"/>
    <w:basedOn w:val="BodyText"/>
    <w:qFormat/>
    <w:rsid w:val="00482126"/>
    <w:pPr>
      <w:widowControl w:val="0"/>
      <w:spacing w:before="126" w:after="200" w:line="360" w:lineRule="auto"/>
      <w:ind w:left="585" w:right="118" w:hanging="443"/>
      <w:jc w:val="center"/>
    </w:pPr>
    <w:rPr>
      <w:b/>
      <w:color w:val="000000"/>
      <w:sz w:val="26"/>
      <w:szCs w:val="26"/>
    </w:rPr>
  </w:style>
  <w:style w:type="paragraph" w:customStyle="1" w:styleId="Style51">
    <w:name w:val="Style51"/>
    <w:basedOn w:val="BodyText"/>
    <w:qFormat/>
    <w:rsid w:val="00482126"/>
    <w:pPr>
      <w:widowControl w:val="0"/>
      <w:spacing w:before="126" w:after="200" w:line="360" w:lineRule="auto"/>
      <w:ind w:right="118"/>
      <w:jc w:val="center"/>
    </w:pPr>
    <w:rPr>
      <w:b/>
      <w:color w:val="000000"/>
      <w:sz w:val="26"/>
      <w:szCs w:val="26"/>
    </w:rPr>
  </w:style>
  <w:style w:type="paragraph" w:customStyle="1" w:styleId="Style52">
    <w:name w:val="Style52"/>
    <w:basedOn w:val="Normal"/>
    <w:qFormat/>
    <w:rsid w:val="00482126"/>
    <w:pPr>
      <w:spacing w:after="200" w:line="360" w:lineRule="auto"/>
      <w:ind w:left="360"/>
      <w:jc w:val="center"/>
    </w:pPr>
    <w:rPr>
      <w:b/>
      <w:color w:val="000000"/>
      <w:sz w:val="26"/>
      <w:szCs w:val="26"/>
    </w:rPr>
  </w:style>
  <w:style w:type="paragraph" w:customStyle="1" w:styleId="Style53">
    <w:name w:val="Style53"/>
    <w:basedOn w:val="BodyText"/>
    <w:qFormat/>
    <w:rsid w:val="00482126"/>
    <w:pPr>
      <w:widowControl w:val="0"/>
      <w:spacing w:before="126" w:after="200" w:line="360" w:lineRule="auto"/>
      <w:ind w:right="118"/>
      <w:jc w:val="center"/>
    </w:pPr>
    <w:rPr>
      <w:b/>
      <w:color w:val="000000"/>
      <w:sz w:val="26"/>
      <w:szCs w:val="26"/>
    </w:rPr>
  </w:style>
  <w:style w:type="paragraph" w:customStyle="1" w:styleId="Style54">
    <w:name w:val="Style54"/>
    <w:basedOn w:val="BodyText"/>
    <w:qFormat/>
    <w:rsid w:val="00482126"/>
    <w:pPr>
      <w:widowControl w:val="0"/>
      <w:spacing w:before="126" w:after="200" w:line="360" w:lineRule="auto"/>
      <w:ind w:right="118" w:firstLine="360"/>
      <w:jc w:val="center"/>
    </w:pPr>
    <w:rPr>
      <w:b/>
      <w:color w:val="000000"/>
      <w:sz w:val="26"/>
      <w:szCs w:val="26"/>
    </w:rPr>
  </w:style>
  <w:style w:type="paragraph" w:customStyle="1" w:styleId="Style55">
    <w:name w:val="Style55"/>
    <w:basedOn w:val="BodyText"/>
    <w:qFormat/>
    <w:rsid w:val="00482126"/>
    <w:pPr>
      <w:widowControl w:val="0"/>
      <w:spacing w:before="126" w:after="200" w:line="360" w:lineRule="auto"/>
      <w:ind w:right="118"/>
      <w:jc w:val="center"/>
    </w:pPr>
    <w:rPr>
      <w:b/>
      <w:color w:val="000000"/>
      <w:sz w:val="26"/>
      <w:szCs w:val="26"/>
    </w:rPr>
  </w:style>
  <w:style w:type="paragraph" w:customStyle="1" w:styleId="Style56">
    <w:name w:val="Style56"/>
    <w:basedOn w:val="Normal"/>
    <w:qFormat/>
    <w:rsid w:val="00482126"/>
    <w:pPr>
      <w:spacing w:after="200" w:line="360" w:lineRule="auto"/>
      <w:ind w:left="360"/>
      <w:jc w:val="center"/>
    </w:pPr>
    <w:rPr>
      <w:b/>
      <w:color w:val="000000"/>
      <w:sz w:val="26"/>
      <w:szCs w:val="26"/>
    </w:rPr>
  </w:style>
  <w:style w:type="paragraph" w:customStyle="1" w:styleId="Style57">
    <w:name w:val="Style57"/>
    <w:basedOn w:val="Normal"/>
    <w:qFormat/>
    <w:rsid w:val="00482126"/>
    <w:pPr>
      <w:spacing w:after="200" w:line="360" w:lineRule="auto"/>
      <w:ind w:firstLine="585"/>
      <w:jc w:val="center"/>
    </w:pPr>
    <w:rPr>
      <w:b/>
      <w:color w:val="000000"/>
      <w:sz w:val="26"/>
      <w:szCs w:val="26"/>
      <w:shd w:val="clear" w:color="auto" w:fill="FFFFFF"/>
    </w:rPr>
  </w:style>
  <w:style w:type="paragraph" w:customStyle="1" w:styleId="Style58">
    <w:name w:val="Style58"/>
    <w:basedOn w:val="BodyText"/>
    <w:qFormat/>
    <w:rsid w:val="00482126"/>
    <w:pPr>
      <w:widowControl w:val="0"/>
      <w:spacing w:after="200" w:line="360" w:lineRule="auto"/>
      <w:ind w:left="720" w:right="119" w:hanging="720"/>
    </w:pPr>
    <w:rPr>
      <w:b/>
      <w:color w:val="000000"/>
      <w:sz w:val="26"/>
      <w:szCs w:val="26"/>
    </w:rPr>
  </w:style>
  <w:style w:type="paragraph" w:customStyle="1" w:styleId="Style59">
    <w:name w:val="Style59"/>
    <w:basedOn w:val="BodyText"/>
    <w:qFormat/>
    <w:rsid w:val="00482126"/>
    <w:pPr>
      <w:widowControl w:val="0"/>
      <w:spacing w:before="126" w:after="200" w:line="360" w:lineRule="auto"/>
      <w:ind w:right="118"/>
      <w:jc w:val="center"/>
    </w:pPr>
    <w:rPr>
      <w:b/>
      <w:color w:val="000000"/>
      <w:sz w:val="26"/>
      <w:szCs w:val="26"/>
    </w:rPr>
  </w:style>
  <w:style w:type="paragraph" w:customStyle="1" w:styleId="Style60">
    <w:name w:val="Style60"/>
    <w:basedOn w:val="Normal"/>
    <w:qFormat/>
    <w:rsid w:val="00482126"/>
    <w:pPr>
      <w:spacing w:after="200" w:line="360" w:lineRule="auto"/>
      <w:ind w:left="360"/>
      <w:jc w:val="center"/>
    </w:pPr>
    <w:rPr>
      <w:b/>
      <w:color w:val="000000"/>
      <w:sz w:val="26"/>
      <w:szCs w:val="26"/>
    </w:rPr>
  </w:style>
  <w:style w:type="paragraph" w:customStyle="1" w:styleId="Style61">
    <w:name w:val="Style61"/>
    <w:basedOn w:val="Normal"/>
    <w:qFormat/>
    <w:rsid w:val="00482126"/>
    <w:pPr>
      <w:spacing w:after="200" w:line="360" w:lineRule="auto"/>
      <w:jc w:val="center"/>
    </w:pPr>
    <w:rPr>
      <w:b/>
      <w:sz w:val="26"/>
      <w:szCs w:val="26"/>
      <w:shd w:val="clear" w:color="auto" w:fill="FFFFFF"/>
    </w:rPr>
  </w:style>
  <w:style w:type="paragraph" w:customStyle="1" w:styleId="Style62">
    <w:name w:val="Style62"/>
    <w:basedOn w:val="BodyText"/>
    <w:qFormat/>
    <w:rsid w:val="00482126"/>
    <w:pPr>
      <w:widowControl w:val="0"/>
      <w:spacing w:after="200" w:line="276" w:lineRule="auto"/>
      <w:ind w:right="118"/>
      <w:jc w:val="center"/>
    </w:pPr>
    <w:rPr>
      <w:b/>
      <w:color w:val="252626"/>
      <w:sz w:val="26"/>
      <w:szCs w:val="26"/>
      <w:shd w:val="clear" w:color="auto" w:fill="FFFFFF"/>
    </w:rPr>
  </w:style>
  <w:style w:type="paragraph" w:customStyle="1" w:styleId="Style63">
    <w:name w:val="Style63"/>
    <w:basedOn w:val="BodyText"/>
    <w:qFormat/>
    <w:rsid w:val="00482126"/>
    <w:pPr>
      <w:widowControl w:val="0"/>
      <w:spacing w:before="126" w:after="200" w:line="360" w:lineRule="auto"/>
      <w:ind w:right="118"/>
      <w:jc w:val="center"/>
    </w:pPr>
    <w:rPr>
      <w:b/>
      <w:color w:val="000000"/>
      <w:sz w:val="26"/>
      <w:szCs w:val="26"/>
    </w:rPr>
  </w:style>
  <w:style w:type="paragraph" w:customStyle="1" w:styleId="Style64">
    <w:name w:val="Style64"/>
    <w:basedOn w:val="BodyText"/>
    <w:qFormat/>
    <w:rsid w:val="00482126"/>
    <w:pPr>
      <w:widowControl w:val="0"/>
      <w:spacing w:before="9" w:after="200" w:line="360" w:lineRule="auto"/>
      <w:ind w:firstLine="720"/>
      <w:jc w:val="center"/>
    </w:pPr>
    <w:rPr>
      <w:b/>
      <w:color w:val="000000"/>
      <w:sz w:val="26"/>
      <w:szCs w:val="26"/>
    </w:rPr>
  </w:style>
  <w:style w:type="paragraph" w:customStyle="1" w:styleId="Style65">
    <w:name w:val="Style65"/>
    <w:basedOn w:val="ListParagraph"/>
    <w:qFormat/>
    <w:rsid w:val="00482126"/>
    <w:pPr>
      <w:numPr>
        <w:ilvl w:val="1"/>
        <w:numId w:val="6"/>
      </w:numPr>
      <w:spacing w:line="360" w:lineRule="auto"/>
      <w:ind w:left="0" w:firstLine="0"/>
      <w:contextualSpacing/>
      <w:jc w:val="both"/>
    </w:pPr>
    <w:rPr>
      <w:rFonts w:cs="Times New Roman"/>
      <w:b/>
      <w:shd w:val="clear" w:color="auto" w:fill="FFFFFF"/>
    </w:rPr>
  </w:style>
  <w:style w:type="paragraph" w:customStyle="1" w:styleId="Style66">
    <w:name w:val="Style66"/>
    <w:basedOn w:val="ListParagraph"/>
    <w:qFormat/>
    <w:rsid w:val="00482126"/>
    <w:pPr>
      <w:tabs>
        <w:tab w:val="left" w:pos="1134"/>
      </w:tabs>
      <w:spacing w:line="360" w:lineRule="auto"/>
      <w:ind w:left="0" w:firstLine="284"/>
      <w:contextualSpacing/>
      <w:jc w:val="both"/>
    </w:pPr>
    <w:rPr>
      <w:rFonts w:cs="Times New Roman"/>
      <w:b/>
      <w:shd w:val="clear" w:color="auto" w:fill="FFFFFF"/>
    </w:rPr>
  </w:style>
  <w:style w:type="paragraph" w:customStyle="1" w:styleId="Style67">
    <w:name w:val="Style67"/>
    <w:basedOn w:val="NormalWeb"/>
    <w:qFormat/>
    <w:rsid w:val="00482126"/>
    <w:pPr>
      <w:spacing w:before="0" w:beforeAutospacing="0" w:after="120" w:afterAutospacing="0" w:line="360" w:lineRule="auto"/>
    </w:pPr>
    <w:rPr>
      <w:b/>
      <w:sz w:val="26"/>
      <w:szCs w:val="26"/>
    </w:rPr>
  </w:style>
  <w:style w:type="paragraph" w:customStyle="1" w:styleId="Style68">
    <w:name w:val="Style68"/>
    <w:basedOn w:val="ListParagraph"/>
    <w:qFormat/>
    <w:rsid w:val="00482126"/>
    <w:pPr>
      <w:spacing w:line="360" w:lineRule="auto"/>
      <w:ind w:hanging="720"/>
      <w:contextualSpacing/>
      <w:jc w:val="both"/>
    </w:pPr>
    <w:rPr>
      <w:rFonts w:cs="Times New Roman"/>
      <w:b/>
      <w:shd w:val="clear" w:color="auto" w:fill="FFFFFF"/>
    </w:rPr>
  </w:style>
  <w:style w:type="paragraph" w:customStyle="1" w:styleId="Style69">
    <w:name w:val="Style69"/>
    <w:basedOn w:val="Normal"/>
    <w:qFormat/>
    <w:rsid w:val="00482126"/>
    <w:pPr>
      <w:spacing w:after="200" w:line="360" w:lineRule="auto"/>
      <w:jc w:val="center"/>
    </w:pPr>
    <w:rPr>
      <w:b/>
      <w:color w:val="000000"/>
      <w:sz w:val="26"/>
      <w:szCs w:val="26"/>
    </w:rPr>
  </w:style>
  <w:style w:type="paragraph" w:customStyle="1" w:styleId="Style70">
    <w:name w:val="Style70"/>
    <w:basedOn w:val="Normal"/>
    <w:qFormat/>
    <w:rsid w:val="00482126"/>
    <w:pPr>
      <w:spacing w:after="200" w:line="360" w:lineRule="auto"/>
      <w:jc w:val="center"/>
    </w:pPr>
    <w:rPr>
      <w:b/>
      <w:color w:val="000000"/>
      <w:sz w:val="26"/>
      <w:szCs w:val="26"/>
    </w:rPr>
  </w:style>
  <w:style w:type="paragraph" w:customStyle="1" w:styleId="Style71">
    <w:name w:val="Style71"/>
    <w:basedOn w:val="Normal"/>
    <w:qFormat/>
    <w:rsid w:val="00482126"/>
    <w:pPr>
      <w:spacing w:after="200" w:line="360" w:lineRule="auto"/>
    </w:pPr>
    <w:rPr>
      <w:b/>
      <w:sz w:val="26"/>
      <w:szCs w:val="26"/>
    </w:rPr>
  </w:style>
  <w:style w:type="paragraph" w:customStyle="1" w:styleId="Style72">
    <w:name w:val="Style72"/>
    <w:basedOn w:val="Normal"/>
    <w:qFormat/>
    <w:rsid w:val="00482126"/>
    <w:pPr>
      <w:spacing w:after="200" w:line="360" w:lineRule="auto"/>
      <w:jc w:val="center"/>
    </w:pPr>
    <w:rPr>
      <w:b/>
      <w:color w:val="000000"/>
      <w:sz w:val="26"/>
      <w:szCs w:val="26"/>
    </w:rPr>
  </w:style>
  <w:style w:type="paragraph" w:customStyle="1" w:styleId="Style73">
    <w:name w:val="Style73"/>
    <w:basedOn w:val="Normal"/>
    <w:qFormat/>
    <w:rsid w:val="00482126"/>
    <w:pPr>
      <w:spacing w:after="200" w:line="360" w:lineRule="auto"/>
    </w:pPr>
    <w:rPr>
      <w:b/>
      <w:color w:val="000000"/>
      <w:sz w:val="26"/>
      <w:szCs w:val="26"/>
    </w:rPr>
  </w:style>
  <w:style w:type="paragraph" w:customStyle="1" w:styleId="Style74">
    <w:name w:val="Style74"/>
    <w:basedOn w:val="Normal"/>
    <w:qFormat/>
    <w:rsid w:val="00482126"/>
    <w:pPr>
      <w:tabs>
        <w:tab w:val="left" w:pos="851"/>
      </w:tabs>
      <w:spacing w:after="200" w:line="360" w:lineRule="auto"/>
      <w:ind w:firstLine="567"/>
      <w:jc w:val="center"/>
    </w:pPr>
    <w:rPr>
      <w:b/>
      <w:color w:val="000000"/>
      <w:sz w:val="26"/>
      <w:szCs w:val="26"/>
    </w:rPr>
  </w:style>
  <w:style w:type="paragraph" w:customStyle="1" w:styleId="Style75">
    <w:name w:val="Style75"/>
    <w:basedOn w:val="ListParagraph"/>
    <w:qFormat/>
    <w:rsid w:val="00482126"/>
    <w:pPr>
      <w:spacing w:line="360" w:lineRule="auto"/>
      <w:ind w:left="0"/>
      <w:contextualSpacing/>
      <w:jc w:val="center"/>
    </w:pPr>
    <w:rPr>
      <w:rFonts w:cs="Times New Roman"/>
      <w:b/>
      <w:color w:val="000000"/>
    </w:rPr>
  </w:style>
  <w:style w:type="paragraph" w:customStyle="1" w:styleId="Style76">
    <w:name w:val="Style76"/>
    <w:basedOn w:val="NormalWeb"/>
    <w:qFormat/>
    <w:rsid w:val="00482126"/>
    <w:pPr>
      <w:spacing w:before="0" w:beforeAutospacing="0" w:after="0" w:afterAutospacing="0" w:line="360" w:lineRule="auto"/>
      <w:jc w:val="both"/>
    </w:pPr>
    <w:rPr>
      <w:b/>
      <w:sz w:val="26"/>
      <w:szCs w:val="26"/>
    </w:rPr>
  </w:style>
  <w:style w:type="paragraph" w:customStyle="1" w:styleId="Style77">
    <w:name w:val="Style77"/>
    <w:basedOn w:val="Normal"/>
    <w:qFormat/>
    <w:rsid w:val="00482126"/>
    <w:pPr>
      <w:spacing w:after="200" w:line="360" w:lineRule="auto"/>
      <w:jc w:val="both"/>
    </w:pPr>
    <w:rPr>
      <w:b/>
      <w:sz w:val="26"/>
      <w:szCs w:val="26"/>
    </w:rPr>
  </w:style>
  <w:style w:type="paragraph" w:customStyle="1" w:styleId="Style78">
    <w:name w:val="Style78"/>
    <w:basedOn w:val="ListParagraph"/>
    <w:qFormat/>
    <w:rsid w:val="00482126"/>
    <w:pPr>
      <w:spacing w:line="360" w:lineRule="auto"/>
      <w:ind w:left="0"/>
      <w:contextualSpacing/>
      <w:jc w:val="center"/>
    </w:pPr>
    <w:rPr>
      <w:rFonts w:cs="Times New Roman"/>
      <w:b/>
    </w:rPr>
  </w:style>
  <w:style w:type="paragraph" w:customStyle="1" w:styleId="Style79">
    <w:name w:val="Style79"/>
    <w:basedOn w:val="Normal"/>
    <w:qFormat/>
    <w:rsid w:val="00482126"/>
    <w:pPr>
      <w:spacing w:after="200" w:line="360" w:lineRule="auto"/>
      <w:jc w:val="both"/>
    </w:pPr>
    <w:rPr>
      <w:b/>
      <w:bCs/>
      <w:sz w:val="26"/>
      <w:szCs w:val="26"/>
    </w:rPr>
  </w:style>
  <w:style w:type="paragraph" w:customStyle="1" w:styleId="Style80">
    <w:name w:val="Style80"/>
    <w:basedOn w:val="Normal"/>
    <w:qFormat/>
    <w:rsid w:val="00482126"/>
    <w:pPr>
      <w:spacing w:after="200" w:line="360" w:lineRule="auto"/>
      <w:ind w:firstLine="720"/>
      <w:jc w:val="center"/>
    </w:pPr>
    <w:rPr>
      <w:b/>
      <w:color w:val="000000"/>
      <w:sz w:val="26"/>
      <w:szCs w:val="26"/>
    </w:rPr>
  </w:style>
  <w:style w:type="paragraph" w:customStyle="1" w:styleId="Style81">
    <w:name w:val="Style81"/>
    <w:basedOn w:val="Normal"/>
    <w:qFormat/>
    <w:rsid w:val="00482126"/>
    <w:pPr>
      <w:spacing w:after="200" w:line="360" w:lineRule="auto"/>
      <w:jc w:val="center"/>
    </w:pPr>
    <w:rPr>
      <w:b/>
      <w:color w:val="000000"/>
      <w:sz w:val="26"/>
      <w:szCs w:val="26"/>
    </w:rPr>
  </w:style>
  <w:style w:type="paragraph" w:customStyle="1" w:styleId="Style82">
    <w:name w:val="Style82"/>
    <w:basedOn w:val="ListParagraph"/>
    <w:qFormat/>
    <w:rsid w:val="00482126"/>
    <w:pPr>
      <w:spacing w:line="360" w:lineRule="auto"/>
      <w:ind w:left="0"/>
      <w:contextualSpacing/>
      <w:jc w:val="center"/>
    </w:pPr>
    <w:rPr>
      <w:rFonts w:cs="Times New Roman"/>
      <w:b/>
      <w:color w:val="000000"/>
    </w:rPr>
  </w:style>
  <w:style w:type="paragraph" w:customStyle="1" w:styleId="Style83">
    <w:name w:val="Style83"/>
    <w:basedOn w:val="Normal"/>
    <w:qFormat/>
    <w:rsid w:val="00482126"/>
    <w:pPr>
      <w:spacing w:after="200" w:line="360" w:lineRule="auto"/>
      <w:jc w:val="both"/>
    </w:pPr>
    <w:rPr>
      <w:b/>
      <w:color w:val="000000"/>
      <w:sz w:val="26"/>
      <w:szCs w:val="26"/>
    </w:rPr>
  </w:style>
  <w:style w:type="paragraph" w:customStyle="1" w:styleId="Style84">
    <w:name w:val="Style84"/>
    <w:basedOn w:val="ListParagraph"/>
    <w:qFormat/>
    <w:rsid w:val="00482126"/>
    <w:pPr>
      <w:spacing w:line="360" w:lineRule="auto"/>
      <w:ind w:hanging="720"/>
      <w:contextualSpacing/>
      <w:jc w:val="both"/>
    </w:pPr>
    <w:rPr>
      <w:rFonts w:cs="Times New Roman"/>
      <w:b/>
      <w:color w:val="000000"/>
    </w:rPr>
  </w:style>
  <w:style w:type="paragraph" w:customStyle="1" w:styleId="Style85">
    <w:name w:val="Style85"/>
    <w:basedOn w:val="ListParagraph"/>
    <w:qFormat/>
    <w:rsid w:val="00482126"/>
    <w:pPr>
      <w:numPr>
        <w:ilvl w:val="2"/>
        <w:numId w:val="6"/>
      </w:numPr>
      <w:spacing w:line="360" w:lineRule="auto"/>
      <w:ind w:left="2160" w:hanging="360"/>
      <w:contextualSpacing/>
      <w:jc w:val="both"/>
    </w:pPr>
    <w:rPr>
      <w:rFonts w:cs="Times New Roman"/>
      <w:b/>
      <w:color w:val="000000"/>
    </w:rPr>
  </w:style>
  <w:style w:type="paragraph" w:customStyle="1" w:styleId="Style86">
    <w:name w:val="Style86"/>
    <w:basedOn w:val="Normal"/>
    <w:qFormat/>
    <w:rsid w:val="00482126"/>
    <w:pPr>
      <w:spacing w:after="200" w:line="360" w:lineRule="auto"/>
    </w:pPr>
    <w:rPr>
      <w:b/>
      <w:color w:val="000000"/>
      <w:sz w:val="32"/>
      <w:szCs w:val="32"/>
    </w:rPr>
  </w:style>
  <w:style w:type="paragraph" w:customStyle="1" w:styleId="Style87">
    <w:name w:val="Style87"/>
    <w:basedOn w:val="Normal"/>
    <w:qFormat/>
    <w:rsid w:val="00482126"/>
    <w:pPr>
      <w:spacing w:after="200" w:line="360" w:lineRule="auto"/>
      <w:jc w:val="center"/>
    </w:pPr>
    <w:rPr>
      <w:b/>
      <w:color w:val="000000"/>
      <w:sz w:val="32"/>
      <w:szCs w:val="32"/>
    </w:rPr>
  </w:style>
  <w:style w:type="paragraph" w:customStyle="1" w:styleId="Style88">
    <w:name w:val="Style88"/>
    <w:basedOn w:val="Normal"/>
    <w:qFormat/>
    <w:rsid w:val="00482126"/>
    <w:pPr>
      <w:spacing w:after="200" w:line="360" w:lineRule="auto"/>
      <w:jc w:val="both"/>
    </w:pPr>
    <w:rPr>
      <w:b/>
      <w:color w:val="000000"/>
      <w:sz w:val="26"/>
      <w:szCs w:val="26"/>
    </w:rPr>
  </w:style>
  <w:style w:type="paragraph" w:customStyle="1" w:styleId="Style89">
    <w:name w:val="Style89"/>
    <w:basedOn w:val="Normal"/>
    <w:qFormat/>
    <w:rsid w:val="00482126"/>
    <w:pPr>
      <w:spacing w:after="200" w:line="360" w:lineRule="auto"/>
      <w:ind w:firstLine="284"/>
      <w:jc w:val="both"/>
    </w:pPr>
    <w:rPr>
      <w:b/>
      <w:color w:val="000000"/>
      <w:sz w:val="26"/>
      <w:szCs w:val="26"/>
    </w:rPr>
  </w:style>
  <w:style w:type="paragraph" w:customStyle="1" w:styleId="Style90">
    <w:name w:val="Style90"/>
    <w:basedOn w:val="NormalWeb"/>
    <w:qFormat/>
    <w:rsid w:val="00482126"/>
    <w:pPr>
      <w:spacing w:before="0" w:beforeAutospacing="0" w:after="0" w:afterAutospacing="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91">
    <w:name w:val="Style91"/>
    <w:basedOn w:val="NormalWeb"/>
    <w:qFormat/>
    <w:rsid w:val="00482126"/>
    <w:pPr>
      <w:spacing w:before="0" w:beforeAutospacing="0" w:after="0" w:afterAutospacing="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92">
    <w:name w:val="Style92"/>
    <w:basedOn w:val="NormalWeb"/>
    <w:qFormat/>
    <w:rsid w:val="00482126"/>
    <w:pPr>
      <w:spacing w:before="0" w:beforeAutospacing="0" w:after="0" w:afterAutospacing="0" w:line="360" w:lineRule="auto"/>
      <w:jc w:val="both"/>
    </w:pPr>
    <w:rPr>
      <w:b/>
      <w:color w:val="000000"/>
      <w:sz w:val="26"/>
      <w:szCs w:val="26"/>
    </w:rPr>
  </w:style>
  <w:style w:type="paragraph" w:customStyle="1" w:styleId="Style93">
    <w:name w:val="Style93"/>
    <w:basedOn w:val="NormalWeb"/>
    <w:qFormat/>
    <w:rsid w:val="00482126"/>
    <w:pPr>
      <w:spacing w:before="0" w:beforeAutospacing="0" w:after="0" w:afterAutospacing="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94">
    <w:name w:val="Style94"/>
    <w:basedOn w:val="NormalWeb"/>
    <w:qFormat/>
    <w:rsid w:val="00482126"/>
    <w:pPr>
      <w:spacing w:before="0" w:beforeAutospacing="0" w:after="0" w:afterAutospacing="0" w:line="360" w:lineRule="auto"/>
      <w:jc w:val="both"/>
    </w:pPr>
    <w:rPr>
      <w:b/>
      <w:color w:val="000000"/>
      <w:sz w:val="26"/>
      <w:szCs w:val="26"/>
    </w:rPr>
  </w:style>
  <w:style w:type="paragraph" w:customStyle="1" w:styleId="Style95">
    <w:name w:val="Style95"/>
    <w:basedOn w:val="NormalWeb"/>
    <w:qFormat/>
    <w:rsid w:val="00482126"/>
    <w:pPr>
      <w:spacing w:before="0" w:beforeAutospacing="0" w:after="0" w:afterAutospacing="0" w:line="360" w:lineRule="auto"/>
      <w:ind w:firstLine="284"/>
      <w:jc w:val="both"/>
    </w:pPr>
    <w:rPr>
      <w:b/>
      <w:bCs/>
      <w:sz w:val="26"/>
      <w:szCs w:val="26"/>
      <w:lang w:val="it-IT"/>
    </w:rPr>
  </w:style>
  <w:style w:type="paragraph" w:customStyle="1" w:styleId="Style96">
    <w:name w:val="Style96"/>
    <w:basedOn w:val="NormalWeb"/>
    <w:qFormat/>
    <w:rsid w:val="00482126"/>
    <w:pPr>
      <w:spacing w:before="0" w:beforeAutospacing="0" w:after="0" w:afterAutospacing="0" w:line="360" w:lineRule="auto"/>
      <w:ind w:firstLine="567"/>
      <w:jc w:val="both"/>
    </w:pPr>
    <w:rPr>
      <w:b/>
      <w:bCs/>
      <w:sz w:val="26"/>
      <w:szCs w:val="26"/>
      <w:lang w:val="it-IT"/>
    </w:rPr>
  </w:style>
  <w:style w:type="paragraph" w:customStyle="1" w:styleId="Style97">
    <w:name w:val="Style97"/>
    <w:basedOn w:val="NormalWeb"/>
    <w:qFormat/>
    <w:rsid w:val="00482126"/>
    <w:pPr>
      <w:spacing w:before="0" w:beforeAutospacing="0" w:after="0" w:afterAutospacing="0" w:line="360" w:lineRule="auto"/>
      <w:ind w:firstLine="720"/>
      <w:jc w:val="both"/>
    </w:pPr>
    <w:rPr>
      <w:b/>
      <w:bCs/>
      <w:sz w:val="26"/>
      <w:szCs w:val="26"/>
      <w:lang w:val="it-IT"/>
    </w:rPr>
  </w:style>
  <w:style w:type="paragraph" w:customStyle="1" w:styleId="Style98">
    <w:name w:val="Style98"/>
    <w:basedOn w:val="NormalWeb"/>
    <w:qFormat/>
    <w:rsid w:val="00482126"/>
    <w:pPr>
      <w:spacing w:before="0" w:beforeAutospacing="0" w:after="0" w:afterAutospacing="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99">
    <w:name w:val="Style99"/>
    <w:basedOn w:val="NormalWeb"/>
    <w:qFormat/>
    <w:rsid w:val="00482126"/>
    <w:pPr>
      <w:spacing w:before="0" w:beforeAutospacing="0" w:after="0" w:afterAutospacing="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100">
    <w:name w:val="Style100"/>
    <w:basedOn w:val="Normal"/>
    <w:qFormat/>
    <w:rsid w:val="00482126"/>
    <w:pPr>
      <w:shd w:val="clear" w:color="auto" w:fill="FFFFFF"/>
      <w:spacing w:after="20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101">
    <w:name w:val="Style101"/>
    <w:basedOn w:val="NormalWeb"/>
    <w:qFormat/>
    <w:rsid w:val="00482126"/>
    <w:pPr>
      <w:spacing w:before="0" w:beforeAutospacing="0" w:after="0" w:afterAutospacing="0" w:line="360" w:lineRule="auto"/>
      <w:ind w:firstLine="720"/>
    </w:pPr>
    <w:rPr>
      <w:b/>
      <w:sz w:val="32"/>
      <w:szCs w:val="32"/>
    </w:rPr>
  </w:style>
  <w:style w:type="paragraph" w:customStyle="1" w:styleId="Style102">
    <w:name w:val="Style102"/>
    <w:basedOn w:val="Normal"/>
    <w:qFormat/>
    <w:rsid w:val="00482126"/>
    <w:pPr>
      <w:spacing w:after="200" w:line="360" w:lineRule="auto"/>
      <w:jc w:val="center"/>
    </w:pPr>
    <w:rPr>
      <w:b/>
      <w:color w:val="000000"/>
      <w:sz w:val="36"/>
      <w:szCs w:val="36"/>
      <w:shd w:val="clear" w:color="auto" w:fill="FFFFFF"/>
    </w:rPr>
  </w:style>
  <w:style w:type="paragraph" w:customStyle="1" w:styleId="Style103">
    <w:name w:val="Style103"/>
    <w:basedOn w:val="Normal"/>
    <w:qFormat/>
    <w:rsid w:val="00482126"/>
    <w:pPr>
      <w:spacing w:after="200" w:line="360" w:lineRule="auto"/>
      <w:ind w:firstLine="720"/>
      <w:jc w:val="center"/>
    </w:pPr>
    <w:rPr>
      <w:b/>
      <w:sz w:val="32"/>
      <w:szCs w:val="32"/>
    </w:rPr>
  </w:style>
  <w:style w:type="paragraph" w:customStyle="1" w:styleId="Style104">
    <w:name w:val="Style104"/>
    <w:basedOn w:val="Normal"/>
    <w:qFormat/>
    <w:rsid w:val="00482126"/>
    <w:pPr>
      <w:spacing w:after="200" w:line="276" w:lineRule="auto"/>
      <w:jc w:val="center"/>
    </w:pPr>
    <w:rPr>
      <w:b/>
      <w:sz w:val="36"/>
      <w:szCs w:val="32"/>
    </w:rPr>
  </w:style>
  <w:style w:type="paragraph" w:customStyle="1" w:styleId="Style105">
    <w:name w:val="Style105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06">
    <w:name w:val="Style106"/>
    <w:basedOn w:val="Style15"/>
    <w:qFormat/>
    <w:rsid w:val="00482126"/>
    <w:pPr>
      <w:numPr>
        <w:numId w:val="0"/>
      </w:numPr>
      <w:ind w:left="720" w:hanging="360"/>
      <w:outlineLvl w:val="1"/>
    </w:pPr>
  </w:style>
  <w:style w:type="paragraph" w:customStyle="1" w:styleId="Style107">
    <w:name w:val="Style107"/>
    <w:basedOn w:val="Style14"/>
    <w:qFormat/>
    <w:rsid w:val="00482126"/>
    <w:pPr>
      <w:numPr>
        <w:numId w:val="8"/>
      </w:numPr>
      <w:outlineLvl w:val="1"/>
    </w:pPr>
  </w:style>
  <w:style w:type="paragraph" w:customStyle="1" w:styleId="Char">
    <w:name w:val="Char"/>
    <w:autoRedefine/>
    <w:rsid w:val="00482126"/>
    <w:pPr>
      <w:tabs>
        <w:tab w:val="left" w:pos="1152"/>
      </w:tabs>
      <w:spacing w:before="120" w:after="120" w:line="312" w:lineRule="auto"/>
    </w:pPr>
    <w:rPr>
      <w:rFonts w:ascii="Arial" w:hAnsi="Arial" w:cs="Arial"/>
      <w:sz w:val="26"/>
      <w:szCs w:val="26"/>
    </w:rPr>
  </w:style>
  <w:style w:type="character" w:customStyle="1" w:styleId="BodyTextIndentChar">
    <w:name w:val="Body Text Indent Char"/>
    <w:link w:val="BodyTextIndent"/>
    <w:rsid w:val="00482126"/>
    <w:rPr>
      <w:rFonts w:eastAsia="Calibri"/>
      <w:sz w:val="26"/>
      <w:szCs w:val="22"/>
    </w:rPr>
  </w:style>
  <w:style w:type="paragraph" w:customStyle="1" w:styleId="Style108">
    <w:name w:val="Style108"/>
    <w:basedOn w:val="Style8"/>
    <w:qFormat/>
    <w:rsid w:val="00482126"/>
    <w:pPr>
      <w:outlineLvl w:val="0"/>
    </w:pPr>
  </w:style>
  <w:style w:type="paragraph" w:customStyle="1" w:styleId="Style109">
    <w:name w:val="Style109"/>
    <w:basedOn w:val="Style106"/>
    <w:qFormat/>
    <w:rsid w:val="00482126"/>
    <w:pPr>
      <w:numPr>
        <w:numId w:val="9"/>
      </w:numPr>
    </w:pPr>
  </w:style>
  <w:style w:type="paragraph" w:customStyle="1" w:styleId="Style110">
    <w:name w:val="Style110"/>
    <w:basedOn w:val="Style16"/>
    <w:qFormat/>
    <w:rsid w:val="00482126"/>
    <w:pPr>
      <w:outlineLvl w:val="0"/>
    </w:pPr>
  </w:style>
  <w:style w:type="paragraph" w:customStyle="1" w:styleId="Style111">
    <w:name w:val="Style111"/>
    <w:basedOn w:val="Style32"/>
    <w:qFormat/>
    <w:rsid w:val="00482126"/>
    <w:pPr>
      <w:outlineLvl w:val="0"/>
    </w:pPr>
  </w:style>
  <w:style w:type="paragraph" w:customStyle="1" w:styleId="Style112">
    <w:name w:val="Style112"/>
    <w:basedOn w:val="Style28"/>
    <w:qFormat/>
    <w:rsid w:val="00482126"/>
    <w:pPr>
      <w:jc w:val="center"/>
      <w:outlineLvl w:val="2"/>
    </w:pPr>
  </w:style>
  <w:style w:type="paragraph" w:customStyle="1" w:styleId="Style113">
    <w:name w:val="Style113"/>
    <w:basedOn w:val="Normal"/>
    <w:qFormat/>
    <w:rsid w:val="00482126"/>
    <w:pPr>
      <w:spacing w:after="200" w:line="360" w:lineRule="auto"/>
    </w:pPr>
    <w:rPr>
      <w:b/>
      <w:sz w:val="26"/>
      <w:szCs w:val="26"/>
    </w:rPr>
  </w:style>
  <w:style w:type="paragraph" w:customStyle="1" w:styleId="Style114">
    <w:name w:val="Style114"/>
    <w:basedOn w:val="Normal"/>
    <w:qFormat/>
    <w:rsid w:val="00482126"/>
    <w:pPr>
      <w:spacing w:after="200" w:line="276" w:lineRule="auto"/>
    </w:pPr>
    <w:rPr>
      <w:b/>
      <w:sz w:val="26"/>
      <w:szCs w:val="26"/>
    </w:rPr>
  </w:style>
  <w:style w:type="paragraph" w:customStyle="1" w:styleId="Style115">
    <w:name w:val="Style115"/>
    <w:basedOn w:val="Normal"/>
    <w:qFormat/>
    <w:rsid w:val="00482126"/>
    <w:pPr>
      <w:spacing w:after="200" w:line="276" w:lineRule="auto"/>
      <w:jc w:val="center"/>
    </w:pPr>
    <w:rPr>
      <w:b/>
      <w:sz w:val="26"/>
      <w:szCs w:val="26"/>
    </w:rPr>
  </w:style>
  <w:style w:type="paragraph" w:customStyle="1" w:styleId="Style116">
    <w:name w:val="Style116"/>
    <w:basedOn w:val="Normal"/>
    <w:qFormat/>
    <w:rsid w:val="00482126"/>
    <w:pPr>
      <w:spacing w:after="200" w:line="360" w:lineRule="auto"/>
      <w:jc w:val="center"/>
    </w:pPr>
    <w:rPr>
      <w:b/>
      <w:sz w:val="26"/>
      <w:szCs w:val="26"/>
    </w:rPr>
  </w:style>
  <w:style w:type="paragraph" w:customStyle="1" w:styleId="Style117">
    <w:name w:val="Style117"/>
    <w:basedOn w:val="Normal"/>
    <w:qFormat/>
    <w:rsid w:val="00482126"/>
    <w:pPr>
      <w:spacing w:after="200" w:line="276" w:lineRule="auto"/>
    </w:pPr>
    <w:rPr>
      <w:b/>
      <w:sz w:val="26"/>
      <w:szCs w:val="26"/>
    </w:rPr>
  </w:style>
  <w:style w:type="paragraph" w:customStyle="1" w:styleId="Style118">
    <w:name w:val="Style118"/>
    <w:basedOn w:val="Normal"/>
    <w:qFormat/>
    <w:rsid w:val="00482126"/>
    <w:pPr>
      <w:spacing w:after="200" w:line="276" w:lineRule="auto"/>
      <w:jc w:val="center"/>
    </w:pPr>
    <w:rPr>
      <w:b/>
      <w:sz w:val="26"/>
      <w:szCs w:val="26"/>
    </w:rPr>
  </w:style>
  <w:style w:type="paragraph" w:customStyle="1" w:styleId="Style119">
    <w:name w:val="Style119"/>
    <w:basedOn w:val="Normal"/>
    <w:qFormat/>
    <w:rsid w:val="00482126"/>
    <w:pPr>
      <w:spacing w:after="200" w:line="276" w:lineRule="auto"/>
    </w:pPr>
    <w:rPr>
      <w:b/>
      <w:sz w:val="26"/>
      <w:szCs w:val="26"/>
    </w:rPr>
  </w:style>
  <w:style w:type="paragraph" w:customStyle="1" w:styleId="Style120">
    <w:name w:val="Style120"/>
    <w:basedOn w:val="Normal"/>
    <w:qFormat/>
    <w:rsid w:val="00482126"/>
    <w:pPr>
      <w:spacing w:after="200" w:line="276" w:lineRule="auto"/>
      <w:jc w:val="center"/>
    </w:pPr>
    <w:rPr>
      <w:b/>
      <w:sz w:val="26"/>
      <w:szCs w:val="26"/>
    </w:rPr>
  </w:style>
  <w:style w:type="paragraph" w:customStyle="1" w:styleId="Style121">
    <w:name w:val="Style121"/>
    <w:basedOn w:val="Style42"/>
    <w:qFormat/>
    <w:rsid w:val="00482126"/>
    <w:pPr>
      <w:outlineLvl w:val="0"/>
    </w:pPr>
    <w:rPr>
      <w:sz w:val="26"/>
    </w:rPr>
  </w:style>
  <w:style w:type="paragraph" w:customStyle="1" w:styleId="Style122">
    <w:name w:val="Style122"/>
    <w:basedOn w:val="Style35"/>
    <w:qFormat/>
    <w:rsid w:val="00482126"/>
    <w:pPr>
      <w:numPr>
        <w:ilvl w:val="0"/>
        <w:numId w:val="0"/>
      </w:numPr>
      <w:ind w:left="862" w:hanging="720"/>
      <w:outlineLvl w:val="2"/>
    </w:pPr>
  </w:style>
  <w:style w:type="paragraph" w:customStyle="1" w:styleId="Style123">
    <w:name w:val="Style123"/>
    <w:basedOn w:val="Style37"/>
    <w:qFormat/>
    <w:rsid w:val="00482126"/>
    <w:pPr>
      <w:outlineLvl w:val="0"/>
    </w:pPr>
  </w:style>
  <w:style w:type="paragraph" w:customStyle="1" w:styleId="Style124">
    <w:name w:val="Style124"/>
    <w:basedOn w:val="Style38"/>
    <w:qFormat/>
    <w:rsid w:val="00482126"/>
    <w:pPr>
      <w:outlineLvl w:val="0"/>
    </w:pPr>
  </w:style>
  <w:style w:type="paragraph" w:customStyle="1" w:styleId="Style125">
    <w:name w:val="Style125"/>
    <w:basedOn w:val="Style39"/>
    <w:qFormat/>
    <w:rsid w:val="00482126"/>
    <w:pPr>
      <w:outlineLvl w:val="0"/>
    </w:pPr>
  </w:style>
  <w:style w:type="paragraph" w:customStyle="1" w:styleId="Style126">
    <w:name w:val="Style126"/>
    <w:basedOn w:val="Style41"/>
    <w:qFormat/>
    <w:rsid w:val="00482126"/>
    <w:pPr>
      <w:outlineLvl w:val="0"/>
    </w:pPr>
  </w:style>
  <w:style w:type="paragraph" w:customStyle="1" w:styleId="Style127">
    <w:name w:val="Style127"/>
    <w:basedOn w:val="Style48"/>
    <w:qFormat/>
    <w:rsid w:val="00482126"/>
    <w:pPr>
      <w:numPr>
        <w:ilvl w:val="2"/>
        <w:numId w:val="10"/>
      </w:numPr>
      <w:ind w:left="720"/>
      <w:outlineLvl w:val="2"/>
    </w:pPr>
  </w:style>
  <w:style w:type="paragraph" w:customStyle="1" w:styleId="Style128">
    <w:name w:val="Style128"/>
    <w:basedOn w:val="Style50"/>
    <w:qFormat/>
    <w:rsid w:val="00482126"/>
    <w:pPr>
      <w:outlineLvl w:val="0"/>
    </w:pPr>
  </w:style>
  <w:style w:type="paragraph" w:customStyle="1" w:styleId="Style129">
    <w:name w:val="Style129"/>
    <w:basedOn w:val="Style57"/>
    <w:qFormat/>
    <w:rsid w:val="00482126"/>
    <w:pPr>
      <w:outlineLvl w:val="0"/>
    </w:pPr>
  </w:style>
  <w:style w:type="paragraph" w:customStyle="1" w:styleId="Style130">
    <w:name w:val="Style130"/>
    <w:basedOn w:val="Style64"/>
    <w:qFormat/>
    <w:rsid w:val="00482126"/>
    <w:pPr>
      <w:outlineLvl w:val="0"/>
    </w:pPr>
    <w:rPr>
      <w:shd w:val="clear" w:color="auto" w:fill="FFFFFF"/>
    </w:rPr>
  </w:style>
  <w:style w:type="paragraph" w:customStyle="1" w:styleId="Style131">
    <w:name w:val="Style131"/>
    <w:basedOn w:val="Style42"/>
    <w:qFormat/>
    <w:rsid w:val="00482126"/>
    <w:pPr>
      <w:outlineLvl w:val="0"/>
    </w:pPr>
    <w:rPr>
      <w:sz w:val="26"/>
    </w:rPr>
  </w:style>
  <w:style w:type="paragraph" w:customStyle="1" w:styleId="Style132">
    <w:name w:val="Style132"/>
    <w:basedOn w:val="Style43"/>
    <w:qFormat/>
    <w:rsid w:val="00482126"/>
    <w:pPr>
      <w:outlineLvl w:val="0"/>
    </w:pPr>
  </w:style>
  <w:style w:type="paragraph" w:customStyle="1" w:styleId="Style133">
    <w:name w:val="Style133"/>
    <w:basedOn w:val="Style47"/>
    <w:qFormat/>
    <w:rsid w:val="00482126"/>
  </w:style>
  <w:style w:type="paragraph" w:customStyle="1" w:styleId="Style134">
    <w:name w:val="Style134"/>
    <w:basedOn w:val="ListParagraph"/>
    <w:qFormat/>
    <w:rsid w:val="00482126"/>
    <w:pPr>
      <w:spacing w:line="360" w:lineRule="auto"/>
      <w:ind w:hanging="720"/>
      <w:contextualSpacing/>
      <w:jc w:val="both"/>
    </w:pPr>
    <w:rPr>
      <w:rFonts w:cs="Times New Roman"/>
      <w:b/>
      <w:shd w:val="clear" w:color="auto" w:fill="FFFFFF"/>
    </w:rPr>
  </w:style>
  <w:style w:type="paragraph" w:customStyle="1" w:styleId="Style135">
    <w:name w:val="Style135"/>
    <w:basedOn w:val="NormalWeb"/>
    <w:qFormat/>
    <w:rsid w:val="00482126"/>
    <w:pPr>
      <w:spacing w:before="0" w:beforeAutospacing="0" w:after="120" w:afterAutospacing="0" w:line="360" w:lineRule="auto"/>
      <w:ind w:left="720" w:hanging="720"/>
      <w:jc w:val="both"/>
    </w:pPr>
    <w:rPr>
      <w:b/>
      <w:sz w:val="26"/>
      <w:szCs w:val="26"/>
    </w:rPr>
  </w:style>
  <w:style w:type="paragraph" w:customStyle="1" w:styleId="Style136">
    <w:name w:val="Style136"/>
    <w:basedOn w:val="Style67"/>
    <w:qFormat/>
    <w:rsid w:val="00482126"/>
    <w:pPr>
      <w:outlineLvl w:val="0"/>
    </w:pPr>
  </w:style>
  <w:style w:type="paragraph" w:customStyle="1" w:styleId="Style137">
    <w:name w:val="Style137"/>
    <w:basedOn w:val="ListParagraph"/>
    <w:qFormat/>
    <w:rsid w:val="00482126"/>
    <w:pPr>
      <w:spacing w:line="360" w:lineRule="auto"/>
      <w:ind w:hanging="720"/>
      <w:contextualSpacing/>
      <w:jc w:val="both"/>
    </w:pPr>
    <w:rPr>
      <w:rFonts w:cs="Times New Roman"/>
      <w:b/>
      <w:shd w:val="clear" w:color="auto" w:fill="FFFFFF"/>
    </w:rPr>
  </w:style>
  <w:style w:type="paragraph" w:customStyle="1" w:styleId="Style138">
    <w:name w:val="Style138"/>
    <w:basedOn w:val="Style47"/>
    <w:qFormat/>
    <w:rsid w:val="00482126"/>
  </w:style>
  <w:style w:type="paragraph" w:customStyle="1" w:styleId="Style139">
    <w:name w:val="Style139"/>
    <w:basedOn w:val="Style47"/>
    <w:qFormat/>
    <w:rsid w:val="00482126"/>
    <w:pPr>
      <w:numPr>
        <w:ilvl w:val="0"/>
        <w:numId w:val="0"/>
      </w:numPr>
      <w:ind w:left="720" w:hanging="720"/>
    </w:pPr>
  </w:style>
  <w:style w:type="paragraph" w:customStyle="1" w:styleId="Style140">
    <w:name w:val="Style140"/>
    <w:basedOn w:val="Style69"/>
    <w:qFormat/>
    <w:rsid w:val="00482126"/>
    <w:pPr>
      <w:outlineLvl w:val="0"/>
    </w:pPr>
  </w:style>
  <w:style w:type="paragraph" w:customStyle="1" w:styleId="Style141">
    <w:name w:val="Style141"/>
    <w:basedOn w:val="Style70"/>
    <w:qFormat/>
    <w:rsid w:val="00482126"/>
    <w:pPr>
      <w:outlineLvl w:val="0"/>
    </w:pPr>
  </w:style>
  <w:style w:type="paragraph" w:customStyle="1" w:styleId="Style142">
    <w:name w:val="Style142"/>
    <w:basedOn w:val="Style71"/>
    <w:qFormat/>
    <w:rsid w:val="00482126"/>
    <w:pPr>
      <w:outlineLvl w:val="0"/>
    </w:pPr>
  </w:style>
  <w:style w:type="paragraph" w:customStyle="1" w:styleId="Style143">
    <w:name w:val="Style143"/>
    <w:basedOn w:val="Style73"/>
    <w:qFormat/>
    <w:rsid w:val="00482126"/>
    <w:pPr>
      <w:outlineLvl w:val="0"/>
    </w:pPr>
  </w:style>
  <w:style w:type="paragraph" w:customStyle="1" w:styleId="Style144">
    <w:name w:val="Style144"/>
    <w:basedOn w:val="Style74"/>
    <w:qFormat/>
    <w:rsid w:val="00482126"/>
    <w:pPr>
      <w:outlineLvl w:val="0"/>
    </w:pPr>
  </w:style>
  <w:style w:type="paragraph" w:customStyle="1" w:styleId="Style145">
    <w:name w:val="Style145"/>
    <w:basedOn w:val="Style74"/>
    <w:qFormat/>
    <w:rsid w:val="00482126"/>
    <w:pPr>
      <w:jc w:val="left"/>
      <w:outlineLvl w:val="0"/>
    </w:pPr>
  </w:style>
  <w:style w:type="paragraph" w:customStyle="1" w:styleId="Style146">
    <w:name w:val="Style146"/>
    <w:basedOn w:val="Style75"/>
    <w:qFormat/>
    <w:rsid w:val="00482126"/>
    <w:pPr>
      <w:outlineLvl w:val="0"/>
    </w:pPr>
  </w:style>
  <w:style w:type="paragraph" w:customStyle="1" w:styleId="Style147">
    <w:name w:val="Style147"/>
    <w:basedOn w:val="Style76"/>
    <w:qFormat/>
    <w:rsid w:val="00482126"/>
    <w:pPr>
      <w:outlineLvl w:val="0"/>
    </w:pPr>
  </w:style>
  <w:style w:type="paragraph" w:customStyle="1" w:styleId="Style148">
    <w:name w:val="Style148"/>
    <w:basedOn w:val="Style77"/>
    <w:qFormat/>
    <w:rsid w:val="00482126"/>
    <w:pPr>
      <w:outlineLvl w:val="0"/>
    </w:pPr>
  </w:style>
  <w:style w:type="paragraph" w:customStyle="1" w:styleId="Style149">
    <w:name w:val="Style149"/>
    <w:basedOn w:val="Style78"/>
    <w:qFormat/>
    <w:rsid w:val="00482126"/>
    <w:pPr>
      <w:outlineLvl w:val="0"/>
    </w:pPr>
  </w:style>
  <w:style w:type="paragraph" w:customStyle="1" w:styleId="Style150">
    <w:name w:val="Style150"/>
    <w:basedOn w:val="Style79"/>
    <w:qFormat/>
    <w:rsid w:val="00482126"/>
    <w:pPr>
      <w:outlineLvl w:val="0"/>
    </w:pPr>
  </w:style>
  <w:style w:type="paragraph" w:customStyle="1" w:styleId="Style151">
    <w:name w:val="Style151"/>
    <w:basedOn w:val="Style80"/>
    <w:qFormat/>
    <w:rsid w:val="00482126"/>
    <w:pPr>
      <w:outlineLvl w:val="0"/>
    </w:pPr>
  </w:style>
  <w:style w:type="paragraph" w:customStyle="1" w:styleId="Style152">
    <w:name w:val="Style152"/>
    <w:basedOn w:val="Style81"/>
    <w:qFormat/>
    <w:rsid w:val="00482126"/>
    <w:pPr>
      <w:outlineLvl w:val="0"/>
    </w:pPr>
  </w:style>
  <w:style w:type="paragraph" w:customStyle="1" w:styleId="Style153">
    <w:name w:val="Style153"/>
    <w:basedOn w:val="Style81"/>
    <w:qFormat/>
    <w:rsid w:val="00482126"/>
    <w:pPr>
      <w:outlineLvl w:val="0"/>
    </w:pPr>
  </w:style>
  <w:style w:type="paragraph" w:customStyle="1" w:styleId="Style154">
    <w:name w:val="Style154"/>
    <w:basedOn w:val="Style82"/>
    <w:qFormat/>
    <w:rsid w:val="00482126"/>
    <w:pPr>
      <w:outlineLvl w:val="0"/>
    </w:pPr>
  </w:style>
  <w:style w:type="paragraph" w:customStyle="1" w:styleId="Style155">
    <w:name w:val="Style155"/>
    <w:basedOn w:val="Style83"/>
    <w:qFormat/>
    <w:rsid w:val="00482126"/>
    <w:pPr>
      <w:outlineLvl w:val="0"/>
    </w:pPr>
  </w:style>
  <w:style w:type="paragraph" w:customStyle="1" w:styleId="Style156">
    <w:name w:val="Style156"/>
    <w:basedOn w:val="Normal"/>
    <w:qFormat/>
    <w:rsid w:val="00482126"/>
    <w:pPr>
      <w:spacing w:after="200" w:line="360" w:lineRule="auto"/>
      <w:jc w:val="both"/>
    </w:pPr>
    <w:rPr>
      <w:b/>
      <w:color w:val="000000"/>
      <w:sz w:val="26"/>
      <w:szCs w:val="26"/>
    </w:rPr>
  </w:style>
  <w:style w:type="paragraph" w:customStyle="1" w:styleId="Style157">
    <w:name w:val="Style157"/>
    <w:basedOn w:val="Style84"/>
    <w:qFormat/>
    <w:rsid w:val="00482126"/>
    <w:pPr>
      <w:ind w:left="284" w:hanging="284"/>
      <w:outlineLvl w:val="2"/>
    </w:pPr>
  </w:style>
  <w:style w:type="paragraph" w:customStyle="1" w:styleId="Style158">
    <w:name w:val="Style158"/>
    <w:basedOn w:val="Normal"/>
    <w:qFormat/>
    <w:rsid w:val="00482126"/>
    <w:pPr>
      <w:tabs>
        <w:tab w:val="left" w:pos="0"/>
      </w:tabs>
      <w:spacing w:before="120" w:after="120" w:line="360" w:lineRule="auto"/>
      <w:jc w:val="both"/>
    </w:pPr>
    <w:rPr>
      <w:b/>
      <w:sz w:val="26"/>
      <w:szCs w:val="26"/>
      <w:lang w:val="pt-BR"/>
    </w:rPr>
  </w:style>
  <w:style w:type="paragraph" w:customStyle="1" w:styleId="Style159">
    <w:name w:val="Style159"/>
    <w:basedOn w:val="ListParagraph"/>
    <w:qFormat/>
    <w:rsid w:val="00482126"/>
    <w:pPr>
      <w:numPr>
        <w:ilvl w:val="2"/>
        <w:numId w:val="4"/>
      </w:numPr>
      <w:spacing w:line="360" w:lineRule="auto"/>
      <w:ind w:left="2160" w:hanging="360"/>
      <w:contextualSpacing/>
      <w:jc w:val="both"/>
    </w:pPr>
    <w:rPr>
      <w:rFonts w:cs="Times New Roman"/>
      <w:b/>
      <w:color w:val="000000"/>
    </w:rPr>
  </w:style>
  <w:style w:type="paragraph" w:customStyle="1" w:styleId="Style160">
    <w:name w:val="Style160"/>
    <w:basedOn w:val="Normal"/>
    <w:qFormat/>
    <w:rsid w:val="00482126"/>
    <w:pPr>
      <w:spacing w:after="200" w:line="360" w:lineRule="auto"/>
      <w:jc w:val="center"/>
    </w:pPr>
    <w:rPr>
      <w:b/>
      <w:color w:val="000000"/>
      <w:sz w:val="26"/>
      <w:szCs w:val="26"/>
    </w:rPr>
  </w:style>
  <w:style w:type="paragraph" w:customStyle="1" w:styleId="Style161">
    <w:name w:val="Style161"/>
    <w:basedOn w:val="Normal"/>
    <w:qFormat/>
    <w:rsid w:val="00482126"/>
    <w:pPr>
      <w:spacing w:after="200" w:line="360" w:lineRule="auto"/>
      <w:ind w:firstLine="720"/>
      <w:jc w:val="both"/>
    </w:pPr>
    <w:rPr>
      <w:b/>
      <w:color w:val="000000"/>
      <w:sz w:val="26"/>
      <w:szCs w:val="26"/>
    </w:rPr>
  </w:style>
  <w:style w:type="paragraph" w:customStyle="1" w:styleId="Style162">
    <w:name w:val="Style162"/>
    <w:basedOn w:val="Style86"/>
    <w:qFormat/>
    <w:rsid w:val="00482126"/>
    <w:pPr>
      <w:outlineLvl w:val="0"/>
    </w:pPr>
    <w:rPr>
      <w:sz w:val="26"/>
      <w:szCs w:val="26"/>
    </w:rPr>
  </w:style>
  <w:style w:type="paragraph" w:customStyle="1" w:styleId="Style163">
    <w:name w:val="Style163"/>
    <w:basedOn w:val="Style87"/>
    <w:qFormat/>
    <w:rsid w:val="00482126"/>
    <w:pPr>
      <w:outlineLvl w:val="0"/>
    </w:pPr>
  </w:style>
  <w:style w:type="paragraph" w:customStyle="1" w:styleId="Style164">
    <w:name w:val="Style164"/>
    <w:basedOn w:val="Style88"/>
    <w:qFormat/>
    <w:rsid w:val="00482126"/>
    <w:pPr>
      <w:outlineLvl w:val="1"/>
    </w:pPr>
  </w:style>
  <w:style w:type="paragraph" w:customStyle="1" w:styleId="Style165">
    <w:name w:val="Style165"/>
    <w:basedOn w:val="Style90"/>
    <w:qFormat/>
    <w:rsid w:val="00482126"/>
    <w:pPr>
      <w:outlineLvl w:val="2"/>
    </w:pPr>
  </w:style>
  <w:style w:type="paragraph" w:customStyle="1" w:styleId="Style166">
    <w:name w:val="Style166"/>
    <w:basedOn w:val="Style94"/>
    <w:qFormat/>
    <w:rsid w:val="00482126"/>
    <w:pPr>
      <w:outlineLvl w:val="1"/>
    </w:pPr>
  </w:style>
  <w:style w:type="paragraph" w:customStyle="1" w:styleId="Style167">
    <w:name w:val="Style167"/>
    <w:basedOn w:val="Style94"/>
    <w:qFormat/>
    <w:rsid w:val="00482126"/>
    <w:pPr>
      <w:outlineLvl w:val="1"/>
    </w:pPr>
  </w:style>
  <w:style w:type="paragraph" w:customStyle="1" w:styleId="Style168">
    <w:name w:val="Style168"/>
    <w:basedOn w:val="Style95"/>
    <w:qFormat/>
    <w:rsid w:val="00482126"/>
    <w:pPr>
      <w:outlineLvl w:val="2"/>
    </w:pPr>
    <w:rPr>
      <w:color w:val="000000"/>
    </w:rPr>
  </w:style>
  <w:style w:type="paragraph" w:customStyle="1" w:styleId="Style169">
    <w:name w:val="Style169"/>
    <w:basedOn w:val="Style96"/>
    <w:qFormat/>
    <w:rsid w:val="00482126"/>
    <w:pPr>
      <w:outlineLvl w:val="2"/>
    </w:pPr>
  </w:style>
  <w:style w:type="paragraph" w:customStyle="1" w:styleId="Style170">
    <w:name w:val="Style170"/>
    <w:basedOn w:val="Normal"/>
    <w:qFormat/>
    <w:rsid w:val="00482126"/>
    <w:pPr>
      <w:shd w:val="clear" w:color="auto" w:fill="FFFFFF"/>
      <w:spacing w:after="20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171">
    <w:name w:val="Style171"/>
    <w:basedOn w:val="Style101"/>
    <w:qFormat/>
    <w:rsid w:val="00482126"/>
    <w:pPr>
      <w:ind w:firstLine="0"/>
      <w:outlineLvl w:val="0"/>
    </w:pPr>
    <w:rPr>
      <w:sz w:val="26"/>
    </w:rPr>
  </w:style>
  <w:style w:type="paragraph" w:customStyle="1" w:styleId="Style172">
    <w:name w:val="Style172"/>
    <w:basedOn w:val="Style171"/>
    <w:qFormat/>
    <w:rsid w:val="00482126"/>
  </w:style>
  <w:style w:type="paragraph" w:customStyle="1" w:styleId="Style173">
    <w:name w:val="Style173"/>
    <w:basedOn w:val="Style171"/>
    <w:qFormat/>
    <w:rsid w:val="00482126"/>
  </w:style>
  <w:style w:type="paragraph" w:customStyle="1" w:styleId="Style174">
    <w:name w:val="Style174"/>
    <w:basedOn w:val="Style101"/>
    <w:qFormat/>
    <w:rsid w:val="00482126"/>
    <w:pPr>
      <w:ind w:firstLine="0"/>
      <w:outlineLvl w:val="0"/>
    </w:pPr>
    <w:rPr>
      <w:sz w:val="26"/>
    </w:rPr>
  </w:style>
  <w:style w:type="paragraph" w:customStyle="1" w:styleId="Style175">
    <w:name w:val="Style175"/>
    <w:basedOn w:val="Style174"/>
    <w:qFormat/>
    <w:rsid w:val="00482126"/>
  </w:style>
  <w:style w:type="paragraph" w:customStyle="1" w:styleId="Style176">
    <w:name w:val="Style176"/>
    <w:basedOn w:val="Style101"/>
    <w:qFormat/>
    <w:rsid w:val="00482126"/>
    <w:pPr>
      <w:ind w:firstLine="0"/>
      <w:outlineLvl w:val="0"/>
    </w:pPr>
    <w:rPr>
      <w:sz w:val="26"/>
    </w:rPr>
  </w:style>
  <w:style w:type="paragraph" w:customStyle="1" w:styleId="Style177">
    <w:name w:val="Style177"/>
    <w:basedOn w:val="Style102"/>
    <w:qFormat/>
    <w:rsid w:val="00482126"/>
    <w:pPr>
      <w:outlineLvl w:val="0"/>
    </w:pPr>
  </w:style>
  <w:style w:type="paragraph" w:customStyle="1" w:styleId="Style178">
    <w:name w:val="Style178"/>
    <w:basedOn w:val="Style103"/>
    <w:qFormat/>
    <w:rsid w:val="00482126"/>
    <w:pPr>
      <w:ind w:firstLine="0"/>
      <w:outlineLvl w:val="0"/>
    </w:pPr>
    <w:rPr>
      <w:sz w:val="36"/>
    </w:rPr>
  </w:style>
  <w:style w:type="character" w:styleId="PageNumber">
    <w:name w:val="page number"/>
    <w:qFormat/>
    <w:rsid w:val="00482126"/>
  </w:style>
  <w:style w:type="paragraph" w:styleId="BodyTextIndent2">
    <w:name w:val="Body Text Indent 2"/>
    <w:basedOn w:val="Normal"/>
    <w:link w:val="BodyTextIndent2Char"/>
    <w:uiPriority w:val="99"/>
    <w:rsid w:val="00482126"/>
    <w:pPr>
      <w:spacing w:before="100" w:beforeAutospacing="1" w:after="100" w:afterAutospacing="1" w:line="276" w:lineRule="auto"/>
    </w:pPr>
  </w:style>
  <w:style w:type="character" w:customStyle="1" w:styleId="BodyTextIndent2Char">
    <w:name w:val="Body Text Indent 2 Char"/>
    <w:link w:val="BodyTextIndent2"/>
    <w:uiPriority w:val="99"/>
    <w:rsid w:val="00482126"/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482126"/>
    <w:pPr>
      <w:spacing w:after="120" w:line="276" w:lineRule="auto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482126"/>
    <w:rPr>
      <w:sz w:val="16"/>
      <w:szCs w:val="16"/>
    </w:rPr>
  </w:style>
  <w:style w:type="paragraph" w:styleId="Index1">
    <w:name w:val="index 1"/>
    <w:basedOn w:val="Normal"/>
    <w:next w:val="Normal"/>
    <w:autoRedefine/>
    <w:rsid w:val="00482126"/>
    <w:pPr>
      <w:spacing w:after="200" w:line="276" w:lineRule="auto"/>
      <w:ind w:left="240" w:hanging="240"/>
    </w:pPr>
  </w:style>
  <w:style w:type="character" w:customStyle="1" w:styleId="NormalWebChar">
    <w:name w:val="Normal (Web) Char"/>
    <w:link w:val="NormalWeb"/>
    <w:uiPriority w:val="99"/>
    <w:locked/>
    <w:rsid w:val="00482126"/>
    <w:rPr>
      <w:sz w:val="24"/>
      <w:szCs w:val="24"/>
    </w:rPr>
  </w:style>
  <w:style w:type="character" w:customStyle="1" w:styleId="editsection">
    <w:name w:val="editsection"/>
    <w:rsid w:val="00482126"/>
    <w:rPr>
      <w:rFonts w:cs="Times New Roman"/>
    </w:rPr>
  </w:style>
  <w:style w:type="character" w:customStyle="1" w:styleId="mw-headline">
    <w:name w:val="mw-headline"/>
    <w:rsid w:val="00482126"/>
    <w:rPr>
      <w:rFonts w:cs="Times New Roman"/>
    </w:rPr>
  </w:style>
  <w:style w:type="character" w:customStyle="1" w:styleId="toctoggle">
    <w:name w:val="toctoggle"/>
    <w:uiPriority w:val="99"/>
    <w:rsid w:val="00482126"/>
    <w:rPr>
      <w:rFonts w:cs="Times New Roman"/>
    </w:rPr>
  </w:style>
  <w:style w:type="character" w:customStyle="1" w:styleId="tocnumber">
    <w:name w:val="tocnumber"/>
    <w:uiPriority w:val="99"/>
    <w:rsid w:val="00482126"/>
    <w:rPr>
      <w:rFonts w:cs="Times New Roman"/>
    </w:rPr>
  </w:style>
  <w:style w:type="character" w:customStyle="1" w:styleId="toctext">
    <w:name w:val="toctext"/>
    <w:uiPriority w:val="99"/>
    <w:rsid w:val="00482126"/>
    <w:rPr>
      <w:rFonts w:cs="Times New Roman"/>
    </w:rPr>
  </w:style>
  <w:style w:type="character" w:customStyle="1" w:styleId="hps">
    <w:name w:val="hps"/>
    <w:uiPriority w:val="99"/>
    <w:rsid w:val="00482126"/>
    <w:rPr>
      <w:rFonts w:cs="Times New Roman"/>
    </w:rPr>
  </w:style>
  <w:style w:type="character" w:customStyle="1" w:styleId="longtext">
    <w:name w:val="long_text"/>
    <w:rsid w:val="00482126"/>
    <w:rPr>
      <w:rFonts w:cs="Times New Roman"/>
    </w:rPr>
  </w:style>
  <w:style w:type="character" w:styleId="EndnoteReference">
    <w:name w:val="endnote reference"/>
    <w:uiPriority w:val="99"/>
    <w:rsid w:val="00482126"/>
    <w:rPr>
      <w:rFonts w:cs="Times New Roman"/>
    </w:rPr>
  </w:style>
  <w:style w:type="character" w:customStyle="1" w:styleId="mediumtext1">
    <w:name w:val="medium_text1"/>
    <w:uiPriority w:val="99"/>
    <w:rsid w:val="00482126"/>
    <w:rPr>
      <w:sz w:val="27"/>
    </w:rPr>
  </w:style>
  <w:style w:type="character" w:customStyle="1" w:styleId="longtext1">
    <w:name w:val="long_text1"/>
    <w:rsid w:val="00482126"/>
    <w:rPr>
      <w:sz w:val="22"/>
    </w:rPr>
  </w:style>
  <w:style w:type="character" w:customStyle="1" w:styleId="shorttext">
    <w:name w:val="short_text"/>
    <w:rsid w:val="00482126"/>
    <w:rPr>
      <w:rFonts w:cs="Times New Roman"/>
    </w:rPr>
  </w:style>
  <w:style w:type="paragraph" w:styleId="z-TopofForm">
    <w:name w:val="HTML Top of Form"/>
    <w:basedOn w:val="Normal"/>
    <w:next w:val="Normal"/>
    <w:link w:val="z-TopofFormChar"/>
    <w:hidden/>
    <w:uiPriority w:val="99"/>
    <w:rsid w:val="00482126"/>
    <w:pPr>
      <w:pBdr>
        <w:bottom w:val="single" w:sz="6" w:space="1" w:color="auto"/>
      </w:pBdr>
      <w:spacing w:after="200" w:line="276" w:lineRule="auto"/>
      <w:jc w:val="center"/>
    </w:pPr>
    <w:rPr>
      <w:rFonts w:ascii="Arial" w:hAnsi="Arial"/>
      <w:vanish/>
      <w:sz w:val="16"/>
      <w:szCs w:val="16"/>
      <w:lang w:val="vi-VN"/>
    </w:rPr>
  </w:style>
  <w:style w:type="character" w:customStyle="1" w:styleId="z-TopofFormChar">
    <w:name w:val="z-Top of Form Char"/>
    <w:link w:val="z-TopofForm"/>
    <w:uiPriority w:val="99"/>
    <w:rsid w:val="00482126"/>
    <w:rPr>
      <w:rFonts w:ascii="Arial" w:hAnsi="Arial"/>
      <w:vanish/>
      <w:sz w:val="16"/>
      <w:szCs w:val="16"/>
      <w:lang w:val="vi-V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rsid w:val="00482126"/>
    <w:pPr>
      <w:pBdr>
        <w:top w:val="single" w:sz="6" w:space="1" w:color="auto"/>
      </w:pBdr>
      <w:spacing w:after="200" w:line="276" w:lineRule="auto"/>
      <w:jc w:val="center"/>
    </w:pPr>
    <w:rPr>
      <w:rFonts w:ascii="Arial" w:hAnsi="Arial"/>
      <w:vanish/>
      <w:sz w:val="16"/>
      <w:szCs w:val="16"/>
      <w:lang w:val="vi-VN"/>
    </w:rPr>
  </w:style>
  <w:style w:type="character" w:customStyle="1" w:styleId="z-BottomofFormChar">
    <w:name w:val="z-Bottom of Form Char"/>
    <w:link w:val="z-BottomofForm"/>
    <w:uiPriority w:val="99"/>
    <w:rsid w:val="00482126"/>
    <w:rPr>
      <w:rFonts w:ascii="Arial" w:hAnsi="Arial"/>
      <w:vanish/>
      <w:sz w:val="16"/>
      <w:szCs w:val="16"/>
      <w:lang w:val="vi-VN"/>
    </w:rPr>
  </w:style>
  <w:style w:type="character" w:customStyle="1" w:styleId="gt-ft-text1">
    <w:name w:val="gt-ft-text1"/>
    <w:uiPriority w:val="99"/>
    <w:rsid w:val="00482126"/>
    <w:rPr>
      <w:rFonts w:cs="Times New Roman"/>
    </w:rPr>
  </w:style>
  <w:style w:type="character" w:customStyle="1" w:styleId="goog-submenu-arrow2">
    <w:name w:val="goog-submenu-arrow2"/>
    <w:uiPriority w:val="99"/>
    <w:rsid w:val="00482126"/>
    <w:rPr>
      <w:rFonts w:cs="Times New Roman"/>
    </w:rPr>
  </w:style>
  <w:style w:type="character" w:customStyle="1" w:styleId="longtextshorttext">
    <w:name w:val="long_text short_text"/>
    <w:uiPriority w:val="99"/>
    <w:rsid w:val="00482126"/>
    <w:rPr>
      <w:rFonts w:cs="Times New Roman"/>
    </w:rPr>
  </w:style>
  <w:style w:type="character" w:customStyle="1" w:styleId="hpsatn">
    <w:name w:val="hps atn"/>
    <w:rsid w:val="00482126"/>
    <w:rPr>
      <w:rFonts w:cs="Times New Roman"/>
    </w:rPr>
  </w:style>
  <w:style w:type="character" w:customStyle="1" w:styleId="newscontent">
    <w:name w:val="newscontent"/>
    <w:uiPriority w:val="99"/>
    <w:rsid w:val="00482126"/>
    <w:rPr>
      <w:rFonts w:cs="Times New Roman"/>
    </w:rPr>
  </w:style>
  <w:style w:type="character" w:customStyle="1" w:styleId="Title1">
    <w:name w:val="Title1"/>
    <w:rsid w:val="00482126"/>
  </w:style>
  <w:style w:type="paragraph" w:customStyle="1" w:styleId="first">
    <w:name w:val="first"/>
    <w:basedOn w:val="Normal"/>
    <w:rsid w:val="00482126"/>
    <w:pPr>
      <w:spacing w:before="100" w:beforeAutospacing="1" w:after="100" w:afterAutospacing="1" w:line="276" w:lineRule="auto"/>
    </w:pPr>
    <w:rPr>
      <w:lang w:val="vi-VN"/>
    </w:rPr>
  </w:style>
  <w:style w:type="paragraph" w:customStyle="1" w:styleId="normaltimesnewroman">
    <w:name w:val="normaltimesnewroman"/>
    <w:basedOn w:val="Normal"/>
    <w:rsid w:val="00482126"/>
    <w:pPr>
      <w:spacing w:before="100" w:beforeAutospacing="1" w:after="100" w:afterAutospacing="1" w:line="276" w:lineRule="auto"/>
    </w:pPr>
    <w:rPr>
      <w:lang w:val="vi-VN"/>
    </w:rPr>
  </w:style>
  <w:style w:type="character" w:customStyle="1" w:styleId="pagenumber0">
    <w:name w:val="pagenumber"/>
    <w:rsid w:val="00482126"/>
  </w:style>
  <w:style w:type="paragraph" w:customStyle="1" w:styleId="mmimg">
    <w:name w:val="mmimg"/>
    <w:basedOn w:val="Normal"/>
    <w:rsid w:val="00482126"/>
    <w:pPr>
      <w:spacing w:before="100" w:beforeAutospacing="1" w:after="100" w:afterAutospacing="1" w:line="276" w:lineRule="auto"/>
    </w:pPr>
    <w:rPr>
      <w:lang w:val="vi-VN"/>
    </w:rPr>
  </w:style>
  <w:style w:type="paragraph" w:customStyle="1" w:styleId="tablecaption">
    <w:name w:val="tablecaption"/>
    <w:basedOn w:val="Normal"/>
    <w:rsid w:val="00482126"/>
    <w:pPr>
      <w:spacing w:before="100" w:beforeAutospacing="1" w:after="100" w:afterAutospacing="1" w:line="276" w:lineRule="auto"/>
    </w:pPr>
    <w:rPr>
      <w:lang w:val="vi-VN"/>
    </w:rPr>
  </w:style>
  <w:style w:type="character" w:styleId="PlaceholderText">
    <w:name w:val="Placeholder Text"/>
    <w:rsid w:val="00482126"/>
    <w:rPr>
      <w:color w:val="808080"/>
    </w:rPr>
  </w:style>
  <w:style w:type="character" w:customStyle="1" w:styleId="mw-editsection">
    <w:name w:val="mw-editsection"/>
    <w:rsid w:val="00482126"/>
  </w:style>
  <w:style w:type="character" w:customStyle="1" w:styleId="mw-editsection-bracket">
    <w:name w:val="mw-editsection-bracket"/>
    <w:rsid w:val="00482126"/>
  </w:style>
  <w:style w:type="character" w:customStyle="1" w:styleId="clarify-content">
    <w:name w:val="clarify-content"/>
    <w:rsid w:val="00482126"/>
  </w:style>
  <w:style w:type="paragraph" w:styleId="NoSpacing">
    <w:name w:val="No Spacing"/>
    <w:link w:val="NoSpacingChar"/>
    <w:uiPriority w:val="1"/>
    <w:qFormat/>
    <w:rsid w:val="00482126"/>
    <w:rPr>
      <w:sz w:val="24"/>
      <w:szCs w:val="24"/>
    </w:rPr>
  </w:style>
  <w:style w:type="numbering" w:customStyle="1" w:styleId="NoList11">
    <w:name w:val="No List11"/>
    <w:next w:val="NoList"/>
    <w:uiPriority w:val="99"/>
    <w:semiHidden/>
    <w:unhideWhenUsed/>
    <w:rsid w:val="00482126"/>
  </w:style>
  <w:style w:type="paragraph" w:styleId="BodyText2">
    <w:name w:val="Body Text 2"/>
    <w:basedOn w:val="Normal"/>
    <w:link w:val="BodyText2Char"/>
    <w:unhideWhenUsed/>
    <w:rsid w:val="00482126"/>
    <w:pPr>
      <w:spacing w:after="120" w:line="480" w:lineRule="auto"/>
    </w:pPr>
    <w:rPr>
      <w:lang w:val="vi-VN"/>
    </w:rPr>
  </w:style>
  <w:style w:type="character" w:customStyle="1" w:styleId="BodyText2Char">
    <w:name w:val="Body Text 2 Char"/>
    <w:link w:val="BodyText2"/>
    <w:rsid w:val="00482126"/>
    <w:rPr>
      <w:sz w:val="24"/>
      <w:szCs w:val="24"/>
      <w:lang w:val="vi-VN"/>
    </w:rPr>
  </w:style>
  <w:style w:type="table" w:customStyle="1" w:styleId="TableGrid11">
    <w:name w:val="Table Grid11"/>
    <w:basedOn w:val="TableNormal"/>
    <w:next w:val="TableGrid"/>
    <w:uiPriority w:val="59"/>
    <w:rsid w:val="00482126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82126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482126"/>
  </w:style>
  <w:style w:type="numbering" w:customStyle="1" w:styleId="NoList3">
    <w:name w:val="No List3"/>
    <w:next w:val="NoList"/>
    <w:uiPriority w:val="99"/>
    <w:semiHidden/>
    <w:unhideWhenUsed/>
    <w:rsid w:val="00482126"/>
  </w:style>
  <w:style w:type="numbering" w:customStyle="1" w:styleId="NoList4">
    <w:name w:val="No List4"/>
    <w:next w:val="NoList"/>
    <w:uiPriority w:val="99"/>
    <w:semiHidden/>
    <w:unhideWhenUsed/>
    <w:rsid w:val="00482126"/>
  </w:style>
  <w:style w:type="numbering" w:customStyle="1" w:styleId="NoList5">
    <w:name w:val="No List5"/>
    <w:next w:val="NoList"/>
    <w:uiPriority w:val="99"/>
    <w:semiHidden/>
    <w:unhideWhenUsed/>
    <w:rsid w:val="00482126"/>
  </w:style>
  <w:style w:type="numbering" w:customStyle="1" w:styleId="NoList6">
    <w:name w:val="No List6"/>
    <w:next w:val="NoList"/>
    <w:uiPriority w:val="99"/>
    <w:semiHidden/>
    <w:unhideWhenUsed/>
    <w:rsid w:val="00482126"/>
  </w:style>
  <w:style w:type="character" w:customStyle="1" w:styleId="a">
    <w:name w:val="a"/>
    <w:rsid w:val="00482126"/>
  </w:style>
  <w:style w:type="paragraph" w:customStyle="1" w:styleId="TableContents">
    <w:name w:val="Table Contents"/>
    <w:basedOn w:val="Normal"/>
    <w:rsid w:val="00482126"/>
    <w:pPr>
      <w:widowControl w:val="0"/>
      <w:suppressLineNumbers/>
      <w:suppressAutoHyphens/>
      <w:spacing w:after="200" w:line="276" w:lineRule="auto"/>
    </w:pPr>
    <w:rPr>
      <w:rFonts w:eastAsia="Lucida Sans Unicode"/>
      <w:color w:val="000000"/>
      <w:lang w:val="vi-VN"/>
    </w:rPr>
  </w:style>
  <w:style w:type="paragraph" w:customStyle="1" w:styleId="TableHeading">
    <w:name w:val="Table Heading"/>
    <w:basedOn w:val="TableContents"/>
    <w:rsid w:val="00482126"/>
    <w:pPr>
      <w:jc w:val="center"/>
    </w:pPr>
    <w:rPr>
      <w:b/>
      <w:bCs/>
      <w:i/>
      <w:iCs/>
    </w:rPr>
  </w:style>
  <w:style w:type="paragraph" w:customStyle="1" w:styleId="CM1">
    <w:name w:val="CM1"/>
    <w:basedOn w:val="Normal"/>
    <w:next w:val="Normal"/>
    <w:rsid w:val="00482126"/>
    <w:pPr>
      <w:widowControl w:val="0"/>
      <w:autoSpaceDE w:val="0"/>
      <w:autoSpaceDN w:val="0"/>
      <w:adjustRightInd w:val="0"/>
      <w:spacing w:after="200" w:line="276" w:lineRule="auto"/>
    </w:pPr>
    <w:rPr>
      <w:lang w:val="vi-VN"/>
    </w:rPr>
  </w:style>
  <w:style w:type="paragraph" w:customStyle="1" w:styleId="CM11">
    <w:name w:val="CM11"/>
    <w:basedOn w:val="Normal"/>
    <w:next w:val="Normal"/>
    <w:rsid w:val="00482126"/>
    <w:pPr>
      <w:widowControl w:val="0"/>
      <w:autoSpaceDE w:val="0"/>
      <w:autoSpaceDN w:val="0"/>
      <w:adjustRightInd w:val="0"/>
      <w:spacing w:after="200" w:line="391" w:lineRule="atLeast"/>
    </w:pPr>
    <w:rPr>
      <w:lang w:val="vi-VN"/>
    </w:rPr>
  </w:style>
  <w:style w:type="character" w:customStyle="1" w:styleId="NoSpacingChar">
    <w:name w:val="No Spacing Char"/>
    <w:link w:val="NoSpacing"/>
    <w:uiPriority w:val="1"/>
    <w:rsid w:val="00482126"/>
    <w:rPr>
      <w:sz w:val="24"/>
      <w:szCs w:val="24"/>
    </w:rPr>
  </w:style>
  <w:style w:type="table" w:customStyle="1" w:styleId="TableGrid3">
    <w:name w:val="Table Grid3"/>
    <w:basedOn w:val="TableNormal"/>
    <w:next w:val="TableGrid"/>
    <w:uiPriority w:val="59"/>
    <w:rsid w:val="00482126"/>
    <w:rPr>
      <w:rFonts w:ascii="Calibri" w:eastAsia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7">
    <w:name w:val="No List7"/>
    <w:next w:val="NoList"/>
    <w:uiPriority w:val="99"/>
    <w:semiHidden/>
    <w:unhideWhenUsed/>
    <w:rsid w:val="00482126"/>
  </w:style>
  <w:style w:type="character" w:customStyle="1" w:styleId="PageNumber1">
    <w:name w:val="Page Number1"/>
    <w:rsid w:val="00482126"/>
    <w:rPr>
      <w:rFonts w:cs="Times New Roman"/>
    </w:rPr>
  </w:style>
  <w:style w:type="paragraph" w:customStyle="1" w:styleId="NormalWeb858D7CFB-ED40-4347-BF05-701D383B685F858D7CFB-ED40-4347-BF05-701D383B685F">
    <w:name w:val="Normal (Web)[858D7CFB-ED40-4347-BF05-701D383B685F][858D7CFB-ED40-4347-BF05-701D383B685F]"/>
    <w:basedOn w:val="Normal"/>
    <w:rsid w:val="00482126"/>
    <w:pPr>
      <w:spacing w:before="100" w:beforeAutospacing="1" w:after="100" w:afterAutospacing="1" w:line="276" w:lineRule="auto"/>
    </w:pPr>
    <w:rPr>
      <w:rFonts w:eastAsia="SimSun"/>
      <w:szCs w:val="20"/>
    </w:rPr>
  </w:style>
  <w:style w:type="paragraph" w:customStyle="1" w:styleId="BodyTextIndent2858D7CFB-ED40-4347-BF05-701D383B685F858D7CFB-ED40-4347-BF05-701D383B685F">
    <w:name w:val="Body Text Indent 2[858D7CFB-ED40-4347-BF05-701D383B685F][858D7CFB-ED40-4347-BF05-701D383B685F]"/>
    <w:basedOn w:val="Normal"/>
    <w:rsid w:val="00482126"/>
    <w:pPr>
      <w:spacing w:before="100" w:beforeAutospacing="1" w:after="100" w:afterAutospacing="1" w:line="276" w:lineRule="auto"/>
    </w:pPr>
  </w:style>
  <w:style w:type="paragraph" w:customStyle="1" w:styleId="z-TopofForm1">
    <w:name w:val="z-Top of Form1"/>
    <w:basedOn w:val="Normal"/>
    <w:next w:val="Normal"/>
    <w:rsid w:val="00482126"/>
    <w:pPr>
      <w:pBdr>
        <w:bottom w:val="single" w:sz="6" w:space="1" w:color="auto"/>
      </w:pBdr>
      <w:spacing w:after="200" w:line="276" w:lineRule="auto"/>
      <w:jc w:val="center"/>
    </w:pPr>
    <w:rPr>
      <w:rFonts w:ascii="Arial" w:hAnsi="Arial" w:cs="Arial"/>
      <w:vanish/>
      <w:sz w:val="16"/>
      <w:szCs w:val="16"/>
    </w:rPr>
  </w:style>
  <w:style w:type="paragraph" w:customStyle="1" w:styleId="z-BottomofForm1">
    <w:name w:val="z-Bottom of Form1"/>
    <w:basedOn w:val="Normal"/>
    <w:next w:val="Normal"/>
    <w:rsid w:val="00482126"/>
    <w:pPr>
      <w:pBdr>
        <w:top w:val="single" w:sz="6" w:space="1" w:color="auto"/>
      </w:pBdr>
      <w:spacing w:after="200" w:line="276" w:lineRule="auto"/>
      <w:jc w:val="center"/>
    </w:pPr>
    <w:rPr>
      <w:rFonts w:ascii="Arial" w:hAnsi="Arial" w:cs="Arial"/>
      <w:vanish/>
      <w:sz w:val="16"/>
      <w:szCs w:val="16"/>
    </w:rPr>
  </w:style>
  <w:style w:type="table" w:customStyle="1" w:styleId="TableGrid4">
    <w:name w:val="Table Grid4"/>
    <w:basedOn w:val="TableNormal"/>
    <w:next w:val="TableGrid"/>
    <w:uiPriority w:val="59"/>
    <w:rsid w:val="00482126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unhideWhenUsed/>
    <w:qFormat/>
    <w:rsid w:val="00482126"/>
    <w:rPr>
      <w:color w:val="800080"/>
      <w:u w:val="single"/>
    </w:rPr>
  </w:style>
  <w:style w:type="paragraph" w:customStyle="1" w:styleId="xl63">
    <w:name w:val="xl63"/>
    <w:basedOn w:val="Normal"/>
    <w:rsid w:val="004821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76" w:lineRule="auto"/>
    </w:pPr>
  </w:style>
  <w:style w:type="paragraph" w:customStyle="1" w:styleId="xl65">
    <w:name w:val="xl65"/>
    <w:basedOn w:val="Normal"/>
    <w:rsid w:val="004821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76" w:lineRule="auto"/>
      <w:jc w:val="center"/>
    </w:pPr>
    <w:rPr>
      <w:sz w:val="16"/>
      <w:szCs w:val="16"/>
    </w:rPr>
  </w:style>
  <w:style w:type="character" w:customStyle="1" w:styleId="long-title">
    <w:name w:val="long-title"/>
    <w:rsid w:val="00482126"/>
  </w:style>
  <w:style w:type="character" w:customStyle="1" w:styleId="st">
    <w:name w:val="st"/>
    <w:rsid w:val="00482126"/>
  </w:style>
  <w:style w:type="character" w:customStyle="1" w:styleId="ac">
    <w:name w:val="ac"/>
    <w:rsid w:val="00482126"/>
  </w:style>
  <w:style w:type="paragraph" w:customStyle="1" w:styleId="itemdesc">
    <w:name w:val="itemdesc"/>
    <w:basedOn w:val="Normal"/>
    <w:rsid w:val="00482126"/>
    <w:pPr>
      <w:spacing w:before="100" w:beforeAutospacing="1" w:after="100" w:afterAutospacing="1" w:line="276" w:lineRule="auto"/>
    </w:pPr>
  </w:style>
  <w:style w:type="character" w:styleId="HTMLCite">
    <w:name w:val="HTML Cite"/>
    <w:rsid w:val="00482126"/>
    <w:rPr>
      <w:i/>
      <w:iCs/>
    </w:rPr>
  </w:style>
  <w:style w:type="paragraph" w:customStyle="1" w:styleId="wp-caption-text">
    <w:name w:val="wp-caption-text"/>
    <w:basedOn w:val="Normal"/>
    <w:rsid w:val="00482126"/>
    <w:pPr>
      <w:spacing w:before="100" w:beforeAutospacing="1" w:after="100" w:afterAutospacing="1" w:line="276" w:lineRule="auto"/>
    </w:pPr>
  </w:style>
  <w:style w:type="paragraph" w:customStyle="1" w:styleId="contentart1">
    <w:name w:val="contentart1"/>
    <w:basedOn w:val="Normal"/>
    <w:rsid w:val="00482126"/>
    <w:pPr>
      <w:spacing w:before="100" w:beforeAutospacing="1" w:after="100" w:afterAutospacing="1" w:line="200" w:lineRule="atLeast"/>
    </w:pPr>
    <w:rPr>
      <w:rFonts w:ascii="Arial" w:hAnsi="Arial" w:cs="Arial"/>
      <w:sz w:val="14"/>
      <w:szCs w:val="14"/>
    </w:rPr>
  </w:style>
  <w:style w:type="paragraph" w:customStyle="1" w:styleId="style1a">
    <w:name w:val="style1"/>
    <w:basedOn w:val="Normal"/>
    <w:rsid w:val="00482126"/>
    <w:pPr>
      <w:spacing w:before="100" w:beforeAutospacing="1" w:after="100" w:afterAutospacing="1" w:line="276" w:lineRule="auto"/>
    </w:pPr>
    <w:rPr>
      <w:b/>
      <w:bCs/>
      <w:color w:val="990000"/>
    </w:rPr>
  </w:style>
  <w:style w:type="paragraph" w:customStyle="1" w:styleId="pbody1">
    <w:name w:val="pbody1"/>
    <w:basedOn w:val="Normal"/>
    <w:rsid w:val="00482126"/>
    <w:pPr>
      <w:spacing w:after="150" w:line="300" w:lineRule="atLeast"/>
      <w:jc w:val="both"/>
    </w:pPr>
    <w:rPr>
      <w:color w:val="333333"/>
    </w:rPr>
  </w:style>
  <w:style w:type="paragraph" w:customStyle="1" w:styleId="chapo">
    <w:name w:val="chapo"/>
    <w:basedOn w:val="Normal"/>
    <w:rsid w:val="00482126"/>
    <w:pPr>
      <w:spacing w:before="100" w:beforeAutospacing="1" w:after="100" w:afterAutospacing="1" w:line="276" w:lineRule="auto"/>
    </w:pPr>
  </w:style>
  <w:style w:type="paragraph" w:customStyle="1" w:styleId="normaltext1">
    <w:name w:val="normaltext1"/>
    <w:basedOn w:val="Normal"/>
    <w:rsid w:val="00482126"/>
    <w:pPr>
      <w:spacing w:before="100" w:beforeAutospacing="1" w:after="100" w:afterAutospacing="1" w:line="276" w:lineRule="auto"/>
      <w:jc w:val="both"/>
    </w:pPr>
    <w:rPr>
      <w:rFonts w:ascii="Arial" w:hAnsi="Arial" w:cs="Arial"/>
      <w:sz w:val="18"/>
      <w:szCs w:val="18"/>
    </w:rPr>
  </w:style>
  <w:style w:type="character" w:customStyle="1" w:styleId="fullpost">
    <w:name w:val="fullpost"/>
    <w:rsid w:val="00482126"/>
    <w:rPr>
      <w:vanish w:val="0"/>
      <w:webHidden w:val="0"/>
      <w:specVanish w:val="0"/>
    </w:rPr>
  </w:style>
  <w:style w:type="character" w:customStyle="1" w:styleId="cmsnewbold">
    <w:name w:val="cms_new_bold"/>
    <w:rsid w:val="00482126"/>
  </w:style>
  <w:style w:type="paragraph" w:customStyle="1" w:styleId="Normal1">
    <w:name w:val="Normal1"/>
    <w:basedOn w:val="Normal"/>
    <w:rsid w:val="00482126"/>
    <w:pPr>
      <w:spacing w:before="100" w:beforeAutospacing="1" w:after="100" w:afterAutospacing="1" w:line="276" w:lineRule="auto"/>
    </w:pPr>
    <w:rPr>
      <w:color w:val="000000"/>
    </w:rPr>
  </w:style>
  <w:style w:type="paragraph" w:customStyle="1" w:styleId="psubtitle1">
    <w:name w:val="psubtitle1"/>
    <w:basedOn w:val="Normal"/>
    <w:rsid w:val="00482126"/>
    <w:pPr>
      <w:spacing w:before="100" w:beforeAutospacing="1" w:after="100" w:afterAutospacing="1" w:line="270" w:lineRule="atLeast"/>
    </w:pPr>
    <w:rPr>
      <w:b/>
      <w:bCs/>
    </w:rPr>
  </w:style>
  <w:style w:type="character" w:customStyle="1" w:styleId="apple-style-span">
    <w:name w:val="apple-style-span"/>
    <w:qFormat/>
    <w:rsid w:val="00482126"/>
  </w:style>
  <w:style w:type="paragraph" w:customStyle="1" w:styleId="psubtitle">
    <w:name w:val="psubtitle"/>
    <w:basedOn w:val="Normal"/>
    <w:rsid w:val="00482126"/>
    <w:pPr>
      <w:spacing w:before="100" w:beforeAutospacing="1" w:after="100" w:afterAutospacing="1" w:line="276" w:lineRule="auto"/>
    </w:pPr>
  </w:style>
  <w:style w:type="paragraph" w:customStyle="1" w:styleId="phead">
    <w:name w:val="phead"/>
    <w:basedOn w:val="Normal"/>
    <w:rsid w:val="00482126"/>
    <w:pPr>
      <w:spacing w:before="225" w:after="225" w:line="276" w:lineRule="auto"/>
    </w:pPr>
  </w:style>
  <w:style w:type="paragraph" w:customStyle="1" w:styleId="pbody">
    <w:name w:val="pbody"/>
    <w:basedOn w:val="Normal"/>
    <w:rsid w:val="00482126"/>
    <w:pPr>
      <w:spacing w:before="225" w:after="225" w:line="276" w:lineRule="auto"/>
    </w:pPr>
  </w:style>
  <w:style w:type="character" w:customStyle="1" w:styleId="st1">
    <w:name w:val="st1"/>
    <w:rsid w:val="00482126"/>
  </w:style>
  <w:style w:type="character" w:customStyle="1" w:styleId="f1">
    <w:name w:val="f1"/>
    <w:rsid w:val="00482126"/>
    <w:rPr>
      <w:color w:val="767676"/>
    </w:rPr>
  </w:style>
  <w:style w:type="paragraph" w:customStyle="1" w:styleId="Para0">
    <w:name w:val="Para"/>
    <w:basedOn w:val="Normal"/>
    <w:rsid w:val="00482126"/>
    <w:pPr>
      <w:widowControl w:val="0"/>
      <w:autoSpaceDE w:val="0"/>
      <w:autoSpaceDN w:val="0"/>
      <w:adjustRightInd w:val="0"/>
      <w:spacing w:before="120" w:after="40" w:line="276" w:lineRule="auto"/>
    </w:pPr>
    <w:rPr>
      <w:rFonts w:ascii="Arial" w:hAnsi="Arial" w:cs="Arial"/>
      <w:sz w:val="22"/>
      <w:szCs w:val="22"/>
    </w:rPr>
  </w:style>
  <w:style w:type="character" w:customStyle="1" w:styleId="f2">
    <w:name w:val="f2"/>
    <w:rsid w:val="00482126"/>
    <w:rPr>
      <w:color w:val="767676"/>
    </w:rPr>
  </w:style>
  <w:style w:type="character" w:customStyle="1" w:styleId="flc">
    <w:name w:val="flc"/>
    <w:rsid w:val="00482126"/>
  </w:style>
  <w:style w:type="paragraph" w:customStyle="1" w:styleId="contentpaneopen1">
    <w:name w:val="contentpaneopen1"/>
    <w:basedOn w:val="Normal"/>
    <w:rsid w:val="00482126"/>
    <w:pPr>
      <w:spacing w:before="100" w:beforeAutospacing="1" w:after="100" w:afterAutospacing="1" w:line="276" w:lineRule="auto"/>
      <w:jc w:val="both"/>
    </w:pPr>
  </w:style>
  <w:style w:type="character" w:customStyle="1" w:styleId="storyteaser">
    <w:name w:val="story_teaser"/>
    <w:rsid w:val="00482126"/>
  </w:style>
  <w:style w:type="character" w:customStyle="1" w:styleId="atn">
    <w:name w:val="atn"/>
    <w:rsid w:val="00482126"/>
  </w:style>
  <w:style w:type="numbering" w:customStyle="1" w:styleId="NoList8">
    <w:name w:val="No List8"/>
    <w:next w:val="NoList"/>
    <w:uiPriority w:val="99"/>
    <w:semiHidden/>
    <w:unhideWhenUsed/>
    <w:rsid w:val="00482126"/>
  </w:style>
  <w:style w:type="numbering" w:customStyle="1" w:styleId="NoList9">
    <w:name w:val="No List9"/>
    <w:next w:val="NoList"/>
    <w:uiPriority w:val="99"/>
    <w:semiHidden/>
    <w:unhideWhenUsed/>
    <w:rsid w:val="00482126"/>
  </w:style>
  <w:style w:type="numbering" w:customStyle="1" w:styleId="NoList10">
    <w:name w:val="No List10"/>
    <w:next w:val="NoList"/>
    <w:uiPriority w:val="99"/>
    <w:semiHidden/>
    <w:unhideWhenUsed/>
    <w:rsid w:val="00482126"/>
  </w:style>
  <w:style w:type="numbering" w:customStyle="1" w:styleId="NoList111">
    <w:name w:val="No List111"/>
    <w:next w:val="NoList"/>
    <w:uiPriority w:val="99"/>
    <w:semiHidden/>
    <w:unhideWhenUsed/>
    <w:rsid w:val="00482126"/>
  </w:style>
  <w:style w:type="character" w:customStyle="1" w:styleId="UnresolvedMention1">
    <w:name w:val="Unresolved Mention1"/>
    <w:uiPriority w:val="99"/>
    <w:semiHidden/>
    <w:unhideWhenUsed/>
    <w:rsid w:val="00482126"/>
    <w:rPr>
      <w:color w:val="605E5C"/>
      <w:shd w:val="clear" w:color="auto" w:fill="E1DFDD"/>
    </w:rPr>
  </w:style>
  <w:style w:type="character" w:styleId="LineNumber">
    <w:name w:val="line number"/>
    <w:uiPriority w:val="99"/>
    <w:unhideWhenUsed/>
    <w:rsid w:val="00482126"/>
  </w:style>
  <w:style w:type="table" w:customStyle="1" w:styleId="TableGrid5">
    <w:name w:val="Table Grid5"/>
    <w:basedOn w:val="TableNormal"/>
    <w:next w:val="TableGrid"/>
    <w:uiPriority w:val="59"/>
    <w:rsid w:val="0048212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79">
    <w:name w:val="Style179"/>
    <w:basedOn w:val="Style108"/>
    <w:qFormat/>
    <w:rsid w:val="00482126"/>
    <w:pPr>
      <w:spacing w:after="0" w:line="360" w:lineRule="auto"/>
    </w:pPr>
  </w:style>
  <w:style w:type="paragraph" w:customStyle="1" w:styleId="Style180">
    <w:name w:val="Style180"/>
    <w:basedOn w:val="Normal"/>
    <w:qFormat/>
    <w:rsid w:val="00482126"/>
    <w:pPr>
      <w:autoSpaceDE w:val="0"/>
      <w:autoSpaceDN w:val="0"/>
      <w:adjustRightInd w:val="0"/>
      <w:spacing w:after="200" w:line="360" w:lineRule="auto"/>
      <w:jc w:val="center"/>
    </w:pPr>
    <w:rPr>
      <w:b/>
      <w:sz w:val="36"/>
      <w:szCs w:val="26"/>
    </w:rPr>
  </w:style>
  <w:style w:type="paragraph" w:customStyle="1" w:styleId="Style181">
    <w:name w:val="Style181"/>
    <w:basedOn w:val="Normal"/>
    <w:qFormat/>
    <w:rsid w:val="00482126"/>
    <w:pPr>
      <w:spacing w:after="200" w:line="360" w:lineRule="auto"/>
      <w:jc w:val="center"/>
    </w:pPr>
    <w:rPr>
      <w:b/>
      <w:sz w:val="36"/>
      <w:szCs w:val="26"/>
    </w:rPr>
  </w:style>
  <w:style w:type="paragraph" w:customStyle="1" w:styleId="Style182">
    <w:name w:val="Style182"/>
    <w:basedOn w:val="Normal"/>
    <w:qFormat/>
    <w:rsid w:val="00482126"/>
    <w:pPr>
      <w:tabs>
        <w:tab w:val="right" w:leader="dot" w:pos="8789"/>
      </w:tabs>
      <w:spacing w:after="200" w:line="360" w:lineRule="auto"/>
      <w:ind w:right="566"/>
      <w:jc w:val="center"/>
    </w:pPr>
    <w:rPr>
      <w:b/>
      <w:noProof/>
      <w:sz w:val="36"/>
      <w:szCs w:val="26"/>
    </w:rPr>
  </w:style>
  <w:style w:type="paragraph" w:customStyle="1" w:styleId="Style183">
    <w:name w:val="Style183"/>
    <w:basedOn w:val="Normal"/>
    <w:qFormat/>
    <w:rsid w:val="00482126"/>
    <w:pPr>
      <w:tabs>
        <w:tab w:val="right" w:leader="dot" w:pos="8789"/>
      </w:tabs>
      <w:spacing w:after="200" w:line="360" w:lineRule="auto"/>
      <w:ind w:right="566"/>
      <w:jc w:val="center"/>
    </w:pPr>
    <w:rPr>
      <w:b/>
      <w:sz w:val="36"/>
      <w:szCs w:val="26"/>
      <w:lang w:val="it-IT"/>
    </w:rPr>
  </w:style>
  <w:style w:type="paragraph" w:customStyle="1" w:styleId="Style184">
    <w:name w:val="Style184"/>
    <w:basedOn w:val="Normal"/>
    <w:qFormat/>
    <w:rsid w:val="00482126"/>
    <w:pPr>
      <w:spacing w:after="200" w:line="360" w:lineRule="auto"/>
      <w:jc w:val="center"/>
    </w:pPr>
    <w:rPr>
      <w:b/>
      <w:sz w:val="36"/>
      <w:szCs w:val="26"/>
      <w:lang w:val="it-IT"/>
    </w:rPr>
  </w:style>
  <w:style w:type="paragraph" w:customStyle="1" w:styleId="Style185">
    <w:name w:val="Style185"/>
    <w:basedOn w:val="Normal"/>
    <w:qFormat/>
    <w:rsid w:val="00482126"/>
    <w:pPr>
      <w:tabs>
        <w:tab w:val="right" w:leader="dot" w:pos="8789"/>
      </w:tabs>
      <w:spacing w:after="200" w:line="360" w:lineRule="auto"/>
      <w:ind w:right="424"/>
      <w:jc w:val="center"/>
    </w:pPr>
    <w:rPr>
      <w:b/>
      <w:sz w:val="36"/>
      <w:szCs w:val="26"/>
      <w:lang w:val="it-IT"/>
    </w:rPr>
  </w:style>
  <w:style w:type="paragraph" w:customStyle="1" w:styleId="Style186">
    <w:name w:val="Style186"/>
    <w:basedOn w:val="Normal"/>
    <w:qFormat/>
    <w:rsid w:val="00482126"/>
    <w:pPr>
      <w:tabs>
        <w:tab w:val="right" w:leader="dot" w:pos="9000"/>
      </w:tabs>
      <w:spacing w:after="200" w:line="360" w:lineRule="auto"/>
      <w:ind w:right="-494"/>
      <w:jc w:val="center"/>
    </w:pPr>
    <w:rPr>
      <w:rFonts w:eastAsia="Calibri"/>
      <w:b/>
      <w:sz w:val="32"/>
      <w:szCs w:val="26"/>
    </w:rPr>
  </w:style>
  <w:style w:type="paragraph" w:customStyle="1" w:styleId="Style187">
    <w:name w:val="Style187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ind w:left="360" w:hanging="360"/>
      <w:jc w:val="both"/>
    </w:pPr>
    <w:rPr>
      <w:rFonts w:eastAsia="Calibri"/>
      <w:b/>
      <w:sz w:val="26"/>
      <w:szCs w:val="26"/>
    </w:rPr>
  </w:style>
  <w:style w:type="paragraph" w:customStyle="1" w:styleId="Style188">
    <w:name w:val="Style188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89">
    <w:name w:val="Style189"/>
    <w:basedOn w:val="Normal"/>
    <w:qFormat/>
    <w:rsid w:val="00482126"/>
    <w:pPr>
      <w:tabs>
        <w:tab w:val="left" w:pos="72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0">
    <w:name w:val="Style190"/>
    <w:basedOn w:val="Normal"/>
    <w:qFormat/>
    <w:rsid w:val="00482126"/>
    <w:pPr>
      <w:tabs>
        <w:tab w:val="left" w:pos="72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1">
    <w:name w:val="Style191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2">
    <w:name w:val="Style192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firstLine="360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3">
    <w:name w:val="Style193"/>
    <w:basedOn w:val="Normal"/>
    <w:qFormat/>
    <w:rsid w:val="00482126"/>
    <w:pPr>
      <w:numPr>
        <w:ilvl w:val="2"/>
        <w:numId w:val="11"/>
      </w:numPr>
      <w:tabs>
        <w:tab w:val="left" w:pos="1080"/>
        <w:tab w:val="right" w:leader="dot" w:pos="9000"/>
      </w:tabs>
      <w:spacing w:after="200" w:line="360" w:lineRule="auto"/>
      <w:ind w:hanging="360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4">
    <w:name w:val="Style194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5">
    <w:name w:val="Style195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6">
    <w:name w:val="Style196"/>
    <w:basedOn w:val="Normal"/>
    <w:qFormat/>
    <w:rsid w:val="00482126"/>
    <w:pPr>
      <w:numPr>
        <w:ilvl w:val="1"/>
        <w:numId w:val="11"/>
      </w:numPr>
      <w:tabs>
        <w:tab w:val="left" w:pos="540"/>
        <w:tab w:val="right" w:leader="dot" w:pos="9000"/>
      </w:tabs>
      <w:spacing w:after="200" w:line="360" w:lineRule="auto"/>
      <w:ind w:left="0" w:firstLine="0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7">
    <w:name w:val="Style197"/>
    <w:basedOn w:val="Normal"/>
    <w:qFormat/>
    <w:rsid w:val="00482126"/>
    <w:pPr>
      <w:tabs>
        <w:tab w:val="right" w:leader="dot" w:pos="9000"/>
      </w:tabs>
      <w:spacing w:after="200" w:line="360" w:lineRule="auto"/>
      <w:outlineLvl w:val="0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198">
    <w:name w:val="Style198"/>
    <w:basedOn w:val="Normal"/>
    <w:qFormat/>
    <w:rsid w:val="00482126"/>
    <w:pPr>
      <w:widowControl w:val="0"/>
      <w:tabs>
        <w:tab w:val="right" w:leader="dot" w:pos="9000"/>
      </w:tabs>
      <w:spacing w:after="200" w:line="336" w:lineRule="auto"/>
      <w:ind w:right="14"/>
      <w:jc w:val="center"/>
    </w:pPr>
    <w:rPr>
      <w:b/>
      <w:sz w:val="32"/>
      <w:szCs w:val="26"/>
      <w:lang w:val="vi-VN"/>
    </w:rPr>
  </w:style>
  <w:style w:type="paragraph" w:customStyle="1" w:styleId="Style199">
    <w:name w:val="Style199"/>
    <w:basedOn w:val="Normal"/>
    <w:qFormat/>
    <w:rsid w:val="00482126"/>
    <w:pPr>
      <w:keepNext/>
      <w:numPr>
        <w:ilvl w:val="1"/>
      </w:numPr>
      <w:tabs>
        <w:tab w:val="num" w:pos="576"/>
      </w:tabs>
      <w:suppressAutoHyphens/>
      <w:spacing w:after="200" w:line="360" w:lineRule="auto"/>
      <w:ind w:left="576" w:hanging="576"/>
      <w:outlineLvl w:val="1"/>
    </w:pPr>
    <w:rPr>
      <w:b/>
      <w:bCs/>
      <w:iCs/>
      <w:sz w:val="26"/>
      <w:szCs w:val="26"/>
      <w:lang w:val="vi-VN" w:eastAsia="ar-SA"/>
    </w:rPr>
  </w:style>
  <w:style w:type="paragraph" w:customStyle="1" w:styleId="Style200">
    <w:name w:val="Style200"/>
    <w:basedOn w:val="Normal"/>
    <w:qFormat/>
    <w:rsid w:val="00482126"/>
    <w:pPr>
      <w:keepNext/>
      <w:numPr>
        <w:ilvl w:val="2"/>
      </w:numPr>
      <w:tabs>
        <w:tab w:val="num" w:pos="720"/>
      </w:tabs>
      <w:suppressAutoHyphens/>
      <w:spacing w:after="200" w:line="360" w:lineRule="auto"/>
      <w:ind w:left="720" w:hanging="436"/>
      <w:outlineLvl w:val="2"/>
    </w:pPr>
    <w:rPr>
      <w:b/>
      <w:bCs/>
      <w:sz w:val="26"/>
      <w:szCs w:val="26"/>
      <w:lang w:val="vi-VN" w:eastAsia="ar-SA"/>
    </w:rPr>
  </w:style>
  <w:style w:type="paragraph" w:customStyle="1" w:styleId="Style201">
    <w:name w:val="Style201"/>
    <w:basedOn w:val="Normal"/>
    <w:qFormat/>
    <w:rsid w:val="00482126"/>
    <w:pPr>
      <w:spacing w:after="200" w:line="360" w:lineRule="auto"/>
      <w:ind w:firstLine="360"/>
      <w:contextualSpacing/>
      <w:outlineLvl w:val="2"/>
    </w:pPr>
    <w:rPr>
      <w:rFonts w:eastAsia="Calibri"/>
      <w:b/>
      <w:sz w:val="26"/>
      <w:szCs w:val="26"/>
      <w:lang w:val="vi-VN"/>
    </w:rPr>
  </w:style>
  <w:style w:type="paragraph" w:customStyle="1" w:styleId="Style202">
    <w:name w:val="Style202"/>
    <w:basedOn w:val="Normal"/>
    <w:qFormat/>
    <w:rsid w:val="00482126"/>
    <w:pPr>
      <w:numPr>
        <w:ilvl w:val="1"/>
        <w:numId w:val="13"/>
      </w:numPr>
      <w:tabs>
        <w:tab w:val="left" w:pos="540"/>
        <w:tab w:val="right" w:leader="dot" w:pos="9000"/>
      </w:tabs>
      <w:spacing w:after="200" w:line="360" w:lineRule="auto"/>
      <w:jc w:val="both"/>
    </w:pPr>
    <w:rPr>
      <w:rFonts w:eastAsia="Calibri"/>
      <w:b/>
      <w:sz w:val="26"/>
      <w:szCs w:val="26"/>
      <w:lang w:val="vi-VN"/>
    </w:rPr>
  </w:style>
  <w:style w:type="paragraph" w:customStyle="1" w:styleId="Style203">
    <w:name w:val="Style203"/>
    <w:basedOn w:val="Normal"/>
    <w:qFormat/>
    <w:rsid w:val="00482126"/>
    <w:pPr>
      <w:tabs>
        <w:tab w:val="left" w:pos="1980"/>
        <w:tab w:val="right" w:leader="dot" w:pos="9000"/>
      </w:tabs>
      <w:spacing w:after="200" w:line="360" w:lineRule="auto"/>
      <w:ind w:right="14" w:firstLine="720"/>
      <w:jc w:val="both"/>
    </w:pPr>
    <w:rPr>
      <w:b/>
      <w:sz w:val="26"/>
      <w:szCs w:val="26"/>
      <w:lang w:val="vi-VN"/>
    </w:rPr>
  </w:style>
  <w:style w:type="paragraph" w:customStyle="1" w:styleId="Style204">
    <w:name w:val="Style204"/>
    <w:basedOn w:val="Normal"/>
    <w:qFormat/>
    <w:rsid w:val="00482126"/>
    <w:pPr>
      <w:tabs>
        <w:tab w:val="left" w:pos="1185"/>
      </w:tabs>
      <w:spacing w:after="200" w:line="360" w:lineRule="auto"/>
      <w:jc w:val="center"/>
    </w:pPr>
    <w:rPr>
      <w:rFonts w:eastAsia="Calibri"/>
      <w:b/>
      <w:sz w:val="26"/>
      <w:szCs w:val="26"/>
      <w:lang w:val="vi-VN"/>
    </w:rPr>
  </w:style>
  <w:style w:type="paragraph" w:customStyle="1" w:styleId="Style205">
    <w:name w:val="Style205"/>
    <w:basedOn w:val="Normal"/>
    <w:qFormat/>
    <w:rsid w:val="00482126"/>
    <w:pPr>
      <w:spacing w:after="200" w:line="360" w:lineRule="auto"/>
      <w:jc w:val="center"/>
    </w:pPr>
    <w:rPr>
      <w:rFonts w:eastAsia="Calibri"/>
      <w:b/>
      <w:sz w:val="26"/>
      <w:szCs w:val="26"/>
    </w:rPr>
  </w:style>
  <w:style w:type="paragraph" w:customStyle="1" w:styleId="Style206">
    <w:name w:val="Style206"/>
    <w:basedOn w:val="Normal"/>
    <w:qFormat/>
    <w:rsid w:val="00482126"/>
    <w:pPr>
      <w:tabs>
        <w:tab w:val="left" w:pos="1185"/>
      </w:tabs>
      <w:spacing w:after="200" w:line="360" w:lineRule="auto"/>
      <w:jc w:val="center"/>
    </w:pPr>
    <w:rPr>
      <w:rFonts w:eastAsia="Calibri"/>
      <w:b/>
      <w:sz w:val="26"/>
      <w:szCs w:val="26"/>
    </w:rPr>
  </w:style>
  <w:style w:type="paragraph" w:customStyle="1" w:styleId="Style207">
    <w:name w:val="Style207"/>
    <w:basedOn w:val="Normal"/>
    <w:qFormat/>
    <w:rsid w:val="00482126"/>
    <w:pPr>
      <w:spacing w:after="200" w:line="360" w:lineRule="auto"/>
      <w:jc w:val="center"/>
    </w:pPr>
    <w:rPr>
      <w:rFonts w:eastAsia="Calibri"/>
      <w:b/>
      <w:sz w:val="26"/>
      <w:szCs w:val="26"/>
    </w:rPr>
  </w:style>
  <w:style w:type="paragraph" w:customStyle="1" w:styleId="Style208">
    <w:name w:val="Style208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jc w:val="both"/>
    </w:pPr>
    <w:rPr>
      <w:rFonts w:eastAsia="Calibri"/>
      <w:b/>
      <w:sz w:val="26"/>
      <w:szCs w:val="26"/>
    </w:rPr>
  </w:style>
  <w:style w:type="paragraph" w:customStyle="1" w:styleId="Style209">
    <w:name w:val="Style209"/>
    <w:basedOn w:val="Normal"/>
    <w:qFormat/>
    <w:rsid w:val="00482126"/>
    <w:pPr>
      <w:spacing w:after="200" w:line="360" w:lineRule="auto"/>
      <w:jc w:val="center"/>
    </w:pPr>
    <w:rPr>
      <w:rFonts w:eastAsia="Calibri"/>
      <w:b/>
      <w:sz w:val="26"/>
      <w:szCs w:val="26"/>
    </w:rPr>
  </w:style>
  <w:style w:type="paragraph" w:customStyle="1" w:styleId="Style210">
    <w:name w:val="Style210"/>
    <w:basedOn w:val="Normal"/>
    <w:qFormat/>
    <w:rsid w:val="00482126"/>
    <w:pPr>
      <w:spacing w:after="200" w:line="360" w:lineRule="auto"/>
      <w:jc w:val="center"/>
    </w:pPr>
    <w:rPr>
      <w:rFonts w:eastAsia="Calibri"/>
      <w:b/>
      <w:sz w:val="26"/>
      <w:szCs w:val="26"/>
    </w:rPr>
  </w:style>
  <w:style w:type="paragraph" w:customStyle="1" w:styleId="Style211">
    <w:name w:val="Style211"/>
    <w:basedOn w:val="Normal"/>
    <w:qFormat/>
    <w:rsid w:val="00482126"/>
    <w:pPr>
      <w:keepNext/>
      <w:numPr>
        <w:ilvl w:val="1"/>
      </w:numPr>
      <w:tabs>
        <w:tab w:val="num" w:pos="576"/>
      </w:tabs>
      <w:suppressAutoHyphens/>
      <w:spacing w:after="200" w:line="360" w:lineRule="auto"/>
      <w:ind w:left="576" w:hanging="576"/>
      <w:outlineLvl w:val="1"/>
    </w:pPr>
    <w:rPr>
      <w:b/>
      <w:iCs/>
      <w:sz w:val="26"/>
      <w:szCs w:val="26"/>
      <w:lang w:val="en-GB"/>
    </w:rPr>
  </w:style>
  <w:style w:type="paragraph" w:customStyle="1" w:styleId="Style212">
    <w:name w:val="Style212"/>
    <w:basedOn w:val="Normal"/>
    <w:qFormat/>
    <w:rsid w:val="00482126"/>
    <w:pPr>
      <w:spacing w:after="200" w:line="360" w:lineRule="auto"/>
      <w:jc w:val="center"/>
    </w:pPr>
    <w:rPr>
      <w:rFonts w:eastAsia="Calibri"/>
      <w:b/>
      <w:sz w:val="26"/>
      <w:szCs w:val="26"/>
    </w:rPr>
  </w:style>
  <w:style w:type="paragraph" w:customStyle="1" w:styleId="Style213">
    <w:name w:val="Style213"/>
    <w:basedOn w:val="Normal"/>
    <w:qFormat/>
    <w:rsid w:val="00482126"/>
    <w:pPr>
      <w:keepNext/>
      <w:numPr>
        <w:ilvl w:val="2"/>
      </w:numPr>
      <w:tabs>
        <w:tab w:val="num" w:pos="720"/>
      </w:tabs>
      <w:suppressAutoHyphens/>
      <w:spacing w:after="200" w:line="360" w:lineRule="auto"/>
      <w:ind w:left="720" w:hanging="436"/>
      <w:outlineLvl w:val="2"/>
    </w:pPr>
    <w:rPr>
      <w:b/>
      <w:sz w:val="26"/>
      <w:szCs w:val="26"/>
    </w:rPr>
  </w:style>
  <w:style w:type="paragraph" w:customStyle="1" w:styleId="Style214">
    <w:name w:val="Style214"/>
    <w:basedOn w:val="Normal"/>
    <w:qFormat/>
    <w:rsid w:val="00482126"/>
    <w:pPr>
      <w:spacing w:after="200" w:line="360" w:lineRule="auto"/>
      <w:jc w:val="both"/>
    </w:pPr>
    <w:rPr>
      <w:rFonts w:eastAsia="Calibri"/>
      <w:b/>
      <w:sz w:val="26"/>
      <w:szCs w:val="26"/>
      <w:lang w:val="nl-NL"/>
    </w:rPr>
  </w:style>
  <w:style w:type="paragraph" w:customStyle="1" w:styleId="Style215">
    <w:name w:val="Style215"/>
    <w:basedOn w:val="Normal"/>
    <w:qFormat/>
    <w:rsid w:val="00482126"/>
    <w:pPr>
      <w:spacing w:after="200" w:line="360" w:lineRule="auto"/>
      <w:jc w:val="both"/>
    </w:pPr>
    <w:rPr>
      <w:rFonts w:eastAsia="Calibri"/>
      <w:b/>
      <w:sz w:val="26"/>
      <w:szCs w:val="26"/>
      <w:lang w:val="nl-NL"/>
    </w:rPr>
  </w:style>
  <w:style w:type="paragraph" w:customStyle="1" w:styleId="Style216">
    <w:name w:val="Style216"/>
    <w:basedOn w:val="Normal"/>
    <w:qFormat/>
    <w:rsid w:val="00482126"/>
    <w:pPr>
      <w:spacing w:after="200" w:line="360" w:lineRule="auto"/>
      <w:jc w:val="both"/>
    </w:pPr>
    <w:rPr>
      <w:rFonts w:eastAsia="Calibri"/>
      <w:b/>
      <w:sz w:val="26"/>
      <w:szCs w:val="26"/>
      <w:lang w:val="nl-NL"/>
    </w:rPr>
  </w:style>
  <w:style w:type="paragraph" w:customStyle="1" w:styleId="Style217">
    <w:name w:val="Style217"/>
    <w:basedOn w:val="Normal"/>
    <w:qFormat/>
    <w:rsid w:val="00482126"/>
    <w:pPr>
      <w:tabs>
        <w:tab w:val="left" w:pos="360"/>
      </w:tabs>
      <w:spacing w:after="200" w:line="360" w:lineRule="auto"/>
      <w:jc w:val="both"/>
    </w:pPr>
    <w:rPr>
      <w:rFonts w:eastAsia="Calibri"/>
      <w:b/>
      <w:sz w:val="26"/>
      <w:szCs w:val="26"/>
      <w:lang w:val="nl-NL"/>
    </w:rPr>
  </w:style>
  <w:style w:type="paragraph" w:customStyle="1" w:styleId="Style218">
    <w:name w:val="Style218"/>
    <w:basedOn w:val="Normal"/>
    <w:qFormat/>
    <w:rsid w:val="00482126"/>
    <w:pPr>
      <w:widowControl w:val="0"/>
      <w:tabs>
        <w:tab w:val="left" w:pos="744"/>
      </w:tabs>
      <w:autoSpaceDE w:val="0"/>
      <w:autoSpaceDN w:val="0"/>
      <w:adjustRightInd w:val="0"/>
      <w:spacing w:after="200" w:line="360" w:lineRule="auto"/>
      <w:ind w:left="567" w:right="-31"/>
      <w:jc w:val="center"/>
    </w:pPr>
    <w:rPr>
      <w:rFonts w:eastAsia="Calibri"/>
      <w:b/>
      <w:bCs/>
      <w:spacing w:val="-2"/>
      <w:sz w:val="26"/>
      <w:szCs w:val="26"/>
      <w:lang w:val="vi-VN"/>
    </w:rPr>
  </w:style>
  <w:style w:type="paragraph" w:customStyle="1" w:styleId="Style219">
    <w:name w:val="Style219"/>
    <w:basedOn w:val="Normal"/>
    <w:qFormat/>
    <w:rsid w:val="00482126"/>
    <w:pPr>
      <w:widowControl w:val="0"/>
      <w:tabs>
        <w:tab w:val="left" w:pos="744"/>
      </w:tabs>
      <w:autoSpaceDE w:val="0"/>
      <w:autoSpaceDN w:val="0"/>
      <w:adjustRightInd w:val="0"/>
      <w:spacing w:before="20" w:after="200" w:line="276" w:lineRule="auto"/>
      <w:ind w:right="-31"/>
      <w:jc w:val="center"/>
    </w:pPr>
    <w:rPr>
      <w:rFonts w:eastAsia="Calibri"/>
      <w:b/>
      <w:spacing w:val="-2"/>
      <w:sz w:val="26"/>
      <w:szCs w:val="26"/>
    </w:rPr>
  </w:style>
  <w:style w:type="paragraph" w:customStyle="1" w:styleId="Style220">
    <w:name w:val="Style220"/>
    <w:basedOn w:val="Normal"/>
    <w:qFormat/>
    <w:rsid w:val="00482126"/>
    <w:pPr>
      <w:tabs>
        <w:tab w:val="right" w:leader="dot" w:pos="9000"/>
      </w:tabs>
      <w:spacing w:after="200" w:line="360" w:lineRule="auto"/>
      <w:outlineLvl w:val="0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21">
    <w:name w:val="Style221"/>
    <w:basedOn w:val="Normal"/>
    <w:qFormat/>
    <w:rsid w:val="00482126"/>
    <w:pPr>
      <w:tabs>
        <w:tab w:val="right" w:leader="dot" w:pos="9000"/>
      </w:tabs>
      <w:spacing w:after="200" w:line="360" w:lineRule="auto"/>
      <w:jc w:val="center"/>
    </w:pPr>
    <w:rPr>
      <w:rFonts w:eastAsia="Calibri"/>
      <w:b/>
      <w:sz w:val="32"/>
      <w:szCs w:val="26"/>
    </w:rPr>
  </w:style>
  <w:style w:type="paragraph" w:customStyle="1" w:styleId="Style222">
    <w:name w:val="Style222"/>
    <w:basedOn w:val="Normal"/>
    <w:qFormat/>
    <w:rsid w:val="00482126"/>
    <w:pPr>
      <w:tabs>
        <w:tab w:val="right" w:leader="dot" w:pos="9000"/>
      </w:tabs>
      <w:spacing w:after="200" w:line="360" w:lineRule="auto"/>
    </w:pPr>
    <w:rPr>
      <w:b/>
    </w:rPr>
  </w:style>
  <w:style w:type="paragraph" w:customStyle="1" w:styleId="Style223">
    <w:name w:val="Style223"/>
    <w:basedOn w:val="Normal"/>
    <w:qFormat/>
    <w:rsid w:val="00482126"/>
    <w:pPr>
      <w:spacing w:after="200" w:line="360" w:lineRule="auto"/>
      <w:jc w:val="center"/>
    </w:pPr>
    <w:rPr>
      <w:b/>
      <w:i/>
      <w:sz w:val="26"/>
    </w:rPr>
  </w:style>
  <w:style w:type="paragraph" w:customStyle="1" w:styleId="Style224">
    <w:name w:val="Style224"/>
    <w:basedOn w:val="Normal"/>
    <w:qFormat/>
    <w:rsid w:val="00482126"/>
    <w:pPr>
      <w:numPr>
        <w:ilvl w:val="1"/>
        <w:numId w:val="15"/>
      </w:numPr>
      <w:tabs>
        <w:tab w:val="left" w:pos="54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225">
    <w:name w:val="Style225"/>
    <w:basedOn w:val="Normal"/>
    <w:qFormat/>
    <w:rsid w:val="00482126"/>
    <w:pPr>
      <w:spacing w:after="200" w:line="360" w:lineRule="auto"/>
      <w:ind w:firstLine="567"/>
      <w:jc w:val="center"/>
    </w:pPr>
    <w:rPr>
      <w:rFonts w:eastAsia="Calibri"/>
      <w:sz w:val="26"/>
      <w:szCs w:val="26"/>
    </w:rPr>
  </w:style>
  <w:style w:type="paragraph" w:customStyle="1" w:styleId="Style226">
    <w:name w:val="Style226"/>
    <w:basedOn w:val="Normal"/>
    <w:qFormat/>
    <w:rsid w:val="00482126"/>
    <w:pPr>
      <w:spacing w:after="200" w:line="360" w:lineRule="auto"/>
      <w:ind w:left="720" w:hanging="720"/>
      <w:contextualSpacing/>
      <w:jc w:val="both"/>
    </w:pPr>
    <w:rPr>
      <w:rFonts w:eastAsia="Calibri"/>
      <w:b/>
      <w:sz w:val="26"/>
      <w:szCs w:val="26"/>
    </w:rPr>
  </w:style>
  <w:style w:type="paragraph" w:customStyle="1" w:styleId="Style227">
    <w:name w:val="Style227"/>
    <w:basedOn w:val="Normal"/>
    <w:qFormat/>
    <w:rsid w:val="00482126"/>
    <w:pPr>
      <w:numPr>
        <w:ilvl w:val="2"/>
        <w:numId w:val="15"/>
      </w:numPr>
      <w:tabs>
        <w:tab w:val="left" w:pos="72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229">
    <w:name w:val="Style229"/>
    <w:basedOn w:val="Normal"/>
    <w:qFormat/>
    <w:rsid w:val="00482126"/>
    <w:pPr>
      <w:widowControl w:val="0"/>
      <w:tabs>
        <w:tab w:val="left" w:pos="467"/>
      </w:tabs>
      <w:spacing w:after="200" w:line="336" w:lineRule="auto"/>
      <w:ind w:right="20"/>
      <w:jc w:val="center"/>
    </w:pPr>
    <w:rPr>
      <w:sz w:val="26"/>
      <w:szCs w:val="26"/>
    </w:rPr>
  </w:style>
  <w:style w:type="paragraph" w:customStyle="1" w:styleId="Style230">
    <w:name w:val="Style230"/>
    <w:basedOn w:val="Normal"/>
    <w:qFormat/>
    <w:rsid w:val="00482126"/>
    <w:pPr>
      <w:tabs>
        <w:tab w:val="left" w:pos="1620"/>
        <w:tab w:val="right" w:leader="dot" w:pos="9000"/>
      </w:tabs>
      <w:spacing w:after="200" w:line="360" w:lineRule="auto"/>
      <w:ind w:left="720"/>
      <w:contextualSpacing/>
      <w:jc w:val="center"/>
    </w:pPr>
    <w:rPr>
      <w:rFonts w:eastAsia="Calibri"/>
      <w:sz w:val="26"/>
      <w:szCs w:val="26"/>
    </w:rPr>
  </w:style>
  <w:style w:type="paragraph" w:customStyle="1" w:styleId="Style231">
    <w:name w:val="Style231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jc w:val="both"/>
    </w:pPr>
    <w:rPr>
      <w:rFonts w:eastAsia="Calibri"/>
      <w:b/>
      <w:sz w:val="26"/>
      <w:szCs w:val="26"/>
    </w:rPr>
  </w:style>
  <w:style w:type="paragraph" w:customStyle="1" w:styleId="Style232">
    <w:name w:val="Style232"/>
    <w:basedOn w:val="Normal"/>
    <w:qFormat/>
    <w:rsid w:val="00482126"/>
    <w:pPr>
      <w:numPr>
        <w:ilvl w:val="2"/>
        <w:numId w:val="12"/>
      </w:numPr>
      <w:tabs>
        <w:tab w:val="left" w:pos="1080"/>
        <w:tab w:val="right" w:leader="dot" w:pos="9000"/>
      </w:tabs>
      <w:spacing w:after="200" w:line="360" w:lineRule="auto"/>
      <w:ind w:left="0" w:firstLine="360"/>
      <w:contextualSpacing/>
      <w:jc w:val="both"/>
    </w:pPr>
    <w:rPr>
      <w:rFonts w:eastAsia="Calibri"/>
      <w:b/>
      <w:sz w:val="26"/>
      <w:szCs w:val="26"/>
    </w:rPr>
  </w:style>
  <w:style w:type="paragraph" w:customStyle="1" w:styleId="Style233">
    <w:name w:val="Style233"/>
    <w:basedOn w:val="Normal"/>
    <w:qFormat/>
    <w:rsid w:val="00482126"/>
    <w:pPr>
      <w:tabs>
        <w:tab w:val="right" w:leader="dot" w:pos="9000"/>
      </w:tabs>
      <w:spacing w:after="200" w:line="360" w:lineRule="auto"/>
      <w:ind w:firstLine="360"/>
      <w:jc w:val="both"/>
    </w:pPr>
    <w:rPr>
      <w:rFonts w:eastAsia="Calibri"/>
      <w:b/>
      <w:sz w:val="26"/>
      <w:szCs w:val="26"/>
    </w:rPr>
  </w:style>
  <w:style w:type="paragraph" w:customStyle="1" w:styleId="Style234">
    <w:name w:val="Style234"/>
    <w:basedOn w:val="Normal"/>
    <w:qFormat/>
    <w:rsid w:val="00482126"/>
    <w:pPr>
      <w:tabs>
        <w:tab w:val="right" w:leader="dot" w:pos="9000"/>
      </w:tabs>
      <w:spacing w:after="200" w:line="360" w:lineRule="auto"/>
    </w:pPr>
    <w:rPr>
      <w:rFonts w:eastAsia="Calibri"/>
      <w:b/>
      <w:sz w:val="26"/>
      <w:szCs w:val="26"/>
    </w:rPr>
  </w:style>
  <w:style w:type="paragraph" w:customStyle="1" w:styleId="Style235">
    <w:name w:val="Style235"/>
    <w:basedOn w:val="Normal"/>
    <w:qFormat/>
    <w:rsid w:val="00482126"/>
    <w:pPr>
      <w:tabs>
        <w:tab w:val="right" w:leader="dot" w:pos="9000"/>
      </w:tabs>
      <w:spacing w:after="200" w:line="360" w:lineRule="auto"/>
      <w:jc w:val="center"/>
    </w:pPr>
    <w:rPr>
      <w:rFonts w:eastAsia="Calibri"/>
      <w:b/>
      <w:sz w:val="32"/>
      <w:szCs w:val="26"/>
    </w:rPr>
  </w:style>
  <w:style w:type="paragraph" w:customStyle="1" w:styleId="Style236">
    <w:name w:val="Style236"/>
    <w:basedOn w:val="Normal"/>
    <w:qFormat/>
    <w:rsid w:val="00482126"/>
    <w:pPr>
      <w:tabs>
        <w:tab w:val="right" w:leader="dot" w:pos="9000"/>
      </w:tabs>
      <w:spacing w:after="200" w:line="360" w:lineRule="auto"/>
      <w:jc w:val="both"/>
      <w:outlineLvl w:val="2"/>
    </w:pPr>
    <w:rPr>
      <w:rFonts w:eastAsia="MS Mincho"/>
      <w:b/>
      <w:color w:val="000000"/>
      <w:sz w:val="26"/>
      <w:szCs w:val="26"/>
      <w:lang w:eastAsia="ja-JP"/>
    </w:rPr>
  </w:style>
  <w:style w:type="paragraph" w:customStyle="1" w:styleId="Style237">
    <w:name w:val="Style237"/>
    <w:basedOn w:val="Normal"/>
    <w:qFormat/>
    <w:rsid w:val="00482126"/>
    <w:pPr>
      <w:spacing w:after="200" w:line="360" w:lineRule="auto"/>
      <w:jc w:val="center"/>
    </w:pPr>
    <w:rPr>
      <w:rFonts w:eastAsia="Batang"/>
      <w:bCs/>
      <w:sz w:val="26"/>
      <w:szCs w:val="26"/>
    </w:rPr>
  </w:style>
  <w:style w:type="paragraph" w:customStyle="1" w:styleId="Style238">
    <w:name w:val="Style238"/>
    <w:basedOn w:val="Normal"/>
    <w:qFormat/>
    <w:rsid w:val="00482126"/>
    <w:pPr>
      <w:numPr>
        <w:ilvl w:val="2"/>
        <w:numId w:val="14"/>
      </w:numPr>
      <w:tabs>
        <w:tab w:val="left" w:pos="1080"/>
        <w:tab w:val="right" w:leader="dot" w:pos="9000"/>
      </w:tabs>
      <w:spacing w:after="200" w:line="360" w:lineRule="auto"/>
      <w:jc w:val="both"/>
      <w:outlineLvl w:val="2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39">
    <w:name w:val="Style239"/>
    <w:basedOn w:val="Normal"/>
    <w:qFormat/>
    <w:rsid w:val="00482126"/>
    <w:pPr>
      <w:autoSpaceDE w:val="0"/>
      <w:autoSpaceDN w:val="0"/>
      <w:adjustRightInd w:val="0"/>
      <w:spacing w:after="200" w:line="276" w:lineRule="auto"/>
      <w:jc w:val="center"/>
    </w:pPr>
    <w:rPr>
      <w:sz w:val="26"/>
      <w:szCs w:val="26"/>
    </w:rPr>
  </w:style>
  <w:style w:type="paragraph" w:customStyle="1" w:styleId="Style240">
    <w:name w:val="Style240"/>
    <w:basedOn w:val="Normal"/>
    <w:qFormat/>
    <w:rsid w:val="00482126"/>
    <w:pPr>
      <w:autoSpaceDE w:val="0"/>
      <w:autoSpaceDN w:val="0"/>
      <w:adjustRightInd w:val="0"/>
      <w:spacing w:after="200" w:line="276" w:lineRule="auto"/>
      <w:jc w:val="center"/>
    </w:pPr>
    <w:rPr>
      <w:sz w:val="26"/>
      <w:szCs w:val="26"/>
    </w:rPr>
  </w:style>
  <w:style w:type="paragraph" w:customStyle="1" w:styleId="Style241">
    <w:name w:val="Style241"/>
    <w:basedOn w:val="Normal"/>
    <w:qFormat/>
    <w:rsid w:val="00482126"/>
    <w:pPr>
      <w:autoSpaceDE w:val="0"/>
      <w:autoSpaceDN w:val="0"/>
      <w:adjustRightInd w:val="0"/>
      <w:spacing w:after="200" w:line="360" w:lineRule="auto"/>
      <w:jc w:val="center"/>
    </w:pPr>
    <w:rPr>
      <w:sz w:val="26"/>
      <w:szCs w:val="26"/>
    </w:rPr>
  </w:style>
  <w:style w:type="paragraph" w:customStyle="1" w:styleId="Style242">
    <w:name w:val="Style242"/>
    <w:basedOn w:val="Normal"/>
    <w:qFormat/>
    <w:rsid w:val="00482126"/>
    <w:pPr>
      <w:spacing w:after="200" w:line="360" w:lineRule="auto"/>
      <w:ind w:left="1138" w:firstLine="1138"/>
      <w:jc w:val="both"/>
      <w:outlineLvl w:val="2"/>
    </w:pPr>
    <w:rPr>
      <w:sz w:val="26"/>
      <w:szCs w:val="26"/>
    </w:rPr>
  </w:style>
  <w:style w:type="paragraph" w:customStyle="1" w:styleId="Style243">
    <w:name w:val="Style243"/>
    <w:basedOn w:val="Normal"/>
    <w:qFormat/>
    <w:rsid w:val="00482126"/>
    <w:pPr>
      <w:autoSpaceDE w:val="0"/>
      <w:autoSpaceDN w:val="0"/>
      <w:adjustRightInd w:val="0"/>
      <w:spacing w:after="200" w:line="276" w:lineRule="auto"/>
      <w:ind w:left="2276"/>
    </w:pPr>
    <w:rPr>
      <w:sz w:val="26"/>
      <w:szCs w:val="26"/>
    </w:rPr>
  </w:style>
  <w:style w:type="paragraph" w:customStyle="1" w:styleId="Style244">
    <w:name w:val="Style244"/>
    <w:basedOn w:val="Normal"/>
    <w:qFormat/>
    <w:rsid w:val="00482126"/>
    <w:pPr>
      <w:numPr>
        <w:ilvl w:val="1"/>
        <w:numId w:val="14"/>
      </w:numPr>
      <w:tabs>
        <w:tab w:val="left" w:pos="720"/>
        <w:tab w:val="right" w:leader="dot" w:pos="9000"/>
      </w:tabs>
      <w:spacing w:after="200" w:line="360" w:lineRule="auto"/>
      <w:jc w:val="both"/>
      <w:outlineLvl w:val="2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45">
    <w:name w:val="Style245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525"/>
      <w:outlineLvl w:val="2"/>
    </w:pPr>
    <w:rPr>
      <w:rFonts w:eastAsia="MS Mincho"/>
      <w:b/>
      <w:color w:val="000000"/>
      <w:sz w:val="26"/>
      <w:szCs w:val="26"/>
      <w:lang w:eastAsia="ja-JP"/>
    </w:rPr>
  </w:style>
  <w:style w:type="paragraph" w:customStyle="1" w:styleId="Style246">
    <w:name w:val="Style246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525"/>
      <w:jc w:val="center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47">
    <w:name w:val="Style247"/>
    <w:basedOn w:val="Normal"/>
    <w:qFormat/>
    <w:rsid w:val="00482126"/>
    <w:pPr>
      <w:tabs>
        <w:tab w:val="right" w:leader="dot" w:pos="9000"/>
      </w:tabs>
      <w:spacing w:after="200" w:line="360" w:lineRule="auto"/>
      <w:ind w:firstLine="360"/>
      <w:jc w:val="both"/>
      <w:outlineLvl w:val="2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48">
    <w:name w:val="Style248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1080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49">
    <w:name w:val="Style249"/>
    <w:basedOn w:val="Normal"/>
    <w:qFormat/>
    <w:rsid w:val="00482126"/>
    <w:pPr>
      <w:tabs>
        <w:tab w:val="right" w:leader="dot" w:pos="9000"/>
      </w:tabs>
      <w:spacing w:after="200" w:line="360" w:lineRule="auto"/>
      <w:jc w:val="both"/>
    </w:pPr>
    <w:rPr>
      <w:b/>
      <w:sz w:val="26"/>
      <w:szCs w:val="28"/>
    </w:rPr>
  </w:style>
  <w:style w:type="paragraph" w:customStyle="1" w:styleId="Style250">
    <w:name w:val="Style250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284"/>
      <w:jc w:val="both"/>
      <w:outlineLvl w:val="2"/>
    </w:pPr>
    <w:rPr>
      <w:b/>
      <w:sz w:val="26"/>
      <w:szCs w:val="26"/>
    </w:rPr>
  </w:style>
  <w:style w:type="paragraph" w:customStyle="1" w:styleId="Style251">
    <w:name w:val="Style251"/>
    <w:basedOn w:val="Normal"/>
    <w:qFormat/>
    <w:rsid w:val="00482126"/>
    <w:pPr>
      <w:spacing w:after="200" w:line="360" w:lineRule="auto"/>
      <w:jc w:val="center"/>
    </w:pPr>
    <w:rPr>
      <w:rFonts w:eastAsia="Batang"/>
      <w:sz w:val="26"/>
      <w:szCs w:val="26"/>
    </w:rPr>
  </w:style>
  <w:style w:type="paragraph" w:customStyle="1" w:styleId="Style252">
    <w:name w:val="Style252"/>
    <w:basedOn w:val="Normal"/>
    <w:qFormat/>
    <w:rsid w:val="00482126"/>
    <w:pPr>
      <w:spacing w:after="200" w:line="360" w:lineRule="auto"/>
      <w:jc w:val="center"/>
    </w:pPr>
    <w:rPr>
      <w:rFonts w:eastAsia="Batang"/>
      <w:bCs/>
      <w:sz w:val="26"/>
      <w:szCs w:val="26"/>
    </w:rPr>
  </w:style>
  <w:style w:type="paragraph" w:customStyle="1" w:styleId="Style253">
    <w:name w:val="Style253"/>
    <w:basedOn w:val="Normal"/>
    <w:qFormat/>
    <w:rsid w:val="00482126"/>
    <w:pPr>
      <w:spacing w:after="200" w:line="360" w:lineRule="auto"/>
      <w:jc w:val="center"/>
    </w:pPr>
    <w:rPr>
      <w:rFonts w:eastAsia="Batang"/>
      <w:bCs/>
      <w:sz w:val="26"/>
      <w:szCs w:val="26"/>
    </w:rPr>
  </w:style>
  <w:style w:type="paragraph" w:customStyle="1" w:styleId="Style254">
    <w:name w:val="Style254"/>
    <w:basedOn w:val="Normal"/>
    <w:qFormat/>
    <w:rsid w:val="00482126"/>
    <w:pPr>
      <w:spacing w:after="200" w:line="360" w:lineRule="auto"/>
      <w:jc w:val="center"/>
    </w:pPr>
    <w:rPr>
      <w:rFonts w:eastAsia="Batang"/>
      <w:bCs/>
      <w:sz w:val="26"/>
      <w:szCs w:val="26"/>
    </w:rPr>
  </w:style>
  <w:style w:type="paragraph" w:customStyle="1" w:styleId="Style255">
    <w:name w:val="Style255"/>
    <w:basedOn w:val="Normal"/>
    <w:qFormat/>
    <w:rsid w:val="00482126"/>
    <w:pPr>
      <w:spacing w:after="200" w:line="360" w:lineRule="auto"/>
      <w:jc w:val="center"/>
    </w:pPr>
    <w:rPr>
      <w:rFonts w:eastAsia="Batang"/>
      <w:bCs/>
      <w:sz w:val="26"/>
      <w:szCs w:val="26"/>
    </w:rPr>
  </w:style>
  <w:style w:type="paragraph" w:customStyle="1" w:styleId="Style256">
    <w:name w:val="Style256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284"/>
      <w:jc w:val="both"/>
      <w:outlineLvl w:val="2"/>
    </w:pPr>
    <w:rPr>
      <w:b/>
      <w:sz w:val="26"/>
      <w:szCs w:val="26"/>
    </w:rPr>
  </w:style>
  <w:style w:type="paragraph" w:customStyle="1" w:styleId="Style257">
    <w:name w:val="Style257"/>
    <w:basedOn w:val="Normal"/>
    <w:qFormat/>
    <w:rsid w:val="00482126"/>
    <w:pPr>
      <w:spacing w:after="200" w:line="360" w:lineRule="auto"/>
      <w:jc w:val="center"/>
    </w:pPr>
    <w:rPr>
      <w:rFonts w:eastAsia="Batang"/>
      <w:sz w:val="26"/>
      <w:szCs w:val="26"/>
    </w:rPr>
  </w:style>
  <w:style w:type="paragraph" w:customStyle="1" w:styleId="Style258">
    <w:name w:val="Style258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1080"/>
      <w:jc w:val="center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59">
    <w:name w:val="Style259"/>
    <w:basedOn w:val="Normal"/>
    <w:qFormat/>
    <w:rsid w:val="00482126"/>
    <w:pPr>
      <w:tabs>
        <w:tab w:val="right" w:leader="dot" w:pos="9000"/>
      </w:tabs>
      <w:spacing w:after="200" w:line="360" w:lineRule="auto"/>
      <w:jc w:val="both"/>
      <w:outlineLvl w:val="1"/>
    </w:pPr>
    <w:rPr>
      <w:rFonts w:eastAsia="MS Mincho"/>
      <w:b/>
      <w:color w:val="000000"/>
      <w:sz w:val="26"/>
      <w:szCs w:val="26"/>
      <w:lang w:eastAsia="ja-JP"/>
    </w:rPr>
  </w:style>
  <w:style w:type="paragraph" w:customStyle="1" w:styleId="Style260">
    <w:name w:val="Style260"/>
    <w:basedOn w:val="Normal"/>
    <w:qFormat/>
    <w:rsid w:val="00482126"/>
    <w:pPr>
      <w:tabs>
        <w:tab w:val="right" w:leader="dot" w:pos="9000"/>
      </w:tabs>
      <w:spacing w:after="200" w:line="360" w:lineRule="auto"/>
      <w:ind w:firstLine="360"/>
      <w:jc w:val="both"/>
      <w:outlineLvl w:val="2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61">
    <w:name w:val="Style261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1080"/>
      <w:jc w:val="center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62">
    <w:name w:val="Style262"/>
    <w:basedOn w:val="Normal"/>
    <w:qFormat/>
    <w:rsid w:val="00482126"/>
    <w:pPr>
      <w:tabs>
        <w:tab w:val="left" w:pos="0"/>
        <w:tab w:val="right" w:leader="dot" w:pos="9000"/>
      </w:tabs>
      <w:spacing w:after="200" w:line="360" w:lineRule="auto"/>
      <w:jc w:val="center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63">
    <w:name w:val="Style263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firstLine="360"/>
      <w:jc w:val="both"/>
    </w:pPr>
    <w:rPr>
      <w:rFonts w:eastAsia="Calibri"/>
      <w:b/>
      <w:color w:val="000000"/>
      <w:sz w:val="26"/>
      <w:szCs w:val="26"/>
    </w:rPr>
  </w:style>
  <w:style w:type="paragraph" w:customStyle="1" w:styleId="Style264">
    <w:name w:val="Style264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1080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65">
    <w:name w:val="Style265"/>
    <w:basedOn w:val="Normal"/>
    <w:qFormat/>
    <w:rsid w:val="00482126"/>
    <w:pPr>
      <w:tabs>
        <w:tab w:val="right" w:leader="dot" w:pos="9000"/>
      </w:tabs>
      <w:spacing w:after="200" w:line="360" w:lineRule="auto"/>
    </w:pPr>
    <w:rPr>
      <w:rFonts w:eastAsia="Calibri"/>
      <w:b/>
      <w:sz w:val="26"/>
      <w:szCs w:val="26"/>
    </w:rPr>
  </w:style>
  <w:style w:type="paragraph" w:customStyle="1" w:styleId="Style266">
    <w:name w:val="Style266"/>
    <w:basedOn w:val="Normal"/>
    <w:qFormat/>
    <w:rsid w:val="00482126"/>
    <w:pPr>
      <w:tabs>
        <w:tab w:val="right" w:leader="dot" w:pos="9000"/>
      </w:tabs>
      <w:spacing w:after="200" w:line="360" w:lineRule="auto"/>
      <w:ind w:firstLine="720"/>
      <w:jc w:val="both"/>
    </w:pPr>
    <w:rPr>
      <w:rFonts w:eastAsia="Calibri"/>
      <w:b/>
      <w:color w:val="000000"/>
      <w:sz w:val="26"/>
      <w:szCs w:val="26"/>
    </w:rPr>
  </w:style>
  <w:style w:type="paragraph" w:customStyle="1" w:styleId="Style267">
    <w:name w:val="Style267"/>
    <w:basedOn w:val="Normal"/>
    <w:qFormat/>
    <w:rsid w:val="00482126"/>
    <w:pPr>
      <w:spacing w:after="200" w:line="360" w:lineRule="auto"/>
      <w:ind w:firstLine="1138"/>
      <w:jc w:val="center"/>
    </w:pPr>
    <w:rPr>
      <w:sz w:val="26"/>
    </w:rPr>
  </w:style>
  <w:style w:type="paragraph" w:customStyle="1" w:styleId="Style268">
    <w:name w:val="Style268"/>
    <w:basedOn w:val="Normal"/>
    <w:qFormat/>
    <w:rsid w:val="00482126"/>
    <w:pPr>
      <w:tabs>
        <w:tab w:val="right" w:leader="dot" w:pos="9000"/>
      </w:tabs>
      <w:spacing w:after="200" w:line="360" w:lineRule="auto"/>
      <w:ind w:firstLine="720"/>
      <w:jc w:val="both"/>
    </w:pPr>
    <w:rPr>
      <w:rFonts w:eastAsia="Calibri"/>
      <w:b/>
      <w:color w:val="000000"/>
      <w:sz w:val="26"/>
      <w:szCs w:val="26"/>
    </w:rPr>
  </w:style>
  <w:style w:type="paragraph" w:customStyle="1" w:styleId="Style269">
    <w:name w:val="Style269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1080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70">
    <w:name w:val="Style270"/>
    <w:basedOn w:val="Normal"/>
    <w:qFormat/>
    <w:rsid w:val="00482126"/>
    <w:pPr>
      <w:tabs>
        <w:tab w:val="right" w:leader="dot" w:pos="9000"/>
      </w:tabs>
      <w:spacing w:after="200" w:line="360" w:lineRule="auto"/>
      <w:ind w:firstLine="720"/>
      <w:jc w:val="both"/>
    </w:pPr>
    <w:rPr>
      <w:b/>
      <w:sz w:val="26"/>
      <w:szCs w:val="28"/>
      <w:lang w:val="vi-VN"/>
    </w:rPr>
  </w:style>
  <w:style w:type="paragraph" w:customStyle="1" w:styleId="Style271">
    <w:name w:val="Style271"/>
    <w:basedOn w:val="Normal"/>
    <w:qFormat/>
    <w:rsid w:val="00482126"/>
    <w:pPr>
      <w:autoSpaceDE w:val="0"/>
      <w:autoSpaceDN w:val="0"/>
      <w:adjustRightInd w:val="0"/>
      <w:spacing w:after="200" w:line="360" w:lineRule="auto"/>
      <w:jc w:val="center"/>
    </w:pPr>
    <w:rPr>
      <w:rFonts w:eastAsia="Calibri"/>
      <w:sz w:val="26"/>
      <w:szCs w:val="28"/>
    </w:rPr>
  </w:style>
  <w:style w:type="paragraph" w:customStyle="1" w:styleId="Style272">
    <w:name w:val="Style272"/>
    <w:basedOn w:val="Normal"/>
    <w:qFormat/>
    <w:rsid w:val="00482126"/>
    <w:pPr>
      <w:spacing w:after="200" w:line="360" w:lineRule="auto"/>
      <w:ind w:firstLine="720"/>
      <w:contextualSpacing/>
      <w:jc w:val="center"/>
    </w:pPr>
    <w:rPr>
      <w:rFonts w:eastAsia="Calibri"/>
      <w:sz w:val="26"/>
      <w:szCs w:val="28"/>
    </w:rPr>
  </w:style>
  <w:style w:type="paragraph" w:customStyle="1" w:styleId="Style273">
    <w:name w:val="Style273"/>
    <w:basedOn w:val="Style95"/>
    <w:qFormat/>
    <w:rsid w:val="00482126"/>
    <w:pPr>
      <w:jc w:val="center"/>
    </w:pPr>
  </w:style>
  <w:style w:type="paragraph" w:customStyle="1" w:styleId="Style274">
    <w:name w:val="Style274"/>
    <w:basedOn w:val="Style96"/>
    <w:qFormat/>
    <w:rsid w:val="00482126"/>
    <w:pPr>
      <w:outlineLvl w:val="1"/>
    </w:pPr>
  </w:style>
  <w:style w:type="paragraph" w:customStyle="1" w:styleId="Style275">
    <w:name w:val="Style275"/>
    <w:basedOn w:val="Normal"/>
    <w:qFormat/>
    <w:rsid w:val="00482126"/>
    <w:pPr>
      <w:spacing w:after="200" w:line="360" w:lineRule="auto"/>
      <w:jc w:val="center"/>
    </w:pPr>
    <w:rPr>
      <w:rFonts w:eastAsia="Calibri"/>
      <w:sz w:val="26"/>
      <w:szCs w:val="26"/>
    </w:rPr>
  </w:style>
  <w:style w:type="paragraph" w:customStyle="1" w:styleId="Style276">
    <w:name w:val="Style276"/>
    <w:basedOn w:val="Normal"/>
    <w:qFormat/>
    <w:rsid w:val="00482126"/>
    <w:pPr>
      <w:spacing w:after="200" w:line="360" w:lineRule="auto"/>
      <w:jc w:val="both"/>
    </w:pPr>
    <w:rPr>
      <w:b/>
      <w:color w:val="000000"/>
      <w:sz w:val="26"/>
    </w:rPr>
  </w:style>
  <w:style w:type="paragraph" w:customStyle="1" w:styleId="Style277">
    <w:name w:val="Style277"/>
    <w:basedOn w:val="Normal"/>
    <w:qFormat/>
    <w:rsid w:val="00482126"/>
    <w:pPr>
      <w:tabs>
        <w:tab w:val="right" w:leader="dot" w:pos="9000"/>
      </w:tabs>
      <w:autoSpaceDE w:val="0"/>
      <w:autoSpaceDN w:val="0"/>
      <w:adjustRightInd w:val="0"/>
      <w:spacing w:after="200" w:line="360" w:lineRule="auto"/>
      <w:ind w:firstLine="360"/>
      <w:jc w:val="both"/>
      <w:outlineLvl w:val="3"/>
    </w:pPr>
    <w:rPr>
      <w:rFonts w:eastAsia="MS Mincho"/>
      <w:b/>
      <w:color w:val="000000"/>
      <w:sz w:val="26"/>
      <w:szCs w:val="26"/>
      <w:lang w:eastAsia="ja-JP"/>
    </w:rPr>
  </w:style>
  <w:style w:type="paragraph" w:customStyle="1" w:styleId="Style278">
    <w:name w:val="Style278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1138"/>
      <w:jc w:val="center"/>
    </w:pPr>
    <w:rPr>
      <w:sz w:val="26"/>
    </w:rPr>
  </w:style>
  <w:style w:type="paragraph" w:customStyle="1" w:styleId="Style279">
    <w:name w:val="Style279"/>
    <w:basedOn w:val="Normal"/>
    <w:qFormat/>
    <w:rsid w:val="00482126"/>
    <w:pPr>
      <w:tabs>
        <w:tab w:val="right" w:leader="dot" w:pos="9000"/>
      </w:tabs>
      <w:autoSpaceDE w:val="0"/>
      <w:autoSpaceDN w:val="0"/>
      <w:adjustRightInd w:val="0"/>
      <w:spacing w:after="200" w:line="360" w:lineRule="auto"/>
      <w:ind w:firstLine="360"/>
      <w:jc w:val="both"/>
      <w:outlineLvl w:val="3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80">
    <w:name w:val="Style280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1138"/>
      <w:jc w:val="center"/>
    </w:pPr>
    <w:rPr>
      <w:sz w:val="26"/>
    </w:rPr>
  </w:style>
  <w:style w:type="paragraph" w:customStyle="1" w:styleId="Style281">
    <w:name w:val="Style281"/>
    <w:basedOn w:val="Normal"/>
    <w:qFormat/>
    <w:rsid w:val="00482126"/>
    <w:pPr>
      <w:tabs>
        <w:tab w:val="right" w:leader="dot" w:pos="9000"/>
      </w:tabs>
      <w:autoSpaceDE w:val="0"/>
      <w:autoSpaceDN w:val="0"/>
      <w:adjustRightInd w:val="0"/>
      <w:spacing w:after="200" w:line="336" w:lineRule="auto"/>
      <w:ind w:firstLine="360"/>
      <w:jc w:val="both"/>
      <w:outlineLvl w:val="3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82">
    <w:name w:val="Style282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1138"/>
      <w:jc w:val="center"/>
    </w:pPr>
    <w:rPr>
      <w:sz w:val="26"/>
    </w:rPr>
  </w:style>
  <w:style w:type="paragraph" w:customStyle="1" w:styleId="Style283">
    <w:name w:val="Style283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720"/>
      <w:jc w:val="both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84">
    <w:name w:val="Style284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1138"/>
    </w:pPr>
    <w:rPr>
      <w:sz w:val="26"/>
    </w:rPr>
  </w:style>
  <w:style w:type="paragraph" w:customStyle="1" w:styleId="Style285">
    <w:name w:val="Style285"/>
    <w:basedOn w:val="Normal"/>
    <w:qFormat/>
    <w:rsid w:val="00482126"/>
    <w:pPr>
      <w:tabs>
        <w:tab w:val="right" w:leader="dot" w:pos="9000"/>
      </w:tabs>
      <w:autoSpaceDE w:val="0"/>
      <w:autoSpaceDN w:val="0"/>
      <w:adjustRightInd w:val="0"/>
      <w:spacing w:after="200" w:line="360" w:lineRule="auto"/>
      <w:ind w:firstLine="360"/>
      <w:jc w:val="both"/>
      <w:outlineLvl w:val="3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86">
    <w:name w:val="Style286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1138"/>
    </w:pPr>
    <w:rPr>
      <w:sz w:val="26"/>
    </w:rPr>
  </w:style>
  <w:style w:type="paragraph" w:customStyle="1" w:styleId="Style287">
    <w:name w:val="Style287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firstLine="360"/>
      <w:jc w:val="both"/>
    </w:pPr>
    <w:rPr>
      <w:rFonts w:eastAsia="Calibri"/>
      <w:b/>
      <w:sz w:val="26"/>
      <w:szCs w:val="26"/>
    </w:rPr>
  </w:style>
  <w:style w:type="paragraph" w:customStyle="1" w:styleId="Style288">
    <w:name w:val="Style288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1138"/>
    </w:pPr>
    <w:rPr>
      <w:rFonts w:eastAsia="Calibri"/>
      <w:b/>
      <w:sz w:val="26"/>
      <w:szCs w:val="26"/>
    </w:rPr>
  </w:style>
  <w:style w:type="paragraph" w:customStyle="1" w:styleId="Style289">
    <w:name w:val="Style289"/>
    <w:basedOn w:val="Normal"/>
    <w:qFormat/>
    <w:rsid w:val="00482126"/>
    <w:pPr>
      <w:spacing w:after="200" w:line="336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290">
    <w:name w:val="Style290"/>
    <w:basedOn w:val="Normal"/>
    <w:qFormat/>
    <w:rsid w:val="00482126"/>
    <w:pPr>
      <w:tabs>
        <w:tab w:val="right" w:leader="dot" w:pos="9000"/>
      </w:tabs>
      <w:spacing w:after="200" w:line="360" w:lineRule="auto"/>
      <w:jc w:val="center"/>
      <w:outlineLvl w:val="1"/>
    </w:pPr>
    <w:rPr>
      <w:rFonts w:eastAsia="MS Mincho"/>
      <w:b/>
      <w:color w:val="000000"/>
      <w:sz w:val="32"/>
      <w:szCs w:val="26"/>
      <w:lang w:eastAsia="ja-JP"/>
    </w:rPr>
  </w:style>
  <w:style w:type="paragraph" w:customStyle="1" w:styleId="Style291">
    <w:name w:val="Style291"/>
    <w:basedOn w:val="Normal"/>
    <w:qFormat/>
    <w:rsid w:val="00482126"/>
    <w:pPr>
      <w:tabs>
        <w:tab w:val="right" w:leader="dot" w:pos="9000"/>
      </w:tabs>
      <w:spacing w:after="200" w:line="360" w:lineRule="auto"/>
      <w:jc w:val="both"/>
      <w:outlineLvl w:val="1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92">
    <w:name w:val="Style292"/>
    <w:basedOn w:val="Normal"/>
    <w:qFormat/>
    <w:rsid w:val="00482126"/>
    <w:pPr>
      <w:tabs>
        <w:tab w:val="right" w:leader="dot" w:pos="9000"/>
      </w:tabs>
      <w:spacing w:after="200" w:line="360" w:lineRule="auto"/>
      <w:jc w:val="both"/>
      <w:outlineLvl w:val="1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93">
    <w:name w:val="Style293"/>
    <w:basedOn w:val="Normal"/>
    <w:qFormat/>
    <w:rsid w:val="00482126"/>
    <w:pPr>
      <w:tabs>
        <w:tab w:val="center" w:leader="dot" w:pos="8640"/>
      </w:tabs>
      <w:spacing w:after="200" w:line="360" w:lineRule="auto"/>
      <w:ind w:firstLine="720"/>
      <w:jc w:val="both"/>
    </w:pPr>
    <w:rPr>
      <w:rFonts w:eastAsia="Calibri"/>
      <w:b/>
      <w:noProof/>
      <w:sz w:val="26"/>
      <w:szCs w:val="26"/>
      <w:lang w:val="vi-VN"/>
    </w:rPr>
  </w:style>
  <w:style w:type="paragraph" w:customStyle="1" w:styleId="Style294">
    <w:name w:val="Style294"/>
    <w:basedOn w:val="Normal"/>
    <w:qFormat/>
    <w:rsid w:val="00482126"/>
    <w:pPr>
      <w:spacing w:after="200" w:line="360" w:lineRule="auto"/>
      <w:jc w:val="both"/>
    </w:pPr>
    <w:rPr>
      <w:b/>
      <w:sz w:val="26"/>
      <w:szCs w:val="26"/>
    </w:rPr>
  </w:style>
  <w:style w:type="paragraph" w:customStyle="1" w:styleId="Style295">
    <w:name w:val="Style295"/>
    <w:basedOn w:val="Normal"/>
    <w:qFormat/>
    <w:rsid w:val="00482126"/>
    <w:pPr>
      <w:spacing w:after="200" w:line="360" w:lineRule="auto"/>
      <w:jc w:val="both"/>
    </w:pPr>
    <w:rPr>
      <w:b/>
      <w:sz w:val="26"/>
      <w:szCs w:val="26"/>
    </w:rPr>
  </w:style>
  <w:style w:type="paragraph" w:customStyle="1" w:styleId="Style296">
    <w:name w:val="Style296"/>
    <w:basedOn w:val="Normal"/>
    <w:qFormat/>
    <w:rsid w:val="00482126"/>
    <w:pPr>
      <w:tabs>
        <w:tab w:val="right" w:leader="dot" w:pos="9000"/>
      </w:tabs>
      <w:spacing w:after="200" w:line="360" w:lineRule="auto"/>
      <w:jc w:val="both"/>
      <w:outlineLvl w:val="1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97">
    <w:name w:val="Style297"/>
    <w:basedOn w:val="Normal"/>
    <w:qFormat/>
    <w:rsid w:val="00482126"/>
    <w:pPr>
      <w:spacing w:after="200" w:line="360" w:lineRule="auto"/>
      <w:ind w:firstLine="540"/>
      <w:jc w:val="both"/>
    </w:pPr>
    <w:rPr>
      <w:rFonts w:eastAsia="MS Mincho"/>
      <w:b/>
      <w:noProof/>
      <w:sz w:val="26"/>
      <w:szCs w:val="26"/>
      <w:lang w:val="vi-VN" w:eastAsia="ja-JP"/>
    </w:rPr>
  </w:style>
  <w:style w:type="paragraph" w:customStyle="1" w:styleId="Chuong">
    <w:name w:val="Chuong"/>
    <w:basedOn w:val="Normal"/>
    <w:qFormat/>
    <w:rsid w:val="00482126"/>
    <w:pPr>
      <w:widowControl w:val="0"/>
      <w:spacing w:after="160" w:line="259" w:lineRule="auto"/>
      <w:jc w:val="center"/>
    </w:pPr>
    <w:rPr>
      <w:rFonts w:ascii="Calibri" w:eastAsia="Calibri" w:hAnsi="Calibri"/>
      <w:b/>
      <w:sz w:val="30"/>
      <w:szCs w:val="26"/>
      <w:lang w:val="en-GB"/>
    </w:rPr>
  </w:style>
  <w:style w:type="numbering" w:customStyle="1" w:styleId="NoList12">
    <w:name w:val="No List12"/>
    <w:next w:val="NoList"/>
    <w:uiPriority w:val="99"/>
    <w:semiHidden/>
    <w:unhideWhenUsed/>
    <w:rsid w:val="00482126"/>
  </w:style>
  <w:style w:type="table" w:styleId="LightShading-Accent1">
    <w:name w:val="Light Shading Accent 1"/>
    <w:basedOn w:val="TableNormal"/>
    <w:uiPriority w:val="60"/>
    <w:rsid w:val="00482126"/>
    <w:rPr>
      <w:color w:val="2E74B5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styleId="LightShading-Accent5">
    <w:name w:val="Light Shading Accent 5"/>
    <w:basedOn w:val="TableNormal"/>
    <w:uiPriority w:val="60"/>
    <w:rsid w:val="00482126"/>
    <w:rPr>
      <w:color w:val="2F5496"/>
    </w:rPr>
    <w:tblPr>
      <w:tblStyleRowBandSize w:val="1"/>
      <w:tblStyleColBandSize w:val="1"/>
      <w:tblBorders>
        <w:top w:val="single" w:sz="8" w:space="0" w:color="4472C4"/>
        <w:bottom w:val="single" w:sz="8" w:space="0" w:color="4472C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</w:style>
  <w:style w:type="table" w:styleId="LightGrid-Accent5">
    <w:name w:val="Light Grid Accent 5"/>
    <w:basedOn w:val="TableNormal"/>
    <w:uiPriority w:val="62"/>
    <w:rsid w:val="00482126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="0" w:after="0" w:line="240" w:lineRule="auto"/>
      </w:pPr>
      <w:rPr>
        <w:rFonts w:ascii="TeamViewer11" w:eastAsia="Times New Roman" w:hAnsi="TeamViewer11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TeamViewer11" w:eastAsia="Times New Roman" w:hAnsi="TeamViewer11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TeamViewer11" w:eastAsia="Times New Roman" w:hAnsi="TeamViewer11" w:cs="Times New Roman"/>
        <w:b/>
        <w:bCs/>
      </w:rPr>
    </w:tblStylePr>
    <w:tblStylePr w:type="lastCol">
      <w:rPr>
        <w:rFonts w:ascii="TeamViewer11" w:eastAsia="Times New Roman" w:hAnsi="TeamViewer11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styleId="LightList-Accent5">
    <w:name w:val="Light List Accent 5"/>
    <w:basedOn w:val="TableNormal"/>
    <w:uiPriority w:val="61"/>
    <w:rsid w:val="00482126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472C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</w:style>
  <w:style w:type="table" w:customStyle="1" w:styleId="TableGrid8">
    <w:name w:val="Table Grid8"/>
    <w:basedOn w:val="TableNormal"/>
    <w:next w:val="TableGrid"/>
    <w:uiPriority w:val="59"/>
    <w:rsid w:val="00FC2BE4"/>
    <w:rPr>
      <w:rFonts w:eastAsia="Calibri"/>
      <w:sz w:val="28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3">
    <w:name w:val="No List13"/>
    <w:next w:val="NoList"/>
    <w:uiPriority w:val="99"/>
    <w:semiHidden/>
    <w:unhideWhenUsed/>
    <w:rsid w:val="00AC35F6"/>
  </w:style>
  <w:style w:type="numbering" w:customStyle="1" w:styleId="NoList14">
    <w:name w:val="No List14"/>
    <w:next w:val="NoList"/>
    <w:uiPriority w:val="99"/>
    <w:semiHidden/>
    <w:unhideWhenUsed/>
    <w:rsid w:val="00AC35F6"/>
  </w:style>
  <w:style w:type="paragraph" w:customStyle="1" w:styleId="msonormal0">
    <w:name w:val="msonormal"/>
    <w:basedOn w:val="Normal"/>
    <w:rsid w:val="00D23CA6"/>
    <w:pPr>
      <w:spacing w:before="100" w:beforeAutospacing="1" w:after="100" w:afterAutospacing="1"/>
    </w:pPr>
  </w:style>
  <w:style w:type="paragraph" w:customStyle="1" w:styleId="plaintable">
    <w:name w:val="plaintable"/>
    <w:basedOn w:val="Normal"/>
    <w:rsid w:val="00D23CA6"/>
    <w:pPr>
      <w:spacing w:before="100" w:beforeAutospacing="1" w:after="100" w:afterAutospacing="1"/>
    </w:pPr>
  </w:style>
  <w:style w:type="paragraph" w:customStyle="1" w:styleId="nopad">
    <w:name w:val="nopad"/>
    <w:basedOn w:val="Normal"/>
    <w:rsid w:val="00D23CA6"/>
    <w:pPr>
      <w:spacing w:before="100" w:beforeAutospacing="1" w:after="100" w:afterAutospacing="1"/>
    </w:pPr>
  </w:style>
  <w:style w:type="paragraph" w:customStyle="1" w:styleId="b1">
    <w:name w:val="b1"/>
    <w:basedOn w:val="Normal"/>
    <w:rsid w:val="00D23CA6"/>
    <w:pPr>
      <w:pBdr>
        <w:bottom w:val="single" w:sz="6" w:space="0" w:color="auto"/>
        <w:right w:val="single" w:sz="6" w:space="0" w:color="auto"/>
      </w:pBdr>
      <w:spacing w:before="100" w:beforeAutospacing="1" w:after="100" w:afterAutospacing="1"/>
    </w:pPr>
  </w:style>
  <w:style w:type="paragraph" w:customStyle="1" w:styleId="b2">
    <w:name w:val="b2"/>
    <w:basedOn w:val="Normal"/>
    <w:rsid w:val="00D23CA6"/>
    <w:pPr>
      <w:pBdr>
        <w:bottom w:val="single" w:sz="6" w:space="0" w:color="auto"/>
      </w:pBdr>
      <w:spacing w:before="100" w:beforeAutospacing="1" w:after="100" w:afterAutospacing="1"/>
    </w:pPr>
  </w:style>
  <w:style w:type="paragraph" w:customStyle="1" w:styleId="b3">
    <w:name w:val="b3"/>
    <w:basedOn w:val="Normal"/>
    <w:rsid w:val="00D23CA6"/>
    <w:pPr>
      <w:pBdr>
        <w:right w:val="single" w:sz="6" w:space="0" w:color="auto"/>
      </w:pBdr>
      <w:spacing w:before="100" w:beforeAutospacing="1" w:after="100" w:afterAutospacing="1"/>
    </w:pPr>
  </w:style>
  <w:style w:type="paragraph" w:customStyle="1" w:styleId="Char4">
    <w:name w:val="Char4"/>
    <w:basedOn w:val="Normal"/>
    <w:next w:val="Normal"/>
    <w:rsid w:val="000A7BC9"/>
    <w:pPr>
      <w:spacing w:after="160" w:line="240" w:lineRule="exact"/>
      <w:jc w:val="both"/>
    </w:pPr>
    <w:rPr>
      <w:rFonts w:ascii="Arial" w:hAnsi="Arial"/>
      <w:color w:val="000000"/>
      <w:sz w:val="20"/>
      <w:szCs w:val="20"/>
      <w:lang w:val="en-GB"/>
    </w:rPr>
  </w:style>
  <w:style w:type="paragraph" w:customStyle="1" w:styleId="cgd">
    <w:name w:val="cgd"/>
    <w:basedOn w:val="Normal"/>
    <w:autoRedefine/>
    <w:rsid w:val="000A7BC9"/>
    <w:pPr>
      <w:spacing w:line="312" w:lineRule="auto"/>
      <w:jc w:val="center"/>
    </w:pPr>
    <w:rPr>
      <w:rFonts w:ascii="Arial" w:hAnsi="Arial"/>
      <w:b/>
      <w:color w:val="000000"/>
      <w:sz w:val="22"/>
      <w:szCs w:val="28"/>
    </w:rPr>
  </w:style>
  <w:style w:type="paragraph" w:customStyle="1" w:styleId="Noidung3">
    <w:name w:val="Noidung3"/>
    <w:basedOn w:val="Normal"/>
    <w:qFormat/>
    <w:rsid w:val="000A7BC9"/>
    <w:pPr>
      <w:spacing w:line="360" w:lineRule="auto"/>
      <w:ind w:firstLine="567"/>
      <w:jc w:val="both"/>
    </w:pPr>
    <w:rPr>
      <w:color w:val="000000"/>
      <w:sz w:val="26"/>
      <w:szCs w:val="26"/>
    </w:rPr>
  </w:style>
  <w:style w:type="paragraph" w:customStyle="1" w:styleId="NormalJustified">
    <w:name w:val="Normal + Justified"/>
    <w:aliases w:val="Left:  0.5&quot;,First line:  0.5&quot;,Line spacing:  1.5 lines"/>
    <w:basedOn w:val="Normal"/>
    <w:link w:val="NormalJustified1"/>
    <w:rsid w:val="000A7BC9"/>
    <w:pPr>
      <w:spacing w:line="360" w:lineRule="auto"/>
      <w:jc w:val="both"/>
    </w:pPr>
    <w:rPr>
      <w:color w:val="000000"/>
    </w:rPr>
  </w:style>
  <w:style w:type="character" w:customStyle="1" w:styleId="NormalJustified1">
    <w:name w:val="Normal + Justified1"/>
    <w:aliases w:val="Left:  0.5&quot;1,First line:  0.5&quot;1,Line spacing:  1.5 lines Char"/>
    <w:link w:val="NormalJustified"/>
    <w:rsid w:val="000A7BC9"/>
    <w:rPr>
      <w:color w:val="000000"/>
      <w:sz w:val="24"/>
      <w:szCs w:val="24"/>
    </w:rPr>
  </w:style>
  <w:style w:type="character" w:customStyle="1" w:styleId="CharChar8">
    <w:name w:val="Char Char8"/>
    <w:rsid w:val="000A7BC9"/>
    <w:rPr>
      <w:rFonts w:ascii="Cambria" w:hAnsi="Cambria"/>
      <w:b/>
      <w:bCs/>
      <w:i/>
      <w:iCs/>
      <w:sz w:val="28"/>
      <w:szCs w:val="28"/>
      <w:lang w:val="en-US" w:eastAsia="en-US" w:bidi="ar-SA"/>
    </w:rPr>
  </w:style>
  <w:style w:type="paragraph" w:customStyle="1" w:styleId="Normal13pt">
    <w:name w:val="Normal + 13 pt"/>
    <w:aliases w:val="Bold"/>
    <w:basedOn w:val="Normal"/>
    <w:link w:val="Normal13ptChar"/>
    <w:rsid w:val="000A7BC9"/>
    <w:pPr>
      <w:spacing w:before="120" w:after="120"/>
    </w:pPr>
    <w:rPr>
      <w:b/>
      <w:color w:val="000000"/>
      <w:sz w:val="26"/>
      <w:szCs w:val="26"/>
    </w:rPr>
  </w:style>
  <w:style w:type="character" w:customStyle="1" w:styleId="Normal13ptChar">
    <w:name w:val="Normal + 13 pt Char"/>
    <w:aliases w:val="Bold Char"/>
    <w:link w:val="Normal13pt"/>
    <w:rsid w:val="000A7BC9"/>
    <w:rPr>
      <w:b/>
      <w:color w:val="000000"/>
      <w:sz w:val="26"/>
      <w:szCs w:val="26"/>
    </w:rPr>
  </w:style>
  <w:style w:type="paragraph" w:styleId="DocumentMap">
    <w:name w:val="Document Map"/>
    <w:basedOn w:val="Normal"/>
    <w:link w:val="DocumentMapChar"/>
    <w:rsid w:val="000A7BC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link w:val="DocumentMap"/>
    <w:rsid w:val="000A7BC9"/>
    <w:rPr>
      <w:rFonts w:ascii="Tahoma" w:hAnsi="Tahoma" w:cs="Tahoma"/>
      <w:shd w:val="clear" w:color="auto" w:fill="000080"/>
    </w:rPr>
  </w:style>
  <w:style w:type="paragraph" w:styleId="Index2">
    <w:name w:val="index 2"/>
    <w:basedOn w:val="Normal"/>
    <w:next w:val="Normal"/>
    <w:autoRedefine/>
    <w:rsid w:val="000A7BC9"/>
    <w:pPr>
      <w:ind w:left="480" w:hanging="240"/>
      <w:jc w:val="right"/>
    </w:pPr>
    <w:rPr>
      <w:sz w:val="20"/>
      <w:szCs w:val="20"/>
    </w:rPr>
  </w:style>
  <w:style w:type="paragraph" w:styleId="Index3">
    <w:name w:val="index 3"/>
    <w:basedOn w:val="Normal"/>
    <w:next w:val="Normal"/>
    <w:autoRedefine/>
    <w:rsid w:val="000A7BC9"/>
    <w:pPr>
      <w:ind w:left="720" w:hanging="240"/>
    </w:pPr>
    <w:rPr>
      <w:sz w:val="20"/>
      <w:szCs w:val="20"/>
    </w:rPr>
  </w:style>
  <w:style w:type="paragraph" w:styleId="Index4">
    <w:name w:val="index 4"/>
    <w:basedOn w:val="Normal"/>
    <w:next w:val="Normal"/>
    <w:autoRedefine/>
    <w:rsid w:val="000A7BC9"/>
    <w:pPr>
      <w:ind w:left="960" w:hanging="240"/>
    </w:pPr>
    <w:rPr>
      <w:sz w:val="20"/>
      <w:szCs w:val="20"/>
    </w:rPr>
  </w:style>
  <w:style w:type="paragraph" w:styleId="Index5">
    <w:name w:val="index 5"/>
    <w:basedOn w:val="Normal"/>
    <w:next w:val="Normal"/>
    <w:autoRedefine/>
    <w:rsid w:val="000A7BC9"/>
    <w:pPr>
      <w:ind w:left="1200" w:hanging="240"/>
    </w:pPr>
    <w:rPr>
      <w:sz w:val="20"/>
      <w:szCs w:val="20"/>
    </w:rPr>
  </w:style>
  <w:style w:type="paragraph" w:styleId="Index6">
    <w:name w:val="index 6"/>
    <w:basedOn w:val="Normal"/>
    <w:next w:val="Normal"/>
    <w:autoRedefine/>
    <w:rsid w:val="000A7BC9"/>
    <w:pPr>
      <w:ind w:left="1440" w:hanging="240"/>
    </w:pPr>
    <w:rPr>
      <w:sz w:val="20"/>
      <w:szCs w:val="20"/>
    </w:rPr>
  </w:style>
  <w:style w:type="paragraph" w:styleId="Index7">
    <w:name w:val="index 7"/>
    <w:basedOn w:val="Normal"/>
    <w:next w:val="Normal"/>
    <w:autoRedefine/>
    <w:rsid w:val="000A7BC9"/>
    <w:pPr>
      <w:ind w:left="1680" w:hanging="240"/>
    </w:pPr>
    <w:rPr>
      <w:sz w:val="20"/>
      <w:szCs w:val="20"/>
    </w:rPr>
  </w:style>
  <w:style w:type="paragraph" w:styleId="Index8">
    <w:name w:val="index 8"/>
    <w:basedOn w:val="Normal"/>
    <w:next w:val="Normal"/>
    <w:autoRedefine/>
    <w:rsid w:val="000A7BC9"/>
    <w:pPr>
      <w:ind w:left="1920" w:hanging="240"/>
    </w:pPr>
    <w:rPr>
      <w:sz w:val="20"/>
      <w:szCs w:val="20"/>
    </w:rPr>
  </w:style>
  <w:style w:type="paragraph" w:styleId="Index9">
    <w:name w:val="index 9"/>
    <w:basedOn w:val="Normal"/>
    <w:next w:val="Normal"/>
    <w:autoRedefine/>
    <w:rsid w:val="000A7BC9"/>
    <w:pPr>
      <w:ind w:left="2160" w:hanging="240"/>
    </w:pPr>
    <w:rPr>
      <w:sz w:val="20"/>
      <w:szCs w:val="20"/>
    </w:rPr>
  </w:style>
  <w:style w:type="paragraph" w:styleId="IndexHeading">
    <w:name w:val="index heading"/>
    <w:basedOn w:val="Normal"/>
    <w:next w:val="Index1"/>
    <w:rsid w:val="000A7BC9"/>
    <w:pPr>
      <w:spacing w:before="120" w:after="120"/>
    </w:pPr>
    <w:rPr>
      <w:b/>
      <w:bCs/>
      <w:i/>
      <w:iCs/>
      <w:sz w:val="20"/>
      <w:szCs w:val="20"/>
    </w:rPr>
  </w:style>
  <w:style w:type="character" w:customStyle="1" w:styleId="addmd1">
    <w:name w:val="addmd1"/>
    <w:rsid w:val="000A7BC9"/>
    <w:rPr>
      <w:rFonts w:ascii="Arial" w:hAnsi="Arial" w:cs="Arial" w:hint="default"/>
      <w:sz w:val="20"/>
      <w:szCs w:val="20"/>
    </w:rPr>
  </w:style>
  <w:style w:type="paragraph" w:customStyle="1" w:styleId="Char1">
    <w:name w:val="Char1"/>
    <w:rsid w:val="000A7BC9"/>
    <w:pPr>
      <w:spacing w:after="160" w:line="240" w:lineRule="exact"/>
    </w:pPr>
    <w:rPr>
      <w:rFonts w:ascii="Verdana" w:hAnsi="Verdana"/>
    </w:rPr>
  </w:style>
  <w:style w:type="character" w:customStyle="1" w:styleId="NormalJustifiedChar">
    <w:name w:val="Normal + Justified Char"/>
    <w:aliases w:val="Left:  0.5&quot; Char,First line:  0.5&quot; Char,Line spacing:  1.5 lines Char Char"/>
    <w:rsid w:val="000A7BC9"/>
    <w:rPr>
      <w:color w:val="000000"/>
      <w:sz w:val="24"/>
      <w:szCs w:val="24"/>
      <w:lang w:val="en-US" w:eastAsia="en-US" w:bidi="ar-SA"/>
    </w:rPr>
  </w:style>
  <w:style w:type="paragraph" w:customStyle="1" w:styleId="HyphenedBullet1">
    <w:name w:val="Hyphened Bullet 1"/>
    <w:basedOn w:val="Normal"/>
    <w:rsid w:val="000A7BC9"/>
    <w:pPr>
      <w:numPr>
        <w:numId w:val="18"/>
      </w:numPr>
      <w:spacing w:before="60" w:after="60" w:line="360" w:lineRule="auto"/>
      <w:jc w:val="both"/>
    </w:pPr>
    <w:rPr>
      <w:rFonts w:eastAsia="Batang"/>
      <w:sz w:val="26"/>
      <w:lang w:eastAsia="ko-KR"/>
    </w:rPr>
  </w:style>
  <w:style w:type="paragraph" w:customStyle="1" w:styleId="NumberedBullet1">
    <w:name w:val="Numbered Bullet 1"/>
    <w:basedOn w:val="Normal"/>
    <w:link w:val="NumberedBullet1Char"/>
    <w:rsid w:val="000A7BC9"/>
    <w:pPr>
      <w:numPr>
        <w:numId w:val="20"/>
      </w:numPr>
      <w:spacing w:before="60" w:after="60" w:line="360" w:lineRule="auto"/>
      <w:jc w:val="both"/>
    </w:pPr>
    <w:rPr>
      <w:rFonts w:eastAsia="Batang"/>
      <w:sz w:val="26"/>
      <w:lang w:eastAsia="ko-KR"/>
    </w:rPr>
  </w:style>
  <w:style w:type="character" w:customStyle="1" w:styleId="NumberedBullet1Char">
    <w:name w:val="Numbered Bullet 1 Char"/>
    <w:link w:val="NumberedBullet1"/>
    <w:rsid w:val="000A7BC9"/>
    <w:rPr>
      <w:rFonts w:eastAsia="Batang"/>
      <w:sz w:val="26"/>
      <w:szCs w:val="24"/>
      <w:lang w:eastAsia="ko-KR"/>
    </w:rPr>
  </w:style>
  <w:style w:type="paragraph" w:customStyle="1" w:styleId="TableText">
    <w:name w:val="TableText"/>
    <w:basedOn w:val="Normal"/>
    <w:next w:val="Heading4"/>
    <w:rsid w:val="000A7BC9"/>
    <w:pPr>
      <w:spacing w:before="60" w:line="360" w:lineRule="auto"/>
      <w:jc w:val="both"/>
    </w:pPr>
    <w:rPr>
      <w:sz w:val="26"/>
    </w:rPr>
  </w:style>
  <w:style w:type="paragraph" w:customStyle="1" w:styleId="Bullet1">
    <w:name w:val="Bullet 1"/>
    <w:basedOn w:val="Normal"/>
    <w:rsid w:val="000A7BC9"/>
    <w:pPr>
      <w:numPr>
        <w:numId w:val="19"/>
      </w:numPr>
      <w:spacing w:before="120" w:after="120" w:line="360" w:lineRule="auto"/>
      <w:jc w:val="both"/>
    </w:pPr>
    <w:rPr>
      <w:rFonts w:eastAsia="Batang"/>
      <w:sz w:val="26"/>
      <w:lang w:eastAsia="ko-KR"/>
    </w:rPr>
  </w:style>
  <w:style w:type="character" w:customStyle="1" w:styleId="CharChar6">
    <w:name w:val="Char Char6"/>
    <w:rsid w:val="000A7BC9"/>
    <w:rPr>
      <w:rFonts w:cs="Arial"/>
      <w:b/>
      <w:bCs/>
      <w:sz w:val="26"/>
      <w:szCs w:val="26"/>
    </w:rPr>
  </w:style>
  <w:style w:type="paragraph" w:customStyle="1" w:styleId="TableSmallText">
    <w:name w:val="TableSmallText"/>
    <w:basedOn w:val="Normal"/>
    <w:qFormat/>
    <w:rsid w:val="000A7BC9"/>
    <w:pPr>
      <w:spacing w:before="60" w:line="264" w:lineRule="auto"/>
      <w:jc w:val="both"/>
    </w:pPr>
    <w:rPr>
      <w:sz w:val="22"/>
    </w:rPr>
  </w:style>
  <w:style w:type="character" w:customStyle="1" w:styleId="WW8Num1z0">
    <w:name w:val="WW8Num1z0"/>
    <w:rsid w:val="000A7BC9"/>
    <w:rPr>
      <w:b/>
    </w:rPr>
  </w:style>
  <w:style w:type="character" w:customStyle="1" w:styleId="WW-DefaultParagraphFont">
    <w:name w:val="WW-Default Paragraph Font"/>
    <w:rsid w:val="000A7BC9"/>
  </w:style>
  <w:style w:type="paragraph" w:customStyle="1" w:styleId="Heading">
    <w:name w:val="Heading"/>
    <w:basedOn w:val="Normal"/>
    <w:next w:val="Normal"/>
    <w:rsid w:val="000A7BC9"/>
    <w:pPr>
      <w:keepNext/>
      <w:suppressAutoHyphens/>
      <w:spacing w:before="240" w:after="120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List">
    <w:name w:val="List"/>
    <w:basedOn w:val="Normal"/>
    <w:rsid w:val="000A7BC9"/>
    <w:pPr>
      <w:suppressAutoHyphens/>
      <w:spacing w:after="120"/>
    </w:pPr>
    <w:rPr>
      <w:rFonts w:ascii="VNI-Times" w:hAnsi="VNI-Times" w:cs="Tahoma"/>
      <w:sz w:val="22"/>
      <w:lang w:eastAsia="ar-SA"/>
    </w:rPr>
  </w:style>
  <w:style w:type="paragraph" w:customStyle="1" w:styleId="Index">
    <w:name w:val="Index"/>
    <w:basedOn w:val="Normal"/>
    <w:rsid w:val="000A7BC9"/>
    <w:pPr>
      <w:suppressLineNumbers/>
      <w:suppressAutoHyphens/>
    </w:pPr>
    <w:rPr>
      <w:rFonts w:ascii="VNI-Times" w:hAnsi="VNI-Times" w:cs="Tahoma"/>
      <w:sz w:val="22"/>
      <w:lang w:eastAsia="ar-SA"/>
    </w:rPr>
  </w:style>
  <w:style w:type="paragraph" w:customStyle="1" w:styleId="Heading1withnotext">
    <w:name w:val="Heading 1 with no text"/>
    <w:basedOn w:val="Heading1"/>
    <w:qFormat/>
    <w:rsid w:val="000A7BC9"/>
    <w:pPr>
      <w:keepNext w:val="0"/>
      <w:keepLines w:val="0"/>
      <w:pageBreakBefore/>
      <w:numPr>
        <w:numId w:val="0"/>
      </w:numPr>
      <w:tabs>
        <w:tab w:val="right" w:leader="dot" w:pos="8990"/>
      </w:tabs>
      <w:spacing w:after="0"/>
    </w:pPr>
    <w:rPr>
      <w:bCs w:val="0"/>
      <w:caps/>
      <w:sz w:val="36"/>
      <w:szCs w:val="36"/>
      <w:lang w:val="en-US" w:eastAsia="en-US"/>
    </w:rPr>
  </w:style>
  <w:style w:type="paragraph" w:customStyle="1" w:styleId="Heading2withnotext">
    <w:name w:val="Heading 2 with no text"/>
    <w:basedOn w:val="Heading2"/>
    <w:qFormat/>
    <w:rsid w:val="000A7BC9"/>
    <w:pPr>
      <w:keepLines w:val="0"/>
      <w:numPr>
        <w:ilvl w:val="0"/>
        <w:numId w:val="0"/>
      </w:numPr>
      <w:spacing w:before="0"/>
    </w:pPr>
    <w:rPr>
      <w:rFonts w:cs="Arial"/>
      <w:i/>
      <w:iCs/>
      <w:szCs w:val="28"/>
      <w:lang w:val="en-US" w:eastAsia="en-US"/>
    </w:rPr>
  </w:style>
  <w:style w:type="paragraph" w:customStyle="1" w:styleId="Heading3withnotext">
    <w:name w:val="Heading 3 with no text"/>
    <w:basedOn w:val="Heading3"/>
    <w:qFormat/>
    <w:rsid w:val="000A7BC9"/>
    <w:pPr>
      <w:keepLines w:val="0"/>
      <w:numPr>
        <w:ilvl w:val="0"/>
        <w:numId w:val="0"/>
      </w:numPr>
      <w:spacing w:before="0"/>
      <w:ind w:firstLine="476"/>
    </w:pPr>
    <w:rPr>
      <w:rFonts w:cs="Arial"/>
      <w:szCs w:val="26"/>
      <w:lang w:val="en-US" w:eastAsia="en-US"/>
    </w:rPr>
  </w:style>
  <w:style w:type="paragraph" w:customStyle="1" w:styleId="Heading4withnotext">
    <w:name w:val="Heading 4 with no text"/>
    <w:basedOn w:val="Heading4"/>
    <w:qFormat/>
    <w:rsid w:val="000A7BC9"/>
    <w:pPr>
      <w:keepLines w:val="0"/>
      <w:numPr>
        <w:ilvl w:val="0"/>
        <w:numId w:val="0"/>
      </w:numPr>
      <w:spacing w:before="0"/>
      <w:jc w:val="left"/>
    </w:pPr>
    <w:rPr>
      <w:i w:val="0"/>
      <w:iCs w:val="0"/>
      <w:color w:val="auto"/>
      <w:sz w:val="26"/>
      <w:szCs w:val="28"/>
      <w:lang w:val="en-US" w:eastAsia="en-US"/>
    </w:rPr>
  </w:style>
  <w:style w:type="paragraph" w:customStyle="1" w:styleId="UnderlinedNumberedBullet1">
    <w:name w:val="Underlined Numbered Bullet 1"/>
    <w:basedOn w:val="Normal"/>
    <w:rsid w:val="000A7BC9"/>
    <w:pPr>
      <w:numPr>
        <w:numId w:val="21"/>
      </w:numPr>
      <w:spacing w:before="60" w:after="60" w:line="288" w:lineRule="auto"/>
      <w:jc w:val="both"/>
    </w:pPr>
    <w:rPr>
      <w:rFonts w:eastAsia="Batang"/>
      <w:sz w:val="25"/>
      <w:u w:val="single"/>
      <w:lang w:eastAsia="ko-KR"/>
    </w:rPr>
  </w:style>
  <w:style w:type="paragraph" w:styleId="FootnoteText">
    <w:name w:val="footnote text"/>
    <w:basedOn w:val="Normal"/>
    <w:link w:val="FootnoteTextChar"/>
    <w:uiPriority w:val="99"/>
    <w:qFormat/>
    <w:rsid w:val="000A7BC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A7BC9"/>
  </w:style>
  <w:style w:type="character" w:styleId="FootnoteReference">
    <w:name w:val="footnote reference"/>
    <w:uiPriority w:val="99"/>
    <w:qFormat/>
    <w:rsid w:val="000A7BC9"/>
    <w:rPr>
      <w:vertAlign w:val="superscript"/>
    </w:rPr>
  </w:style>
  <w:style w:type="paragraph" w:customStyle="1" w:styleId="ParagarphHeader">
    <w:name w:val="ParagarphHeader"/>
    <w:basedOn w:val="Normal"/>
    <w:rsid w:val="000A7BC9"/>
    <w:pPr>
      <w:spacing w:before="120" w:after="120" w:line="360" w:lineRule="auto"/>
      <w:jc w:val="center"/>
      <w:outlineLvl w:val="0"/>
    </w:pPr>
    <w:rPr>
      <w:b/>
      <w:sz w:val="32"/>
      <w:szCs w:val="32"/>
    </w:rPr>
  </w:style>
  <w:style w:type="paragraph" w:customStyle="1" w:styleId="ParagraphHeader">
    <w:name w:val="ParagraphHeader"/>
    <w:basedOn w:val="Normal"/>
    <w:qFormat/>
    <w:rsid w:val="000A7BC9"/>
    <w:pPr>
      <w:pageBreakBefore/>
      <w:spacing w:before="120" w:after="120" w:line="360" w:lineRule="auto"/>
      <w:jc w:val="center"/>
    </w:pPr>
    <w:rPr>
      <w:b/>
      <w:sz w:val="32"/>
    </w:rPr>
  </w:style>
  <w:style w:type="paragraph" w:customStyle="1" w:styleId="BulletTailieuthamkhao">
    <w:name w:val="Bullet_Tailieuthamkhao"/>
    <w:basedOn w:val="Normal"/>
    <w:qFormat/>
    <w:rsid w:val="000A7BC9"/>
    <w:pPr>
      <w:numPr>
        <w:ilvl w:val="2"/>
        <w:numId w:val="22"/>
      </w:numPr>
      <w:spacing w:before="120" w:after="120"/>
      <w:jc w:val="both"/>
    </w:pPr>
    <w:rPr>
      <w:sz w:val="26"/>
      <w:szCs w:val="26"/>
    </w:rPr>
  </w:style>
  <w:style w:type="paragraph" w:customStyle="1" w:styleId="PhulucTableHeader">
    <w:name w:val="Phuluc_TableHeader"/>
    <w:basedOn w:val="Normal"/>
    <w:qFormat/>
    <w:rsid w:val="000A7BC9"/>
    <w:pPr>
      <w:jc w:val="center"/>
    </w:pPr>
    <w:rPr>
      <w:rFonts w:ascii="Arial" w:hAnsi="Arial" w:cs="Arial"/>
      <w:b/>
      <w:bCs/>
      <w:color w:val="000000"/>
      <w:sz w:val="18"/>
      <w:szCs w:val="18"/>
    </w:rPr>
  </w:style>
  <w:style w:type="character" w:customStyle="1" w:styleId="projectdynamic">
    <w:name w:val="project_dynamic"/>
    <w:basedOn w:val="DefaultParagraphFont"/>
    <w:rsid w:val="000A7BC9"/>
  </w:style>
  <w:style w:type="character" w:customStyle="1" w:styleId="projecttitle">
    <w:name w:val="project_title"/>
    <w:basedOn w:val="DefaultParagraphFont"/>
    <w:rsid w:val="000A7BC9"/>
  </w:style>
  <w:style w:type="paragraph" w:customStyle="1" w:styleId="CM30">
    <w:name w:val="CM30"/>
    <w:basedOn w:val="Normal"/>
    <w:next w:val="Normal"/>
    <w:rsid w:val="000A7BC9"/>
    <w:pPr>
      <w:widowControl w:val="0"/>
      <w:autoSpaceDE w:val="0"/>
      <w:autoSpaceDN w:val="0"/>
      <w:adjustRightInd w:val="0"/>
    </w:pPr>
  </w:style>
  <w:style w:type="table" w:styleId="TableClassic3">
    <w:name w:val="Table Classic 3"/>
    <w:basedOn w:val="TableNormal"/>
    <w:rsid w:val="000A7BC9"/>
    <w:pPr>
      <w:spacing w:before="120" w:after="120" w:line="36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0A7BC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0A7BC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harChar7">
    <w:name w:val="Char Char7"/>
    <w:rsid w:val="000A7BC9"/>
    <w:rPr>
      <w:rFonts w:cs="Arial"/>
      <w:b/>
      <w:bCs/>
      <w:iCs/>
      <w:sz w:val="28"/>
      <w:szCs w:val="28"/>
    </w:rPr>
  </w:style>
  <w:style w:type="paragraph" w:customStyle="1" w:styleId="ptitle">
    <w:name w:val="ptitle"/>
    <w:basedOn w:val="Normal"/>
    <w:rsid w:val="000A7BC9"/>
    <w:pPr>
      <w:spacing w:after="100" w:afterAutospacing="1"/>
    </w:pPr>
    <w:rPr>
      <w:rFonts w:ascii="Arial" w:hAnsi="Arial" w:cs="Arial"/>
      <w:b/>
      <w:bCs/>
      <w:sz w:val="25"/>
      <w:szCs w:val="25"/>
      <w:lang w:val="vi-VN" w:eastAsia="vi-VN"/>
    </w:rPr>
  </w:style>
  <w:style w:type="character" w:customStyle="1" w:styleId="tomtatdetail">
    <w:name w:val="tomtat_detail"/>
    <w:basedOn w:val="DefaultParagraphFont"/>
    <w:rsid w:val="000A7BC9"/>
  </w:style>
  <w:style w:type="character" w:customStyle="1" w:styleId="notecapnhat1">
    <w:name w:val="note_capnhat1"/>
    <w:rsid w:val="000A7BC9"/>
    <w:rPr>
      <w:rFonts w:ascii="Arial" w:hAnsi="Arial" w:cs="Arial" w:hint="default"/>
      <w:color w:val="666666"/>
      <w:sz w:val="17"/>
      <w:szCs w:val="17"/>
    </w:rPr>
  </w:style>
  <w:style w:type="table" w:styleId="TableSimple1">
    <w:name w:val="Table Simple 1"/>
    <w:basedOn w:val="TableNormal"/>
    <w:rsid w:val="000A7BC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chaptersChar">
    <w:name w:val="chapters Char"/>
    <w:basedOn w:val="Heading1"/>
    <w:link w:val="chaptersCharChar"/>
    <w:qFormat/>
    <w:rsid w:val="000A7BC9"/>
    <w:pPr>
      <w:keepNext w:val="0"/>
      <w:numPr>
        <w:numId w:val="0"/>
      </w:numPr>
      <w:tabs>
        <w:tab w:val="right" w:leader="dot" w:pos="8990"/>
      </w:tabs>
      <w:spacing w:after="120"/>
    </w:pPr>
    <w:rPr>
      <w:bCs w:val="0"/>
      <w:color w:val="365F91"/>
      <w:sz w:val="36"/>
      <w:szCs w:val="36"/>
      <w:lang w:val="en-US" w:eastAsia="ar-SA"/>
    </w:rPr>
  </w:style>
  <w:style w:type="character" w:customStyle="1" w:styleId="chaptersCharChar">
    <w:name w:val="chapters Char Char"/>
    <w:link w:val="chaptersChar"/>
    <w:rsid w:val="000A7BC9"/>
    <w:rPr>
      <w:b/>
      <w:color w:val="365F91"/>
      <w:sz w:val="36"/>
      <w:szCs w:val="36"/>
      <w:lang w:eastAsia="ar-SA"/>
    </w:rPr>
  </w:style>
  <w:style w:type="paragraph" w:customStyle="1" w:styleId="CharCharCharCharCharCharChar">
    <w:name w:val="Char Char Char Char Char Char Char"/>
    <w:rsid w:val="000A7BC9"/>
    <w:pPr>
      <w:spacing w:after="160" w:line="240" w:lineRule="exact"/>
    </w:pPr>
    <w:rPr>
      <w:rFonts w:ascii="Verdana" w:hAnsi="Verdana"/>
    </w:rPr>
  </w:style>
  <w:style w:type="character" w:customStyle="1" w:styleId="Bodytext0">
    <w:name w:val="Body text_"/>
    <w:link w:val="BodyText8"/>
    <w:rsid w:val="000A7BC9"/>
    <w:rPr>
      <w:sz w:val="22"/>
      <w:szCs w:val="22"/>
      <w:shd w:val="clear" w:color="auto" w:fill="FFFFFF"/>
    </w:rPr>
  </w:style>
  <w:style w:type="character" w:customStyle="1" w:styleId="BodytextItalic">
    <w:name w:val="Body text + Italic"/>
    <w:rsid w:val="000A7BC9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vi-VN"/>
    </w:rPr>
  </w:style>
  <w:style w:type="character" w:customStyle="1" w:styleId="Bodytext20">
    <w:name w:val="Body text (2)_"/>
    <w:link w:val="Bodytext21"/>
    <w:rsid w:val="000A7BC9"/>
    <w:rPr>
      <w:b/>
      <w:bCs/>
      <w:sz w:val="22"/>
      <w:szCs w:val="22"/>
      <w:shd w:val="clear" w:color="auto" w:fill="FFFFFF"/>
    </w:rPr>
  </w:style>
  <w:style w:type="paragraph" w:customStyle="1" w:styleId="BodyText8">
    <w:name w:val="Body Text8"/>
    <w:basedOn w:val="Normal"/>
    <w:link w:val="Bodytext0"/>
    <w:rsid w:val="000A7BC9"/>
    <w:pPr>
      <w:widowControl w:val="0"/>
      <w:shd w:val="clear" w:color="auto" w:fill="FFFFFF"/>
      <w:spacing w:before="660" w:after="60" w:line="407" w:lineRule="exact"/>
      <w:jc w:val="both"/>
    </w:pPr>
    <w:rPr>
      <w:sz w:val="22"/>
      <w:szCs w:val="22"/>
    </w:rPr>
  </w:style>
  <w:style w:type="paragraph" w:customStyle="1" w:styleId="Bodytext21">
    <w:name w:val="Body text (2)"/>
    <w:basedOn w:val="Normal"/>
    <w:link w:val="Bodytext20"/>
    <w:rsid w:val="000A7BC9"/>
    <w:pPr>
      <w:widowControl w:val="0"/>
      <w:shd w:val="clear" w:color="auto" w:fill="FFFFFF"/>
      <w:spacing w:after="240" w:line="0" w:lineRule="atLeast"/>
      <w:jc w:val="center"/>
    </w:pPr>
    <w:rPr>
      <w:b/>
      <w:bCs/>
      <w:sz w:val="22"/>
      <w:szCs w:val="22"/>
    </w:rPr>
  </w:style>
  <w:style w:type="paragraph" w:customStyle="1" w:styleId="Tahoma18">
    <w:name w:val="Tahoma18"/>
    <w:basedOn w:val="Normal"/>
    <w:autoRedefine/>
    <w:rsid w:val="000A7BC9"/>
    <w:pPr>
      <w:spacing w:line="360" w:lineRule="auto"/>
      <w:jc w:val="center"/>
    </w:pPr>
    <w:rPr>
      <w:b/>
      <w:sz w:val="32"/>
      <w:szCs w:val="32"/>
    </w:rPr>
  </w:style>
  <w:style w:type="paragraph" w:customStyle="1" w:styleId="Tahoma16">
    <w:name w:val="Tahoma16"/>
    <w:basedOn w:val="Normal"/>
    <w:autoRedefine/>
    <w:rsid w:val="000A7BC9"/>
    <w:pPr>
      <w:spacing w:before="120"/>
      <w:jc w:val="center"/>
    </w:pPr>
    <w:rPr>
      <w:b/>
      <w:color w:val="333399"/>
      <w:sz w:val="26"/>
      <w:szCs w:val="26"/>
    </w:rPr>
  </w:style>
  <w:style w:type="paragraph" w:customStyle="1" w:styleId="StyleTahoma14Centered">
    <w:name w:val="Style Tahoma14 + Centered"/>
    <w:basedOn w:val="Normal"/>
    <w:autoRedefine/>
    <w:rsid w:val="000A7BC9"/>
    <w:pPr>
      <w:spacing w:line="360" w:lineRule="auto"/>
      <w:jc w:val="center"/>
    </w:pPr>
    <w:rPr>
      <w:b/>
      <w:bCs/>
      <w:sz w:val="32"/>
      <w:szCs w:val="32"/>
    </w:rPr>
  </w:style>
  <w:style w:type="paragraph" w:customStyle="1" w:styleId="StyleTahoma20BoldCenter">
    <w:name w:val="Style Tahoma20 + Bold + Center"/>
    <w:basedOn w:val="Normal"/>
    <w:autoRedefine/>
    <w:rsid w:val="000A7BC9"/>
    <w:pPr>
      <w:spacing w:line="360" w:lineRule="auto"/>
      <w:ind w:firstLine="360"/>
      <w:jc w:val="center"/>
    </w:pPr>
    <w:rPr>
      <w:bCs/>
      <w:spacing w:val="-14"/>
      <w:sz w:val="32"/>
      <w:szCs w:val="32"/>
    </w:rPr>
  </w:style>
  <w:style w:type="character" w:customStyle="1" w:styleId="BodyText1">
    <w:name w:val="Body Text1"/>
    <w:rsid w:val="000A7BC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shd w:val="clear" w:color="auto" w:fill="FFFFFF"/>
      <w:lang w:val="vi-VN"/>
    </w:rPr>
  </w:style>
  <w:style w:type="character" w:customStyle="1" w:styleId="Bodytext3">
    <w:name w:val="Body text (3)_"/>
    <w:link w:val="Bodytext30"/>
    <w:rsid w:val="000A7BC9"/>
    <w:rPr>
      <w:i/>
      <w:iCs/>
      <w:shd w:val="clear" w:color="auto" w:fill="FFFFFF"/>
    </w:rPr>
  </w:style>
  <w:style w:type="paragraph" w:customStyle="1" w:styleId="Bodytext30">
    <w:name w:val="Body text (3)"/>
    <w:basedOn w:val="Normal"/>
    <w:link w:val="Bodytext3"/>
    <w:rsid w:val="000A7BC9"/>
    <w:pPr>
      <w:widowControl w:val="0"/>
      <w:shd w:val="clear" w:color="auto" w:fill="FFFFFF"/>
      <w:spacing w:before="240" w:after="1800" w:line="0" w:lineRule="atLeast"/>
      <w:ind w:hanging="1380"/>
    </w:pPr>
    <w:rPr>
      <w:i/>
      <w:iCs/>
      <w:sz w:val="20"/>
      <w:szCs w:val="20"/>
    </w:rPr>
  </w:style>
  <w:style w:type="table" w:customStyle="1" w:styleId="TableGrid12">
    <w:name w:val="Table Grid12"/>
    <w:basedOn w:val="TableNormal"/>
    <w:next w:val="TableGrid"/>
    <w:uiPriority w:val="59"/>
    <w:rsid w:val="000A7B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Classic31">
    <w:name w:val="Table Classic 31"/>
    <w:basedOn w:val="TableNormal"/>
    <w:next w:val="TableClassic3"/>
    <w:rsid w:val="000A7BC9"/>
    <w:pPr>
      <w:spacing w:before="120" w:after="120" w:line="36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21">
    <w:name w:val="Table Classic 21"/>
    <w:basedOn w:val="TableNormal"/>
    <w:next w:val="TableClassic2"/>
    <w:rsid w:val="000A7BC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11">
    <w:name w:val="Table Classic 11"/>
    <w:basedOn w:val="TableNormal"/>
    <w:next w:val="TableClassic1"/>
    <w:rsid w:val="000A7BC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11">
    <w:name w:val="Table Simple 11"/>
    <w:basedOn w:val="TableNormal"/>
    <w:next w:val="TableSimple1"/>
    <w:rsid w:val="000A7BC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c2">
    <w:name w:val="c2"/>
    <w:basedOn w:val="Normal"/>
    <w:uiPriority w:val="1"/>
    <w:qFormat/>
    <w:rsid w:val="000A7BC9"/>
    <w:pPr>
      <w:tabs>
        <w:tab w:val="left" w:pos="360"/>
        <w:tab w:val="left" w:pos="1025"/>
        <w:tab w:val="left" w:pos="1026"/>
      </w:tabs>
      <w:spacing w:line="360" w:lineRule="auto"/>
      <w:ind w:right="3"/>
      <w:jc w:val="both"/>
      <w:outlineLvl w:val="1"/>
    </w:pPr>
    <w:rPr>
      <w:rFonts w:eastAsia="MS Mincho"/>
      <w:b/>
      <w:color w:val="000000"/>
      <w:sz w:val="26"/>
      <w:szCs w:val="26"/>
      <w:lang w:eastAsia="ja-JP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7B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0A7BC9"/>
    <w:rPr>
      <w:rFonts w:ascii="Courier New" w:hAnsi="Courier New" w:cs="Courier New"/>
    </w:rPr>
  </w:style>
  <w:style w:type="table" w:customStyle="1" w:styleId="TableGrid21">
    <w:name w:val="Table Grid21"/>
    <w:basedOn w:val="TableNormal"/>
    <w:next w:val="TableGrid"/>
    <w:uiPriority w:val="59"/>
    <w:qFormat/>
    <w:rsid w:val="000A7BC9"/>
    <w:rPr>
      <w:rFonts w:ascii="Calibri" w:eastAsia="Calibri" w:hAnsi="Calibri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tranghocchntrang">
    <w:name w:val="Đầu trang hoặc chân trang_"/>
    <w:qFormat/>
    <w:rsid w:val="000A7BC9"/>
    <w:rPr>
      <w:rFonts w:ascii="Times New Roman" w:eastAsia="Times New Roman" w:hAnsi="Times New Roman" w:cs="Times New Roman"/>
      <w:b/>
      <w:bCs/>
      <w:i/>
      <w:iCs/>
      <w:sz w:val="26"/>
      <w:szCs w:val="26"/>
      <w:u w:val="none"/>
    </w:rPr>
  </w:style>
  <w:style w:type="character" w:customStyle="1" w:styleId="utranghocchntrang0">
    <w:name w:val="Đầu trang hoặc chân trang"/>
    <w:qFormat/>
    <w:rsid w:val="000A7BC9"/>
    <w:rPr>
      <w:rFonts w:ascii="Times New Roman" w:eastAsia="Times New Roman" w:hAnsi="Times New Roman" w:cs="Times New Roman"/>
      <w:b/>
      <w:bCs/>
      <w:i/>
      <w:iCs/>
      <w:color w:val="000000"/>
      <w:spacing w:val="0"/>
      <w:w w:val="100"/>
      <w:position w:val="0"/>
      <w:sz w:val="26"/>
      <w:szCs w:val="26"/>
      <w:u w:val="none"/>
      <w:lang w:val="vi-VN" w:eastAsia="vi-VN" w:bidi="vi-VN"/>
    </w:rPr>
  </w:style>
  <w:style w:type="character" w:customStyle="1" w:styleId="utranghocchntrangKhnginm">
    <w:name w:val="Đầu trang hoặc chân trang + Không in đậm"/>
    <w:qFormat/>
    <w:rsid w:val="000A7BC9"/>
    <w:rPr>
      <w:rFonts w:ascii="Times New Roman" w:eastAsia="Times New Roman" w:hAnsi="Times New Roman" w:cs="Times New Roman"/>
      <w:b/>
      <w:bCs/>
      <w:i/>
      <w:iCs/>
      <w:color w:val="000000"/>
      <w:spacing w:val="0"/>
      <w:w w:val="100"/>
      <w:position w:val="0"/>
      <w:sz w:val="26"/>
      <w:szCs w:val="26"/>
      <w:u w:val="none"/>
    </w:rPr>
  </w:style>
  <w:style w:type="character" w:customStyle="1" w:styleId="VnbnnidungInm">
    <w:name w:val="Văn bản nội dung + In đậm"/>
    <w:qFormat/>
    <w:rsid w:val="000A7BC9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6"/>
      <w:szCs w:val="26"/>
      <w:u w:val="none"/>
      <w:shd w:val="clear" w:color="auto" w:fill="FFFFFF"/>
      <w:lang w:val="vi-VN" w:eastAsia="vi-VN" w:bidi="vi-VN"/>
    </w:rPr>
  </w:style>
  <w:style w:type="character" w:customStyle="1" w:styleId="VnbnnidungInnghing">
    <w:name w:val="Văn bản nội dung + In nghiêng"/>
    <w:qFormat/>
    <w:rsid w:val="000A7BC9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24"/>
      <w:szCs w:val="24"/>
      <w:u w:val="none"/>
      <w:shd w:val="clear" w:color="auto" w:fill="FFFFFF"/>
      <w:lang w:val="vi-VN" w:eastAsia="vi-VN" w:bidi="vi-VN"/>
    </w:rPr>
  </w:style>
  <w:style w:type="paragraph" w:customStyle="1" w:styleId="hinh">
    <w:name w:val="hinh"/>
    <w:basedOn w:val="Normal"/>
    <w:qFormat/>
    <w:rsid w:val="000A7BC9"/>
    <w:pPr>
      <w:spacing w:line="360" w:lineRule="auto"/>
      <w:jc w:val="center"/>
      <w:outlineLvl w:val="5"/>
    </w:pPr>
    <w:rPr>
      <w:rFonts w:eastAsia="MS Mincho"/>
      <w:b/>
      <w:i/>
      <w:color w:val="000000"/>
      <w:sz w:val="26"/>
      <w:szCs w:val="26"/>
      <w:lang w:eastAsia="ja-JP"/>
    </w:rPr>
  </w:style>
  <w:style w:type="paragraph" w:customStyle="1" w:styleId="Normal0">
    <w:name w:val="Normal_0"/>
    <w:qFormat/>
    <w:rsid w:val="000A7BC9"/>
    <w:pPr>
      <w:suppressAutoHyphens/>
    </w:pPr>
    <w:rPr>
      <w:lang w:eastAsia="ar-SA"/>
    </w:rPr>
  </w:style>
  <w:style w:type="paragraph" w:customStyle="1" w:styleId="Noidung">
    <w:name w:val="Noi dung"/>
    <w:basedOn w:val="Normal"/>
    <w:qFormat/>
    <w:rsid w:val="000A7BC9"/>
    <w:pPr>
      <w:spacing w:after="160" w:line="259" w:lineRule="auto"/>
      <w:jc w:val="both"/>
    </w:pPr>
    <w:rPr>
      <w:rFonts w:ascii="Calibri" w:eastAsia="Calibri" w:hAnsi="Calibri"/>
      <w:color w:val="FF0000"/>
      <w:sz w:val="22"/>
      <w:szCs w:val="26"/>
      <w:lang w:val="nl-NL" w:eastAsia="zh-CN"/>
    </w:rPr>
  </w:style>
  <w:style w:type="paragraph" w:customStyle="1" w:styleId="Nd">
    <w:name w:val="Nd"/>
    <w:basedOn w:val="Normal"/>
    <w:qFormat/>
    <w:rsid w:val="000A7BC9"/>
    <w:pPr>
      <w:spacing w:after="160" w:line="259" w:lineRule="auto"/>
      <w:ind w:firstLine="425"/>
    </w:pPr>
    <w:rPr>
      <w:rFonts w:ascii="Calibri" w:hAnsi="Calibri"/>
      <w:sz w:val="22"/>
      <w:szCs w:val="26"/>
      <w:lang w:val="en-GB"/>
    </w:rPr>
  </w:style>
  <w:style w:type="paragraph" w:customStyle="1" w:styleId="Hinhve">
    <w:name w:val="Hinh ve"/>
    <w:basedOn w:val="Heading1"/>
    <w:qFormat/>
    <w:rsid w:val="000A7BC9"/>
    <w:pPr>
      <w:keepNext w:val="0"/>
      <w:keepLines w:val="0"/>
      <w:numPr>
        <w:numId w:val="0"/>
      </w:numPr>
      <w:autoSpaceDE w:val="0"/>
      <w:autoSpaceDN w:val="0"/>
      <w:adjustRightInd w:val="0"/>
      <w:spacing w:before="0" w:after="60" w:line="240" w:lineRule="auto"/>
      <w:jc w:val="left"/>
    </w:pPr>
    <w:rPr>
      <w:kern w:val="32"/>
      <w:szCs w:val="32"/>
      <w:lang w:val="zh-CN" w:eastAsia="zh-CN"/>
    </w:rPr>
  </w:style>
  <w:style w:type="paragraph" w:customStyle="1" w:styleId="Hinh0">
    <w:name w:val="Hinh"/>
    <w:basedOn w:val="Normal"/>
    <w:qFormat/>
    <w:rsid w:val="000A7BC9"/>
    <w:pPr>
      <w:spacing w:after="160"/>
    </w:pPr>
    <w:rPr>
      <w:rFonts w:ascii="Calibri" w:eastAsia="Calibri" w:hAnsi="Calibri"/>
      <w:sz w:val="22"/>
      <w:szCs w:val="26"/>
      <w:lang w:val="pt-BR" w:eastAsia="zh-CN"/>
    </w:rPr>
  </w:style>
  <w:style w:type="paragraph" w:customStyle="1" w:styleId="Bieudo">
    <w:name w:val="Bieu do"/>
    <w:basedOn w:val="Heading1"/>
    <w:qFormat/>
    <w:rsid w:val="000A7BC9"/>
    <w:pPr>
      <w:keepNext w:val="0"/>
      <w:keepLines w:val="0"/>
      <w:numPr>
        <w:numId w:val="0"/>
      </w:numPr>
      <w:autoSpaceDE w:val="0"/>
      <w:autoSpaceDN w:val="0"/>
      <w:adjustRightInd w:val="0"/>
      <w:spacing w:before="0" w:after="0" w:line="240" w:lineRule="auto"/>
      <w:jc w:val="left"/>
    </w:pPr>
    <w:rPr>
      <w:kern w:val="32"/>
      <w:szCs w:val="32"/>
      <w:lang w:val="zh-CN" w:eastAsia="zh-CN"/>
    </w:rPr>
  </w:style>
  <w:style w:type="paragraph" w:customStyle="1" w:styleId="Bangve">
    <w:name w:val="Bang ve"/>
    <w:basedOn w:val="Heading1"/>
    <w:qFormat/>
    <w:rsid w:val="000A7BC9"/>
    <w:pPr>
      <w:keepNext w:val="0"/>
      <w:keepLines w:val="0"/>
      <w:numPr>
        <w:numId w:val="0"/>
      </w:numPr>
      <w:autoSpaceDE w:val="0"/>
      <w:autoSpaceDN w:val="0"/>
      <w:adjustRightInd w:val="0"/>
      <w:spacing w:before="0" w:after="0" w:line="240" w:lineRule="auto"/>
      <w:jc w:val="left"/>
    </w:pPr>
    <w:rPr>
      <w:kern w:val="32"/>
      <w:szCs w:val="32"/>
      <w:lang w:val="zh-CN" w:eastAsia="zh-CN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0A7BC9"/>
    <w:pPr>
      <w:numPr>
        <w:numId w:val="0"/>
      </w:numPr>
      <w:spacing w:before="240" w:after="0" w:line="259" w:lineRule="auto"/>
      <w:jc w:val="left"/>
      <w:outlineLvl w:val="9"/>
    </w:pPr>
    <w:rPr>
      <w:rFonts w:ascii="Calibri Light" w:eastAsia="DengXian Light" w:hAnsi="Calibri Light"/>
      <w:b w:val="0"/>
      <w:bCs w:val="0"/>
      <w:color w:val="2E74B5"/>
      <w:sz w:val="32"/>
      <w:szCs w:val="32"/>
      <w:lang w:val="en-US" w:eastAsia="en-US"/>
    </w:rPr>
  </w:style>
  <w:style w:type="paragraph" w:customStyle="1" w:styleId="Dm">
    <w:name w:val="Dm"/>
    <w:basedOn w:val="Default"/>
    <w:qFormat/>
    <w:rsid w:val="000A7BC9"/>
    <w:pPr>
      <w:spacing w:after="200" w:line="360" w:lineRule="auto"/>
      <w:jc w:val="center"/>
      <w:outlineLvl w:val="0"/>
    </w:pPr>
    <w:rPr>
      <w:rFonts w:eastAsia="Calibri"/>
      <w:b/>
      <w:sz w:val="32"/>
      <w:szCs w:val="32"/>
    </w:rPr>
  </w:style>
  <w:style w:type="paragraph" w:customStyle="1" w:styleId="WPSOffice1">
    <w:name w:val="WPSOffice手动目录 1"/>
    <w:qFormat/>
    <w:rsid w:val="000A7BC9"/>
    <w:pPr>
      <w:spacing w:after="160" w:line="259" w:lineRule="auto"/>
    </w:pPr>
    <w:rPr>
      <w:rFonts w:eastAsia="SimSun"/>
    </w:rPr>
  </w:style>
  <w:style w:type="character" w:customStyle="1" w:styleId="Bodytext9">
    <w:name w:val="Body text (9)_"/>
    <w:link w:val="Bodytext90"/>
    <w:locked/>
    <w:rsid w:val="000A7BC9"/>
    <w:rPr>
      <w:sz w:val="25"/>
      <w:szCs w:val="25"/>
      <w:shd w:val="clear" w:color="auto" w:fill="FFFFFF"/>
    </w:rPr>
  </w:style>
  <w:style w:type="character" w:customStyle="1" w:styleId="2Char">
    <w:name w:val="2 Char"/>
    <w:link w:val="2"/>
    <w:rsid w:val="000A7BC9"/>
    <w:rPr>
      <w:rFonts w:eastAsia="MS Mincho"/>
      <w:b/>
      <w:color w:val="000000"/>
      <w:sz w:val="26"/>
      <w:szCs w:val="26"/>
      <w:lang w:eastAsia="ja-JP"/>
    </w:rPr>
  </w:style>
  <w:style w:type="character" w:customStyle="1" w:styleId="SubtitleChar">
    <w:name w:val="Subtitle Char"/>
    <w:link w:val="Subtitle"/>
    <w:rsid w:val="000A7BC9"/>
    <w:rPr>
      <w:rFonts w:ascii="Cambria" w:hAnsi="Cambria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0A7BC9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1">
    <w:name w:val="Subtitle Char1"/>
    <w:uiPriority w:val="11"/>
    <w:rsid w:val="000A7BC9"/>
    <w:rPr>
      <w:rFonts w:ascii="Calibri Light" w:eastAsia="Times New Roman" w:hAnsi="Calibri Light" w:cs="Times New Roman"/>
      <w:sz w:val="24"/>
      <w:szCs w:val="24"/>
    </w:rPr>
  </w:style>
  <w:style w:type="paragraph" w:customStyle="1" w:styleId="Normal2">
    <w:name w:val="Normal+2"/>
    <w:basedOn w:val="Default"/>
    <w:next w:val="Default"/>
    <w:uiPriority w:val="99"/>
    <w:rsid w:val="000A7BC9"/>
    <w:rPr>
      <w:rFonts w:eastAsia="Calibri"/>
      <w:color w:val="auto"/>
    </w:rPr>
  </w:style>
  <w:style w:type="paragraph" w:customStyle="1" w:styleId="hang">
    <w:name w:val="hang"/>
    <w:basedOn w:val="Normal"/>
    <w:rsid w:val="000A7BC9"/>
    <w:pPr>
      <w:autoSpaceDE w:val="0"/>
      <w:autoSpaceDN w:val="0"/>
      <w:adjustRightInd w:val="0"/>
      <w:spacing w:line="360" w:lineRule="auto"/>
      <w:ind w:firstLine="720"/>
      <w:jc w:val="both"/>
    </w:pPr>
    <w:rPr>
      <w:rFonts w:eastAsia="MS Mincho"/>
      <w:sz w:val="26"/>
      <w:szCs w:val="26"/>
      <w:lang w:val="vi-VN"/>
    </w:rPr>
  </w:style>
  <w:style w:type="paragraph" w:customStyle="1" w:styleId="Bodytext90">
    <w:name w:val="Body text (9)"/>
    <w:basedOn w:val="Normal"/>
    <w:link w:val="Bodytext9"/>
    <w:rsid w:val="000A7BC9"/>
    <w:pPr>
      <w:widowControl w:val="0"/>
      <w:shd w:val="clear" w:color="auto" w:fill="FFFFFF"/>
      <w:spacing w:line="452" w:lineRule="exact"/>
      <w:jc w:val="both"/>
    </w:pPr>
    <w:rPr>
      <w:sz w:val="25"/>
      <w:szCs w:val="25"/>
    </w:rPr>
  </w:style>
  <w:style w:type="table" w:customStyle="1" w:styleId="TableGrid111">
    <w:name w:val="Table Grid111"/>
    <w:basedOn w:val="TableNormal"/>
    <w:next w:val="TableGrid"/>
    <w:uiPriority w:val="59"/>
    <w:rsid w:val="000A7BC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nseEmphasis1">
    <w:name w:val="Intense Emphasis1"/>
    <w:uiPriority w:val="21"/>
    <w:qFormat/>
    <w:rsid w:val="000A7BC9"/>
    <w:rPr>
      <w:b/>
      <w:bCs/>
      <w:i/>
      <w:iCs/>
      <w:color w:val="5B9BD5"/>
    </w:rPr>
  </w:style>
  <w:style w:type="numbering" w:customStyle="1" w:styleId="NoList21">
    <w:name w:val="No List21"/>
    <w:next w:val="NoList"/>
    <w:semiHidden/>
    <w:rsid w:val="000A7BC9"/>
  </w:style>
  <w:style w:type="table" w:customStyle="1" w:styleId="TableGrid211">
    <w:name w:val="Table Grid211"/>
    <w:basedOn w:val="TableNormal"/>
    <w:next w:val="TableGrid"/>
    <w:rsid w:val="000A7B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1">
    <w:name w:val="No List31"/>
    <w:next w:val="NoList"/>
    <w:uiPriority w:val="99"/>
    <w:semiHidden/>
    <w:unhideWhenUsed/>
    <w:rsid w:val="000A7BC9"/>
  </w:style>
  <w:style w:type="character" w:styleId="IntenseEmphasis">
    <w:name w:val="Intense Emphasis"/>
    <w:uiPriority w:val="21"/>
    <w:qFormat/>
    <w:rsid w:val="000A7BC9"/>
    <w:rPr>
      <w:i/>
      <w:iCs/>
      <w:color w:val="5B9BD5"/>
    </w:rPr>
  </w:style>
  <w:style w:type="table" w:customStyle="1" w:styleId="TableGrid121">
    <w:name w:val="Table Grid121"/>
    <w:basedOn w:val="TableNormal"/>
    <w:next w:val="TableGrid"/>
    <w:uiPriority w:val="59"/>
    <w:rsid w:val="000A7BC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-Accent511">
    <w:name w:val="Light Grid - Accent 511"/>
    <w:basedOn w:val="TableNormal"/>
    <w:next w:val="LightGrid-Accent5"/>
    <w:uiPriority w:val="62"/>
    <w:rsid w:val="000A7BC9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Bahnschrift Light SemiCondensed" w:eastAsia="Times New Roman" w:hAnsi="Bahnschrift Light SemiCondensed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Bahnschrift Light SemiCondensed" w:eastAsia="Times New Roman" w:hAnsi="Bahnschrift Light SemiCondensed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Bahnschrift Light SemiCondensed" w:eastAsia="Times New Roman" w:hAnsi="Bahnschrift Light SemiCondensed" w:cs="Times New Roman"/>
        <w:b/>
        <w:bCs/>
      </w:rPr>
    </w:tblStylePr>
    <w:tblStylePr w:type="lastCol">
      <w:rPr>
        <w:rFonts w:ascii="Bahnschrift Light SemiCondensed" w:eastAsia="Times New Roman" w:hAnsi="Bahnschrift Light SemiCondensed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TableGrid1111">
    <w:name w:val="Table Grid1111"/>
    <w:basedOn w:val="TableNormal"/>
    <w:next w:val="TableGrid"/>
    <w:uiPriority w:val="59"/>
    <w:rsid w:val="000A7BC9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59"/>
    <w:rsid w:val="000A7BC9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A7BC9"/>
    <w:rPr>
      <w:rFonts w:eastAsia="Calibri"/>
      <w:sz w:val="28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A7BC9"/>
    <w:rPr>
      <w:rFonts w:eastAsia="Calibri"/>
      <w:sz w:val="28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0A7BC9"/>
    <w:rPr>
      <w:rFonts w:eastAsia="Calibri"/>
      <w:sz w:val="28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0A7BC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0A7BC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5">
    <w:name w:val="No List15"/>
    <w:next w:val="NoList"/>
    <w:uiPriority w:val="99"/>
    <w:semiHidden/>
    <w:unhideWhenUsed/>
    <w:rsid w:val="000A7BC9"/>
  </w:style>
  <w:style w:type="numbering" w:customStyle="1" w:styleId="NoList16">
    <w:name w:val="No List16"/>
    <w:next w:val="NoList"/>
    <w:uiPriority w:val="99"/>
    <w:semiHidden/>
    <w:unhideWhenUsed/>
    <w:rsid w:val="000A7BC9"/>
  </w:style>
  <w:style w:type="numbering" w:customStyle="1" w:styleId="NoList17">
    <w:name w:val="No List17"/>
    <w:next w:val="NoList"/>
    <w:uiPriority w:val="99"/>
    <w:semiHidden/>
    <w:unhideWhenUsed/>
    <w:rsid w:val="000A7BC9"/>
  </w:style>
  <w:style w:type="numbering" w:customStyle="1" w:styleId="NoList18">
    <w:name w:val="No List18"/>
    <w:next w:val="NoList"/>
    <w:uiPriority w:val="99"/>
    <w:semiHidden/>
    <w:unhideWhenUsed/>
    <w:rsid w:val="000A7BC9"/>
  </w:style>
  <w:style w:type="numbering" w:customStyle="1" w:styleId="NoList22">
    <w:name w:val="No List22"/>
    <w:next w:val="NoList"/>
    <w:uiPriority w:val="99"/>
    <w:semiHidden/>
    <w:unhideWhenUsed/>
    <w:rsid w:val="000A7BC9"/>
  </w:style>
  <w:style w:type="numbering" w:customStyle="1" w:styleId="NoList32">
    <w:name w:val="No List32"/>
    <w:next w:val="NoList"/>
    <w:uiPriority w:val="99"/>
    <w:semiHidden/>
    <w:unhideWhenUsed/>
    <w:rsid w:val="000A7BC9"/>
  </w:style>
  <w:style w:type="numbering" w:customStyle="1" w:styleId="NoList19">
    <w:name w:val="No List19"/>
    <w:next w:val="NoList"/>
    <w:uiPriority w:val="99"/>
    <w:semiHidden/>
    <w:unhideWhenUsed/>
    <w:rsid w:val="000A7BC9"/>
  </w:style>
  <w:style w:type="table" w:customStyle="1" w:styleId="TableGrid14">
    <w:name w:val="Table Grid14"/>
    <w:basedOn w:val="TableNormal"/>
    <w:next w:val="TableGrid"/>
    <w:uiPriority w:val="39"/>
    <w:rsid w:val="000A7BC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0">
    <w:name w:val="No List110"/>
    <w:next w:val="NoList"/>
    <w:uiPriority w:val="99"/>
    <w:semiHidden/>
    <w:unhideWhenUsed/>
    <w:rsid w:val="000A7BC9"/>
  </w:style>
  <w:style w:type="numbering" w:customStyle="1" w:styleId="NoList23">
    <w:name w:val="No List23"/>
    <w:next w:val="NoList"/>
    <w:uiPriority w:val="99"/>
    <w:semiHidden/>
    <w:unhideWhenUsed/>
    <w:rsid w:val="000A7BC9"/>
  </w:style>
  <w:style w:type="numbering" w:customStyle="1" w:styleId="NoList33">
    <w:name w:val="No List33"/>
    <w:next w:val="NoList"/>
    <w:uiPriority w:val="99"/>
    <w:semiHidden/>
    <w:unhideWhenUsed/>
    <w:rsid w:val="000A7BC9"/>
  </w:style>
  <w:style w:type="numbering" w:customStyle="1" w:styleId="NoList20">
    <w:name w:val="No List20"/>
    <w:next w:val="NoList"/>
    <w:uiPriority w:val="99"/>
    <w:semiHidden/>
    <w:unhideWhenUsed/>
    <w:rsid w:val="000A7BC9"/>
  </w:style>
  <w:style w:type="numbering" w:customStyle="1" w:styleId="NoList112">
    <w:name w:val="No List112"/>
    <w:next w:val="NoList"/>
    <w:uiPriority w:val="99"/>
    <w:semiHidden/>
    <w:unhideWhenUsed/>
    <w:rsid w:val="000A7BC9"/>
  </w:style>
  <w:style w:type="numbering" w:customStyle="1" w:styleId="NoList24">
    <w:name w:val="No List24"/>
    <w:next w:val="NoList"/>
    <w:uiPriority w:val="99"/>
    <w:semiHidden/>
    <w:unhideWhenUsed/>
    <w:rsid w:val="000A7BC9"/>
  </w:style>
  <w:style w:type="numbering" w:customStyle="1" w:styleId="NoList113">
    <w:name w:val="No List113"/>
    <w:next w:val="NoList"/>
    <w:uiPriority w:val="99"/>
    <w:semiHidden/>
    <w:unhideWhenUsed/>
    <w:rsid w:val="000A7BC9"/>
  </w:style>
  <w:style w:type="numbering" w:customStyle="1" w:styleId="NoList25">
    <w:name w:val="No List25"/>
    <w:next w:val="NoList"/>
    <w:uiPriority w:val="99"/>
    <w:semiHidden/>
    <w:unhideWhenUsed/>
    <w:rsid w:val="000A7BC9"/>
  </w:style>
  <w:style w:type="numbering" w:customStyle="1" w:styleId="NoList26">
    <w:name w:val="No List26"/>
    <w:next w:val="NoList"/>
    <w:uiPriority w:val="99"/>
    <w:semiHidden/>
    <w:unhideWhenUsed/>
    <w:rsid w:val="000A7BC9"/>
  </w:style>
  <w:style w:type="numbering" w:customStyle="1" w:styleId="NoList114">
    <w:name w:val="No List114"/>
    <w:next w:val="NoList"/>
    <w:uiPriority w:val="99"/>
    <w:semiHidden/>
    <w:unhideWhenUsed/>
    <w:rsid w:val="000A7BC9"/>
  </w:style>
  <w:style w:type="numbering" w:customStyle="1" w:styleId="NoList27">
    <w:name w:val="No List27"/>
    <w:next w:val="NoList"/>
    <w:uiPriority w:val="99"/>
    <w:semiHidden/>
    <w:unhideWhenUsed/>
    <w:rsid w:val="00A127C5"/>
  </w:style>
  <w:style w:type="numbering" w:customStyle="1" w:styleId="NoList115">
    <w:name w:val="No List115"/>
    <w:next w:val="NoList"/>
    <w:uiPriority w:val="99"/>
    <w:semiHidden/>
    <w:unhideWhenUsed/>
    <w:rsid w:val="00A127C5"/>
  </w:style>
  <w:style w:type="numbering" w:customStyle="1" w:styleId="NoList28">
    <w:name w:val="No List28"/>
    <w:next w:val="NoList"/>
    <w:uiPriority w:val="99"/>
    <w:semiHidden/>
    <w:unhideWhenUsed/>
    <w:rsid w:val="009A32B0"/>
  </w:style>
  <w:style w:type="numbering" w:customStyle="1" w:styleId="NoList116">
    <w:name w:val="No List116"/>
    <w:next w:val="NoList"/>
    <w:uiPriority w:val="99"/>
    <w:semiHidden/>
    <w:unhideWhenUsed/>
    <w:rsid w:val="009A32B0"/>
  </w:style>
  <w:style w:type="table" w:customStyle="1" w:styleId="LightShading-Accent111">
    <w:name w:val="Light Shading - Accent 111"/>
    <w:basedOn w:val="TableNormal"/>
    <w:next w:val="LightShading-Accent1"/>
    <w:uiPriority w:val="60"/>
    <w:rsid w:val="00E37519"/>
    <w:rPr>
      <w:rFonts w:ascii="Calibri" w:eastAsia="Calibri" w:hAnsi="Calibri"/>
      <w:color w:val="365F91"/>
      <w:sz w:val="22"/>
      <w:szCs w:val="22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511">
    <w:name w:val="Light Shading - Accent 511"/>
    <w:basedOn w:val="TableNormal"/>
    <w:next w:val="LightShading-Accent5"/>
    <w:uiPriority w:val="60"/>
    <w:rsid w:val="00E37519"/>
    <w:rPr>
      <w:rFonts w:ascii="Calibri" w:eastAsia="Calibri" w:hAnsi="Calibri"/>
      <w:color w:val="31849B"/>
      <w:sz w:val="22"/>
      <w:szCs w:val="22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Grid-Accent512">
    <w:name w:val="Light Grid - Accent 512"/>
    <w:basedOn w:val="TableNormal"/>
    <w:next w:val="LightGrid-Accent5"/>
    <w:uiPriority w:val="62"/>
    <w:rsid w:val="00E37519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Bahnschrift SemiLight SemiConde" w:eastAsia="Times New Roman" w:hAnsi="Bahnschrift SemiLight SemiConde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Bahnschrift SemiLight SemiConde" w:eastAsia="Times New Roman" w:hAnsi="Bahnschrift SemiLight SemiConde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Bahnschrift SemiLight SemiConde" w:eastAsia="Times New Roman" w:hAnsi="Bahnschrift SemiLight SemiConde" w:cs="Times New Roman"/>
        <w:b/>
        <w:bCs/>
      </w:rPr>
    </w:tblStylePr>
    <w:tblStylePr w:type="lastCol">
      <w:rPr>
        <w:rFonts w:ascii="Bahnschrift SemiLight SemiConde" w:eastAsia="Times New Roman" w:hAnsi="Bahnschrift SemiLight SemiConde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LightList-Accent511">
    <w:name w:val="Light List - Accent 511"/>
    <w:basedOn w:val="TableNormal"/>
    <w:next w:val="LightList-Accent5"/>
    <w:uiPriority w:val="61"/>
    <w:rsid w:val="00E37519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E37519"/>
    <w:rPr>
      <w:color w:val="2E74B5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customStyle="1" w:styleId="LightShading-Accent52">
    <w:name w:val="Light Shading - Accent 52"/>
    <w:basedOn w:val="TableNormal"/>
    <w:next w:val="LightShading-Accent5"/>
    <w:uiPriority w:val="60"/>
    <w:rsid w:val="00E37519"/>
    <w:rPr>
      <w:color w:val="2F5496"/>
    </w:rPr>
    <w:tblPr>
      <w:tblStyleRowBandSize w:val="1"/>
      <w:tblStyleColBandSize w:val="1"/>
      <w:tblBorders>
        <w:top w:val="single" w:sz="8" w:space="0" w:color="4472C4"/>
        <w:bottom w:val="single" w:sz="8" w:space="0" w:color="4472C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</w:style>
  <w:style w:type="table" w:customStyle="1" w:styleId="LightGrid-Accent52">
    <w:name w:val="Light Grid - Accent 52"/>
    <w:basedOn w:val="TableNormal"/>
    <w:next w:val="LightGrid-Accent5"/>
    <w:uiPriority w:val="62"/>
    <w:rsid w:val="00E37519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="0" w:after="0" w:line="240" w:lineRule="auto"/>
      </w:pPr>
      <w:rPr>
        <w:rFonts w:ascii="TeamViewer11" w:eastAsia="Times New Roman" w:hAnsi="TeamViewer11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TeamViewer11" w:eastAsia="Times New Roman" w:hAnsi="TeamViewer11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TeamViewer11" w:eastAsia="Times New Roman" w:hAnsi="TeamViewer11" w:cs="Times New Roman"/>
        <w:b/>
        <w:bCs/>
      </w:rPr>
    </w:tblStylePr>
    <w:tblStylePr w:type="lastCol">
      <w:rPr>
        <w:rFonts w:ascii="TeamViewer11" w:eastAsia="Times New Roman" w:hAnsi="TeamViewer11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customStyle="1" w:styleId="LightList-Accent52">
    <w:name w:val="Light List - Accent 52"/>
    <w:basedOn w:val="TableNormal"/>
    <w:next w:val="LightList-Accent5"/>
    <w:uiPriority w:val="61"/>
    <w:rsid w:val="00E37519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472C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</w:style>
  <w:style w:type="paragraph" w:customStyle="1" w:styleId="Char3">
    <w:name w:val="Char3"/>
    <w:basedOn w:val="Normal"/>
    <w:next w:val="Normal"/>
    <w:rsid w:val="00E37519"/>
    <w:pPr>
      <w:spacing w:after="160" w:line="240" w:lineRule="exact"/>
      <w:jc w:val="both"/>
    </w:pPr>
    <w:rPr>
      <w:rFonts w:ascii="Arial" w:hAnsi="Arial"/>
      <w:color w:val="000000"/>
      <w:sz w:val="20"/>
      <w:szCs w:val="20"/>
      <w:lang w:val="en-GB"/>
    </w:rPr>
  </w:style>
  <w:style w:type="character" w:customStyle="1" w:styleId="CharChar81">
    <w:name w:val="Char Char81"/>
    <w:rsid w:val="00E37519"/>
    <w:rPr>
      <w:rFonts w:ascii="Cambria" w:hAnsi="Cambria"/>
      <w:b/>
      <w:bCs/>
      <w:i/>
      <w:iCs/>
      <w:sz w:val="28"/>
      <w:szCs w:val="28"/>
      <w:lang w:val="en-US" w:eastAsia="en-US" w:bidi="ar-SA"/>
    </w:rPr>
  </w:style>
  <w:style w:type="paragraph" w:customStyle="1" w:styleId="Char11">
    <w:name w:val="Char11"/>
    <w:rsid w:val="00E37519"/>
    <w:pPr>
      <w:spacing w:after="160" w:line="240" w:lineRule="exact"/>
    </w:pPr>
    <w:rPr>
      <w:rFonts w:ascii="Verdana" w:hAnsi="Verdana"/>
    </w:rPr>
  </w:style>
  <w:style w:type="character" w:customStyle="1" w:styleId="CharChar61">
    <w:name w:val="Char Char61"/>
    <w:rsid w:val="00E37519"/>
    <w:rPr>
      <w:rFonts w:cs="Arial"/>
      <w:b/>
      <w:bCs/>
      <w:sz w:val="26"/>
      <w:szCs w:val="26"/>
    </w:rPr>
  </w:style>
  <w:style w:type="table" w:customStyle="1" w:styleId="TableClassic32">
    <w:name w:val="Table Classic 32"/>
    <w:basedOn w:val="TableNormal"/>
    <w:next w:val="TableClassic3"/>
    <w:rsid w:val="00E37519"/>
    <w:pPr>
      <w:spacing w:before="120" w:after="120" w:line="36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22">
    <w:name w:val="Table Classic 22"/>
    <w:basedOn w:val="TableNormal"/>
    <w:next w:val="TableClassic2"/>
    <w:rsid w:val="00E3751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12">
    <w:name w:val="Table Classic 12"/>
    <w:basedOn w:val="TableNormal"/>
    <w:next w:val="TableClassic1"/>
    <w:rsid w:val="00E3751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harChar71">
    <w:name w:val="Char Char71"/>
    <w:rsid w:val="00E37519"/>
    <w:rPr>
      <w:rFonts w:cs="Arial"/>
      <w:b/>
      <w:bCs/>
      <w:iCs/>
      <w:sz w:val="28"/>
      <w:szCs w:val="28"/>
    </w:rPr>
  </w:style>
  <w:style w:type="table" w:customStyle="1" w:styleId="TableSimple12">
    <w:name w:val="Table Simple 12"/>
    <w:basedOn w:val="TableNormal"/>
    <w:next w:val="TableSimple1"/>
    <w:rsid w:val="00E3751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CharCharCharCharCharCharChar1">
    <w:name w:val="Char Char Char Char Char Char Char1"/>
    <w:rsid w:val="00E37519"/>
    <w:pPr>
      <w:spacing w:after="160" w:line="240" w:lineRule="exact"/>
    </w:pPr>
    <w:rPr>
      <w:rFonts w:ascii="Verdana" w:hAnsi="Verdana"/>
    </w:rPr>
  </w:style>
  <w:style w:type="table" w:customStyle="1" w:styleId="TableClassic311">
    <w:name w:val="Table Classic 311"/>
    <w:basedOn w:val="TableNormal"/>
    <w:next w:val="TableClassic3"/>
    <w:rsid w:val="00E37519"/>
    <w:pPr>
      <w:spacing w:before="120" w:after="120" w:line="36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211">
    <w:name w:val="Table Classic 211"/>
    <w:basedOn w:val="TableNormal"/>
    <w:next w:val="TableClassic2"/>
    <w:rsid w:val="00E3751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111">
    <w:name w:val="Table Classic 111"/>
    <w:basedOn w:val="TableNormal"/>
    <w:next w:val="TableClassic1"/>
    <w:rsid w:val="00E3751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111">
    <w:name w:val="Table Simple 111"/>
    <w:basedOn w:val="TableNormal"/>
    <w:next w:val="TableSimple1"/>
    <w:rsid w:val="00E3751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LightGrid-Accent5111">
    <w:name w:val="Light Grid - Accent 5111"/>
    <w:basedOn w:val="TableNormal"/>
    <w:next w:val="LightGrid-Accent5"/>
    <w:uiPriority w:val="62"/>
    <w:rsid w:val="00E37519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Bahnschrift SemiCondensed" w:eastAsia="Times New Roman" w:hAnsi="Bahnschrift SemiCondensed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Bahnschrift SemiCondensed" w:eastAsia="Times New Roman" w:hAnsi="Bahnschrift SemiCondensed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Bahnschrift SemiCondensed" w:eastAsia="Times New Roman" w:hAnsi="Bahnschrift SemiCondensed" w:cs="Times New Roman"/>
        <w:b/>
        <w:bCs/>
      </w:rPr>
    </w:tblStylePr>
    <w:tblStylePr w:type="lastCol">
      <w:rPr>
        <w:rFonts w:ascii="Bahnschrift SemiCondensed" w:eastAsia="Times New Roman" w:hAnsi="Bahnschrift SemiCondensed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numbering" w:customStyle="1" w:styleId="NoList29">
    <w:name w:val="No List29"/>
    <w:next w:val="NoList"/>
    <w:uiPriority w:val="99"/>
    <w:semiHidden/>
    <w:unhideWhenUsed/>
    <w:rsid w:val="00ED2FB9"/>
  </w:style>
  <w:style w:type="numbering" w:customStyle="1" w:styleId="NoList30">
    <w:name w:val="No List30"/>
    <w:next w:val="NoList"/>
    <w:uiPriority w:val="99"/>
    <w:semiHidden/>
    <w:unhideWhenUsed/>
    <w:rsid w:val="000E7D94"/>
  </w:style>
  <w:style w:type="numbering" w:customStyle="1" w:styleId="NoList117">
    <w:name w:val="No List117"/>
    <w:next w:val="NoList"/>
    <w:uiPriority w:val="99"/>
    <w:semiHidden/>
    <w:unhideWhenUsed/>
    <w:rsid w:val="000E7D94"/>
  </w:style>
  <w:style w:type="numbering" w:customStyle="1" w:styleId="NoList210">
    <w:name w:val="No List210"/>
    <w:next w:val="NoList"/>
    <w:uiPriority w:val="99"/>
    <w:semiHidden/>
    <w:unhideWhenUsed/>
    <w:rsid w:val="000E7D94"/>
  </w:style>
  <w:style w:type="numbering" w:customStyle="1" w:styleId="NoList34">
    <w:name w:val="No List34"/>
    <w:next w:val="NoList"/>
    <w:uiPriority w:val="99"/>
    <w:semiHidden/>
    <w:unhideWhenUsed/>
    <w:rsid w:val="000E7D94"/>
  </w:style>
  <w:style w:type="numbering" w:customStyle="1" w:styleId="NoList118">
    <w:name w:val="No List118"/>
    <w:next w:val="NoList"/>
    <w:uiPriority w:val="99"/>
    <w:semiHidden/>
    <w:unhideWhenUsed/>
    <w:rsid w:val="000E7D94"/>
  </w:style>
  <w:style w:type="numbering" w:customStyle="1" w:styleId="NoList211">
    <w:name w:val="No List211"/>
    <w:next w:val="NoList"/>
    <w:uiPriority w:val="99"/>
    <w:semiHidden/>
    <w:unhideWhenUsed/>
    <w:rsid w:val="000E7D94"/>
  </w:style>
  <w:style w:type="character" w:customStyle="1" w:styleId="y2iqfc">
    <w:name w:val="y2iqfc"/>
    <w:basedOn w:val="DefaultParagraphFont"/>
    <w:rsid w:val="00203FD6"/>
  </w:style>
  <w:style w:type="character" w:customStyle="1" w:styleId="authors">
    <w:name w:val="authors"/>
    <w:basedOn w:val="DefaultParagraphFont"/>
    <w:rsid w:val="00797422"/>
  </w:style>
  <w:style w:type="character" w:customStyle="1" w:styleId="fs4">
    <w:name w:val="fs4"/>
    <w:basedOn w:val="DefaultParagraphFont"/>
    <w:rsid w:val="00CC3A7F"/>
  </w:style>
  <w:style w:type="character" w:customStyle="1" w:styleId="inlineblock">
    <w:name w:val="inlineblock"/>
    <w:basedOn w:val="DefaultParagraphFont"/>
    <w:rsid w:val="00DE737E"/>
  </w:style>
  <w:style w:type="character" w:customStyle="1" w:styleId="anchor-text">
    <w:name w:val="anchor-text"/>
    <w:basedOn w:val="DefaultParagraphFont"/>
    <w:rsid w:val="00D6133C"/>
  </w:style>
  <w:style w:type="character" w:customStyle="1" w:styleId="delimiter">
    <w:name w:val="delimiter"/>
    <w:basedOn w:val="DefaultParagraphFont"/>
    <w:rsid w:val="00D533E6"/>
  </w:style>
  <w:style w:type="character" w:customStyle="1" w:styleId="fm-citation-ids-label">
    <w:name w:val="fm-citation-ids-label"/>
    <w:basedOn w:val="DefaultParagraphFont"/>
    <w:rsid w:val="008857A4"/>
  </w:style>
  <w:style w:type="character" w:customStyle="1" w:styleId="ls6">
    <w:name w:val="ls6"/>
    <w:basedOn w:val="DefaultParagraphFont"/>
    <w:rsid w:val="005C1B08"/>
  </w:style>
  <w:style w:type="character" w:customStyle="1" w:styleId="ls2">
    <w:name w:val="ls2"/>
    <w:basedOn w:val="DefaultParagraphFont"/>
    <w:rsid w:val="005C1B08"/>
  </w:style>
  <w:style w:type="character" w:customStyle="1" w:styleId="ls7">
    <w:name w:val="ls7"/>
    <w:basedOn w:val="DefaultParagraphFont"/>
    <w:rsid w:val="005C1B08"/>
  </w:style>
  <w:style w:type="character" w:customStyle="1" w:styleId="fs3">
    <w:name w:val="fs3"/>
    <w:basedOn w:val="DefaultParagraphFont"/>
    <w:rsid w:val="005C1B08"/>
  </w:style>
  <w:style w:type="character" w:customStyle="1" w:styleId="ls4">
    <w:name w:val="ls4"/>
    <w:basedOn w:val="DefaultParagraphFont"/>
    <w:rsid w:val="005C1B08"/>
  </w:style>
  <w:style w:type="character" w:customStyle="1" w:styleId="ls8">
    <w:name w:val="ls8"/>
    <w:basedOn w:val="DefaultParagraphFont"/>
    <w:rsid w:val="005C1B08"/>
  </w:style>
  <w:style w:type="character" w:customStyle="1" w:styleId="ls9">
    <w:name w:val="ls9"/>
    <w:basedOn w:val="DefaultParagraphFont"/>
    <w:rsid w:val="005C1B08"/>
  </w:style>
  <w:style w:type="character" w:customStyle="1" w:styleId="title-text">
    <w:name w:val="title-text"/>
    <w:basedOn w:val="DefaultParagraphFont"/>
    <w:rsid w:val="00405B2A"/>
  </w:style>
  <w:style w:type="character" w:customStyle="1" w:styleId="ws1">
    <w:name w:val="ws1"/>
    <w:basedOn w:val="DefaultParagraphFont"/>
    <w:rsid w:val="009071D5"/>
  </w:style>
  <w:style w:type="character" w:customStyle="1" w:styleId="react-xocs-alternative-link">
    <w:name w:val="react-xocs-alternative-link"/>
    <w:basedOn w:val="DefaultParagraphFont"/>
    <w:rsid w:val="00491D51"/>
  </w:style>
  <w:style w:type="character" w:customStyle="1" w:styleId="given-name">
    <w:name w:val="given-name"/>
    <w:basedOn w:val="DefaultParagraphFont"/>
    <w:rsid w:val="00491D51"/>
  </w:style>
  <w:style w:type="character" w:customStyle="1" w:styleId="text">
    <w:name w:val="text"/>
    <w:basedOn w:val="DefaultParagraphFont"/>
    <w:rsid w:val="00491D51"/>
  </w:style>
  <w:style w:type="character" w:customStyle="1" w:styleId="author-ref">
    <w:name w:val="author-ref"/>
    <w:basedOn w:val="DefaultParagraphFont"/>
    <w:rsid w:val="00491D51"/>
  </w:style>
  <w:style w:type="paragraph" w:customStyle="1" w:styleId="CharCharChar">
    <w:name w:val="Char Char Char"/>
    <w:basedOn w:val="Normal"/>
    <w:next w:val="Normal"/>
    <w:autoRedefine/>
    <w:semiHidden/>
    <w:rsid w:val="007D4A36"/>
    <w:pPr>
      <w:spacing w:before="120" w:after="120" w:line="312" w:lineRule="auto"/>
    </w:pPr>
    <w:rPr>
      <w:sz w:val="28"/>
      <w:szCs w:val="28"/>
    </w:rPr>
  </w:style>
  <w:style w:type="character" w:customStyle="1" w:styleId="cpChagiiquyt1">
    <w:name w:val="Đề cập Chưa giải quyết1"/>
    <w:basedOn w:val="DefaultParagraphFont"/>
    <w:uiPriority w:val="99"/>
    <w:semiHidden/>
    <w:unhideWhenUsed/>
    <w:rsid w:val="004B2983"/>
    <w:rPr>
      <w:color w:val="605E5C"/>
      <w:shd w:val="clear" w:color="auto" w:fill="E1DFDD"/>
    </w:rPr>
  </w:style>
  <w:style w:type="paragraph" w:customStyle="1" w:styleId="04-Table">
    <w:name w:val="04-Table"/>
    <w:basedOn w:val="Caption"/>
    <w:qFormat/>
    <w:rsid w:val="00EA7DC0"/>
    <w:pPr>
      <w:widowControl w:val="0"/>
      <w:autoSpaceDE w:val="0"/>
      <w:autoSpaceDN w:val="0"/>
      <w:adjustRightInd w:val="0"/>
      <w:spacing w:before="120" w:after="120"/>
      <w:ind w:left="0"/>
    </w:pPr>
    <w:rPr>
      <w:rFonts w:eastAsia="Times New Roman" w:cs="Courier New"/>
      <w:b w:val="0"/>
      <w:noProof/>
      <w:color w:val="000000" w:themeColor="text1"/>
      <w:szCs w:val="20"/>
    </w:rPr>
  </w:style>
  <w:style w:type="paragraph" w:customStyle="1" w:styleId="Source">
    <w:name w:val="Source"/>
    <w:basedOn w:val="Style1"/>
    <w:link w:val="SourceChar"/>
    <w:qFormat/>
    <w:rsid w:val="00EA7DC0"/>
    <w:pPr>
      <w:widowControl w:val="0"/>
      <w:spacing w:before="120" w:after="0" w:line="360" w:lineRule="auto"/>
      <w:ind w:left="1361" w:hanging="720"/>
      <w:jc w:val="right"/>
    </w:pPr>
    <w:rPr>
      <w:rFonts w:eastAsiaTheme="minorHAnsi"/>
      <w:b w:val="0"/>
      <w:i/>
      <w:iCs/>
      <w:color w:val="000000" w:themeColor="text1"/>
      <w:sz w:val="24"/>
      <w:szCs w:val="24"/>
    </w:rPr>
  </w:style>
  <w:style w:type="character" w:customStyle="1" w:styleId="SourceChar">
    <w:name w:val="Source Char"/>
    <w:basedOn w:val="DefaultParagraphFont"/>
    <w:link w:val="Source"/>
    <w:rsid w:val="00EA7DC0"/>
    <w:rPr>
      <w:rFonts w:eastAsiaTheme="minorHAnsi"/>
      <w:i/>
      <w:iCs/>
      <w:color w:val="000000" w:themeColor="text1"/>
      <w:sz w:val="24"/>
      <w:szCs w:val="24"/>
    </w:rPr>
  </w:style>
  <w:style w:type="paragraph" w:customStyle="1" w:styleId="Tab1">
    <w:name w:val="Tab1"/>
    <w:basedOn w:val="Normal"/>
    <w:link w:val="Tab1Char"/>
    <w:qFormat/>
    <w:rsid w:val="00EA7DC0"/>
    <w:pPr>
      <w:widowControl w:val="0"/>
    </w:pPr>
    <w:rPr>
      <w:rFonts w:eastAsiaTheme="minorHAnsi"/>
      <w:color w:val="000000" w:themeColor="text1"/>
      <w:sz w:val="26"/>
      <w:szCs w:val="20"/>
    </w:rPr>
  </w:style>
  <w:style w:type="character" w:customStyle="1" w:styleId="Tab1Char">
    <w:name w:val="Tab1 Char"/>
    <w:basedOn w:val="DefaultParagraphFont"/>
    <w:link w:val="Tab1"/>
    <w:rsid w:val="00EA7DC0"/>
    <w:rPr>
      <w:rFonts w:eastAsiaTheme="minorHAnsi"/>
      <w:color w:val="000000" w:themeColor="text1"/>
      <w:sz w:val="26"/>
    </w:rPr>
  </w:style>
  <w:style w:type="paragraph" w:customStyle="1" w:styleId="TabHead">
    <w:name w:val="TabHead"/>
    <w:basedOn w:val="Tab1"/>
    <w:link w:val="TabHeadChar"/>
    <w:qFormat/>
    <w:rsid w:val="00EA7DC0"/>
    <w:pPr>
      <w:jc w:val="center"/>
    </w:pPr>
    <w:rPr>
      <w:b/>
      <w:bCs/>
    </w:rPr>
  </w:style>
  <w:style w:type="character" w:customStyle="1" w:styleId="TabHeadChar">
    <w:name w:val="TabHead Char"/>
    <w:basedOn w:val="Tab1Char"/>
    <w:link w:val="TabHead"/>
    <w:rsid w:val="00EA7DC0"/>
    <w:rPr>
      <w:rFonts w:eastAsiaTheme="minorHAnsi"/>
      <w:b/>
      <w:bCs/>
      <w:color w:val="000000" w:themeColor="text1"/>
      <w:sz w:val="26"/>
    </w:rPr>
  </w:style>
  <w:style w:type="paragraph" w:customStyle="1" w:styleId="05-Bthuong">
    <w:name w:val="05-Bthuong"/>
    <w:basedOn w:val="Normal"/>
    <w:link w:val="05-BthuongChar"/>
    <w:uiPriority w:val="99"/>
    <w:rsid w:val="00CC2F0E"/>
    <w:pPr>
      <w:widowControl w:val="0"/>
      <w:spacing w:line="360" w:lineRule="auto"/>
      <w:ind w:firstLine="567"/>
      <w:jc w:val="both"/>
    </w:pPr>
    <w:rPr>
      <w:rFonts w:eastAsiaTheme="minorHAnsi"/>
      <w:bCs/>
      <w:iCs/>
      <w:color w:val="000000" w:themeColor="text1"/>
      <w:sz w:val="26"/>
      <w:szCs w:val="20"/>
    </w:rPr>
  </w:style>
  <w:style w:type="character" w:customStyle="1" w:styleId="05-BthuongChar">
    <w:name w:val="05-Bthuong Char"/>
    <w:basedOn w:val="DefaultParagraphFont"/>
    <w:link w:val="05-Bthuong"/>
    <w:uiPriority w:val="99"/>
    <w:rsid w:val="00CC2F0E"/>
    <w:rPr>
      <w:rFonts w:eastAsiaTheme="minorHAnsi"/>
      <w:bCs/>
      <w:iCs/>
      <w:color w:val="000000" w:themeColor="text1"/>
      <w:sz w:val="26"/>
    </w:rPr>
  </w:style>
  <w:style w:type="paragraph" w:customStyle="1" w:styleId="0Ob">
    <w:name w:val="0Ob"/>
    <w:basedOn w:val="ListParagraph"/>
    <w:link w:val="0ObChar"/>
    <w:qFormat/>
    <w:rsid w:val="00CC2F0E"/>
    <w:pPr>
      <w:widowControl w:val="0"/>
      <w:numPr>
        <w:numId w:val="40"/>
      </w:numPr>
      <w:spacing w:after="0" w:line="360" w:lineRule="auto"/>
      <w:contextualSpacing/>
      <w:jc w:val="both"/>
    </w:pPr>
    <w:rPr>
      <w:rFonts w:eastAsiaTheme="minorHAnsi"/>
      <w:color w:val="000000" w:themeColor="text1"/>
    </w:rPr>
  </w:style>
  <w:style w:type="character" w:customStyle="1" w:styleId="0ObChar">
    <w:name w:val="0Ob Char"/>
    <w:basedOn w:val="ListParagraphChar"/>
    <w:link w:val="0Ob"/>
    <w:rsid w:val="00CC2F0E"/>
    <w:rPr>
      <w:rFonts w:eastAsiaTheme="minorHAnsi" w:cs="Arial"/>
      <w:color w:val="000000" w:themeColor="text1"/>
      <w:sz w:val="26"/>
      <w:szCs w:val="26"/>
      <w:lang w:val="en-US" w:eastAsia="en-US" w:bidi="ar-SA"/>
    </w:rPr>
  </w:style>
  <w:style w:type="paragraph" w:customStyle="1" w:styleId="03">
    <w:name w:val="03"/>
    <w:basedOn w:val="Normal"/>
    <w:link w:val="03Char"/>
    <w:qFormat/>
    <w:rsid w:val="005961CA"/>
    <w:pPr>
      <w:keepNext/>
      <w:tabs>
        <w:tab w:val="left" w:pos="993"/>
      </w:tabs>
      <w:autoSpaceDE w:val="0"/>
      <w:autoSpaceDN w:val="0"/>
      <w:adjustRightInd w:val="0"/>
      <w:spacing w:line="360" w:lineRule="auto"/>
      <w:ind w:left="487" w:hanging="504"/>
      <w:jc w:val="both"/>
      <w:outlineLvl w:val="2"/>
    </w:pPr>
    <w:rPr>
      <w:rFonts w:eastAsiaTheme="minorHAnsi"/>
      <w:b/>
      <w:bCs/>
      <w:i/>
      <w:color w:val="000000" w:themeColor="text1"/>
      <w:sz w:val="26"/>
      <w:szCs w:val="20"/>
    </w:rPr>
  </w:style>
  <w:style w:type="character" w:customStyle="1" w:styleId="03Char">
    <w:name w:val="03 Char"/>
    <w:basedOn w:val="DefaultParagraphFont"/>
    <w:link w:val="03"/>
    <w:rsid w:val="005961CA"/>
    <w:rPr>
      <w:rFonts w:eastAsiaTheme="minorHAnsi"/>
      <w:b/>
      <w:bCs/>
      <w:i/>
      <w:color w:val="000000" w:themeColor="text1"/>
      <w:sz w:val="26"/>
    </w:rPr>
  </w:style>
  <w:style w:type="paragraph" w:customStyle="1" w:styleId="04-Fig">
    <w:name w:val="04-Fig."/>
    <w:basedOn w:val="Normal"/>
    <w:link w:val="04-FigChar"/>
    <w:qFormat/>
    <w:rsid w:val="000B4AF4"/>
    <w:pPr>
      <w:widowControl w:val="0"/>
      <w:autoSpaceDE w:val="0"/>
      <w:autoSpaceDN w:val="0"/>
      <w:adjustRightInd w:val="0"/>
      <w:spacing w:line="360" w:lineRule="auto"/>
      <w:jc w:val="center"/>
    </w:pPr>
    <w:rPr>
      <w:rFonts w:eastAsiaTheme="minorEastAsia"/>
      <w:color w:val="000000"/>
      <w:sz w:val="26"/>
      <w:szCs w:val="18"/>
      <w:shd w:val="clear" w:color="auto" w:fill="FFFFFF"/>
      <w:lang w:val="pt-BR" w:eastAsia="zh-CN"/>
    </w:rPr>
  </w:style>
  <w:style w:type="character" w:customStyle="1" w:styleId="04-FigChar">
    <w:name w:val="04-Fig. Char"/>
    <w:basedOn w:val="DefaultParagraphFont"/>
    <w:link w:val="04-Fig"/>
    <w:rsid w:val="000B4AF4"/>
    <w:rPr>
      <w:rFonts w:eastAsiaTheme="minorEastAsia"/>
      <w:color w:val="000000"/>
      <w:sz w:val="26"/>
      <w:szCs w:val="18"/>
      <w:lang w:val="pt-BR" w:eastAsia="zh-CN"/>
    </w:rPr>
  </w:style>
  <w:style w:type="paragraph" w:customStyle="1" w:styleId="0-Thuong">
    <w:name w:val="0-Thuong"/>
    <w:basedOn w:val="Normal"/>
    <w:link w:val="0-ThuongChar"/>
    <w:qFormat/>
    <w:rsid w:val="00A532D6"/>
    <w:pPr>
      <w:widowControl w:val="0"/>
      <w:spacing w:line="360" w:lineRule="auto"/>
      <w:ind w:firstLine="567"/>
      <w:jc w:val="both"/>
    </w:pPr>
    <w:rPr>
      <w:rFonts w:eastAsiaTheme="minorHAnsi"/>
      <w:color w:val="000000" w:themeColor="text1"/>
      <w:sz w:val="26"/>
      <w:szCs w:val="20"/>
    </w:rPr>
  </w:style>
  <w:style w:type="character" w:customStyle="1" w:styleId="0-ThuongChar">
    <w:name w:val="0-Thuong Char"/>
    <w:basedOn w:val="DefaultParagraphFont"/>
    <w:link w:val="0-Thuong"/>
    <w:rsid w:val="00A532D6"/>
    <w:rPr>
      <w:rFonts w:eastAsiaTheme="minorHAnsi"/>
      <w:color w:val="000000" w:themeColor="text1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76090">
          <w:marLeft w:val="225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144189">
              <w:marLeft w:val="0"/>
              <w:marRight w:val="0"/>
              <w:marTop w:val="0"/>
              <w:marBottom w:val="0"/>
              <w:divBdr>
                <w:top w:val="single" w:sz="18" w:space="0" w:color="ED1C24"/>
                <w:left w:val="none" w:sz="0" w:space="0" w:color="auto"/>
                <w:bottom w:val="single" w:sz="18" w:space="0" w:color="ED1C24"/>
                <w:right w:val="none" w:sz="0" w:space="0" w:color="auto"/>
              </w:divBdr>
            </w:div>
          </w:divsChild>
        </w:div>
      </w:divsChild>
    </w:div>
    <w:div w:id="2375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551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64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1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09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05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785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948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4291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886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3518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0199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598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3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65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1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7543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8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2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182002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39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9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298618">
          <w:marLeft w:val="-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39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85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6783">
                          <w:marLeft w:val="-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232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95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0098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010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9576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60626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75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12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37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0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193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795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847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0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7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1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6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07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2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51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98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21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094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51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76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31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19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674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6D869D-D49F-43AB-AA05-D0F4A4953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8</TotalTime>
  <Pages>4</Pages>
  <Words>93</Words>
  <Characters>534</Characters>
  <Application>Microsoft Office Word</Application>
  <DocSecurity>0</DocSecurity>
  <Lines>4</Lines>
  <Paragraphs>1</Paragraphs>
  <ScaleCrop>false</ScaleCrop>
  <HeadingPairs>
    <vt:vector size="6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70</vt:i4>
      </vt:variant>
    </vt:vector>
  </HeadingPairs>
  <TitlesOfParts>
    <vt:vector size="72" baseType="lpstr">
      <vt:lpstr>TRƯỜNG ĐẠI HỌC LẠC HỒNG CỘNG HÒA XÃ HỘI CHỦ NGHĨA VIỆT NAM</vt:lpstr>
      <vt:lpstr>TRƯỜNG ĐẠI HỌC LẠC HỒNG CỘNG HÒA XÃ HỘI CHỦ NGHĨA VIỆT NAM</vt:lpstr>
      <vt:lpstr>    CHƯƠNG 1: GIỚI THIỆU VỀ ĐỀ TÀI NGHIÊN CỨU</vt:lpstr>
      <vt:lpstr>    1.1 Lý do chọn đề tài </vt:lpstr>
      <vt:lpstr>        1.1.1 Bối cảnh lý thuyết </vt:lpstr>
      <vt:lpstr>        1.1.2 Bối cảnh thực tiễn </vt:lpstr>
      <vt:lpstr>    1.2 Mục tiêu nghiên cứu </vt:lpstr>
      <vt:lpstr>        1.2.1 Mục tiêu chung </vt:lpstr>
      <vt:lpstr>        1.2.2 Mục tiêu cụ thể </vt:lpstr>
      <vt:lpstr>    1.3 Câu hỏi nghiên cứu </vt:lpstr>
      <vt:lpstr>        1.4.1 Đối tượng nghiên cứu</vt:lpstr>
      <vt:lpstr>        1.4.2 Phạm vi nghiên cứu </vt:lpstr>
      <vt:lpstr>    1.5. Phương pháp nghiên cứu </vt:lpstr>
      <vt:lpstr>        1.5.1 Phương pháp nghiên cứu định tính</vt:lpstr>
      <vt:lpstr>    1.6 Ý nghĩa khoa học và thực tiễn của luận án </vt:lpstr>
      <vt:lpstr>        1.6.1 Ý nghĩa khoa học của luận án </vt:lpstr>
      <vt:lpstr>        1.6.2 Ý nghĩa thực tiễn của luận án </vt:lpstr>
      <vt:lpstr>        1.6.3 Những tính mới của luận án</vt:lpstr>
      <vt:lpstr>    1.7 Bố cục của luận án </vt:lpstr>
      <vt:lpstr>CHƯƠNG 2: CƠ SỞ LÝ THUYẾT VÀ MÔ HÌNH NGHIÊN CỨU</vt:lpstr>
      <vt:lpstr>    2.1 Một số khái niệm nghiên cứu</vt:lpstr>
      <vt:lpstr>    2.1.1. Thực tiễn quản trị nguồn nhân lực</vt:lpstr>
      <vt:lpstr>    2.1.2 Văn hoá tổ chức</vt:lpstr>
      <vt:lpstr>    2.1.3 Vốn tri thức</vt:lpstr>
      <vt:lpstr>    2.2 Các lý thuyết liên quan </vt:lpstr>
      <vt:lpstr>    2.3 Lược khảo các nghiên cứu liên quan </vt:lpstr>
      <vt:lpstr>        2.3.1 Các nghiên cứu về thực tiễn quản trị nguồn nhân lực</vt:lpstr>
      <vt:lpstr>        2.3.2 Các nghiên cứu về văn hoá tổ chức</vt:lpstr>
      <vt:lpstr>        2.3.3 Các nghiên cứu về vốn tri thức</vt:lpstr>
      <vt:lpstr>    2.4 Mô hình nghiên cứu đề xuất </vt:lpstr>
      <vt:lpstr>        2.4.1 Cơ sở để xây dưng mô hình </vt:lpstr>
      <vt:lpstr>        2.4.2 Các giả thuyết nghiên cứu </vt:lpstr>
      <vt:lpstr>        2.4.2.1 Mối quan hệ giữa Vốn tri thức và Thành quả hoạt động của doanh nghiệp</vt:lpstr>
      <vt:lpstr>        2.4.2.4 Mối quan hệ giữa Hành vi công dân tổ chức và Thành quả hoạt động của tổ </vt:lpstr>
      <vt:lpstr>        2.4.2.5 Mối quan hệ giữa Vốn tri thức và Hành vi công dân tổ chức của nhân viên</vt:lpstr>
      <vt:lpstr>        2.4.2.6 Mối quan hệ giữa Thực tiễn quản trị nguồn nhân lực và Hành vi công dân t</vt:lpstr>
      <vt:lpstr>        2.4.2.7 Mối quan hệ giữa Văn hoá tổ chức và Hành vi công dân tổ chức của nhân vi</vt:lpstr>
      <vt:lpstr>        2.4.3 Mô hình nghiên cứu đề xuất </vt:lpstr>
      <vt:lpstr>        Hình 2.1: Mô hình nghiên cứu được đề xuất của tác giả</vt:lpstr>
      <vt:lpstr/>
      <vt:lpstr/>
      <vt:lpstr>CHƯƠNG 3: THIẾT KẾ NGHIÊN CỨU</vt:lpstr>
      <vt:lpstr>    3.1 Phương pháp luận</vt:lpstr>
      <vt:lpstr>    3.2 Quy trình nghiên cứu </vt:lpstr>
      <vt:lpstr>    3.3. Kết quả nghiên cứu định tính</vt:lpstr>
      <vt:lpstr>    3.3.1 Thang đo Thành quả hoạt động của tổ chức</vt:lpstr>
      <vt:lpstr>    3.3.2 Thang đo Hành vi công dân tổ chức</vt:lpstr>
      <vt:lpstr>    3.3.3 Thang đo Văn hoá tổ chức</vt:lpstr>
      <vt:lpstr>        Đánh giá mô hình đo lường bậc thấp:</vt:lpstr>
      <vt:lpstr>CHƯƠNG 4. KẾT QUẢ NGHIÊN CỨU VÀ THẢO LUẬN</vt:lpstr>
      <vt:lpstr>    4.1 Giới thiệu tổng quan về tỉnh Đồng Nai qua các năm 2018 - 2023</vt:lpstr>
      <vt:lpstr>        4.1.1 Giới thiệu tổng quan về tình hình kinh tế - xã hội của tỉnh Đồng Nai qua c</vt:lpstr>
      <vt:lpstr>        4.1.2 Tình hình hoạt động của các doanh nghiệp tại Đồng Nai qua các năm 2018 - 2</vt:lpstr>
      <vt:lpstr>        4.2 Kết quả nghiên cứu </vt:lpstr>
      <vt:lpstr>        4.2.1 Phân tích thống kê mô tả </vt:lpstr>
      <vt:lpstr>    Bảng 4.1: Cơ cấu mẫu theo giới tính</vt:lpstr>
      <vt:lpstr>        4.2.2 Phân tích nhân tố khẳng định (CFA) </vt:lpstr>
      <vt:lpstr>    Bảng 4.2: Bảng kiểm định KMO and Bartlett's Test</vt:lpstr>
      <vt:lpstr>        Bảng 4.3: Kết quả kiểm định CFA tất cả các thang đo</vt:lpstr>
      <vt:lpstr>        4.2.3 Phân tích mô hình cấu trúc tuyến tính (SEM) </vt:lpstr>
      <vt:lpstr>        4.2.3.1 Kiểm định sự phù hợp của mô hình </vt:lpstr>
      <vt:lpstr>        4.2.3.2 Phân tích các hệ số hồi quy trong mô hình SEM</vt:lpstr>
      <vt:lpstr>        4.2.4 Phân tích phương sai ANOVA </vt:lpstr>
      <vt:lpstr>CHƯƠNG 5: KẾT LUẬN VÀ HÀM Ý QUẢN TRỊ</vt:lpstr>
      <vt:lpstr>    5.1 Kết luận</vt:lpstr>
      <vt:lpstr>    5.2 Hàm ý quản trị</vt:lpstr>
      <vt:lpstr>        5.2.1 Hàm ý quản trị về ĐLLV </vt:lpstr>
      <vt:lpstr>        Bảng 5.1: Bảng ưu tiên thực hiện hàm ý quản trị về ĐLLV</vt:lpstr>
      <vt:lpstr>        Bảng 5.2: Bảng ưu tiên thực hiện hàm ý quản trị về lòng trung thành</vt:lpstr>
      <vt:lpstr>    Hạn chế của nghiên cứu và hướng nghiên cứu tiếp theo</vt:lpstr>
      <vt:lpstr>        5.3.1 Hạn chế của nghiên cứu </vt:lpstr>
      <vt:lpstr>        5.3.2 Hướng nghiên cứu tiếp theo</vt:lpstr>
    </vt:vector>
  </TitlesOfParts>
  <Company>Microsoft Corporation</Company>
  <LinksUpToDate>false</LinksUpToDate>
  <CharactersWithSpaces>626</CharactersWithSpaces>
  <SharedDoc>false</SharedDoc>
  <HLinks>
    <vt:vector size="756" baseType="variant">
      <vt:variant>
        <vt:i4>7340067</vt:i4>
      </vt:variant>
      <vt:variant>
        <vt:i4>1014</vt:i4>
      </vt:variant>
      <vt:variant>
        <vt:i4>0</vt:i4>
      </vt:variant>
      <vt:variant>
        <vt:i4>5</vt:i4>
      </vt:variant>
      <vt:variant>
        <vt:lpwstr>http://www.mindtools.com/pages/article/human-motivation-theory.htm</vt:lpwstr>
      </vt:variant>
      <vt:variant>
        <vt:lpwstr/>
      </vt:variant>
      <vt:variant>
        <vt:i4>6291553</vt:i4>
      </vt:variant>
      <vt:variant>
        <vt:i4>891</vt:i4>
      </vt:variant>
      <vt:variant>
        <vt:i4>0</vt:i4>
      </vt:variant>
      <vt:variant>
        <vt:i4>5</vt:i4>
      </vt:variant>
      <vt:variant>
        <vt:lpwstr>http://vi.wikipedia.org/wiki/M%E1%BA%ABu_(th%E1%BB%91ng_k%C3%AA)</vt:lpwstr>
      </vt:variant>
      <vt:variant>
        <vt:lpwstr/>
      </vt:variant>
      <vt:variant>
        <vt:i4>1245236</vt:i4>
      </vt:variant>
      <vt:variant>
        <vt:i4>767</vt:i4>
      </vt:variant>
      <vt:variant>
        <vt:i4>0</vt:i4>
      </vt:variant>
      <vt:variant>
        <vt:i4>5</vt:i4>
      </vt:variant>
      <vt:variant>
        <vt:lpwstr/>
      </vt:variant>
      <vt:variant>
        <vt:lpwstr>_Toc57292319</vt:lpwstr>
      </vt:variant>
      <vt:variant>
        <vt:i4>1179700</vt:i4>
      </vt:variant>
      <vt:variant>
        <vt:i4>761</vt:i4>
      </vt:variant>
      <vt:variant>
        <vt:i4>0</vt:i4>
      </vt:variant>
      <vt:variant>
        <vt:i4>5</vt:i4>
      </vt:variant>
      <vt:variant>
        <vt:lpwstr/>
      </vt:variant>
      <vt:variant>
        <vt:lpwstr>_Toc57292318</vt:lpwstr>
      </vt:variant>
      <vt:variant>
        <vt:i4>1900596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Toc57292317</vt:lpwstr>
      </vt:variant>
      <vt:variant>
        <vt:i4>1966132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57292314</vt:lpwstr>
      </vt:variant>
      <vt:variant>
        <vt:i4>1638452</vt:i4>
      </vt:variant>
      <vt:variant>
        <vt:i4>737</vt:i4>
      </vt:variant>
      <vt:variant>
        <vt:i4>0</vt:i4>
      </vt:variant>
      <vt:variant>
        <vt:i4>5</vt:i4>
      </vt:variant>
      <vt:variant>
        <vt:lpwstr/>
      </vt:variant>
      <vt:variant>
        <vt:lpwstr>_Toc57292313</vt:lpwstr>
      </vt:variant>
      <vt:variant>
        <vt:i4>1572916</vt:i4>
      </vt:variant>
      <vt:variant>
        <vt:i4>731</vt:i4>
      </vt:variant>
      <vt:variant>
        <vt:i4>0</vt:i4>
      </vt:variant>
      <vt:variant>
        <vt:i4>5</vt:i4>
      </vt:variant>
      <vt:variant>
        <vt:lpwstr/>
      </vt:variant>
      <vt:variant>
        <vt:lpwstr>_Toc57292312</vt:lpwstr>
      </vt:variant>
      <vt:variant>
        <vt:i4>1769524</vt:i4>
      </vt:variant>
      <vt:variant>
        <vt:i4>725</vt:i4>
      </vt:variant>
      <vt:variant>
        <vt:i4>0</vt:i4>
      </vt:variant>
      <vt:variant>
        <vt:i4>5</vt:i4>
      </vt:variant>
      <vt:variant>
        <vt:lpwstr/>
      </vt:variant>
      <vt:variant>
        <vt:lpwstr>_Toc57292311</vt:lpwstr>
      </vt:variant>
      <vt:variant>
        <vt:i4>1703988</vt:i4>
      </vt:variant>
      <vt:variant>
        <vt:i4>719</vt:i4>
      </vt:variant>
      <vt:variant>
        <vt:i4>0</vt:i4>
      </vt:variant>
      <vt:variant>
        <vt:i4>5</vt:i4>
      </vt:variant>
      <vt:variant>
        <vt:lpwstr/>
      </vt:variant>
      <vt:variant>
        <vt:lpwstr>_Toc57292310</vt:lpwstr>
      </vt:variant>
      <vt:variant>
        <vt:i4>1245237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Toc57292309</vt:lpwstr>
      </vt:variant>
      <vt:variant>
        <vt:i4>1179701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Toc57292308</vt:lpwstr>
      </vt:variant>
      <vt:variant>
        <vt:i4>1900597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Toc57292307</vt:lpwstr>
      </vt:variant>
      <vt:variant>
        <vt:i4>1835061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57292306</vt:lpwstr>
      </vt:variant>
      <vt:variant>
        <vt:i4>1703997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57292281</vt:lpwstr>
      </vt:variant>
      <vt:variant>
        <vt:i4>1769533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57292280</vt:lpwstr>
      </vt:variant>
      <vt:variant>
        <vt:i4>1179698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57292279</vt:lpwstr>
      </vt:variant>
      <vt:variant>
        <vt:i4>1245234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57292278</vt:lpwstr>
      </vt:variant>
      <vt:variant>
        <vt:i4>1835058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57292277</vt:lpwstr>
      </vt:variant>
      <vt:variant>
        <vt:i4>1900594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57292276</vt:lpwstr>
      </vt:variant>
      <vt:variant>
        <vt:i4>1966130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57292275</vt:lpwstr>
      </vt:variant>
      <vt:variant>
        <vt:i4>2031666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57292274</vt:lpwstr>
      </vt:variant>
      <vt:variant>
        <vt:i4>1572914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57292273</vt:lpwstr>
      </vt:variant>
      <vt:variant>
        <vt:i4>1638450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57292272</vt:lpwstr>
      </vt:variant>
      <vt:variant>
        <vt:i4>1703986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57292271</vt:lpwstr>
      </vt:variant>
      <vt:variant>
        <vt:i4>1769522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57292270</vt:lpwstr>
      </vt:variant>
      <vt:variant>
        <vt:i4>1179699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57292269</vt:lpwstr>
      </vt:variant>
      <vt:variant>
        <vt:i4>1245235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57292268</vt:lpwstr>
      </vt:variant>
      <vt:variant>
        <vt:i4>1835059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57292267</vt:lpwstr>
      </vt:variant>
      <vt:variant>
        <vt:i4>1900595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57292266</vt:lpwstr>
      </vt:variant>
      <vt:variant>
        <vt:i4>1966131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57292265</vt:lpwstr>
      </vt:variant>
      <vt:variant>
        <vt:i4>2031667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57292264</vt:lpwstr>
      </vt:variant>
      <vt:variant>
        <vt:i4>1572915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57292263</vt:lpwstr>
      </vt:variant>
      <vt:variant>
        <vt:i4>1638451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57292262</vt:lpwstr>
      </vt:variant>
      <vt:variant>
        <vt:i4>1703987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57292261</vt:lpwstr>
      </vt:variant>
      <vt:variant>
        <vt:i4>1769523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57292260</vt:lpwstr>
      </vt:variant>
      <vt:variant>
        <vt:i4>1179696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57292259</vt:lpwstr>
      </vt:variant>
      <vt:variant>
        <vt:i4>1245232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57292258</vt:lpwstr>
      </vt:variant>
      <vt:variant>
        <vt:i4>1835056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57292257</vt:lpwstr>
      </vt:variant>
      <vt:variant>
        <vt:i4>1900592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57292256</vt:lpwstr>
      </vt:variant>
      <vt:variant>
        <vt:i4>1966128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57292255</vt:lpwstr>
      </vt:variant>
      <vt:variant>
        <vt:i4>2031664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57292254</vt:lpwstr>
      </vt:variant>
      <vt:variant>
        <vt:i4>1572912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57292253</vt:lpwstr>
      </vt:variant>
      <vt:variant>
        <vt:i4>1638448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57292252</vt:lpwstr>
      </vt:variant>
      <vt:variant>
        <vt:i4>1703984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57292251</vt:lpwstr>
      </vt:variant>
      <vt:variant>
        <vt:i4>1769520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57292250</vt:lpwstr>
      </vt:variant>
      <vt:variant>
        <vt:i4>1179697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57292249</vt:lpwstr>
      </vt:variant>
      <vt:variant>
        <vt:i4>1245233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57292248</vt:lpwstr>
      </vt:variant>
      <vt:variant>
        <vt:i4>1835057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57292247</vt:lpwstr>
      </vt:variant>
      <vt:variant>
        <vt:i4>190059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57292246</vt:lpwstr>
      </vt:variant>
      <vt:variant>
        <vt:i4>1966129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57292245</vt:lpwstr>
      </vt:variant>
      <vt:variant>
        <vt:i4>203166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57292244</vt:lpwstr>
      </vt:variant>
      <vt:variant>
        <vt:i4>1572913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57292243</vt:lpwstr>
      </vt:variant>
      <vt:variant>
        <vt:i4>1638449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57292242</vt:lpwstr>
      </vt:variant>
      <vt:variant>
        <vt:i4>1703985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57292241</vt:lpwstr>
      </vt:variant>
      <vt:variant>
        <vt:i4>1769521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57292240</vt:lpwstr>
      </vt:variant>
      <vt:variant>
        <vt:i4>1179702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57292239</vt:lpwstr>
      </vt:variant>
      <vt:variant>
        <vt:i4>1245238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57292238</vt:lpwstr>
      </vt:variant>
      <vt:variant>
        <vt:i4>1835062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7292237</vt:lpwstr>
      </vt:variant>
      <vt:variant>
        <vt:i4>1900598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7292236</vt:lpwstr>
      </vt:variant>
      <vt:variant>
        <vt:i4>1966134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7292235</vt:lpwstr>
      </vt:variant>
      <vt:variant>
        <vt:i4>2031670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7292234</vt:lpwstr>
      </vt:variant>
      <vt:variant>
        <vt:i4>1572918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7292233</vt:lpwstr>
      </vt:variant>
      <vt:variant>
        <vt:i4>1638454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7292232</vt:lpwstr>
      </vt:variant>
      <vt:variant>
        <vt:i4>1703990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7292231</vt:lpwstr>
      </vt:variant>
      <vt:variant>
        <vt:i4>176952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7292230</vt:lpwstr>
      </vt:variant>
      <vt:variant>
        <vt:i4>117970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7292229</vt:lpwstr>
      </vt:variant>
      <vt:variant>
        <vt:i4>124523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7292228</vt:lpwstr>
      </vt:variant>
      <vt:variant>
        <vt:i4>183506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7292227</vt:lpwstr>
      </vt:variant>
      <vt:variant>
        <vt:i4>190059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7292226</vt:lpwstr>
      </vt:variant>
      <vt:variant>
        <vt:i4>196613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7292225</vt:lpwstr>
      </vt:variant>
      <vt:variant>
        <vt:i4>203167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7292224</vt:lpwstr>
      </vt:variant>
      <vt:variant>
        <vt:i4>157291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7292223</vt:lpwstr>
      </vt:variant>
      <vt:variant>
        <vt:i4>163845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7292222</vt:lpwstr>
      </vt:variant>
      <vt:variant>
        <vt:i4>1703991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7292221</vt:lpwstr>
      </vt:variant>
      <vt:variant>
        <vt:i4>176952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7292220</vt:lpwstr>
      </vt:variant>
      <vt:variant>
        <vt:i4>117970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7292219</vt:lpwstr>
      </vt:variant>
      <vt:variant>
        <vt:i4>1245236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7292218</vt:lpwstr>
      </vt:variant>
      <vt:variant>
        <vt:i4>183506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7292217</vt:lpwstr>
      </vt:variant>
      <vt:variant>
        <vt:i4>190059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7292216</vt:lpwstr>
      </vt:variant>
      <vt:variant>
        <vt:i4>1966132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7292215</vt:lpwstr>
      </vt:variant>
      <vt:variant>
        <vt:i4>203166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7292214</vt:lpwstr>
      </vt:variant>
      <vt:variant>
        <vt:i4>1572916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7292213</vt:lpwstr>
      </vt:variant>
      <vt:variant>
        <vt:i4>1638452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7292212</vt:lpwstr>
      </vt:variant>
      <vt:variant>
        <vt:i4>170398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7292211</vt:lpwstr>
      </vt:variant>
      <vt:variant>
        <vt:i4>176952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7292210</vt:lpwstr>
      </vt:variant>
      <vt:variant>
        <vt:i4>117970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7292209</vt:lpwstr>
      </vt:variant>
      <vt:variant>
        <vt:i4>124523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7292208</vt:lpwstr>
      </vt:variant>
      <vt:variant>
        <vt:i4>183506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7292207</vt:lpwstr>
      </vt:variant>
      <vt:variant>
        <vt:i4>19005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7292206</vt:lpwstr>
      </vt:variant>
      <vt:variant>
        <vt:i4>196613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7292205</vt:lpwstr>
      </vt:variant>
      <vt:variant>
        <vt:i4>203166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7292204</vt:lpwstr>
      </vt:variant>
      <vt:variant>
        <vt:i4>157291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7292203</vt:lpwstr>
      </vt:variant>
      <vt:variant>
        <vt:i4>163845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7292202</vt:lpwstr>
      </vt:variant>
      <vt:variant>
        <vt:i4>170398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7292201</vt:lpwstr>
      </vt:variant>
      <vt:variant>
        <vt:i4>176952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7292200</vt:lpwstr>
      </vt:variant>
      <vt:variant>
        <vt:i4>111417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7292199</vt:lpwstr>
      </vt:variant>
      <vt:variant>
        <vt:i4>104863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7292198</vt:lpwstr>
      </vt:variant>
      <vt:variant>
        <vt:i4>20316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7292197</vt:lpwstr>
      </vt:variant>
      <vt:variant>
        <vt:i4>19661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7292196</vt:lpwstr>
      </vt:variant>
      <vt:variant>
        <vt:i4>190060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7292195</vt:lpwstr>
      </vt:variant>
      <vt:variant>
        <vt:i4>183506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7292194</vt:lpwstr>
      </vt:variant>
      <vt:variant>
        <vt:i4>176953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7292193</vt:lpwstr>
      </vt:variant>
      <vt:variant>
        <vt:i4>170399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7292192</vt:lpwstr>
      </vt:variant>
      <vt:variant>
        <vt:i4>163846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7292191</vt:lpwstr>
      </vt:variant>
      <vt:variant>
        <vt:i4>157292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7292190</vt:lpwstr>
      </vt:variant>
      <vt:variant>
        <vt:i4>11141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7292189</vt:lpwstr>
      </vt:variant>
      <vt:variant>
        <vt:i4>104863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7292188</vt:lpwstr>
      </vt:variant>
      <vt:variant>
        <vt:i4>203167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7292187</vt:lpwstr>
      </vt:variant>
      <vt:variant>
        <vt:i4>196614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7292186</vt:lpwstr>
      </vt:variant>
      <vt:variant>
        <vt:i4>190060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7292185</vt:lpwstr>
      </vt:variant>
      <vt:variant>
        <vt:i4>183506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7292184</vt:lpwstr>
      </vt:variant>
      <vt:variant>
        <vt:i4>17695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7292183</vt:lpwstr>
      </vt:variant>
      <vt:variant>
        <vt:i4>170399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7292182</vt:lpwstr>
      </vt:variant>
      <vt:variant>
        <vt:i4>16384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7292181</vt:lpwstr>
      </vt:variant>
      <vt:variant>
        <vt:i4>157292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7292180</vt:lpwstr>
      </vt:variant>
      <vt:variant>
        <vt:i4>111416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7292179</vt:lpwstr>
      </vt:variant>
      <vt:variant>
        <vt:i4>104862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7292178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7292177</vt:lpwstr>
      </vt:variant>
      <vt:variant>
        <vt:i4>196613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7292176</vt:lpwstr>
      </vt:variant>
      <vt:variant>
        <vt:i4>190059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7292175</vt:lpwstr>
      </vt:variant>
      <vt:variant>
        <vt:i4>183505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7292174</vt:lpwstr>
      </vt:variant>
      <vt:variant>
        <vt:i4>176952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7292173</vt:lpwstr>
      </vt:variant>
      <vt:variant>
        <vt:i4>170398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7292172</vt:lpwstr>
      </vt:variant>
      <vt:variant>
        <vt:i4>163845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7292171</vt:lpwstr>
      </vt:variant>
      <vt:variant>
        <vt:i4>157291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7292170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ƯỜNG ĐẠI HỌC LẠC HỒNG CỘNG HÒA XÃ HỘI CHỦ NGHĨA VIỆT NAM</dc:title>
  <dc:subject/>
  <dc:creator>PHUONG THANH</dc:creator>
  <cp:keywords/>
  <dc:description/>
  <cp:lastModifiedBy>Administrator</cp:lastModifiedBy>
  <cp:revision>280</cp:revision>
  <cp:lastPrinted>2025-05-07T05:20:00Z</cp:lastPrinted>
  <dcterms:created xsi:type="dcterms:W3CDTF">2024-08-24T07:59:00Z</dcterms:created>
  <dcterms:modified xsi:type="dcterms:W3CDTF">2026-04-11T07:55:00Z</dcterms:modified>
</cp:coreProperties>
</file>